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b w:val="0"/>
          <w:bCs w:val="0"/>
          <w:color w:val="000000" w:themeColor="text1"/>
          <w:sz w:val="24"/>
          <w:szCs w:val="24"/>
          <w:lang w:eastAsia="zh-CN"/>
        </w:rPr>
        <w:id w:val="971555116"/>
        <w:docPartObj>
          <w:docPartGallery w:val="Table of Contents"/>
          <w:docPartUnique/>
        </w:docPartObj>
      </w:sdtPr>
      <w:sdtEndPr>
        <w:rPr>
          <w:noProof/>
        </w:rPr>
      </w:sdtEndPr>
      <w:sdtContent>
        <w:p w14:paraId="6CA98672" w14:textId="5CBB6A92" w:rsidR="00B851FC" w:rsidRPr="0050679E" w:rsidRDefault="00B851FC">
          <w:pPr>
            <w:pStyle w:val="TOCHeading"/>
            <w:rPr>
              <w:color w:val="000000" w:themeColor="text1"/>
            </w:rPr>
          </w:pPr>
          <w:r w:rsidRPr="0050679E">
            <w:rPr>
              <w:color w:val="000000" w:themeColor="text1"/>
            </w:rPr>
            <w:t>Table of Contents</w:t>
          </w:r>
        </w:p>
        <w:p w14:paraId="0238730F" w14:textId="4C112087" w:rsidR="000455A6" w:rsidRDefault="006F7562">
          <w:pPr>
            <w:pStyle w:val="TOC1"/>
            <w:tabs>
              <w:tab w:val="right" w:leader="dot" w:pos="9350"/>
            </w:tabs>
            <w:rPr>
              <w:rFonts w:asciiTheme="minorHAnsi" w:hAnsiTheme="minorHAnsi" w:cstheme="minorBidi"/>
              <w:b w:val="0"/>
              <w:bCs w:val="0"/>
              <w:noProof/>
              <w:sz w:val="24"/>
              <w:szCs w:val="24"/>
            </w:rPr>
          </w:pPr>
          <w:r w:rsidRPr="0050679E">
            <w:rPr>
              <w:rFonts w:cs="Times New Roman"/>
              <w:b w:val="0"/>
              <w:bCs w:val="0"/>
              <w:color w:val="000000" w:themeColor="text1"/>
            </w:rPr>
            <w:fldChar w:fldCharType="begin"/>
          </w:r>
          <w:r w:rsidRPr="0050679E">
            <w:rPr>
              <w:rFonts w:cs="Times New Roman"/>
              <w:b w:val="0"/>
              <w:bCs w:val="0"/>
              <w:color w:val="000000" w:themeColor="text1"/>
            </w:rPr>
            <w:instrText xml:space="preserve"> TOC \o "1-3" \h \z \u </w:instrText>
          </w:r>
          <w:r w:rsidRPr="0050679E">
            <w:rPr>
              <w:rFonts w:cs="Times New Roman"/>
              <w:b w:val="0"/>
              <w:bCs w:val="0"/>
              <w:color w:val="000000" w:themeColor="text1"/>
            </w:rPr>
            <w:fldChar w:fldCharType="separate"/>
          </w:r>
          <w:hyperlink w:anchor="_Toc120666349" w:history="1">
            <w:r w:rsidR="000455A6" w:rsidRPr="00496032">
              <w:rPr>
                <w:rStyle w:val="Hyperlink"/>
                <w:noProof/>
              </w:rPr>
              <w:t>Title and Abstract</w:t>
            </w:r>
            <w:r w:rsidR="000455A6">
              <w:rPr>
                <w:noProof/>
                <w:webHidden/>
              </w:rPr>
              <w:tab/>
            </w:r>
            <w:r w:rsidR="000455A6">
              <w:rPr>
                <w:noProof/>
                <w:webHidden/>
              </w:rPr>
              <w:fldChar w:fldCharType="begin"/>
            </w:r>
            <w:r w:rsidR="000455A6">
              <w:rPr>
                <w:noProof/>
                <w:webHidden/>
              </w:rPr>
              <w:instrText xml:space="preserve"> PAGEREF _Toc120666349 \h </w:instrText>
            </w:r>
            <w:r w:rsidR="000455A6">
              <w:rPr>
                <w:noProof/>
                <w:webHidden/>
              </w:rPr>
            </w:r>
            <w:r w:rsidR="000455A6">
              <w:rPr>
                <w:noProof/>
                <w:webHidden/>
              </w:rPr>
              <w:fldChar w:fldCharType="separate"/>
            </w:r>
            <w:r w:rsidR="000455A6">
              <w:rPr>
                <w:noProof/>
                <w:webHidden/>
              </w:rPr>
              <w:t>2</w:t>
            </w:r>
            <w:r w:rsidR="000455A6">
              <w:rPr>
                <w:noProof/>
                <w:webHidden/>
              </w:rPr>
              <w:fldChar w:fldCharType="end"/>
            </w:r>
          </w:hyperlink>
        </w:p>
        <w:p w14:paraId="4AA2B953" w14:textId="7C2E0F32" w:rsidR="000455A6" w:rsidRDefault="000455A6">
          <w:pPr>
            <w:pStyle w:val="TOC1"/>
            <w:tabs>
              <w:tab w:val="right" w:leader="dot" w:pos="9350"/>
            </w:tabs>
            <w:rPr>
              <w:rFonts w:asciiTheme="minorHAnsi" w:hAnsiTheme="minorHAnsi" w:cstheme="minorBidi"/>
              <w:b w:val="0"/>
              <w:bCs w:val="0"/>
              <w:noProof/>
              <w:sz w:val="24"/>
              <w:szCs w:val="24"/>
            </w:rPr>
          </w:pPr>
          <w:hyperlink w:anchor="_Toc120666350" w:history="1">
            <w:r w:rsidRPr="00496032">
              <w:rPr>
                <w:rStyle w:val="Hyperlink"/>
                <w:noProof/>
              </w:rPr>
              <w:t>Genetic algorithm and Memetic algorithm</w:t>
            </w:r>
            <w:r>
              <w:rPr>
                <w:noProof/>
                <w:webHidden/>
              </w:rPr>
              <w:tab/>
            </w:r>
            <w:r>
              <w:rPr>
                <w:noProof/>
                <w:webHidden/>
              </w:rPr>
              <w:fldChar w:fldCharType="begin"/>
            </w:r>
            <w:r>
              <w:rPr>
                <w:noProof/>
                <w:webHidden/>
              </w:rPr>
              <w:instrText xml:space="preserve"> PAGEREF _Toc120666350 \h </w:instrText>
            </w:r>
            <w:r>
              <w:rPr>
                <w:noProof/>
                <w:webHidden/>
              </w:rPr>
            </w:r>
            <w:r>
              <w:rPr>
                <w:noProof/>
                <w:webHidden/>
              </w:rPr>
              <w:fldChar w:fldCharType="separate"/>
            </w:r>
            <w:r>
              <w:rPr>
                <w:noProof/>
                <w:webHidden/>
              </w:rPr>
              <w:t>3</w:t>
            </w:r>
            <w:r>
              <w:rPr>
                <w:noProof/>
                <w:webHidden/>
              </w:rPr>
              <w:fldChar w:fldCharType="end"/>
            </w:r>
          </w:hyperlink>
        </w:p>
        <w:p w14:paraId="5FAC8BCE" w14:textId="4189BF01" w:rsidR="000455A6" w:rsidRDefault="000455A6">
          <w:pPr>
            <w:pStyle w:val="TOC2"/>
            <w:tabs>
              <w:tab w:val="right" w:leader="dot" w:pos="9350"/>
            </w:tabs>
            <w:rPr>
              <w:rFonts w:asciiTheme="minorHAnsi" w:hAnsiTheme="minorHAnsi" w:cstheme="minorBidi"/>
              <w:noProof/>
              <w:szCs w:val="24"/>
            </w:rPr>
          </w:pPr>
          <w:hyperlink w:anchor="_Toc120666351" w:history="1">
            <w:r w:rsidRPr="00496032">
              <w:rPr>
                <w:rStyle w:val="Hyperlink"/>
                <w:noProof/>
              </w:rPr>
              <w:t>Genetic algorithm</w:t>
            </w:r>
            <w:r>
              <w:rPr>
                <w:noProof/>
                <w:webHidden/>
              </w:rPr>
              <w:tab/>
            </w:r>
            <w:r>
              <w:rPr>
                <w:noProof/>
                <w:webHidden/>
              </w:rPr>
              <w:fldChar w:fldCharType="begin"/>
            </w:r>
            <w:r>
              <w:rPr>
                <w:noProof/>
                <w:webHidden/>
              </w:rPr>
              <w:instrText xml:space="preserve"> PAGEREF _Toc120666351 \h </w:instrText>
            </w:r>
            <w:r>
              <w:rPr>
                <w:noProof/>
                <w:webHidden/>
              </w:rPr>
            </w:r>
            <w:r>
              <w:rPr>
                <w:noProof/>
                <w:webHidden/>
              </w:rPr>
              <w:fldChar w:fldCharType="separate"/>
            </w:r>
            <w:r>
              <w:rPr>
                <w:noProof/>
                <w:webHidden/>
              </w:rPr>
              <w:t>3</w:t>
            </w:r>
            <w:r>
              <w:rPr>
                <w:noProof/>
                <w:webHidden/>
              </w:rPr>
              <w:fldChar w:fldCharType="end"/>
            </w:r>
          </w:hyperlink>
        </w:p>
        <w:p w14:paraId="797C48D5" w14:textId="22F1EE4C" w:rsidR="000455A6" w:rsidRDefault="000455A6">
          <w:pPr>
            <w:pStyle w:val="TOC2"/>
            <w:tabs>
              <w:tab w:val="right" w:leader="dot" w:pos="9350"/>
            </w:tabs>
            <w:rPr>
              <w:rFonts w:asciiTheme="minorHAnsi" w:hAnsiTheme="minorHAnsi" w:cstheme="minorBidi"/>
              <w:noProof/>
              <w:szCs w:val="24"/>
            </w:rPr>
          </w:pPr>
          <w:hyperlink w:anchor="_Toc120666352" w:history="1">
            <w:r w:rsidRPr="00496032">
              <w:rPr>
                <w:rStyle w:val="Hyperlink"/>
                <w:rFonts w:cs="Times New Roman"/>
                <w:noProof/>
              </w:rPr>
              <w:t>Memetic algorithm</w:t>
            </w:r>
            <w:r>
              <w:rPr>
                <w:noProof/>
                <w:webHidden/>
              </w:rPr>
              <w:tab/>
            </w:r>
            <w:r>
              <w:rPr>
                <w:noProof/>
                <w:webHidden/>
              </w:rPr>
              <w:fldChar w:fldCharType="begin"/>
            </w:r>
            <w:r>
              <w:rPr>
                <w:noProof/>
                <w:webHidden/>
              </w:rPr>
              <w:instrText xml:space="preserve"> PAGEREF _Toc120666352 \h </w:instrText>
            </w:r>
            <w:r>
              <w:rPr>
                <w:noProof/>
                <w:webHidden/>
              </w:rPr>
            </w:r>
            <w:r>
              <w:rPr>
                <w:noProof/>
                <w:webHidden/>
              </w:rPr>
              <w:fldChar w:fldCharType="separate"/>
            </w:r>
            <w:r>
              <w:rPr>
                <w:noProof/>
                <w:webHidden/>
              </w:rPr>
              <w:t>3</w:t>
            </w:r>
            <w:r>
              <w:rPr>
                <w:noProof/>
                <w:webHidden/>
              </w:rPr>
              <w:fldChar w:fldCharType="end"/>
            </w:r>
          </w:hyperlink>
        </w:p>
        <w:p w14:paraId="3002FBE8" w14:textId="1150BC17" w:rsidR="000455A6" w:rsidRDefault="000455A6">
          <w:pPr>
            <w:pStyle w:val="TOC2"/>
            <w:tabs>
              <w:tab w:val="right" w:leader="dot" w:pos="9350"/>
            </w:tabs>
            <w:rPr>
              <w:rFonts w:asciiTheme="minorHAnsi" w:hAnsiTheme="minorHAnsi" w:cstheme="minorBidi"/>
              <w:noProof/>
              <w:szCs w:val="24"/>
            </w:rPr>
          </w:pPr>
          <w:hyperlink w:anchor="_Toc120666353" w:history="1">
            <w:r w:rsidRPr="00496032">
              <w:rPr>
                <w:rStyle w:val="Hyperlink"/>
                <w:noProof/>
              </w:rPr>
              <w:t>Baldwinian effect and Lamarckian evolution</w:t>
            </w:r>
            <w:r>
              <w:rPr>
                <w:noProof/>
                <w:webHidden/>
              </w:rPr>
              <w:tab/>
            </w:r>
            <w:r>
              <w:rPr>
                <w:noProof/>
                <w:webHidden/>
              </w:rPr>
              <w:fldChar w:fldCharType="begin"/>
            </w:r>
            <w:r>
              <w:rPr>
                <w:noProof/>
                <w:webHidden/>
              </w:rPr>
              <w:instrText xml:space="preserve"> PAGEREF _Toc120666353 \h </w:instrText>
            </w:r>
            <w:r>
              <w:rPr>
                <w:noProof/>
                <w:webHidden/>
              </w:rPr>
            </w:r>
            <w:r>
              <w:rPr>
                <w:noProof/>
                <w:webHidden/>
              </w:rPr>
              <w:fldChar w:fldCharType="separate"/>
            </w:r>
            <w:r>
              <w:rPr>
                <w:noProof/>
                <w:webHidden/>
              </w:rPr>
              <w:t>4</w:t>
            </w:r>
            <w:r>
              <w:rPr>
                <w:noProof/>
                <w:webHidden/>
              </w:rPr>
              <w:fldChar w:fldCharType="end"/>
            </w:r>
          </w:hyperlink>
        </w:p>
        <w:p w14:paraId="7D86B5BD" w14:textId="1E1DC7AF" w:rsidR="000455A6" w:rsidRDefault="000455A6">
          <w:pPr>
            <w:pStyle w:val="TOC2"/>
            <w:tabs>
              <w:tab w:val="right" w:leader="dot" w:pos="9350"/>
            </w:tabs>
            <w:rPr>
              <w:rFonts w:asciiTheme="minorHAnsi" w:hAnsiTheme="minorHAnsi" w:cstheme="minorBidi"/>
              <w:noProof/>
              <w:szCs w:val="24"/>
            </w:rPr>
          </w:pPr>
          <w:hyperlink w:anchor="_Toc120666354" w:history="1">
            <w:r w:rsidRPr="00496032">
              <w:rPr>
                <w:rStyle w:val="Hyperlink"/>
                <w:noProof/>
              </w:rPr>
              <w:t>Contribution of this paper</w:t>
            </w:r>
            <w:r>
              <w:rPr>
                <w:noProof/>
                <w:webHidden/>
              </w:rPr>
              <w:tab/>
            </w:r>
            <w:r>
              <w:rPr>
                <w:noProof/>
                <w:webHidden/>
              </w:rPr>
              <w:fldChar w:fldCharType="begin"/>
            </w:r>
            <w:r>
              <w:rPr>
                <w:noProof/>
                <w:webHidden/>
              </w:rPr>
              <w:instrText xml:space="preserve"> PAGEREF _Toc120666354 \h </w:instrText>
            </w:r>
            <w:r>
              <w:rPr>
                <w:noProof/>
                <w:webHidden/>
              </w:rPr>
            </w:r>
            <w:r>
              <w:rPr>
                <w:noProof/>
                <w:webHidden/>
              </w:rPr>
              <w:fldChar w:fldCharType="separate"/>
            </w:r>
            <w:r>
              <w:rPr>
                <w:noProof/>
                <w:webHidden/>
              </w:rPr>
              <w:t>5</w:t>
            </w:r>
            <w:r>
              <w:rPr>
                <w:noProof/>
                <w:webHidden/>
              </w:rPr>
              <w:fldChar w:fldCharType="end"/>
            </w:r>
          </w:hyperlink>
        </w:p>
        <w:p w14:paraId="33F71849" w14:textId="5D3A42EB" w:rsidR="000455A6" w:rsidRDefault="000455A6">
          <w:pPr>
            <w:pStyle w:val="TOC1"/>
            <w:tabs>
              <w:tab w:val="right" w:leader="dot" w:pos="9350"/>
            </w:tabs>
            <w:rPr>
              <w:rFonts w:asciiTheme="minorHAnsi" w:hAnsiTheme="minorHAnsi" w:cstheme="minorBidi"/>
              <w:b w:val="0"/>
              <w:bCs w:val="0"/>
              <w:noProof/>
              <w:sz w:val="24"/>
              <w:szCs w:val="24"/>
            </w:rPr>
          </w:pPr>
          <w:hyperlink w:anchor="_Toc120666355" w:history="1">
            <w:r w:rsidRPr="00496032">
              <w:rPr>
                <w:rStyle w:val="Hyperlink"/>
                <w:noProof/>
              </w:rPr>
              <w:t>Methods</w:t>
            </w:r>
            <w:r>
              <w:rPr>
                <w:noProof/>
                <w:webHidden/>
              </w:rPr>
              <w:tab/>
            </w:r>
            <w:r>
              <w:rPr>
                <w:noProof/>
                <w:webHidden/>
              </w:rPr>
              <w:fldChar w:fldCharType="begin"/>
            </w:r>
            <w:r>
              <w:rPr>
                <w:noProof/>
                <w:webHidden/>
              </w:rPr>
              <w:instrText xml:space="preserve"> PAGEREF _Toc120666355 \h </w:instrText>
            </w:r>
            <w:r>
              <w:rPr>
                <w:noProof/>
                <w:webHidden/>
              </w:rPr>
            </w:r>
            <w:r>
              <w:rPr>
                <w:noProof/>
                <w:webHidden/>
              </w:rPr>
              <w:fldChar w:fldCharType="separate"/>
            </w:r>
            <w:r>
              <w:rPr>
                <w:noProof/>
                <w:webHidden/>
              </w:rPr>
              <w:t>5</w:t>
            </w:r>
            <w:r>
              <w:rPr>
                <w:noProof/>
                <w:webHidden/>
              </w:rPr>
              <w:fldChar w:fldCharType="end"/>
            </w:r>
          </w:hyperlink>
        </w:p>
        <w:p w14:paraId="296B6F7A" w14:textId="1069E0E7" w:rsidR="000455A6" w:rsidRDefault="000455A6">
          <w:pPr>
            <w:pStyle w:val="TOC2"/>
            <w:tabs>
              <w:tab w:val="right" w:leader="dot" w:pos="9350"/>
            </w:tabs>
            <w:rPr>
              <w:rFonts w:asciiTheme="minorHAnsi" w:hAnsiTheme="minorHAnsi" w:cstheme="minorBidi"/>
              <w:noProof/>
              <w:szCs w:val="24"/>
            </w:rPr>
          </w:pPr>
          <w:hyperlink w:anchor="_Toc120666356" w:history="1">
            <w:r w:rsidRPr="00496032">
              <w:rPr>
                <w:rStyle w:val="Hyperlink"/>
                <w:noProof/>
              </w:rPr>
              <w:t>Fitness function</w:t>
            </w:r>
            <w:r>
              <w:rPr>
                <w:noProof/>
                <w:webHidden/>
              </w:rPr>
              <w:tab/>
            </w:r>
            <w:r>
              <w:rPr>
                <w:noProof/>
                <w:webHidden/>
              </w:rPr>
              <w:fldChar w:fldCharType="begin"/>
            </w:r>
            <w:r>
              <w:rPr>
                <w:noProof/>
                <w:webHidden/>
              </w:rPr>
              <w:instrText xml:space="preserve"> PAGEREF _Toc120666356 \h </w:instrText>
            </w:r>
            <w:r>
              <w:rPr>
                <w:noProof/>
                <w:webHidden/>
              </w:rPr>
            </w:r>
            <w:r>
              <w:rPr>
                <w:noProof/>
                <w:webHidden/>
              </w:rPr>
              <w:fldChar w:fldCharType="separate"/>
            </w:r>
            <w:r>
              <w:rPr>
                <w:noProof/>
                <w:webHidden/>
              </w:rPr>
              <w:t>5</w:t>
            </w:r>
            <w:r>
              <w:rPr>
                <w:noProof/>
                <w:webHidden/>
              </w:rPr>
              <w:fldChar w:fldCharType="end"/>
            </w:r>
          </w:hyperlink>
        </w:p>
        <w:p w14:paraId="19A075B0" w14:textId="564A742B" w:rsidR="000455A6" w:rsidRDefault="000455A6">
          <w:pPr>
            <w:pStyle w:val="TOC2"/>
            <w:tabs>
              <w:tab w:val="right" w:leader="dot" w:pos="9350"/>
            </w:tabs>
            <w:rPr>
              <w:rFonts w:asciiTheme="minorHAnsi" w:hAnsiTheme="minorHAnsi" w:cstheme="minorBidi"/>
              <w:noProof/>
              <w:szCs w:val="24"/>
            </w:rPr>
          </w:pPr>
          <w:hyperlink w:anchor="_Toc120666357" w:history="1">
            <w:r w:rsidRPr="00496032">
              <w:rPr>
                <w:rStyle w:val="Hyperlink"/>
                <w:noProof/>
              </w:rPr>
              <w:t>Steady-state Genetic Algorithm</w:t>
            </w:r>
            <w:r>
              <w:rPr>
                <w:noProof/>
                <w:webHidden/>
              </w:rPr>
              <w:tab/>
            </w:r>
            <w:r>
              <w:rPr>
                <w:noProof/>
                <w:webHidden/>
              </w:rPr>
              <w:fldChar w:fldCharType="begin"/>
            </w:r>
            <w:r>
              <w:rPr>
                <w:noProof/>
                <w:webHidden/>
              </w:rPr>
              <w:instrText xml:space="preserve"> PAGEREF _Toc120666357 \h </w:instrText>
            </w:r>
            <w:r>
              <w:rPr>
                <w:noProof/>
                <w:webHidden/>
              </w:rPr>
            </w:r>
            <w:r>
              <w:rPr>
                <w:noProof/>
                <w:webHidden/>
              </w:rPr>
              <w:fldChar w:fldCharType="separate"/>
            </w:r>
            <w:r>
              <w:rPr>
                <w:noProof/>
                <w:webHidden/>
              </w:rPr>
              <w:t>6</w:t>
            </w:r>
            <w:r>
              <w:rPr>
                <w:noProof/>
                <w:webHidden/>
              </w:rPr>
              <w:fldChar w:fldCharType="end"/>
            </w:r>
          </w:hyperlink>
        </w:p>
        <w:p w14:paraId="3BCF96A9" w14:textId="0CCBE77D" w:rsidR="000455A6" w:rsidRDefault="000455A6">
          <w:pPr>
            <w:pStyle w:val="TOC3"/>
            <w:tabs>
              <w:tab w:val="right" w:leader="dot" w:pos="9350"/>
            </w:tabs>
            <w:rPr>
              <w:rFonts w:asciiTheme="minorHAnsi" w:hAnsiTheme="minorHAnsi" w:cstheme="minorBidi"/>
              <w:i w:val="0"/>
              <w:iCs w:val="0"/>
              <w:noProof/>
              <w:szCs w:val="24"/>
            </w:rPr>
          </w:pPr>
          <w:hyperlink w:anchor="_Toc120666358" w:history="1">
            <w:r w:rsidRPr="00496032">
              <w:rPr>
                <w:rStyle w:val="Hyperlink"/>
                <w:rFonts w:cs="Times New Roman"/>
                <w:noProof/>
              </w:rPr>
              <w:t>Crossover and Mutation operators of SSGA</w:t>
            </w:r>
            <w:r>
              <w:rPr>
                <w:noProof/>
                <w:webHidden/>
              </w:rPr>
              <w:tab/>
            </w:r>
            <w:r>
              <w:rPr>
                <w:noProof/>
                <w:webHidden/>
              </w:rPr>
              <w:fldChar w:fldCharType="begin"/>
            </w:r>
            <w:r>
              <w:rPr>
                <w:noProof/>
                <w:webHidden/>
              </w:rPr>
              <w:instrText xml:space="preserve"> PAGEREF _Toc120666358 \h </w:instrText>
            </w:r>
            <w:r>
              <w:rPr>
                <w:noProof/>
                <w:webHidden/>
              </w:rPr>
            </w:r>
            <w:r>
              <w:rPr>
                <w:noProof/>
                <w:webHidden/>
              </w:rPr>
              <w:fldChar w:fldCharType="separate"/>
            </w:r>
            <w:r>
              <w:rPr>
                <w:noProof/>
                <w:webHidden/>
              </w:rPr>
              <w:t>11</w:t>
            </w:r>
            <w:r>
              <w:rPr>
                <w:noProof/>
                <w:webHidden/>
              </w:rPr>
              <w:fldChar w:fldCharType="end"/>
            </w:r>
          </w:hyperlink>
        </w:p>
        <w:p w14:paraId="25D3B44D" w14:textId="6C0F2509" w:rsidR="000455A6" w:rsidRDefault="000455A6">
          <w:pPr>
            <w:pStyle w:val="TOC2"/>
            <w:tabs>
              <w:tab w:val="right" w:leader="dot" w:pos="9350"/>
            </w:tabs>
            <w:rPr>
              <w:rFonts w:asciiTheme="minorHAnsi" w:hAnsiTheme="minorHAnsi" w:cstheme="minorBidi"/>
              <w:noProof/>
              <w:szCs w:val="24"/>
            </w:rPr>
          </w:pPr>
          <w:hyperlink w:anchor="_Toc120666359" w:history="1">
            <w:r w:rsidRPr="00496032">
              <w:rPr>
                <w:rStyle w:val="Hyperlink"/>
                <w:noProof/>
              </w:rPr>
              <w:t>Baldwin algorithm and Lamarck algorithm</w:t>
            </w:r>
            <w:r>
              <w:rPr>
                <w:noProof/>
                <w:webHidden/>
              </w:rPr>
              <w:tab/>
            </w:r>
            <w:r>
              <w:rPr>
                <w:noProof/>
                <w:webHidden/>
              </w:rPr>
              <w:fldChar w:fldCharType="begin"/>
            </w:r>
            <w:r>
              <w:rPr>
                <w:noProof/>
                <w:webHidden/>
              </w:rPr>
              <w:instrText xml:space="preserve"> PAGEREF _Toc120666359 \h </w:instrText>
            </w:r>
            <w:r>
              <w:rPr>
                <w:noProof/>
                <w:webHidden/>
              </w:rPr>
            </w:r>
            <w:r>
              <w:rPr>
                <w:noProof/>
                <w:webHidden/>
              </w:rPr>
              <w:fldChar w:fldCharType="separate"/>
            </w:r>
            <w:r>
              <w:rPr>
                <w:noProof/>
                <w:webHidden/>
              </w:rPr>
              <w:t>13</w:t>
            </w:r>
            <w:r>
              <w:rPr>
                <w:noProof/>
                <w:webHidden/>
              </w:rPr>
              <w:fldChar w:fldCharType="end"/>
            </w:r>
          </w:hyperlink>
        </w:p>
        <w:p w14:paraId="45B8BED2" w14:textId="4A858B69" w:rsidR="000455A6" w:rsidRDefault="000455A6">
          <w:pPr>
            <w:pStyle w:val="TOC3"/>
            <w:tabs>
              <w:tab w:val="right" w:leader="dot" w:pos="9350"/>
            </w:tabs>
            <w:rPr>
              <w:rFonts w:asciiTheme="minorHAnsi" w:hAnsiTheme="minorHAnsi" w:cstheme="minorBidi"/>
              <w:i w:val="0"/>
              <w:iCs w:val="0"/>
              <w:noProof/>
              <w:szCs w:val="24"/>
            </w:rPr>
          </w:pPr>
          <w:hyperlink w:anchor="_Toc120666360" w:history="1">
            <w:r w:rsidRPr="00496032">
              <w:rPr>
                <w:rStyle w:val="Hyperlink"/>
                <w:noProof/>
              </w:rPr>
              <w:t>Local search procedure</w:t>
            </w:r>
            <w:r>
              <w:rPr>
                <w:noProof/>
                <w:webHidden/>
              </w:rPr>
              <w:tab/>
            </w:r>
            <w:r>
              <w:rPr>
                <w:noProof/>
                <w:webHidden/>
              </w:rPr>
              <w:fldChar w:fldCharType="begin"/>
            </w:r>
            <w:r>
              <w:rPr>
                <w:noProof/>
                <w:webHidden/>
              </w:rPr>
              <w:instrText xml:space="preserve"> PAGEREF _Toc120666360 \h </w:instrText>
            </w:r>
            <w:r>
              <w:rPr>
                <w:noProof/>
                <w:webHidden/>
              </w:rPr>
            </w:r>
            <w:r>
              <w:rPr>
                <w:noProof/>
                <w:webHidden/>
              </w:rPr>
              <w:fldChar w:fldCharType="separate"/>
            </w:r>
            <w:r>
              <w:rPr>
                <w:noProof/>
                <w:webHidden/>
              </w:rPr>
              <w:t>15</w:t>
            </w:r>
            <w:r>
              <w:rPr>
                <w:noProof/>
                <w:webHidden/>
              </w:rPr>
              <w:fldChar w:fldCharType="end"/>
            </w:r>
          </w:hyperlink>
        </w:p>
        <w:p w14:paraId="5B7D57C1" w14:textId="6CAF84B6" w:rsidR="000455A6" w:rsidRDefault="000455A6">
          <w:pPr>
            <w:pStyle w:val="TOC1"/>
            <w:tabs>
              <w:tab w:val="right" w:leader="dot" w:pos="9350"/>
            </w:tabs>
            <w:rPr>
              <w:rFonts w:asciiTheme="minorHAnsi" w:hAnsiTheme="minorHAnsi" w:cstheme="minorBidi"/>
              <w:b w:val="0"/>
              <w:bCs w:val="0"/>
              <w:noProof/>
              <w:sz w:val="24"/>
              <w:szCs w:val="24"/>
            </w:rPr>
          </w:pPr>
          <w:hyperlink w:anchor="_Toc120666361" w:history="1">
            <w:r w:rsidRPr="00496032">
              <w:rPr>
                <w:rStyle w:val="Hyperlink"/>
                <w:noProof/>
              </w:rPr>
              <w:t>Results</w:t>
            </w:r>
            <w:r>
              <w:rPr>
                <w:noProof/>
                <w:webHidden/>
              </w:rPr>
              <w:tab/>
            </w:r>
            <w:r>
              <w:rPr>
                <w:noProof/>
                <w:webHidden/>
              </w:rPr>
              <w:fldChar w:fldCharType="begin"/>
            </w:r>
            <w:r>
              <w:rPr>
                <w:noProof/>
                <w:webHidden/>
              </w:rPr>
              <w:instrText xml:space="preserve"> PAGEREF _Toc120666361 \h </w:instrText>
            </w:r>
            <w:r>
              <w:rPr>
                <w:noProof/>
                <w:webHidden/>
              </w:rPr>
            </w:r>
            <w:r>
              <w:rPr>
                <w:noProof/>
                <w:webHidden/>
              </w:rPr>
              <w:fldChar w:fldCharType="separate"/>
            </w:r>
            <w:r>
              <w:rPr>
                <w:noProof/>
                <w:webHidden/>
              </w:rPr>
              <w:t>15</w:t>
            </w:r>
            <w:r>
              <w:rPr>
                <w:noProof/>
                <w:webHidden/>
              </w:rPr>
              <w:fldChar w:fldCharType="end"/>
            </w:r>
          </w:hyperlink>
        </w:p>
        <w:p w14:paraId="729C5C4E" w14:textId="5072FF00" w:rsidR="000455A6" w:rsidRDefault="000455A6">
          <w:pPr>
            <w:pStyle w:val="TOC2"/>
            <w:tabs>
              <w:tab w:val="right" w:leader="dot" w:pos="9350"/>
            </w:tabs>
            <w:rPr>
              <w:rFonts w:asciiTheme="minorHAnsi" w:hAnsiTheme="minorHAnsi" w:cstheme="minorBidi"/>
              <w:noProof/>
              <w:szCs w:val="24"/>
            </w:rPr>
          </w:pPr>
          <w:hyperlink w:anchor="_Toc120666362" w:history="1">
            <w:r w:rsidRPr="00496032">
              <w:rPr>
                <w:rStyle w:val="Hyperlink"/>
                <w:noProof/>
              </w:rPr>
              <w:t>Best 20 parameter combinations</w:t>
            </w:r>
            <w:r>
              <w:rPr>
                <w:noProof/>
                <w:webHidden/>
              </w:rPr>
              <w:tab/>
            </w:r>
            <w:r>
              <w:rPr>
                <w:noProof/>
                <w:webHidden/>
              </w:rPr>
              <w:fldChar w:fldCharType="begin"/>
            </w:r>
            <w:r>
              <w:rPr>
                <w:noProof/>
                <w:webHidden/>
              </w:rPr>
              <w:instrText xml:space="preserve"> PAGEREF _Toc120666362 \h </w:instrText>
            </w:r>
            <w:r>
              <w:rPr>
                <w:noProof/>
                <w:webHidden/>
              </w:rPr>
            </w:r>
            <w:r>
              <w:rPr>
                <w:noProof/>
                <w:webHidden/>
              </w:rPr>
              <w:fldChar w:fldCharType="separate"/>
            </w:r>
            <w:r>
              <w:rPr>
                <w:noProof/>
                <w:webHidden/>
              </w:rPr>
              <w:t>15</w:t>
            </w:r>
            <w:r>
              <w:rPr>
                <w:noProof/>
                <w:webHidden/>
              </w:rPr>
              <w:fldChar w:fldCharType="end"/>
            </w:r>
          </w:hyperlink>
        </w:p>
        <w:p w14:paraId="738E0A54" w14:textId="77EE71E0" w:rsidR="000455A6" w:rsidRDefault="000455A6">
          <w:pPr>
            <w:pStyle w:val="TOC2"/>
            <w:tabs>
              <w:tab w:val="right" w:leader="dot" w:pos="9350"/>
            </w:tabs>
            <w:rPr>
              <w:rFonts w:asciiTheme="minorHAnsi" w:hAnsiTheme="minorHAnsi" w:cstheme="minorBidi"/>
              <w:noProof/>
              <w:szCs w:val="24"/>
            </w:rPr>
          </w:pPr>
          <w:hyperlink w:anchor="_Toc120666363" w:history="1">
            <w:r w:rsidRPr="00496032">
              <w:rPr>
                <w:rStyle w:val="Hyperlink"/>
                <w:noProof/>
              </w:rPr>
              <w:t>Results of Experiments</w:t>
            </w:r>
            <w:r>
              <w:rPr>
                <w:noProof/>
                <w:webHidden/>
              </w:rPr>
              <w:tab/>
            </w:r>
            <w:r>
              <w:rPr>
                <w:noProof/>
                <w:webHidden/>
              </w:rPr>
              <w:fldChar w:fldCharType="begin"/>
            </w:r>
            <w:r>
              <w:rPr>
                <w:noProof/>
                <w:webHidden/>
              </w:rPr>
              <w:instrText xml:space="preserve"> PAGEREF _Toc120666363 \h </w:instrText>
            </w:r>
            <w:r>
              <w:rPr>
                <w:noProof/>
                <w:webHidden/>
              </w:rPr>
            </w:r>
            <w:r>
              <w:rPr>
                <w:noProof/>
                <w:webHidden/>
              </w:rPr>
              <w:fldChar w:fldCharType="separate"/>
            </w:r>
            <w:r>
              <w:rPr>
                <w:noProof/>
                <w:webHidden/>
              </w:rPr>
              <w:t>17</w:t>
            </w:r>
            <w:r>
              <w:rPr>
                <w:noProof/>
                <w:webHidden/>
              </w:rPr>
              <w:fldChar w:fldCharType="end"/>
            </w:r>
          </w:hyperlink>
        </w:p>
        <w:p w14:paraId="2B2F2B3C" w14:textId="697D5FF4" w:rsidR="000455A6" w:rsidRDefault="000455A6">
          <w:pPr>
            <w:pStyle w:val="TOC3"/>
            <w:tabs>
              <w:tab w:val="right" w:leader="dot" w:pos="9350"/>
            </w:tabs>
            <w:rPr>
              <w:rFonts w:asciiTheme="minorHAnsi" w:hAnsiTheme="minorHAnsi" w:cstheme="minorBidi"/>
              <w:i w:val="0"/>
              <w:iCs w:val="0"/>
              <w:noProof/>
              <w:szCs w:val="24"/>
            </w:rPr>
          </w:pPr>
          <w:hyperlink w:anchor="_Toc120666364" w:history="1">
            <w:r w:rsidRPr="00496032">
              <w:rPr>
                <w:rStyle w:val="Hyperlink"/>
                <w:noProof/>
              </w:rPr>
              <w:t>Percentage of finding the global optimal value</w:t>
            </w:r>
            <w:r>
              <w:rPr>
                <w:noProof/>
                <w:webHidden/>
              </w:rPr>
              <w:tab/>
            </w:r>
            <w:r>
              <w:rPr>
                <w:noProof/>
                <w:webHidden/>
              </w:rPr>
              <w:fldChar w:fldCharType="begin"/>
            </w:r>
            <w:r>
              <w:rPr>
                <w:noProof/>
                <w:webHidden/>
              </w:rPr>
              <w:instrText xml:space="preserve"> PAGEREF _Toc120666364 \h </w:instrText>
            </w:r>
            <w:r>
              <w:rPr>
                <w:noProof/>
                <w:webHidden/>
              </w:rPr>
            </w:r>
            <w:r>
              <w:rPr>
                <w:noProof/>
                <w:webHidden/>
              </w:rPr>
              <w:fldChar w:fldCharType="separate"/>
            </w:r>
            <w:r>
              <w:rPr>
                <w:noProof/>
                <w:webHidden/>
              </w:rPr>
              <w:t>17</w:t>
            </w:r>
            <w:r>
              <w:rPr>
                <w:noProof/>
                <w:webHidden/>
              </w:rPr>
              <w:fldChar w:fldCharType="end"/>
            </w:r>
          </w:hyperlink>
        </w:p>
        <w:p w14:paraId="4B9A53DE" w14:textId="30A514DE" w:rsidR="000455A6" w:rsidRDefault="000455A6">
          <w:pPr>
            <w:pStyle w:val="TOC3"/>
            <w:tabs>
              <w:tab w:val="right" w:leader="dot" w:pos="9350"/>
            </w:tabs>
            <w:rPr>
              <w:rFonts w:asciiTheme="minorHAnsi" w:hAnsiTheme="minorHAnsi" w:cstheme="minorBidi"/>
              <w:i w:val="0"/>
              <w:iCs w:val="0"/>
              <w:noProof/>
              <w:szCs w:val="24"/>
            </w:rPr>
          </w:pPr>
          <w:hyperlink w:anchor="_Toc120666365" w:history="1">
            <w:r w:rsidRPr="00496032">
              <w:rPr>
                <w:rStyle w:val="Hyperlink"/>
                <w:noProof/>
              </w:rPr>
              <w:t>Confidence Interval Error Bars</w:t>
            </w:r>
            <w:r>
              <w:rPr>
                <w:noProof/>
                <w:webHidden/>
              </w:rPr>
              <w:tab/>
            </w:r>
            <w:r>
              <w:rPr>
                <w:noProof/>
                <w:webHidden/>
              </w:rPr>
              <w:fldChar w:fldCharType="begin"/>
            </w:r>
            <w:r>
              <w:rPr>
                <w:noProof/>
                <w:webHidden/>
              </w:rPr>
              <w:instrText xml:space="preserve"> PAGEREF _Toc120666365 \h </w:instrText>
            </w:r>
            <w:r>
              <w:rPr>
                <w:noProof/>
                <w:webHidden/>
              </w:rPr>
            </w:r>
            <w:r>
              <w:rPr>
                <w:noProof/>
                <w:webHidden/>
              </w:rPr>
              <w:fldChar w:fldCharType="separate"/>
            </w:r>
            <w:r>
              <w:rPr>
                <w:noProof/>
                <w:webHidden/>
              </w:rPr>
              <w:t>17</w:t>
            </w:r>
            <w:r>
              <w:rPr>
                <w:noProof/>
                <w:webHidden/>
              </w:rPr>
              <w:fldChar w:fldCharType="end"/>
            </w:r>
          </w:hyperlink>
        </w:p>
        <w:p w14:paraId="7A9058E4" w14:textId="3B6005FF" w:rsidR="000455A6" w:rsidRDefault="000455A6">
          <w:pPr>
            <w:pStyle w:val="TOC3"/>
            <w:tabs>
              <w:tab w:val="right" w:leader="dot" w:pos="9350"/>
            </w:tabs>
            <w:rPr>
              <w:rFonts w:asciiTheme="minorHAnsi" w:hAnsiTheme="minorHAnsi" w:cstheme="minorBidi"/>
              <w:i w:val="0"/>
              <w:iCs w:val="0"/>
              <w:noProof/>
              <w:szCs w:val="24"/>
            </w:rPr>
          </w:pPr>
          <w:hyperlink w:anchor="_Toc120666366" w:history="1">
            <w:r w:rsidRPr="00496032">
              <w:rPr>
                <w:rStyle w:val="Hyperlink"/>
                <w:noProof/>
              </w:rPr>
              <w:t>Analysis</w:t>
            </w:r>
            <w:r>
              <w:rPr>
                <w:noProof/>
                <w:webHidden/>
              </w:rPr>
              <w:tab/>
            </w:r>
            <w:r>
              <w:rPr>
                <w:noProof/>
                <w:webHidden/>
              </w:rPr>
              <w:fldChar w:fldCharType="begin"/>
            </w:r>
            <w:r>
              <w:rPr>
                <w:noProof/>
                <w:webHidden/>
              </w:rPr>
              <w:instrText xml:space="preserve"> PAGEREF _Toc120666366 \h </w:instrText>
            </w:r>
            <w:r>
              <w:rPr>
                <w:noProof/>
                <w:webHidden/>
              </w:rPr>
            </w:r>
            <w:r>
              <w:rPr>
                <w:noProof/>
                <w:webHidden/>
              </w:rPr>
              <w:fldChar w:fldCharType="separate"/>
            </w:r>
            <w:r>
              <w:rPr>
                <w:noProof/>
                <w:webHidden/>
              </w:rPr>
              <w:t>17</w:t>
            </w:r>
            <w:r>
              <w:rPr>
                <w:noProof/>
                <w:webHidden/>
              </w:rPr>
              <w:fldChar w:fldCharType="end"/>
            </w:r>
          </w:hyperlink>
        </w:p>
        <w:p w14:paraId="0EAF1C97" w14:textId="477C66AF" w:rsidR="000455A6" w:rsidRDefault="000455A6">
          <w:pPr>
            <w:pStyle w:val="TOC3"/>
            <w:tabs>
              <w:tab w:val="right" w:leader="dot" w:pos="9350"/>
            </w:tabs>
            <w:rPr>
              <w:rFonts w:asciiTheme="minorHAnsi" w:hAnsiTheme="minorHAnsi" w:cstheme="minorBidi"/>
              <w:i w:val="0"/>
              <w:iCs w:val="0"/>
              <w:noProof/>
              <w:szCs w:val="24"/>
            </w:rPr>
          </w:pPr>
          <w:hyperlink w:anchor="_Toc120666367" w:history="1">
            <w:r w:rsidRPr="00496032">
              <w:rPr>
                <w:rStyle w:val="Hyperlink"/>
                <w:noProof/>
              </w:rPr>
              <w:t>Improvements between SSGA and Baldwin, Lamarck algorithms</w:t>
            </w:r>
            <w:r>
              <w:rPr>
                <w:noProof/>
                <w:webHidden/>
              </w:rPr>
              <w:tab/>
            </w:r>
            <w:r>
              <w:rPr>
                <w:noProof/>
                <w:webHidden/>
              </w:rPr>
              <w:fldChar w:fldCharType="begin"/>
            </w:r>
            <w:r>
              <w:rPr>
                <w:noProof/>
                <w:webHidden/>
              </w:rPr>
              <w:instrText xml:space="preserve"> PAGEREF _Toc120666367 \h </w:instrText>
            </w:r>
            <w:r>
              <w:rPr>
                <w:noProof/>
                <w:webHidden/>
              </w:rPr>
            </w:r>
            <w:r>
              <w:rPr>
                <w:noProof/>
                <w:webHidden/>
              </w:rPr>
              <w:fldChar w:fldCharType="separate"/>
            </w:r>
            <w:r>
              <w:rPr>
                <w:noProof/>
                <w:webHidden/>
              </w:rPr>
              <w:t>19</w:t>
            </w:r>
            <w:r>
              <w:rPr>
                <w:noProof/>
                <w:webHidden/>
              </w:rPr>
              <w:fldChar w:fldCharType="end"/>
            </w:r>
          </w:hyperlink>
        </w:p>
        <w:p w14:paraId="6EE886C6" w14:textId="325D6015" w:rsidR="000455A6" w:rsidRDefault="000455A6">
          <w:pPr>
            <w:pStyle w:val="TOC3"/>
            <w:tabs>
              <w:tab w:val="right" w:leader="dot" w:pos="9350"/>
            </w:tabs>
            <w:rPr>
              <w:rFonts w:asciiTheme="minorHAnsi" w:hAnsiTheme="minorHAnsi" w:cstheme="minorBidi"/>
              <w:i w:val="0"/>
              <w:iCs w:val="0"/>
              <w:noProof/>
              <w:szCs w:val="24"/>
            </w:rPr>
          </w:pPr>
          <w:hyperlink w:anchor="_Toc120666368" w:history="1">
            <w:r w:rsidRPr="00496032">
              <w:rPr>
                <w:rStyle w:val="Hyperlink"/>
                <w:noProof/>
              </w:rPr>
              <w:t>Violin plots</w:t>
            </w:r>
            <w:r>
              <w:rPr>
                <w:noProof/>
                <w:webHidden/>
              </w:rPr>
              <w:tab/>
            </w:r>
            <w:r>
              <w:rPr>
                <w:noProof/>
                <w:webHidden/>
              </w:rPr>
              <w:fldChar w:fldCharType="begin"/>
            </w:r>
            <w:r>
              <w:rPr>
                <w:noProof/>
                <w:webHidden/>
              </w:rPr>
              <w:instrText xml:space="preserve"> PAGEREF _Toc120666368 \h </w:instrText>
            </w:r>
            <w:r>
              <w:rPr>
                <w:noProof/>
                <w:webHidden/>
              </w:rPr>
            </w:r>
            <w:r>
              <w:rPr>
                <w:noProof/>
                <w:webHidden/>
              </w:rPr>
              <w:fldChar w:fldCharType="separate"/>
            </w:r>
            <w:r>
              <w:rPr>
                <w:noProof/>
                <w:webHidden/>
              </w:rPr>
              <w:t>19</w:t>
            </w:r>
            <w:r>
              <w:rPr>
                <w:noProof/>
                <w:webHidden/>
              </w:rPr>
              <w:fldChar w:fldCharType="end"/>
            </w:r>
          </w:hyperlink>
        </w:p>
        <w:p w14:paraId="6987436D" w14:textId="1C22EDF5" w:rsidR="000455A6" w:rsidRDefault="000455A6">
          <w:pPr>
            <w:pStyle w:val="TOC3"/>
            <w:tabs>
              <w:tab w:val="right" w:leader="dot" w:pos="9350"/>
            </w:tabs>
            <w:rPr>
              <w:rFonts w:asciiTheme="minorHAnsi" w:hAnsiTheme="minorHAnsi" w:cstheme="minorBidi"/>
              <w:i w:val="0"/>
              <w:iCs w:val="0"/>
              <w:noProof/>
              <w:szCs w:val="24"/>
            </w:rPr>
          </w:pPr>
          <w:hyperlink w:anchor="_Toc120666369" w:history="1">
            <w:r w:rsidRPr="00496032">
              <w:rPr>
                <w:rStyle w:val="Hyperlink"/>
                <w:noProof/>
              </w:rPr>
              <w:t>Analysis</w:t>
            </w:r>
            <w:r>
              <w:rPr>
                <w:noProof/>
                <w:webHidden/>
              </w:rPr>
              <w:tab/>
            </w:r>
            <w:r>
              <w:rPr>
                <w:noProof/>
                <w:webHidden/>
              </w:rPr>
              <w:fldChar w:fldCharType="begin"/>
            </w:r>
            <w:r>
              <w:rPr>
                <w:noProof/>
                <w:webHidden/>
              </w:rPr>
              <w:instrText xml:space="preserve"> PAGEREF _Toc120666369 \h </w:instrText>
            </w:r>
            <w:r>
              <w:rPr>
                <w:noProof/>
                <w:webHidden/>
              </w:rPr>
            </w:r>
            <w:r>
              <w:rPr>
                <w:noProof/>
                <w:webHidden/>
              </w:rPr>
              <w:fldChar w:fldCharType="separate"/>
            </w:r>
            <w:r>
              <w:rPr>
                <w:noProof/>
                <w:webHidden/>
              </w:rPr>
              <w:t>19</w:t>
            </w:r>
            <w:r>
              <w:rPr>
                <w:noProof/>
                <w:webHidden/>
              </w:rPr>
              <w:fldChar w:fldCharType="end"/>
            </w:r>
          </w:hyperlink>
        </w:p>
        <w:p w14:paraId="0532A337" w14:textId="2C703DCA" w:rsidR="000455A6" w:rsidRDefault="000455A6">
          <w:pPr>
            <w:pStyle w:val="TOC3"/>
            <w:tabs>
              <w:tab w:val="right" w:leader="dot" w:pos="9350"/>
            </w:tabs>
            <w:rPr>
              <w:rFonts w:asciiTheme="minorHAnsi" w:hAnsiTheme="minorHAnsi" w:cstheme="minorBidi"/>
              <w:i w:val="0"/>
              <w:iCs w:val="0"/>
              <w:noProof/>
              <w:szCs w:val="24"/>
            </w:rPr>
          </w:pPr>
          <w:hyperlink w:anchor="_Toc120666370" w:history="1">
            <w:r w:rsidRPr="00496032">
              <w:rPr>
                <w:rStyle w:val="Hyperlink"/>
                <w:noProof/>
              </w:rPr>
              <w:t>Comparison between Baldwin and Lamarck algorithm</w:t>
            </w:r>
            <w:r>
              <w:rPr>
                <w:noProof/>
                <w:webHidden/>
              </w:rPr>
              <w:tab/>
            </w:r>
            <w:r>
              <w:rPr>
                <w:noProof/>
                <w:webHidden/>
              </w:rPr>
              <w:fldChar w:fldCharType="begin"/>
            </w:r>
            <w:r>
              <w:rPr>
                <w:noProof/>
                <w:webHidden/>
              </w:rPr>
              <w:instrText xml:space="preserve"> PAGEREF _Toc120666370 \h </w:instrText>
            </w:r>
            <w:r>
              <w:rPr>
                <w:noProof/>
                <w:webHidden/>
              </w:rPr>
            </w:r>
            <w:r>
              <w:rPr>
                <w:noProof/>
                <w:webHidden/>
              </w:rPr>
              <w:fldChar w:fldCharType="separate"/>
            </w:r>
            <w:r>
              <w:rPr>
                <w:noProof/>
                <w:webHidden/>
              </w:rPr>
              <w:t>19</w:t>
            </w:r>
            <w:r>
              <w:rPr>
                <w:noProof/>
                <w:webHidden/>
              </w:rPr>
              <w:fldChar w:fldCharType="end"/>
            </w:r>
          </w:hyperlink>
        </w:p>
        <w:p w14:paraId="02AC16B4" w14:textId="6D99AC59" w:rsidR="000455A6" w:rsidRDefault="000455A6">
          <w:pPr>
            <w:pStyle w:val="TOC1"/>
            <w:tabs>
              <w:tab w:val="right" w:leader="dot" w:pos="9350"/>
            </w:tabs>
            <w:rPr>
              <w:rFonts w:asciiTheme="minorHAnsi" w:hAnsiTheme="minorHAnsi" w:cstheme="minorBidi"/>
              <w:b w:val="0"/>
              <w:bCs w:val="0"/>
              <w:noProof/>
              <w:sz w:val="24"/>
              <w:szCs w:val="24"/>
            </w:rPr>
          </w:pPr>
          <w:hyperlink w:anchor="_Toc120666371" w:history="1">
            <w:r w:rsidRPr="00496032">
              <w:rPr>
                <w:rStyle w:val="Hyperlink"/>
                <w:noProof/>
              </w:rPr>
              <w:t>Conclusion</w:t>
            </w:r>
            <w:r>
              <w:rPr>
                <w:noProof/>
                <w:webHidden/>
              </w:rPr>
              <w:tab/>
            </w:r>
            <w:r>
              <w:rPr>
                <w:noProof/>
                <w:webHidden/>
              </w:rPr>
              <w:fldChar w:fldCharType="begin"/>
            </w:r>
            <w:r>
              <w:rPr>
                <w:noProof/>
                <w:webHidden/>
              </w:rPr>
              <w:instrText xml:space="preserve"> PAGEREF _Toc120666371 \h </w:instrText>
            </w:r>
            <w:r>
              <w:rPr>
                <w:noProof/>
                <w:webHidden/>
              </w:rPr>
            </w:r>
            <w:r>
              <w:rPr>
                <w:noProof/>
                <w:webHidden/>
              </w:rPr>
              <w:fldChar w:fldCharType="separate"/>
            </w:r>
            <w:r>
              <w:rPr>
                <w:noProof/>
                <w:webHidden/>
              </w:rPr>
              <w:t>21</w:t>
            </w:r>
            <w:r>
              <w:rPr>
                <w:noProof/>
                <w:webHidden/>
              </w:rPr>
              <w:fldChar w:fldCharType="end"/>
            </w:r>
          </w:hyperlink>
        </w:p>
        <w:p w14:paraId="1EEFA0D4" w14:textId="69149E3C" w:rsidR="000455A6" w:rsidRDefault="000455A6">
          <w:pPr>
            <w:pStyle w:val="TOC1"/>
            <w:tabs>
              <w:tab w:val="right" w:leader="dot" w:pos="9350"/>
            </w:tabs>
            <w:rPr>
              <w:rFonts w:asciiTheme="minorHAnsi" w:hAnsiTheme="minorHAnsi" w:cstheme="minorBidi"/>
              <w:b w:val="0"/>
              <w:bCs w:val="0"/>
              <w:noProof/>
              <w:sz w:val="24"/>
              <w:szCs w:val="24"/>
            </w:rPr>
          </w:pPr>
          <w:hyperlink w:anchor="_Toc120666372" w:history="1">
            <w:r w:rsidRPr="00496032">
              <w:rPr>
                <w:rStyle w:val="Hyperlink"/>
                <w:noProof/>
              </w:rPr>
              <w:t>Reference</w:t>
            </w:r>
            <w:r>
              <w:rPr>
                <w:noProof/>
                <w:webHidden/>
              </w:rPr>
              <w:tab/>
            </w:r>
            <w:r>
              <w:rPr>
                <w:noProof/>
                <w:webHidden/>
              </w:rPr>
              <w:fldChar w:fldCharType="begin"/>
            </w:r>
            <w:r>
              <w:rPr>
                <w:noProof/>
                <w:webHidden/>
              </w:rPr>
              <w:instrText xml:space="preserve"> PAGEREF _Toc120666372 \h </w:instrText>
            </w:r>
            <w:r>
              <w:rPr>
                <w:noProof/>
                <w:webHidden/>
              </w:rPr>
            </w:r>
            <w:r>
              <w:rPr>
                <w:noProof/>
                <w:webHidden/>
              </w:rPr>
              <w:fldChar w:fldCharType="separate"/>
            </w:r>
            <w:r>
              <w:rPr>
                <w:noProof/>
                <w:webHidden/>
              </w:rPr>
              <w:t>22</w:t>
            </w:r>
            <w:r>
              <w:rPr>
                <w:noProof/>
                <w:webHidden/>
              </w:rPr>
              <w:fldChar w:fldCharType="end"/>
            </w:r>
          </w:hyperlink>
        </w:p>
        <w:p w14:paraId="3E97B73C" w14:textId="69F9A9A6"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hint="eastAsia"/>
          <w:b/>
          <w:color w:val="000000" w:themeColor="text1"/>
          <w:sz w:val="32"/>
          <w:szCs w:val="32"/>
        </w:rPr>
      </w:pPr>
      <w:r w:rsidRPr="0050679E">
        <w:rPr>
          <w:rFonts w:cs="Times New Roman"/>
          <w:color w:val="000000" w:themeColor="text1"/>
        </w:rPr>
        <w:br w:type="page"/>
      </w:r>
    </w:p>
    <w:p w14:paraId="7F69173F" w14:textId="77777777" w:rsidR="00F73525" w:rsidRDefault="00F73525" w:rsidP="00950B5E">
      <w:pPr>
        <w:pStyle w:val="Heading1"/>
        <w:sectPr w:rsidR="00F73525" w:rsidSect="00BC1670">
          <w:pgSz w:w="12240" w:h="15840"/>
          <w:pgMar w:top="1440" w:right="1440" w:bottom="1440" w:left="1440" w:header="720" w:footer="720" w:gutter="0"/>
          <w:cols w:space="0"/>
          <w:docGrid w:linePitch="360"/>
        </w:sectPr>
      </w:pPr>
      <w:bookmarkStart w:id="0" w:name="_Toc119912980"/>
    </w:p>
    <w:p w14:paraId="0B12F6C2" w14:textId="521266FE" w:rsidR="008C6811" w:rsidRPr="0050679E" w:rsidRDefault="008C6811" w:rsidP="00950B5E">
      <w:pPr>
        <w:pStyle w:val="Heading1"/>
      </w:pPr>
      <w:bookmarkStart w:id="1" w:name="_Toc120666349"/>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7777777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global search is implemented via the crossover operator and 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22A79280"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0B6BE8CA"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s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hint="eastAsia"/>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DC17EE">
      <w:pPr>
        <w:pStyle w:val="Heading1"/>
        <w:sectPr w:rsidR="00DE213F" w:rsidSect="00F73525">
          <w:type w:val="continuous"/>
          <w:pgSz w:w="12240" w:h="15840"/>
          <w:pgMar w:top="1440" w:right="1440" w:bottom="1440" w:left="1440" w:header="720" w:footer="720" w:gutter="0"/>
          <w:cols w:space="0"/>
          <w:docGrid w:linePitch="360"/>
        </w:sectPr>
      </w:pPr>
    </w:p>
    <w:p w14:paraId="0CC97F25" w14:textId="303CE10E" w:rsidR="00F73525" w:rsidRDefault="00F73525" w:rsidP="00DC17EE">
      <w:pPr>
        <w:pStyle w:val="Heading1"/>
      </w:pPr>
      <w:bookmarkStart w:id="2" w:name="_Toc119912982"/>
      <w:bookmarkStart w:id="3" w:name="_Toc120666350"/>
      <w:r w:rsidRPr="00DC17EE">
        <w:lastRenderedPageBreak/>
        <w:t>Genetic algorithm</w:t>
      </w:r>
      <w:r>
        <w:t xml:space="preserve"> and Memetic algorithm</w:t>
      </w:r>
      <w:bookmarkEnd w:id="3"/>
    </w:p>
    <w:p w14:paraId="06EB217F" w14:textId="1E60E185" w:rsidR="00F73525" w:rsidRPr="00F73525" w:rsidRDefault="007B6F59" w:rsidP="00F73525">
      <w:pPr>
        <w:pStyle w:val="Heading2"/>
      </w:pPr>
      <w:bookmarkStart w:id="4" w:name="_Toc120666351"/>
      <w:r w:rsidRPr="00DC17EE">
        <w:t>Genetic algorithm</w:t>
      </w:r>
      <w:bookmarkEnd w:id="2"/>
      <w:bookmarkEnd w:id="4"/>
    </w:p>
    <w:p w14:paraId="4F678CCB" w14:textId="21F2E8F5" w:rsidR="00825C28" w:rsidRDefault="00423B39" w:rsidP="007D775F">
      <w:pPr>
        <w:rPr>
          <w:rFonts w:cs="Times New Roman" w:hint="eastAsia"/>
          <w:color w:val="000000" w:themeColor="text1"/>
        </w:rPr>
      </w:pPr>
      <w:r w:rsidRPr="00415A88">
        <w:rPr>
          <w:rFonts w:cs="Times New Roman"/>
          <w:color w:val="000000" w:themeColor="text1"/>
        </w:rPr>
        <w:t xml:space="preserve">Genetic </w:t>
      </w:r>
      <w:r w:rsidR="00B02EB9">
        <w:rPr>
          <w:rFonts w:cs="Times New Roman"/>
          <w:color w:val="000000" w:themeColor="text1"/>
        </w:rPr>
        <w:t>A</w:t>
      </w:r>
      <w:r w:rsidRPr="00415A88">
        <w:rPr>
          <w:rFonts w:cs="Times New Roman"/>
          <w:color w:val="000000" w:themeColor="text1"/>
        </w:rPr>
        <w:t>lgorithm</w:t>
      </w:r>
      <w:r w:rsidR="00B02EB9">
        <w:rPr>
          <w:rFonts w:cs="Times New Roman"/>
          <w:color w:val="000000" w:themeColor="text1"/>
        </w:rPr>
        <w:t xml:space="preserve"> (GA)</w:t>
      </w:r>
      <w:r w:rsidR="007233A7">
        <w:rPr>
          <w:rFonts w:cs="Times New Roman"/>
          <w:color w:val="000000" w:themeColor="text1"/>
        </w:rPr>
        <w:t xml:space="preserve"> </w:t>
      </w:r>
      <w:r w:rsidR="0050056F" w:rsidRPr="0050056F">
        <w:rPr>
          <w:rFonts w:cs="Times New Roman"/>
          <w:color w:val="000000" w:themeColor="text1"/>
        </w:rPr>
        <w:t>ha</w:t>
      </w:r>
      <w:r w:rsidR="00C821EA">
        <w:rPr>
          <w:rFonts w:cs="Times New Roman"/>
          <w:color w:val="000000" w:themeColor="text1"/>
        </w:rPr>
        <w:t>s</w:t>
      </w:r>
      <w:r w:rsidR="0050056F" w:rsidRPr="0050056F">
        <w:rPr>
          <w:rFonts w:cs="Times New Roman"/>
          <w:color w:val="000000" w:themeColor="text1"/>
        </w:rPr>
        <w:t xml:space="preserve"> become one of the critical methods behind solvers capable of addressing large-scale real-world optimization problems.</w:t>
      </w:r>
      <w:r w:rsidR="0070211E">
        <w:rPr>
          <w:rFonts w:cs="Times New Roman"/>
          <w:color w:val="000000" w:themeColor="text1"/>
        </w:rPr>
        <w:t xml:space="preserve"> </w:t>
      </w:r>
      <w:r w:rsidR="00BC0908">
        <w:rPr>
          <w:rFonts w:cs="Times New Roman"/>
          <w:color w:val="000000" w:themeColor="text1"/>
        </w:rPr>
        <w:t xml:space="preserve">It has </w:t>
      </w:r>
      <w:r w:rsidR="00854C0F" w:rsidRPr="00854C0F">
        <w:rPr>
          <w:rFonts w:cs="Times New Roman"/>
          <w:color w:val="000000" w:themeColor="text1"/>
        </w:rPr>
        <w:t>been positively explored in research institutes as well as being actively employed in industry.</w:t>
      </w:r>
      <w:r w:rsidR="00D3128F">
        <w:rPr>
          <w:rFonts w:cs="Times New Roman"/>
          <w:color w:val="000000" w:themeColor="text1"/>
        </w:rPr>
        <w:t xml:space="preserve"> </w:t>
      </w:r>
      <w:r w:rsidR="008F182E">
        <w:rPr>
          <w:rFonts w:cs="Times New Roman"/>
          <w:color w:val="000000" w:themeColor="text1"/>
        </w:rPr>
        <w:t xml:space="preserve">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8D3446" w:rsidRPr="0050679E">
        <w:rPr>
          <w:rFonts w:cs="Times New Roman"/>
          <w:color w:val="000000" w:themeColor="text1"/>
        </w:rPr>
        <w:t>originated from Darwinian theory of evolution</w:t>
      </w:r>
      <w:r w:rsidR="00660202">
        <w:rPr>
          <w:rFonts w:cs="Times New Roman"/>
          <w:color w:val="000000" w:themeColor="text1"/>
        </w:rPr>
        <w:t xml:space="preserve">, </w:t>
      </w:r>
      <w:r w:rsidR="00D8726F" w:rsidRPr="00D8726F">
        <w:rPr>
          <w:rFonts w:cs="Times New Roman"/>
          <w:color w:val="000000" w:themeColor="text1"/>
        </w:rPr>
        <w:t>belonging to the broader category of Evolutionary Algorithms</w:t>
      </w:r>
      <w:r w:rsidR="004A3FBC">
        <w:rPr>
          <w:rFonts w:cs="Times New Roman"/>
          <w:color w:val="000000" w:themeColor="text1"/>
        </w:rPr>
        <w:t>.</w:t>
      </w:r>
      <w:r w:rsidR="00A72461">
        <w:rPr>
          <w:rFonts w:cs="Times New Roman"/>
          <w:color w:val="000000" w:themeColor="text1"/>
        </w:rPr>
        <w:t xml:space="preserve"> </w:t>
      </w:r>
      <w:r w:rsidR="00331551">
        <w:rPr>
          <w:rFonts w:cs="Times New Roman"/>
          <w:color w:val="000000" w:themeColor="text1"/>
        </w:rPr>
        <w:t xml:space="preserve">It </w:t>
      </w:r>
      <w:r w:rsidR="00551183" w:rsidRPr="00551183">
        <w:rPr>
          <w:rFonts w:cs="Times New Roman"/>
          <w:color w:val="000000" w:themeColor="text1"/>
        </w:rPr>
        <w:t xml:space="preserve">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xml:space="preserve">: </w:t>
      </w:r>
      <w:r w:rsidR="00502559">
        <w:rPr>
          <w:rFonts w:cs="Times New Roman"/>
          <w:color w:val="000000" w:themeColor="text1"/>
        </w:rPr>
        <w:t>s</w:t>
      </w:r>
      <w:r w:rsidR="00881246">
        <w:rPr>
          <w:rFonts w:cs="Times New Roman"/>
          <w:color w:val="000000" w:themeColor="text1"/>
        </w:rPr>
        <w:t>election</w:t>
      </w:r>
      <w:r w:rsidR="00220CD3">
        <w:rPr>
          <w:rFonts w:cs="Times New Roman"/>
          <w:color w:val="000000" w:themeColor="text1"/>
        </w:rPr>
        <w:t xml:space="preserve">, </w:t>
      </w:r>
      <w:r w:rsidR="00785163">
        <w:rPr>
          <w:rFonts w:cs="Times New Roman"/>
          <w:color w:val="000000" w:themeColor="text1"/>
        </w:rPr>
        <w:t>crossover,</w:t>
      </w:r>
      <w:r w:rsidR="00881246">
        <w:rPr>
          <w:rFonts w:cs="Times New Roman"/>
          <w:color w:val="000000" w:themeColor="text1"/>
        </w:rPr>
        <w:t xml:space="preserve"> and </w:t>
      </w:r>
      <w:r w:rsidR="00502559">
        <w:rPr>
          <w:rFonts w:cs="Times New Roman"/>
          <w:color w:val="000000" w:themeColor="text1"/>
        </w:rPr>
        <w:t>m</w:t>
      </w:r>
      <w:r w:rsidR="005E37A1">
        <w:rPr>
          <w:rFonts w:cs="Times New Roman"/>
          <w:color w:val="000000" w:themeColor="text1"/>
        </w:rPr>
        <w:t>utation</w:t>
      </w:r>
      <w:r w:rsidR="00941487">
        <w:rPr>
          <w:rFonts w:cs="Times New Roman"/>
          <w:color w:val="000000" w:themeColor="text1"/>
        </w:rPr>
        <w:t xml:space="preserve"> [</w:t>
      </w:r>
      <w:r w:rsidR="00D55868">
        <w:rPr>
          <w:rFonts w:cs="Times New Roman"/>
          <w:color w:val="000000" w:themeColor="text1"/>
        </w:rPr>
        <w:t>1</w:t>
      </w:r>
      <w:r w:rsidR="00374E86">
        <w:rPr>
          <w:rFonts w:cs="Times New Roman"/>
          <w:color w:val="000000" w:themeColor="text1"/>
        </w:rPr>
        <w:t>-</w:t>
      </w:r>
      <w:r w:rsidR="00606F6B">
        <w:rPr>
          <w:rFonts w:cs="Times New Roman"/>
          <w:color w:val="000000" w:themeColor="text1"/>
        </w:rPr>
        <w:t>3</w:t>
      </w:r>
      <w:r w:rsidR="00941487">
        <w:rPr>
          <w:rFonts w:cs="Times New Roman"/>
          <w:color w:val="000000" w:themeColor="text1"/>
        </w:rPr>
        <w:t>]</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715754">
        <w:rPr>
          <w:rFonts w:cs="Times New Roman"/>
          <w:color w:val="000000" w:themeColor="text1"/>
        </w:rPr>
        <w:t xml:space="preserve">selection operator </w:t>
      </w:r>
      <w:r w:rsidR="006A610D">
        <w:rPr>
          <w:rFonts w:cs="Times New Roman"/>
          <w:color w:val="000000" w:themeColor="text1"/>
        </w:rPr>
        <w:t xml:space="preserve">only </w:t>
      </w:r>
      <w:r w:rsidR="002E1CE7">
        <w:rPr>
          <w:rFonts w:cs="Times New Roman" w:hint="eastAsia"/>
          <w:color w:val="000000" w:themeColor="text1"/>
        </w:rPr>
        <w:t>s</w:t>
      </w:r>
      <w:r w:rsidR="002E1CE7">
        <w:rPr>
          <w:rFonts w:cs="Times New Roman"/>
          <w:color w:val="000000" w:themeColor="text1"/>
        </w:rPr>
        <w:t>elects the</w:t>
      </w:r>
      <w:r w:rsidR="006A610D">
        <w:rPr>
          <w:rFonts w:cs="Times New Roman"/>
          <w:color w:val="000000" w:themeColor="text1"/>
        </w:rPr>
        <w:t xml:space="preserve"> fittest </w:t>
      </w:r>
      <w:r w:rsidR="006F6E70">
        <w:rPr>
          <w:rFonts w:cs="Times New Roman"/>
          <w:color w:val="000000" w:themeColor="text1"/>
        </w:rPr>
        <w:t>individuals,</w:t>
      </w:r>
      <w:r w:rsidR="00CE0D93">
        <w:rPr>
          <w:rFonts w:cs="Times New Roman"/>
          <w:color w:val="000000" w:themeColor="text1"/>
        </w:rPr>
        <w:t xml:space="preserve"> </w:t>
      </w:r>
      <w:r w:rsidR="0094021F">
        <w:rPr>
          <w:rFonts w:cs="Times New Roman"/>
          <w:color w:val="000000" w:themeColor="text1"/>
        </w:rPr>
        <w:t xml:space="preserve">and this </w:t>
      </w:r>
      <w:r w:rsidR="0068771C" w:rsidRPr="0068771C">
        <w:rPr>
          <w:rFonts w:cs="Times New Roman"/>
          <w:color w:val="000000" w:themeColor="text1"/>
        </w:rPr>
        <w:t>selectivity</w:t>
      </w:r>
      <w:r w:rsidR="0068771C">
        <w:rPr>
          <w:rFonts w:cs="Times New Roman"/>
          <w:color w:val="000000" w:themeColor="text1"/>
        </w:rPr>
        <w:t xml:space="preserve">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w:t>
      </w:r>
      <w:r w:rsidR="00401F5B">
        <w:rPr>
          <w:rFonts w:cs="Times New Roman"/>
          <w:color w:val="000000" w:themeColor="text1"/>
        </w:rPr>
        <w:t xml:space="preserve">GA </w:t>
      </w:r>
      <w:r w:rsidR="00C47899" w:rsidRPr="00C47899">
        <w:rPr>
          <w:rFonts w:cs="Times New Roman"/>
          <w:color w:val="000000" w:themeColor="text1"/>
        </w:rPr>
        <w:t xml:space="preserve">to be </w:t>
      </w:r>
      <w:r w:rsidR="004763A1">
        <w:rPr>
          <w:rFonts w:cs="Times New Roman"/>
          <w:color w:val="000000" w:themeColor="text1"/>
        </w:rPr>
        <w:t>applied</w:t>
      </w:r>
      <w:r w:rsidR="00C47899" w:rsidRPr="00C47899">
        <w:rPr>
          <w:rFonts w:cs="Times New Roman"/>
          <w:color w:val="000000" w:themeColor="text1"/>
        </w:rPr>
        <w:t xml:space="preserve"> to solve optimization </w:t>
      </w:r>
      <w:r w:rsidR="001F4EC0" w:rsidRPr="00C47899">
        <w:rPr>
          <w:rFonts w:cs="Times New Roman"/>
          <w:color w:val="000000" w:themeColor="text1"/>
        </w:rPr>
        <w:t>problems</w:t>
      </w:r>
      <w:r w:rsidR="001F4EC0">
        <w:rPr>
          <w:rFonts w:cs="Times New Roman"/>
          <w:color w:val="000000" w:themeColor="text1"/>
        </w:rPr>
        <w:t>.</w:t>
      </w:r>
      <w:r w:rsidR="001F4EC0" w:rsidRPr="00C90A30">
        <w:rPr>
          <w:rFonts w:cs="Times New Roman"/>
          <w:color w:val="000000" w:themeColor="text1"/>
        </w:rPr>
        <w:t xml:space="preserve"> Owing</w:t>
      </w:r>
      <w:r w:rsidR="00C90A30" w:rsidRPr="00C90A30">
        <w:rPr>
          <w:rFonts w:cs="Times New Roman"/>
          <w:color w:val="000000" w:themeColor="text1"/>
        </w:rPr>
        <w:t xml:space="preserve"> to the contribution of the selection </w:t>
      </w:r>
      <w:r w:rsidR="002E1CE7" w:rsidRPr="00C90A30">
        <w:rPr>
          <w:rFonts w:cs="Times New Roman"/>
          <w:color w:val="000000" w:themeColor="text1"/>
        </w:rPr>
        <w:t>operator,</w:t>
      </w:r>
      <w:r w:rsidR="002E1CE7">
        <w:rPr>
          <w:rFonts w:cs="Times New Roman"/>
          <w:color w:val="000000" w:themeColor="text1"/>
        </w:rPr>
        <w:t xml:space="preserve"> </w:t>
      </w:r>
      <w:r w:rsidR="00F97970">
        <w:rPr>
          <w:rFonts w:cs="Times New Roman"/>
          <w:color w:val="000000" w:themeColor="text1"/>
        </w:rPr>
        <w:t>GA</w:t>
      </w:r>
      <w:r w:rsidR="0059457E">
        <w:rPr>
          <w:rFonts w:cs="Times New Roman"/>
          <w:color w:val="000000" w:themeColor="text1"/>
        </w:rPr>
        <w:t xml:space="preserve">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s</w:t>
      </w:r>
      <w:r w:rsidR="009E66EC" w:rsidRPr="009E66EC">
        <w:rPr>
          <w:rFonts w:cs="Times New Roman"/>
          <w:color w:val="000000" w:themeColor="text1"/>
        </w:rPr>
        <w:t>teady-state reproduction</w:t>
      </w:r>
      <w:r w:rsidR="009E66EC">
        <w:rPr>
          <w:rFonts w:cs="Times New Roman"/>
          <w:color w:val="000000" w:themeColor="text1"/>
        </w:rPr>
        <w:t xml:space="preserve"> can be found in </w:t>
      </w:r>
      <w:r w:rsidR="006D2805">
        <w:rPr>
          <w:rFonts w:cs="Times New Roman"/>
          <w:color w:val="000000" w:themeColor="text1"/>
        </w:rPr>
        <w:t>[4-</w:t>
      </w:r>
      <w:r w:rsidR="00945544">
        <w:rPr>
          <w:rFonts w:cs="Times New Roman"/>
          <w:color w:val="000000" w:themeColor="text1"/>
        </w:rPr>
        <w:t>8</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454520" w:rsidRPr="00454520">
        <w:rPr>
          <w:rFonts w:cs="Times New Roman"/>
          <w:color w:val="000000" w:themeColor="text1"/>
        </w:rPr>
        <w:t xml:space="preserve">Crossover </w:t>
      </w:r>
      <w:r w:rsidR="00057C9C">
        <w:rPr>
          <w:rFonts w:cs="Times New Roman"/>
          <w:color w:val="000000" w:themeColor="text1"/>
        </w:rPr>
        <w:t xml:space="preserve">operator </w:t>
      </w:r>
      <w:r w:rsidR="00454520" w:rsidRPr="00454520">
        <w:rPr>
          <w:rFonts w:cs="Times New Roman"/>
          <w:color w:val="000000" w:themeColor="text1"/>
        </w:rPr>
        <w:t>allows two parents to swap their genes with a certain probability, thereby producing a solution between two points</w:t>
      </w:r>
      <w:r w:rsidR="009A650E">
        <w:rPr>
          <w:rFonts w:cs="Times New Roman"/>
          <w:color w:val="000000" w:themeColor="text1"/>
        </w:rPr>
        <w:t xml:space="preserve"> [</w:t>
      </w:r>
      <w:r w:rsidR="00E2644F">
        <w:rPr>
          <w:rFonts w:cs="Times New Roman"/>
          <w:color w:val="000000" w:themeColor="text1"/>
        </w:rPr>
        <w:t>1-</w:t>
      </w:r>
      <w:r w:rsidR="004C0EAC">
        <w:rPr>
          <w:rFonts w:cs="Times New Roman"/>
          <w:color w:val="000000" w:themeColor="text1"/>
        </w:rPr>
        <w:t>3</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4348DA">
        <w:rPr>
          <w:rFonts w:cs="Times New Roman"/>
          <w:color w:val="000000" w:themeColor="text1"/>
        </w:rPr>
        <w:t>operators</w:t>
      </w:r>
      <w:r w:rsidR="00985168">
        <w:rPr>
          <w:rFonts w:cs="Times New Roman"/>
          <w:color w:val="000000" w:themeColor="text1"/>
        </w:rPr>
        <w:t xml:space="preserve"> </w:t>
      </w:r>
      <w:r w:rsidR="00985168">
        <w:rPr>
          <w:rFonts w:cs="Times New Roman"/>
          <w:color w:val="000000" w:themeColor="text1"/>
        </w:rPr>
        <w:t>such as u</w:t>
      </w:r>
      <w:r w:rsidR="00985168" w:rsidRPr="00C56692">
        <w:rPr>
          <w:rFonts w:cs="Times New Roman"/>
          <w:color w:val="000000" w:themeColor="text1"/>
        </w:rPr>
        <w:t>niform crossover</w:t>
      </w:r>
      <w:r w:rsidR="00985168">
        <w:rPr>
          <w:rFonts w:cs="Times New Roman"/>
          <w:color w:val="000000" w:themeColor="text1"/>
        </w:rPr>
        <w:t>, h</w:t>
      </w:r>
      <w:r w:rsidR="00985168" w:rsidRPr="00C56692">
        <w:rPr>
          <w:rFonts w:cs="Times New Roman"/>
          <w:color w:val="000000" w:themeColor="text1"/>
        </w:rPr>
        <w:t>alf uniform crossover</w:t>
      </w:r>
      <w:r w:rsidR="00985168">
        <w:rPr>
          <w:rFonts w:cs="Times New Roman"/>
          <w:color w:val="000000" w:themeColor="text1"/>
        </w:rPr>
        <w:t>, t</w:t>
      </w:r>
      <w:r w:rsidR="00985168" w:rsidRPr="00C56692">
        <w:rPr>
          <w:rFonts w:cs="Times New Roman"/>
          <w:color w:val="000000" w:themeColor="text1"/>
        </w:rPr>
        <w:t>hree parent’s crossover</w:t>
      </w:r>
      <w:r w:rsidR="00985168">
        <w:rPr>
          <w:rFonts w:cs="Times New Roman"/>
          <w:color w:val="000000" w:themeColor="text1"/>
        </w:rPr>
        <w:t>,</w:t>
      </w:r>
      <w:r w:rsidR="00985168" w:rsidRPr="00C56692">
        <w:rPr>
          <w:rFonts w:cs="Times New Roman"/>
          <w:color w:val="000000" w:themeColor="text1"/>
        </w:rPr>
        <w:t xml:space="preserve"> </w:t>
      </w:r>
      <w:r w:rsidR="00985168">
        <w:rPr>
          <w:rFonts w:cs="Times New Roman"/>
          <w:color w:val="000000" w:themeColor="text1"/>
        </w:rPr>
        <w:t>p</w:t>
      </w:r>
      <w:r w:rsidR="00985168" w:rsidRPr="00C56692">
        <w:rPr>
          <w:rFonts w:cs="Times New Roman"/>
          <w:color w:val="000000" w:themeColor="text1"/>
        </w:rPr>
        <w:t>artially matched crossover</w:t>
      </w:r>
      <w:r w:rsidR="00985168">
        <w:rPr>
          <w:rFonts w:cs="Times New Roman"/>
          <w:color w:val="000000" w:themeColor="text1"/>
        </w:rPr>
        <w:t>, c</w:t>
      </w:r>
      <w:r w:rsidR="00985168" w:rsidRPr="00C56692">
        <w:rPr>
          <w:rFonts w:cs="Times New Roman"/>
          <w:color w:val="000000" w:themeColor="text1"/>
        </w:rPr>
        <w:t>ycle crossover</w:t>
      </w:r>
      <w:r w:rsidR="00985168">
        <w:rPr>
          <w:rFonts w:cs="Times New Roman"/>
          <w:color w:val="000000" w:themeColor="text1"/>
        </w:rPr>
        <w:t>,</w:t>
      </w:r>
      <w:r w:rsidR="00985168" w:rsidRPr="00C56692">
        <w:rPr>
          <w:rFonts w:cs="Times New Roman"/>
          <w:color w:val="000000" w:themeColor="text1"/>
        </w:rPr>
        <w:t xml:space="preserve"> </w:t>
      </w:r>
      <w:r w:rsidR="00985168">
        <w:rPr>
          <w:rFonts w:cs="Times New Roman"/>
          <w:color w:val="000000" w:themeColor="text1"/>
        </w:rPr>
        <w:t>o</w:t>
      </w:r>
      <w:r w:rsidR="00985168" w:rsidRPr="00C56692">
        <w:rPr>
          <w:rFonts w:cs="Times New Roman"/>
          <w:color w:val="000000" w:themeColor="text1"/>
        </w:rPr>
        <w:t>rder crossover</w:t>
      </w:r>
      <w:r w:rsidR="00985168">
        <w:rPr>
          <w:rFonts w:cs="Times New Roman"/>
          <w:color w:val="000000" w:themeColor="text1"/>
        </w:rPr>
        <w:t xml:space="preserve"> and p</w:t>
      </w:r>
      <w:r w:rsidR="00985168" w:rsidRPr="00C56692">
        <w:rPr>
          <w:rFonts w:cs="Times New Roman"/>
          <w:color w:val="000000" w:themeColor="text1"/>
        </w:rPr>
        <w:t>osition-based crossover</w:t>
      </w:r>
      <w:r w:rsidR="004348DA">
        <w:rPr>
          <w:rFonts w:cs="Times New Roman"/>
          <w:color w:val="000000" w:themeColor="text1"/>
        </w:rPr>
        <w:t xml:space="preserve"> </w:t>
      </w:r>
      <w:r w:rsidR="007B65B9">
        <w:rPr>
          <w:rFonts w:cs="Times New Roman" w:hint="eastAsia"/>
          <w:color w:val="000000" w:themeColor="text1"/>
        </w:rPr>
        <w:t>are</w:t>
      </w:r>
      <w:r w:rsidR="007B65B9">
        <w:rPr>
          <w:rFonts w:cs="Times New Roman"/>
          <w:color w:val="000000" w:themeColor="text1"/>
        </w:rPr>
        <w:t xml:space="preserve"> introduced in the literature </w:t>
      </w:r>
      <w:r w:rsidR="00C56692" w:rsidRPr="00C56692">
        <w:rPr>
          <w:rFonts w:cs="Times New Roman"/>
          <w:color w:val="000000" w:themeColor="text1"/>
        </w:rPr>
        <w:t>[</w:t>
      </w:r>
      <w:r w:rsidR="00077F29">
        <w:rPr>
          <w:rFonts w:cs="Times New Roman"/>
          <w:color w:val="000000" w:themeColor="text1"/>
        </w:rPr>
        <w:t>9</w:t>
      </w:r>
      <w:r w:rsidR="00C56692">
        <w:rPr>
          <w:rFonts w:cs="Times New Roman"/>
          <w:color w:val="000000" w:themeColor="text1"/>
        </w:rPr>
        <w:t>-</w:t>
      </w:r>
      <w:r w:rsidR="002B3484">
        <w:rPr>
          <w:rFonts w:cs="Times New Roman"/>
          <w:color w:val="000000" w:themeColor="text1"/>
        </w:rPr>
        <w:t>1</w:t>
      </w:r>
      <w:r w:rsidR="00077F29">
        <w:rPr>
          <w:rFonts w:cs="Times New Roman"/>
          <w:color w:val="000000" w:themeColor="text1"/>
        </w:rPr>
        <w:t>5</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Different from crossover</w:t>
      </w:r>
      <w:r w:rsidR="008A049C">
        <w:rPr>
          <w:rFonts w:cs="Times New Roman"/>
          <w:color w:val="000000" w:themeColor="text1"/>
        </w:rPr>
        <w:t>, 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F229AE">
        <w:rPr>
          <w:rFonts w:cs="Times New Roman"/>
          <w:color w:val="000000" w:themeColor="text1"/>
        </w:rPr>
        <w:t>1-</w:t>
      </w:r>
      <w:r w:rsidR="00F24D72">
        <w:rPr>
          <w:rFonts w:cs="Times New Roman"/>
          <w:color w:val="000000" w:themeColor="text1"/>
        </w:rPr>
        <w:t>3</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6-2</w:t>
      </w:r>
      <w:r w:rsidR="00BF7256">
        <w:rPr>
          <w:rFonts w:cs="Times New Roman"/>
          <w:color w:val="000000" w:themeColor="text1"/>
        </w:rPr>
        <w:t>0</w:t>
      </w:r>
      <w:r w:rsidR="001F6D25">
        <w:rPr>
          <w:rFonts w:cs="Times New Roman"/>
          <w:color w:val="000000" w:themeColor="text1"/>
        </w:rPr>
        <w:t xml:space="preserve">]. </w:t>
      </w:r>
    </w:p>
    <w:p w14:paraId="24E3DF5B" w14:textId="79004B44" w:rsidR="00611254" w:rsidRDefault="00864430" w:rsidP="00557CE7">
      <w:pPr>
        <w:rPr>
          <w:rFonts w:cs="Times New Roman" w:hint="eastAsia"/>
          <w:color w:val="000000" w:themeColor="text1"/>
        </w:rPr>
      </w:pPr>
      <w:r w:rsidRPr="00864430">
        <w:rPr>
          <w:rFonts w:cs="Times New Roman"/>
          <w:color w:val="000000" w:themeColor="text1"/>
        </w:rPr>
        <w:t>As mentioned earlier, only individuals that are adapted to their environment will survive.</w:t>
      </w:r>
      <w:r w:rsidRPr="00864430">
        <w:rPr>
          <w:rFonts w:cs="Times New Roman"/>
          <w:color w:val="000000" w:themeColor="text1"/>
        </w:rPr>
        <w:t xml:space="preserve"> </w:t>
      </w:r>
      <w:r w:rsidR="0074099E" w:rsidRPr="0074099E">
        <w:rPr>
          <w:rFonts w:cs="Times New Roman"/>
          <w:color w:val="000000" w:themeColor="text1"/>
        </w:rPr>
        <w:t xml:space="preserve">How well an individual is adapted to its environment is </w:t>
      </w:r>
      <w:r w:rsidR="00961473">
        <w:rPr>
          <w:rFonts w:cs="Times New Roman"/>
          <w:color w:val="000000" w:themeColor="text1"/>
        </w:rPr>
        <w:t xml:space="preserve">determined </w:t>
      </w:r>
      <w:r w:rsidR="0074099E" w:rsidRPr="0074099E">
        <w:rPr>
          <w:rFonts w:cs="Times New Roman"/>
          <w:color w:val="000000" w:themeColor="text1"/>
        </w:rPr>
        <w:t>according to</w:t>
      </w:r>
      <w:r w:rsidR="005427C7">
        <w:rPr>
          <w:rFonts w:cs="Times New Roman"/>
          <w:color w:val="000000" w:themeColor="text1"/>
        </w:rPr>
        <w:t xml:space="preserve"> a </w:t>
      </w:r>
      <w:r w:rsidR="0074099E" w:rsidRPr="0074099E">
        <w:rPr>
          <w:rFonts w:cs="Times New Roman"/>
          <w:color w:val="000000" w:themeColor="text1"/>
        </w:rPr>
        <w:t>fitness function</w:t>
      </w:r>
      <w:r w:rsidR="00B2130E">
        <w:rPr>
          <w:rFonts w:cs="Times New Roman"/>
          <w:color w:val="000000" w:themeColor="text1"/>
        </w:rPr>
        <w:t xml:space="preserve">, </w:t>
      </w:r>
      <w:r w:rsidR="00B2130E" w:rsidRPr="00B2130E">
        <w:rPr>
          <w:rFonts w:cs="Times New Roman"/>
          <w:color w:val="000000" w:themeColor="text1"/>
        </w:rPr>
        <w:t>i.e., the objective function.</w:t>
      </w:r>
      <w:r w:rsidR="00C929EA">
        <w:rPr>
          <w:rFonts w:cs="Times New Roman"/>
          <w:color w:val="000000" w:themeColor="text1"/>
        </w:rPr>
        <w:t xml:space="preserve"> </w:t>
      </w:r>
      <w:r w:rsidR="00557CE7" w:rsidRPr="00557CE7">
        <w:rPr>
          <w:rFonts w:cs="Times New Roman"/>
          <w:color w:val="000000" w:themeColor="text1"/>
        </w:rPr>
        <w:t>Each individual</w:t>
      </w:r>
      <w:r w:rsidR="00557CE7">
        <w:rPr>
          <w:rFonts w:cs="Times New Roman"/>
          <w:color w:val="000000" w:themeColor="text1"/>
        </w:rPr>
        <w:t xml:space="preserve">’s </w:t>
      </w:r>
      <w:r w:rsidR="00557CE7" w:rsidRPr="00557CE7">
        <w:rPr>
          <w:rFonts w:cs="Times New Roman"/>
          <w:color w:val="000000" w:themeColor="text1"/>
        </w:rPr>
        <w:t>genotype is a solution</w:t>
      </w:r>
      <w:r w:rsidR="00557CE7">
        <w:rPr>
          <w:rFonts w:cs="Times New Roman"/>
          <w:color w:val="000000" w:themeColor="text1"/>
        </w:rPr>
        <w:t xml:space="preserve"> to the fitness function</w:t>
      </w:r>
      <w:r w:rsidR="00557CE7" w:rsidRPr="00557CE7">
        <w:rPr>
          <w:rFonts w:cs="Times New Roman"/>
          <w:color w:val="000000" w:themeColor="text1"/>
        </w:rPr>
        <w:t>.</w:t>
      </w:r>
      <w:r w:rsidR="000779E3">
        <w:rPr>
          <w:rFonts w:cs="Times New Roman"/>
          <w:color w:val="000000" w:themeColor="text1"/>
        </w:rPr>
        <w:t xml:space="preserve"> </w:t>
      </w:r>
      <w:r w:rsidR="00611254" w:rsidRPr="00611254">
        <w:rPr>
          <w:rFonts w:cs="Times New Roman"/>
          <w:color w:val="000000" w:themeColor="text1"/>
        </w:rPr>
        <w:t>Therefore, the fitness value of each individual is the result of the calculation performed by bringing the genotype into the fitness function</w:t>
      </w:r>
      <w:r w:rsidR="006E3AC3">
        <w:rPr>
          <w:rFonts w:cs="Times New Roman"/>
          <w:color w:val="000000" w:themeColor="text1"/>
        </w:rPr>
        <w:t>.</w:t>
      </w:r>
      <w:r w:rsidR="007832FC">
        <w:rPr>
          <w:rFonts w:cs="Times New Roman"/>
          <w:color w:val="000000" w:themeColor="text1"/>
        </w:rPr>
        <w:t xml:space="preserve"> </w:t>
      </w:r>
      <w:r w:rsidR="00D51644">
        <w:rPr>
          <w:rFonts w:cs="Times New Roman"/>
          <w:color w:val="000000" w:themeColor="text1"/>
        </w:rPr>
        <w:t xml:space="preserve">A </w:t>
      </w:r>
      <w:r w:rsidR="005909DD" w:rsidRPr="005909DD">
        <w:rPr>
          <w:rFonts w:cs="Times New Roman"/>
          <w:color w:val="000000" w:themeColor="text1"/>
        </w:rPr>
        <w:t xml:space="preserve">Fitness </w:t>
      </w:r>
      <w:r w:rsidR="00CD3DBF">
        <w:rPr>
          <w:rFonts w:cs="Times New Roman"/>
          <w:color w:val="000000" w:themeColor="text1"/>
        </w:rPr>
        <w:t xml:space="preserve">landscape </w:t>
      </w:r>
      <w:r w:rsidR="00D51644">
        <w:rPr>
          <w:rFonts w:cs="Times New Roman"/>
          <w:color w:val="000000" w:themeColor="text1"/>
        </w:rPr>
        <w:t>is applied to help visualize the relative locations between genotypes and a fitness function.</w:t>
      </w:r>
      <w:r w:rsidR="00A52263">
        <w:rPr>
          <w:rFonts w:cs="Times New Roman"/>
          <w:color w:val="000000" w:themeColor="text1"/>
        </w:rPr>
        <w:t xml:space="preserve"> </w:t>
      </w:r>
      <w:r w:rsidR="008C1B5F">
        <w:rPr>
          <w:rFonts w:cs="Times New Roman"/>
          <w:color w:val="000000" w:themeColor="text1"/>
        </w:rPr>
        <w:t xml:space="preserve">A fitness landscape is a </w:t>
      </w:r>
      <w:r w:rsidR="00E413A2">
        <w:rPr>
          <w:rFonts w:cs="Times New Roman"/>
          <w:color w:val="000000" w:themeColor="text1"/>
        </w:rPr>
        <w:t>(</w:t>
      </w:r>
      <w:r w:rsidR="008C1B5F">
        <w:rPr>
          <w:rFonts w:cs="Times New Roman"/>
          <w:color w:val="000000" w:themeColor="text1"/>
        </w:rPr>
        <w:t>N</w:t>
      </w:r>
      <w:r w:rsidR="00E413A2">
        <w:rPr>
          <w:rFonts w:cs="Times New Roman"/>
          <w:color w:val="000000" w:themeColor="text1"/>
        </w:rPr>
        <w:t>+1)</w:t>
      </w:r>
      <w:r w:rsidR="008C1B5F">
        <w:rPr>
          <w:rFonts w:cs="Times New Roman"/>
          <w:color w:val="000000" w:themeColor="text1"/>
        </w:rPr>
        <w:t xml:space="preserve">-dimensional view of a fitness function </w:t>
      </w:r>
      <w:r w:rsidR="00250C58">
        <w:rPr>
          <w:rFonts w:cs="Times New Roman"/>
          <w:color w:val="000000" w:themeColor="text1"/>
        </w:rPr>
        <w:t>while</w:t>
      </w:r>
      <w:r w:rsidR="008C1B5F">
        <w:rPr>
          <w:rFonts w:cs="Times New Roman"/>
          <w:color w:val="000000" w:themeColor="text1"/>
        </w:rPr>
        <w:t xml:space="preserve"> a genotype is a N-dimensional point</w:t>
      </w:r>
      <w:r w:rsidR="00E70486">
        <w:rPr>
          <w:rFonts w:cs="Times New Roman"/>
          <w:color w:val="000000" w:themeColor="text1"/>
        </w:rPr>
        <w:t xml:space="preserve">. </w:t>
      </w:r>
      <w:r w:rsidR="00BC7804">
        <w:rPr>
          <w:rFonts w:cs="Times New Roman"/>
          <w:color w:val="000000" w:themeColor="text1"/>
        </w:rPr>
        <w:t xml:space="preserve">The height </w:t>
      </w:r>
      <w:r w:rsidR="00C0645C">
        <w:rPr>
          <w:rFonts w:cs="Times New Roman"/>
          <w:color w:val="000000" w:themeColor="text1"/>
        </w:rPr>
        <w:t>of a fitness landscape represents fitness value of an individual</w:t>
      </w:r>
      <w:r w:rsidR="00E70486">
        <w:rPr>
          <w:rFonts w:cs="Times New Roman"/>
          <w:color w:val="000000" w:themeColor="text1"/>
        </w:rPr>
        <w:t xml:space="preserve"> </w:t>
      </w:r>
      <w:r w:rsidR="00E70486">
        <w:rPr>
          <w:rFonts w:cs="Times New Roman"/>
          <w:color w:val="000000" w:themeColor="text1"/>
        </w:rPr>
        <w:t>[21-22</w:t>
      </w:r>
      <w:r w:rsidR="00D8636B">
        <w:rPr>
          <w:rFonts w:cs="Times New Roman"/>
          <w:color w:val="000000" w:themeColor="text1"/>
        </w:rPr>
        <w:t>].</w:t>
      </w:r>
      <w:r w:rsidR="002F786B">
        <w:rPr>
          <w:rFonts w:cs="Times New Roman"/>
          <w:color w:val="000000" w:themeColor="text1"/>
        </w:rPr>
        <w:t xml:space="preserve"> </w:t>
      </w:r>
    </w:p>
    <w:p w14:paraId="77E9B9C4" w14:textId="78376702" w:rsidR="009D32FE" w:rsidRPr="0050679E" w:rsidRDefault="0058571C" w:rsidP="007D775F">
      <w:pPr>
        <w:rPr>
          <w:rFonts w:cs="Times New Roman"/>
          <w:color w:val="000000" w:themeColor="text1"/>
        </w:rPr>
      </w:pPr>
      <w:r w:rsidRPr="0050679E">
        <w:rPr>
          <w:rFonts w:cs="Times New Roman"/>
          <w:color w:val="000000" w:themeColor="text1"/>
        </w:rPr>
        <w:t xml:space="preserve">Figure 1(left part) presents the </w:t>
      </w:r>
      <w:r w:rsidR="00A70F24">
        <w:rPr>
          <w:rFonts w:cs="Times New Roman"/>
          <w:color w:val="000000" w:themeColor="text1"/>
        </w:rPr>
        <w:t>process</w:t>
      </w:r>
      <w:r w:rsidRPr="0050679E">
        <w:rPr>
          <w:rFonts w:cs="Times New Roman"/>
          <w:color w:val="000000" w:themeColor="text1"/>
        </w:rPr>
        <w:t xml:space="preserve"> of a simple genetic algorithm. </w:t>
      </w:r>
      <w:r w:rsidR="009B1DB4" w:rsidRPr="0050679E">
        <w:rPr>
          <w:rFonts w:cs="Times New Roman"/>
          <w:color w:val="000000" w:themeColor="text1"/>
        </w:rPr>
        <w:t xml:space="preserve">The evolution starts from a population with randomly generated individuals. </w:t>
      </w:r>
      <w:r w:rsidR="00234169">
        <w:rPr>
          <w:rFonts w:cs="Times New Roman"/>
          <w:color w:val="000000" w:themeColor="text1"/>
        </w:rPr>
        <w:t>GA</w:t>
      </w:r>
      <w:r w:rsidR="0071668E" w:rsidRPr="0050679E">
        <w:rPr>
          <w:rFonts w:cs="Times New Roman"/>
          <w:color w:val="000000" w:themeColor="text1"/>
        </w:rPr>
        <w:t xml:space="preserve">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individual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234169">
        <w:rPr>
          <w:rFonts w:cs="Times New Roman"/>
          <w:color w:val="000000" w:themeColor="text1"/>
        </w:rPr>
        <w:t>GA</w:t>
      </w:r>
      <w:r w:rsidR="00FD50BE" w:rsidRPr="0050679E">
        <w:rPr>
          <w:rFonts w:cs="Times New Roman"/>
          <w:color w:val="000000" w:themeColor="text1"/>
        </w:rPr>
        <w:t xml:space="preserve">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5D36C2" w:rsidRPr="0050679E">
        <w:rPr>
          <w:rFonts w:cs="Times New Roman"/>
          <w:color w:val="000000" w:themeColor="text1"/>
        </w:rPr>
        <w:t xml:space="preserve">, but it is not guaranteed to find the global optima every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3C2920">
        <w:rPr>
          <w:rFonts w:cs="Times New Roman"/>
          <w:color w:val="000000" w:themeColor="text1"/>
        </w:rPr>
        <w:t xml:space="preserve">multipl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7F984B44" w14:textId="0395D2A1" w:rsidR="008868F2" w:rsidRPr="0050679E" w:rsidRDefault="008868F2" w:rsidP="00E6764C">
      <w:pPr>
        <w:pStyle w:val="Heading2"/>
        <w:rPr>
          <w:rFonts w:cs="Times New Roman" w:hint="eastAsia"/>
        </w:rPr>
      </w:pPr>
      <w:bookmarkStart w:id="5" w:name="_Toc119912983"/>
      <w:bookmarkStart w:id="6" w:name="_Toc120666352"/>
      <w:r w:rsidRPr="0050679E">
        <w:rPr>
          <w:rFonts w:cs="Times New Roman"/>
        </w:rPr>
        <w:t xml:space="preserve">Memetic </w:t>
      </w:r>
      <w:bookmarkEnd w:id="5"/>
      <w:r w:rsidR="0039312A">
        <w:rPr>
          <w:rFonts w:cs="Times New Roman"/>
        </w:rPr>
        <w:t>algorithm</w:t>
      </w:r>
      <w:bookmarkEnd w:id="6"/>
    </w:p>
    <w:p w14:paraId="36C19898" w14:textId="3401B4B3" w:rsidR="007E6363" w:rsidRDefault="00BB1619" w:rsidP="007E6363">
      <w:pPr>
        <w:rPr>
          <w:rFonts w:cs="Times New Roman"/>
          <w:color w:val="000000" w:themeColor="text1"/>
        </w:rPr>
      </w:pPr>
      <w:r w:rsidRPr="00BB1619">
        <w:rPr>
          <w:rFonts w:cs="Times New Roman"/>
          <w:color w:val="000000" w:themeColor="text1"/>
        </w:rPr>
        <w:t>With the influence of R. Dawkins' notion of '</w:t>
      </w:r>
      <w:r>
        <w:rPr>
          <w:rFonts w:cs="Times New Roman"/>
          <w:color w:val="000000" w:themeColor="text1"/>
        </w:rPr>
        <w:t>memes</w:t>
      </w:r>
      <w:r w:rsidRPr="00BB1619">
        <w:rPr>
          <w:rFonts w:cs="Times New Roman"/>
          <w:color w:val="000000" w:themeColor="text1"/>
        </w:rPr>
        <w:t>'</w:t>
      </w:r>
      <w:r>
        <w:rPr>
          <w:rFonts w:cs="Times New Roman"/>
          <w:color w:val="000000" w:themeColor="text1"/>
        </w:rPr>
        <w:t xml:space="preserve"> [23</w:t>
      </w:r>
      <w:r w:rsidR="00586346">
        <w:rPr>
          <w:rFonts w:cs="Times New Roman"/>
          <w:color w:val="000000" w:themeColor="text1"/>
        </w:rPr>
        <w:t xml:space="preserve">], </w:t>
      </w:r>
      <w:r w:rsidR="00586346" w:rsidRPr="001867E5">
        <w:rPr>
          <w:rFonts w:cs="Times New Roman"/>
          <w:color w:val="000000" w:themeColor="text1"/>
        </w:rPr>
        <w:t>Pablo Moscato</w:t>
      </w:r>
      <w:r w:rsidR="00586346">
        <w:rPr>
          <w:rFonts w:cs="Times New Roman"/>
          <w:color w:val="000000" w:themeColor="text1"/>
        </w:rPr>
        <w:t xml:space="preserve"> first introduced </w:t>
      </w:r>
      <w:r w:rsidR="006B01BE" w:rsidRPr="005C123B">
        <w:rPr>
          <w:rFonts w:cs="Times New Roman"/>
          <w:color w:val="000000" w:themeColor="text1"/>
        </w:rPr>
        <w:t>m</w:t>
      </w:r>
      <w:r w:rsidR="008013BF" w:rsidRPr="005C123B">
        <w:rPr>
          <w:rFonts w:cs="Times New Roman"/>
          <w:color w:val="000000" w:themeColor="text1"/>
        </w:rPr>
        <w:t>emetic algorithm</w:t>
      </w:r>
      <w:r w:rsidR="005C123B">
        <w:rPr>
          <w:rFonts w:cs="Times New Roman"/>
          <w:color w:val="000000" w:themeColor="text1"/>
        </w:rPr>
        <w:t xml:space="preserve"> (MA)</w:t>
      </w:r>
      <w:r w:rsidR="008013BF">
        <w:rPr>
          <w:rFonts w:cs="Times New Roman"/>
          <w:color w:val="000000" w:themeColor="text1"/>
        </w:rPr>
        <w:t xml:space="preserve"> </w:t>
      </w:r>
      <w:r w:rsidR="00586346">
        <w:rPr>
          <w:rFonts w:cs="Times New Roman"/>
          <w:color w:val="000000" w:themeColor="text1"/>
        </w:rPr>
        <w:t xml:space="preserve">in 1989 and he proposed that </w:t>
      </w:r>
      <w:r w:rsidR="000645CE">
        <w:rPr>
          <w:rFonts w:cs="Times New Roman"/>
          <w:color w:val="000000" w:themeColor="text1"/>
        </w:rPr>
        <w:t>memetic algorithm</w:t>
      </w:r>
      <w:r w:rsidR="00586346">
        <w:rPr>
          <w:rFonts w:cs="Times New Roman"/>
          <w:color w:val="000000" w:themeColor="text1"/>
        </w:rPr>
        <w:t xml:space="preserve"> is similar to a mixed population-based </w:t>
      </w:r>
      <w:r w:rsidR="00400330">
        <w:rPr>
          <w:rFonts w:cs="Times New Roman"/>
          <w:color w:val="000000" w:themeColor="text1"/>
        </w:rPr>
        <w:t>genetic algorithm</w:t>
      </w:r>
      <w:r w:rsidR="00586346">
        <w:rPr>
          <w:rFonts w:cs="Times New Roman"/>
          <w:color w:val="000000" w:themeColor="text1"/>
        </w:rPr>
        <w:t xml:space="preserve"> combined with an individual’s learning procedure </w:t>
      </w:r>
      <w:r w:rsidR="00586346" w:rsidRPr="00FB0162">
        <w:rPr>
          <w:rFonts w:cs="Times New Roman"/>
          <w:color w:val="000000" w:themeColor="text1"/>
        </w:rPr>
        <w:t xml:space="preserve">that enables local </w:t>
      </w:r>
      <w:r w:rsidR="00586346" w:rsidRPr="00A5484C">
        <w:rPr>
          <w:rFonts w:cs="Times New Roman"/>
          <w:color w:val="000000" w:themeColor="text1"/>
        </w:rPr>
        <w:t>fine-tuning</w:t>
      </w:r>
      <w:r w:rsidR="00392458">
        <w:rPr>
          <w:rFonts w:cs="Times New Roman"/>
          <w:color w:val="000000" w:themeColor="text1"/>
        </w:rPr>
        <w:t xml:space="preserve"> [24]</w:t>
      </w:r>
      <w:r w:rsidR="00586346" w:rsidRPr="00FB0162">
        <w:rPr>
          <w:rFonts w:cs="Times New Roman"/>
          <w:color w:val="000000" w:themeColor="text1"/>
        </w:rPr>
        <w:t>.</w:t>
      </w:r>
      <w:r w:rsidR="00586346">
        <w:rPr>
          <w:rFonts w:cs="Times New Roman"/>
          <w:color w:val="000000" w:themeColor="text1"/>
        </w:rPr>
        <w:t xml:space="preserve"> </w:t>
      </w:r>
      <w:r w:rsidR="007B6ED3">
        <w:rPr>
          <w:rFonts w:cs="Times New Roman"/>
          <w:color w:val="000000" w:themeColor="text1"/>
        </w:rPr>
        <w:t>Broadly speaking,</w:t>
      </w:r>
      <w:r w:rsidR="00490A24">
        <w:rPr>
          <w:rFonts w:cs="Times New Roman"/>
          <w:color w:val="000000" w:themeColor="text1"/>
        </w:rPr>
        <w:t xml:space="preserve"> </w:t>
      </w:r>
      <w:r w:rsidR="00A16E44">
        <w:rPr>
          <w:rFonts w:cs="Times New Roman"/>
          <w:color w:val="000000" w:themeColor="text1"/>
        </w:rPr>
        <w:t xml:space="preserve">MA </w:t>
      </w:r>
      <w:r w:rsidR="00490A24">
        <w:rPr>
          <w:rFonts w:cs="Times New Roman"/>
          <w:color w:val="000000" w:themeColor="text1"/>
        </w:rPr>
        <w:t xml:space="preserve">is an extension of </w:t>
      </w:r>
      <w:r w:rsidR="008A604B">
        <w:rPr>
          <w:rFonts w:cs="Times New Roman"/>
          <w:color w:val="000000" w:themeColor="text1"/>
        </w:rPr>
        <w:t xml:space="preserve">GA </w:t>
      </w:r>
      <w:r w:rsidR="00490A24">
        <w:rPr>
          <w:rFonts w:cs="Times New Roman"/>
          <w:color w:val="000000" w:themeColor="text1"/>
        </w:rPr>
        <w:t xml:space="preserve">by introducing </w:t>
      </w:r>
      <w:r w:rsidR="00490A24" w:rsidRPr="004826EF">
        <w:rPr>
          <w:rFonts w:cs="Times New Roman"/>
          <w:color w:val="000000" w:themeColor="text1"/>
        </w:rPr>
        <w:t>local search heuristics</w:t>
      </w:r>
      <w:r w:rsidR="00490A24">
        <w:rPr>
          <w:rFonts w:cs="Times New Roman"/>
          <w:color w:val="000000" w:themeColor="text1"/>
        </w:rPr>
        <w:t xml:space="preserve"> into the framework of </w:t>
      </w:r>
      <w:r w:rsidR="00490A24" w:rsidRPr="004826EF">
        <w:rPr>
          <w:rFonts w:cs="Times New Roman"/>
          <w:color w:val="000000" w:themeColor="text1"/>
        </w:rPr>
        <w:t>stochastic global search techniques</w:t>
      </w:r>
      <w:r w:rsidR="00490A24">
        <w:rPr>
          <w:rFonts w:cs="Times New Roman"/>
          <w:color w:val="000000" w:themeColor="text1"/>
        </w:rPr>
        <w:t xml:space="preserve"> [2</w:t>
      </w:r>
      <w:r w:rsidR="00396E58">
        <w:rPr>
          <w:rFonts w:cs="Times New Roman"/>
          <w:color w:val="000000" w:themeColor="text1"/>
        </w:rPr>
        <w:t>5</w:t>
      </w:r>
      <w:r w:rsidR="00490A24">
        <w:rPr>
          <w:rFonts w:cs="Times New Roman"/>
          <w:color w:val="000000" w:themeColor="text1"/>
        </w:rPr>
        <w:t>-2</w:t>
      </w:r>
      <w:r w:rsidR="006C03A7">
        <w:rPr>
          <w:rFonts w:cs="Times New Roman"/>
          <w:color w:val="000000" w:themeColor="text1"/>
        </w:rPr>
        <w:t>7</w:t>
      </w:r>
      <w:r w:rsidR="00490A24">
        <w:rPr>
          <w:rFonts w:cs="Times New Roman"/>
          <w:color w:val="000000" w:themeColor="text1"/>
        </w:rPr>
        <w:t>]</w:t>
      </w:r>
      <w:r w:rsidR="00C64A7D">
        <w:rPr>
          <w:rFonts w:cs="Times New Roman"/>
          <w:color w:val="000000" w:themeColor="text1"/>
        </w:rPr>
        <w:t xml:space="preserve">, </w:t>
      </w:r>
      <w:r w:rsidR="00574BC5" w:rsidRPr="00574BC5">
        <w:rPr>
          <w:rFonts w:cs="Times New Roman"/>
          <w:color w:val="000000" w:themeColor="text1"/>
        </w:rPr>
        <w:t xml:space="preserve">which decreases the probability of the premature convergence of </w:t>
      </w:r>
      <w:r w:rsidR="00D400CA">
        <w:rPr>
          <w:rFonts w:cs="Times New Roman"/>
          <w:color w:val="000000" w:themeColor="text1"/>
        </w:rPr>
        <w:t xml:space="preserve">GA </w:t>
      </w:r>
      <w:r w:rsidR="00574BC5" w:rsidRPr="00574BC5">
        <w:rPr>
          <w:rFonts w:cs="Times New Roman"/>
          <w:color w:val="000000" w:themeColor="text1"/>
        </w:rPr>
        <w:t>to a certain level</w:t>
      </w:r>
      <w:r w:rsidR="00494A34">
        <w:rPr>
          <w:rFonts w:cs="Times New Roman"/>
          <w:color w:val="000000" w:themeColor="text1"/>
        </w:rPr>
        <w:t xml:space="preserve"> [2</w:t>
      </w:r>
      <w:r w:rsidR="007540FD">
        <w:rPr>
          <w:rFonts w:cs="Times New Roman"/>
          <w:color w:val="000000" w:themeColor="text1"/>
        </w:rPr>
        <w:t>7</w:t>
      </w:r>
      <w:r w:rsidR="00494A34">
        <w:rPr>
          <w:rFonts w:cs="Times New Roman"/>
          <w:color w:val="000000" w:themeColor="text1"/>
        </w:rPr>
        <w:t>-2</w:t>
      </w:r>
      <w:r w:rsidR="00F93E88">
        <w:rPr>
          <w:rFonts w:cs="Times New Roman"/>
          <w:color w:val="000000" w:themeColor="text1"/>
        </w:rPr>
        <w:t>8</w:t>
      </w:r>
      <w:r w:rsidR="00494A34">
        <w:rPr>
          <w:rFonts w:cs="Times New Roman"/>
          <w:color w:val="000000" w:themeColor="text1"/>
        </w:rPr>
        <w:t>]</w:t>
      </w:r>
      <w:r w:rsidR="00490A24">
        <w:rPr>
          <w:rFonts w:cs="Times New Roman"/>
          <w:color w:val="000000" w:themeColor="text1"/>
        </w:rPr>
        <w:t>.</w:t>
      </w:r>
      <w:r w:rsidR="002D2898">
        <w:rPr>
          <w:rFonts w:cs="Times New Roman"/>
          <w:color w:val="000000" w:themeColor="text1"/>
        </w:rPr>
        <w:t xml:space="preserve"> </w:t>
      </w:r>
      <w:r w:rsidR="007E6363">
        <w:rPr>
          <w:rFonts w:cs="Times New Roman"/>
          <w:color w:val="000000" w:themeColor="text1"/>
        </w:rPr>
        <w:t>Local search procedure (</w:t>
      </w:r>
      <w:r w:rsidR="007E6363" w:rsidRPr="00875C84">
        <w:rPr>
          <w:rFonts w:cs="Times New Roman"/>
          <w:color w:val="000000" w:themeColor="text1"/>
        </w:rPr>
        <w:t>LSP</w:t>
      </w:r>
      <w:r w:rsidR="007E6363">
        <w:rPr>
          <w:rFonts w:cs="Times New Roman"/>
          <w:color w:val="000000" w:themeColor="text1"/>
        </w:rPr>
        <w:t>)</w:t>
      </w:r>
      <w:r w:rsidR="007E6363" w:rsidRPr="00875C84">
        <w:rPr>
          <w:rFonts w:cs="Times New Roman"/>
          <w:color w:val="000000" w:themeColor="text1"/>
        </w:rPr>
        <w:t xml:space="preserve"> </w:t>
      </w:r>
      <w:r w:rsidR="007E6363">
        <w:rPr>
          <w:rFonts w:cs="Times New Roman"/>
          <w:color w:val="000000" w:themeColor="text1"/>
        </w:rPr>
        <w:t>is</w:t>
      </w:r>
      <w:r w:rsidR="007E6363" w:rsidRPr="00875C84">
        <w:rPr>
          <w:rFonts w:cs="Times New Roman"/>
          <w:color w:val="000000" w:themeColor="text1"/>
        </w:rPr>
        <w:t xml:space="preserve"> a type of optimi</w:t>
      </w:r>
      <w:r w:rsidR="007E6363">
        <w:rPr>
          <w:rFonts w:cs="Times New Roman"/>
          <w:color w:val="000000" w:themeColor="text1"/>
        </w:rPr>
        <w:t>z</w:t>
      </w:r>
      <w:r w:rsidR="007E6363" w:rsidRPr="00875C84">
        <w:rPr>
          <w:rFonts w:cs="Times New Roman"/>
          <w:color w:val="000000" w:themeColor="text1"/>
        </w:rPr>
        <w:t xml:space="preserve">ation method that </w:t>
      </w:r>
      <w:r w:rsidR="007E6363">
        <w:rPr>
          <w:rFonts w:cs="Times New Roman"/>
          <w:color w:val="000000" w:themeColor="text1"/>
        </w:rPr>
        <w:t>explores a small space nearby the current solution and replaces the current solution by a better one if exists [2</w:t>
      </w:r>
      <w:r w:rsidR="007E6363">
        <w:rPr>
          <w:rFonts w:cs="Times New Roman"/>
          <w:color w:val="000000" w:themeColor="text1"/>
        </w:rPr>
        <w:t>9</w:t>
      </w:r>
      <w:r w:rsidR="007E6363">
        <w:rPr>
          <w:rFonts w:cs="Times New Roman"/>
          <w:color w:val="000000" w:themeColor="text1"/>
        </w:rPr>
        <w:t xml:space="preserve">]. </w:t>
      </w:r>
    </w:p>
    <w:p w14:paraId="0A82C63C" w14:textId="4793F0A3" w:rsidR="00B30A0E" w:rsidRDefault="00B30A0E" w:rsidP="00B30A0E">
      <w:pPr>
        <w:rPr>
          <w:rFonts w:cs="Times New Roman"/>
          <w:color w:val="000000" w:themeColor="text1"/>
        </w:rPr>
      </w:pPr>
      <w:r w:rsidRPr="00B30A0E">
        <w:rPr>
          <w:rFonts w:cs="Times New Roman"/>
          <w:color w:val="000000" w:themeColor="text1"/>
        </w:rPr>
        <w:lastRenderedPageBreak/>
        <w:t>In searching for the optimal value of a fitness function, crossover operator gives individuals the ability to jump across the landscape of a fitness (objective) function while mutation operator enables individuals to explore 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28F4B842" w14:textId="3B4BEF29" w:rsidR="00414B20" w:rsidRPr="0050679E" w:rsidRDefault="00414B20" w:rsidP="00414B20">
      <w:pPr>
        <w:rPr>
          <w:rFonts w:cs="Times New Roman"/>
          <w:color w:val="000000" w:themeColor="text1"/>
        </w:rPr>
      </w:pPr>
      <w:r w:rsidRPr="0050679E">
        <w:rPr>
          <w:rFonts w:cs="Times New Roman"/>
          <w:color w:val="000000" w:themeColor="text1"/>
        </w:rPr>
        <w:t xml:space="preserve">Figure 1(right part) presents </w:t>
      </w:r>
      <w:r w:rsidR="001E1D86">
        <w:rPr>
          <w:rFonts w:cs="Times New Roman"/>
          <w:color w:val="000000" w:themeColor="text1"/>
        </w:rPr>
        <w:t xml:space="preserve">one way </w:t>
      </w:r>
      <w:r w:rsidRPr="0050679E">
        <w:rPr>
          <w:rFonts w:cs="Times New Roman"/>
          <w:color w:val="000000" w:themeColor="text1"/>
        </w:rPr>
        <w:t xml:space="preserve">of </w:t>
      </w:r>
      <w:r w:rsidR="001E1D86">
        <w:rPr>
          <w:rFonts w:cs="Times New Roman"/>
          <w:color w:val="000000" w:themeColor="text1"/>
        </w:rPr>
        <w:t xml:space="preserve">implementing </w:t>
      </w:r>
      <w:r w:rsidRPr="0050679E">
        <w:rPr>
          <w:rFonts w:cs="Times New Roman"/>
          <w:color w:val="000000" w:themeColor="text1"/>
        </w:rPr>
        <w:t>a simple memetic algorithm.</w:t>
      </w:r>
    </w:p>
    <w:p w14:paraId="4A6B435E" w14:textId="37EE2F4E" w:rsidR="00414B20" w:rsidRDefault="00414B20" w:rsidP="00B30A0E">
      <w:pPr>
        <w:rPr>
          <w:rFonts w:cs="Times New Roman"/>
          <w:color w:val="000000" w:themeColor="text1"/>
        </w:rPr>
      </w:pPr>
      <w:r w:rsidRPr="0050679E">
        <w:rPr>
          <w:rFonts w:cs="Times New Roman"/>
          <w:color w:val="000000" w:themeColor="text1"/>
        </w:rPr>
        <w:t xml:space="preserve">In genetic algorithms, each individual has its own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78620169" w14:textId="77777777" w:rsidR="00B4495D" w:rsidRDefault="00C97BA1" w:rsidP="00B4495D">
      <w:pPr>
        <w:keepNext/>
      </w:pPr>
      <w:r>
        <w:rPr>
          <w:rFonts w:cs="Times New Roman"/>
          <w:noProof/>
          <w:color w:val="000000" w:themeColor="text1"/>
        </w:rPr>
        <w:drawing>
          <wp:inline distT="0" distB="0" distL="0" distR="0" wp14:anchorId="075F3AF8" wp14:editId="027E04EF">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615F544" w14:textId="502B16A5" w:rsidR="00B30A0E" w:rsidRDefault="00B4495D" w:rsidP="00B4495D">
      <w:pPr>
        <w:pStyle w:val="Caption"/>
        <w:jc w:val="center"/>
      </w:pPr>
      <w:r>
        <w:t xml:space="preserve">Figure </w:t>
      </w:r>
      <w:r w:rsidR="00EE3F7C">
        <w:fldChar w:fldCharType="begin"/>
      </w:r>
      <w:r w:rsidR="00EE3F7C">
        <w:instrText xml:space="preserve"> SEQ Figure \* ARABIC </w:instrText>
      </w:r>
      <w:r w:rsidR="00EE3F7C">
        <w:fldChar w:fldCharType="separate"/>
      </w:r>
      <w:r w:rsidR="00DA1588">
        <w:rPr>
          <w:noProof/>
        </w:rPr>
        <w:t>1</w:t>
      </w:r>
      <w:r w:rsidR="00EE3F7C">
        <w:fldChar w:fldCharType="end"/>
      </w:r>
      <w:r>
        <w:t xml:space="preserve"> </w:t>
      </w:r>
      <w:r w:rsidR="00415A23">
        <w:rPr>
          <w:rFonts w:hint="eastAsia"/>
        </w:rPr>
        <w:t>Flowchart</w:t>
      </w:r>
      <w:r w:rsidR="00415A23">
        <w:t xml:space="preserve"> of </w:t>
      </w:r>
      <w:r>
        <w:t>Genetic algorithm(left) and Memetic algorithm(right)</w:t>
      </w:r>
    </w:p>
    <w:p w14:paraId="2010AB1C" w14:textId="1C7814DC" w:rsidR="00A111B7" w:rsidRPr="00A111B7" w:rsidRDefault="00D113E5" w:rsidP="00A111B7">
      <w:pPr>
        <w:rPr>
          <w:rFonts w:hint="eastAsia"/>
        </w:rPr>
      </w:pPr>
      <w:r w:rsidRPr="00D113E5">
        <w:t>While in principle the enhanced exploitation of candidate solutions by adding a local search procedure should lead to an improvement of the algorithm, this is not always the case</w:t>
      </w:r>
      <w:r w:rsidR="000D07A4">
        <w:t xml:space="preserve"> [</w:t>
      </w:r>
      <w:r w:rsidR="00B92CAB">
        <w:t>25]</w:t>
      </w:r>
      <w:r w:rsidRPr="00D113E5">
        <w:t>.</w:t>
      </w:r>
      <w:r w:rsidR="00677DE2">
        <w:t xml:space="preserve"> </w:t>
      </w:r>
      <w:r w:rsidR="000871B1" w:rsidRPr="000871B1">
        <w:t xml:space="preserve">For example, if the population is almost converged and has reached a local optimum, then no local search procedure will find a better solution than the current one, and in this </w:t>
      </w:r>
      <w:r w:rsidR="006C690B" w:rsidRPr="000871B1">
        <w:t>case,</w:t>
      </w:r>
      <w:r w:rsidR="000871B1" w:rsidRPr="000871B1">
        <w:t xml:space="preserve"> it simply plays no role.</w:t>
      </w:r>
      <w:r w:rsidR="000871B1">
        <w:t xml:space="preserve"> </w:t>
      </w:r>
      <w:r w:rsidR="00006CB7" w:rsidRPr="00006CB7">
        <w:t xml:space="preserve">Our expectation is that </w:t>
      </w:r>
      <w:r w:rsidR="00394F7B">
        <w:t>memetic algorithms</w:t>
      </w:r>
      <w:r w:rsidR="00006CB7" w:rsidRPr="00006CB7">
        <w:t xml:space="preserve"> will create collaborative effects that usefully bridge local and global search.</w:t>
      </w:r>
    </w:p>
    <w:p w14:paraId="550D052A" w14:textId="16145460" w:rsidR="00E86A5E" w:rsidRDefault="00172628" w:rsidP="00240E36">
      <w:pPr>
        <w:pStyle w:val="Heading2"/>
      </w:pPr>
      <w:bookmarkStart w:id="7" w:name="_Toc120666353"/>
      <w:r w:rsidRPr="0050679E">
        <w:t>Baldwinian</w:t>
      </w:r>
      <w:r>
        <w:t xml:space="preserve"> effect and </w:t>
      </w:r>
      <w:r w:rsidRPr="0050679E">
        <w:t>Lamarckian</w:t>
      </w:r>
      <w:r>
        <w:t xml:space="preserve"> evolution</w:t>
      </w:r>
      <w:bookmarkEnd w:id="7"/>
    </w:p>
    <w:p w14:paraId="317FFA79" w14:textId="66E34F60" w:rsidR="004B4AA8" w:rsidRDefault="004B4AA8" w:rsidP="00737C1D">
      <w:pPr>
        <w:rPr>
          <w:rFonts w:cs="Times New Roman"/>
          <w:color w:val="000000" w:themeColor="text1"/>
        </w:rPr>
      </w:pPr>
      <w:r w:rsidRPr="004B4AA8">
        <w:rPr>
          <w:rFonts w:cs="Times New Roman"/>
          <w:color w:val="000000" w:themeColor="text1"/>
        </w:rPr>
        <w:t xml:space="preserve">The Baldwinian effect and Lamarckian evolution are both </w:t>
      </w:r>
      <w:r w:rsidR="00C215E5">
        <w:rPr>
          <w:rFonts w:cs="Times New Roman"/>
          <w:color w:val="000000" w:themeColor="text1"/>
        </w:rPr>
        <w:t>memetic algorithms which focus on</w:t>
      </w:r>
      <w:r w:rsidRPr="004B4AA8">
        <w:rPr>
          <w:rFonts w:cs="Times New Roman"/>
          <w:color w:val="000000" w:themeColor="text1"/>
        </w:rPr>
        <w:t xml:space="preserve"> how individual</w:t>
      </w:r>
      <w:r w:rsidR="00C075CD">
        <w:rPr>
          <w:rFonts w:cs="Times New Roman"/>
          <w:color w:val="000000" w:themeColor="text1"/>
        </w:rPr>
        <w:t>’s lifetime</w:t>
      </w:r>
      <w:r w:rsidRPr="004B4AA8">
        <w:rPr>
          <w:rFonts w:cs="Times New Roman"/>
          <w:color w:val="000000" w:themeColor="text1"/>
        </w:rPr>
        <w:t xml:space="preserve"> learning affects the evolutionary direction</w:t>
      </w:r>
      <w:r w:rsidR="002B1DE0">
        <w:rPr>
          <w:rFonts w:cs="Times New Roman"/>
          <w:color w:val="000000" w:themeColor="text1"/>
        </w:rPr>
        <w:t xml:space="preserve"> [30-36]</w:t>
      </w:r>
      <w:r w:rsidRPr="004B4AA8">
        <w:rPr>
          <w:rFonts w:cs="Times New Roman"/>
          <w:color w:val="000000" w:themeColor="text1"/>
        </w:rPr>
        <w:t>.</w:t>
      </w:r>
      <w:r w:rsidR="00972A4D">
        <w:rPr>
          <w:rFonts w:cs="Times New Roman"/>
          <w:color w:val="000000" w:themeColor="text1"/>
        </w:rPr>
        <w:t xml:space="preserve"> </w:t>
      </w:r>
      <w:r w:rsidR="00793350">
        <w:rPr>
          <w:rFonts w:cs="Times New Roman" w:hint="eastAsia"/>
          <w:color w:val="000000" w:themeColor="text1"/>
        </w:rPr>
        <w:t>Individuals</w:t>
      </w:r>
      <w:r w:rsidR="00793350">
        <w:rPr>
          <w:rFonts w:cs="Times New Roman"/>
          <w:color w:val="000000" w:themeColor="text1"/>
        </w:rPr>
        <w:t xml:space="preserve"> </w:t>
      </w:r>
      <w:r w:rsidR="00793350">
        <w:rPr>
          <w:rFonts w:cs="Times New Roman" w:hint="eastAsia"/>
          <w:color w:val="000000" w:themeColor="text1"/>
        </w:rPr>
        <w:t>can</w:t>
      </w:r>
      <w:r w:rsidR="00793350">
        <w:rPr>
          <w:rFonts w:cs="Times New Roman"/>
          <w:color w:val="000000" w:themeColor="text1"/>
        </w:rPr>
        <w:t xml:space="preserve"> develop a phenotype based on its own genotype</w:t>
      </w:r>
      <w:r w:rsidR="00F30C9E">
        <w:rPr>
          <w:rFonts w:cs="Times New Roman"/>
          <w:color w:val="000000" w:themeColor="text1"/>
        </w:rPr>
        <w:t xml:space="preserve"> through lifetime learning</w:t>
      </w:r>
      <w:r w:rsidR="00CF5641">
        <w:rPr>
          <w:rFonts w:cs="Times New Roman"/>
          <w:color w:val="000000" w:themeColor="text1"/>
        </w:rPr>
        <w:t xml:space="preserve">, this ability allows individuals to do </w:t>
      </w:r>
      <w:r w:rsidR="00AA3A86">
        <w:rPr>
          <w:rFonts w:cs="Times New Roman"/>
          <w:color w:val="000000" w:themeColor="text1"/>
        </w:rPr>
        <w:t xml:space="preserve">some </w:t>
      </w:r>
      <w:r w:rsidR="00CF5641">
        <w:rPr>
          <w:rFonts w:cs="Times New Roman"/>
          <w:color w:val="000000" w:themeColor="text1"/>
        </w:rPr>
        <w:t xml:space="preserve">local exploration </w:t>
      </w:r>
      <w:r w:rsidR="00F8289C">
        <w:rPr>
          <w:rFonts w:cs="Times New Roman"/>
          <w:color w:val="000000" w:themeColor="text1"/>
        </w:rPr>
        <w:t xml:space="preserve">around the current </w:t>
      </w:r>
      <w:r w:rsidR="006E15FF">
        <w:rPr>
          <w:rFonts w:cs="Times New Roman"/>
          <w:color w:val="000000" w:themeColor="text1"/>
        </w:rPr>
        <w:t>location</w:t>
      </w:r>
      <w:r w:rsidR="00C6593E">
        <w:rPr>
          <w:rFonts w:cs="Times New Roman"/>
          <w:color w:val="000000" w:themeColor="text1"/>
        </w:rPr>
        <w:t xml:space="preserve"> (i</w:t>
      </w:r>
      <w:r w:rsidR="00C6593E" w:rsidRPr="00C6593E">
        <w:rPr>
          <w:rFonts w:cs="Times New Roman"/>
          <w:color w:val="000000" w:themeColor="text1"/>
        </w:rPr>
        <w:t>.e., where the genotype is located</w:t>
      </w:r>
      <w:r w:rsidR="00C6593E">
        <w:rPr>
          <w:rFonts w:cs="Times New Roman"/>
          <w:color w:val="000000" w:themeColor="text1"/>
        </w:rPr>
        <w:t>)</w:t>
      </w:r>
      <w:r w:rsidR="006E15FF">
        <w:rPr>
          <w:rFonts w:cs="Times New Roman"/>
          <w:color w:val="000000" w:themeColor="text1"/>
        </w:rPr>
        <w:t>.</w:t>
      </w:r>
      <w:r w:rsidR="00594062">
        <w:rPr>
          <w:rFonts w:cs="Times New Roman"/>
          <w:color w:val="000000" w:themeColor="text1"/>
        </w:rPr>
        <w:t xml:space="preserve"> </w:t>
      </w:r>
      <w:r w:rsidR="00174D22" w:rsidRPr="00174D22">
        <w:rPr>
          <w:rFonts w:cs="Times New Roman"/>
          <w:color w:val="000000" w:themeColor="text1"/>
        </w:rPr>
        <w:t>In</w:t>
      </w:r>
      <w:r w:rsidR="00174D22">
        <w:rPr>
          <w:rFonts w:cs="Times New Roman"/>
          <w:color w:val="000000" w:themeColor="text1"/>
        </w:rPr>
        <w:t xml:space="preserve"> computation</w:t>
      </w:r>
      <w:r w:rsidR="00174D22" w:rsidRPr="00174D22">
        <w:rPr>
          <w:rFonts w:cs="Times New Roman"/>
          <w:color w:val="000000" w:themeColor="text1"/>
        </w:rPr>
        <w:t>, genotypes and phenotypes are typically high-dimensional vectors</w:t>
      </w:r>
      <w:r w:rsidR="00C77630">
        <w:rPr>
          <w:rFonts w:cs="Times New Roman"/>
          <w:color w:val="000000" w:themeColor="text1"/>
        </w:rPr>
        <w:t xml:space="preserve"> </w:t>
      </w:r>
      <w:r w:rsidR="00C77630">
        <w:rPr>
          <w:rFonts w:cs="Times New Roman" w:hint="eastAsia"/>
          <w:color w:val="000000" w:themeColor="text1"/>
        </w:rPr>
        <w:t>while</w:t>
      </w:r>
      <w:r w:rsidR="00C77630">
        <w:rPr>
          <w:rFonts w:cs="Times New Roman"/>
          <w:color w:val="000000" w:themeColor="text1"/>
        </w:rPr>
        <w:t xml:space="preserve"> t</w:t>
      </w:r>
      <w:r w:rsidR="00C77630" w:rsidRPr="00C77630">
        <w:rPr>
          <w:rFonts w:cs="Times New Roman"/>
          <w:color w:val="000000" w:themeColor="text1"/>
        </w:rPr>
        <w:t xml:space="preserve">heir biological significance can be conceived as the DNA of an </w:t>
      </w:r>
      <w:r w:rsidR="001E481C">
        <w:rPr>
          <w:rFonts w:cs="Times New Roman" w:hint="eastAsia"/>
          <w:color w:val="000000" w:themeColor="text1"/>
        </w:rPr>
        <w:t>individual</w:t>
      </w:r>
      <w:r w:rsidR="001E481C">
        <w:rPr>
          <w:rFonts w:cs="Times New Roman"/>
          <w:color w:val="000000" w:themeColor="text1"/>
        </w:rPr>
        <w:t xml:space="preserve"> </w:t>
      </w:r>
      <w:r w:rsidR="00C77630" w:rsidRPr="00C77630">
        <w:rPr>
          <w:rFonts w:cs="Times New Roman"/>
          <w:color w:val="000000" w:themeColor="text1"/>
        </w:rPr>
        <w:t xml:space="preserve">and the physical body of an </w:t>
      </w:r>
      <w:r w:rsidR="00C81DFB">
        <w:rPr>
          <w:rFonts w:cs="Times New Roman"/>
          <w:color w:val="000000" w:themeColor="text1"/>
        </w:rPr>
        <w:t xml:space="preserve">individual </w:t>
      </w:r>
      <w:r w:rsidR="007C6A58">
        <w:rPr>
          <w:rFonts w:cs="Times New Roman"/>
          <w:color w:val="000000" w:themeColor="text1"/>
        </w:rPr>
        <w:t>[3</w:t>
      </w:r>
      <w:r w:rsidR="006337E0">
        <w:rPr>
          <w:rFonts w:cs="Times New Roman"/>
          <w:color w:val="000000" w:themeColor="text1"/>
        </w:rPr>
        <w:t>7</w:t>
      </w:r>
      <w:r w:rsidR="007C6A58">
        <w:rPr>
          <w:rFonts w:cs="Times New Roman"/>
          <w:color w:val="000000" w:themeColor="text1"/>
        </w:rPr>
        <w:t>]</w:t>
      </w:r>
      <w:r w:rsidR="00C77630" w:rsidRPr="00C77630">
        <w:rPr>
          <w:rFonts w:cs="Times New Roman"/>
          <w:color w:val="000000" w:themeColor="text1"/>
        </w:rPr>
        <w:t>.</w:t>
      </w:r>
    </w:p>
    <w:p w14:paraId="52389AB9" w14:textId="61E1B3B6" w:rsidR="008E6D23" w:rsidRDefault="008E6D23" w:rsidP="008E6D23">
      <w:pPr>
        <w:rPr>
          <w:rFonts w:cs="Times New Roman"/>
          <w:color w:val="000000" w:themeColor="text1"/>
        </w:rPr>
      </w:pPr>
      <w:r w:rsidRPr="008E6D23">
        <w:rPr>
          <w:rFonts w:cs="Times New Roman"/>
          <w:color w:val="000000" w:themeColor="text1"/>
        </w:rPr>
        <w:lastRenderedPageBreak/>
        <w:t xml:space="preserve">Both the Baldwinian effect and </w:t>
      </w:r>
      <w:r w:rsidR="003830EC" w:rsidRPr="003830EC">
        <w:rPr>
          <w:rFonts w:cs="Times New Roman"/>
          <w:color w:val="000000" w:themeColor="text1"/>
        </w:rPr>
        <w:t xml:space="preserve">Lamarckian evolution </w:t>
      </w:r>
      <w:r w:rsidRPr="008E6D23">
        <w:rPr>
          <w:rFonts w:cs="Times New Roman"/>
          <w:color w:val="000000" w:themeColor="text1"/>
        </w:rPr>
        <w:t>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r w:rsidR="003830EC">
        <w:rPr>
          <w:rFonts w:cs="Times New Roman"/>
          <w:color w:val="000000" w:themeColor="text1"/>
        </w:rPr>
        <w:t xml:space="preserve"> [37-40].</w:t>
      </w:r>
    </w:p>
    <w:p w14:paraId="60EF0F4D" w14:textId="77777777" w:rsidR="00A86329" w:rsidRDefault="00171FD7" w:rsidP="008E6D23">
      <w:pPr>
        <w:rPr>
          <w:rFonts w:cs="Times New Roman"/>
          <w:color w:val="000000" w:themeColor="text1"/>
        </w:rPr>
      </w:pPr>
      <w:r w:rsidRPr="00171FD7">
        <w:rPr>
          <w:rFonts w:cs="Times New Roman"/>
          <w:color w:val="000000" w:themeColor="text1"/>
        </w:rPr>
        <w:t xml:space="preserve">For instance, </w:t>
      </w:r>
      <w:r>
        <w:rPr>
          <w:rFonts w:cs="Times New Roman"/>
          <w:color w:val="000000" w:themeColor="text1"/>
        </w:rPr>
        <w:t xml:space="preserve">a </w:t>
      </w:r>
      <w:r w:rsidRPr="00171FD7">
        <w:rPr>
          <w:rFonts w:cs="Times New Roman"/>
          <w:color w:val="000000" w:themeColor="text1"/>
        </w:rPr>
        <w:t xml:space="preserve">genotype is a point on the fitness landscape and the height of the point represents the fitness value of </w:t>
      </w:r>
      <w:r w:rsidR="00DC57C8">
        <w:rPr>
          <w:rFonts w:cs="Times New Roman"/>
          <w:color w:val="000000" w:themeColor="text1"/>
        </w:rPr>
        <w:t>an</w:t>
      </w:r>
      <w:r w:rsidRPr="00171FD7">
        <w:rPr>
          <w:rFonts w:cs="Times New Roman"/>
          <w:color w:val="000000" w:themeColor="text1"/>
        </w:rPr>
        <w:t xml:space="preserve"> individual. </w:t>
      </w:r>
      <w:r w:rsidR="00B11180">
        <w:rPr>
          <w:rFonts w:cs="Times New Roman"/>
          <w:color w:val="000000" w:themeColor="text1"/>
        </w:rPr>
        <w:t xml:space="preserve">Our goal is </w:t>
      </w:r>
      <w:r w:rsidRPr="00171FD7">
        <w:rPr>
          <w:rFonts w:cs="Times New Roman"/>
          <w:color w:val="000000" w:themeColor="text1"/>
        </w:rPr>
        <w:t xml:space="preserve">to find the global maximum of the fitness function, which means that a higher fitness value for an individual corresponds to a higher position on the fitness landscape. If the fitness value of the phenotype is higher, then the fitness value of </w:t>
      </w:r>
      <w:r w:rsidR="00C17418">
        <w:rPr>
          <w:rFonts w:cs="Times New Roman"/>
          <w:color w:val="000000" w:themeColor="text1"/>
        </w:rPr>
        <w:t>this</w:t>
      </w:r>
      <w:r w:rsidRPr="00171FD7">
        <w:rPr>
          <w:rFonts w:cs="Times New Roman"/>
          <w:color w:val="000000" w:themeColor="text1"/>
        </w:rPr>
        <w:t xml:space="preserve"> individual is </w:t>
      </w:r>
      <w:r w:rsidR="00576B38">
        <w:rPr>
          <w:rFonts w:cs="Times New Roman"/>
          <w:color w:val="000000" w:themeColor="text1"/>
        </w:rPr>
        <w:t xml:space="preserve">replaced by </w:t>
      </w:r>
      <w:r w:rsidRPr="00171FD7">
        <w:rPr>
          <w:rFonts w:cs="Times New Roman"/>
          <w:color w:val="000000" w:themeColor="text1"/>
        </w:rPr>
        <w:t>the fitness value of the phenotype.</w:t>
      </w:r>
      <w:r w:rsidR="00162208">
        <w:rPr>
          <w:rFonts w:cs="Times New Roman" w:hint="eastAsia"/>
          <w:color w:val="000000" w:themeColor="text1"/>
        </w:rPr>
        <w:t xml:space="preserve"> </w:t>
      </w:r>
      <w:r w:rsidR="00162208" w:rsidRPr="00162208">
        <w:rPr>
          <w:rFonts w:cs="Times New Roman"/>
          <w:color w:val="000000" w:themeColor="text1"/>
        </w:rPr>
        <w:t>The mapping of genotype to phenotype can be appreciated as a lifelong learning outcome for the individual</w:t>
      </w:r>
      <w:r w:rsidR="00A244FE">
        <w:rPr>
          <w:rFonts w:cs="Times New Roman"/>
          <w:color w:val="000000" w:themeColor="text1"/>
        </w:rPr>
        <w:t xml:space="preserve">, </w:t>
      </w:r>
      <w:r w:rsidR="00083C8C">
        <w:rPr>
          <w:rFonts w:cs="Times New Roman"/>
          <w:color w:val="000000" w:themeColor="text1"/>
        </w:rPr>
        <w:t xml:space="preserve">which leads to </w:t>
      </w:r>
      <w:r w:rsidR="00FC7391">
        <w:rPr>
          <w:rFonts w:cs="Times New Roman"/>
          <w:color w:val="000000" w:themeColor="text1"/>
        </w:rPr>
        <w:t>a</w:t>
      </w:r>
      <w:r w:rsidR="00083C8C">
        <w:rPr>
          <w:rFonts w:cs="Times New Roman"/>
          <w:color w:val="000000" w:themeColor="text1"/>
        </w:rPr>
        <w:t xml:space="preserve"> change on the fitness landscape.</w:t>
      </w:r>
      <w:r w:rsidR="005C0941">
        <w:rPr>
          <w:rFonts w:cs="Times New Roman"/>
          <w:color w:val="000000" w:themeColor="text1"/>
        </w:rPr>
        <w:t xml:space="preserve"> </w:t>
      </w:r>
    </w:p>
    <w:p w14:paraId="58998711" w14:textId="7C79B43F" w:rsidR="000332E2" w:rsidRDefault="00FC7391" w:rsidP="008E6D23">
      <w:pPr>
        <w:rPr>
          <w:rFonts w:cs="Times New Roman"/>
          <w:color w:val="000000" w:themeColor="text1"/>
        </w:rPr>
      </w:pPr>
      <w:r w:rsidRPr="00FC7391">
        <w:rPr>
          <w:rFonts w:cs="Times New Roman"/>
          <w:color w:val="000000" w:themeColor="text1"/>
        </w:rPr>
        <w:t>The difference is that phenotype is not inherited to the offspring in Baldwin approach, but it can be in Lamarck approach.</w:t>
      </w:r>
      <w:r w:rsidR="00A16122">
        <w:rPr>
          <w:rFonts w:cs="Times New Roman" w:hint="eastAsia"/>
          <w:color w:val="000000" w:themeColor="text1"/>
        </w:rPr>
        <w:t xml:space="preserve"> </w:t>
      </w:r>
      <w:r w:rsidR="00A16122" w:rsidRPr="00A16122">
        <w:rPr>
          <w:rFonts w:cs="Times New Roman"/>
          <w:color w:val="000000" w:themeColor="text1"/>
        </w:rPr>
        <w:t xml:space="preserve">Both approaches have their strengths and </w:t>
      </w:r>
      <w:r w:rsidR="005439F1" w:rsidRPr="00A16122">
        <w:rPr>
          <w:rFonts w:cs="Times New Roman"/>
          <w:color w:val="000000" w:themeColor="text1"/>
        </w:rPr>
        <w:t>weaknesses,</w:t>
      </w:r>
      <w:r w:rsidR="00A16122" w:rsidRPr="00A16122">
        <w:rPr>
          <w:rFonts w:cs="Times New Roman"/>
          <w:color w:val="000000" w:themeColor="text1"/>
        </w:rPr>
        <w:t xml:space="preserve"> and it is difficult to judge which is better than the other.</w:t>
      </w:r>
      <w:r w:rsidR="00E3565D">
        <w:rPr>
          <w:rFonts w:cs="Times New Roman"/>
          <w:color w:val="000000" w:themeColor="text1"/>
        </w:rPr>
        <w:t xml:space="preserve"> </w:t>
      </w:r>
      <w:r w:rsidR="008544D7">
        <w:rPr>
          <w:rFonts w:cs="Times New Roman" w:hint="eastAsia"/>
          <w:color w:val="000000" w:themeColor="text1"/>
        </w:rPr>
        <w:t>Baldwin</w:t>
      </w:r>
      <w:r w:rsidR="008544D7">
        <w:rPr>
          <w:rFonts w:cs="Times New Roman"/>
          <w:color w:val="000000" w:themeColor="text1"/>
        </w:rPr>
        <w:t xml:space="preserve"> approach </w:t>
      </w:r>
      <w:r w:rsidR="00A003A1">
        <w:rPr>
          <w:rFonts w:cs="Times New Roman"/>
          <w:color w:val="000000" w:themeColor="text1"/>
        </w:rPr>
        <w:t xml:space="preserve">has been found </w:t>
      </w:r>
      <w:r w:rsidR="00A003A1">
        <w:rPr>
          <w:rFonts w:cs="Times New Roman" w:hint="eastAsia"/>
          <w:color w:val="000000" w:themeColor="text1"/>
        </w:rPr>
        <w:t>to</w:t>
      </w:r>
      <w:r w:rsidR="00A003A1">
        <w:rPr>
          <w:rFonts w:cs="Times New Roman"/>
          <w:color w:val="000000" w:themeColor="text1"/>
        </w:rPr>
        <w:t xml:space="preserve"> </w:t>
      </w:r>
      <w:r w:rsidR="00A003A1" w:rsidRPr="00A003A1">
        <w:rPr>
          <w:rFonts w:cs="Times New Roman"/>
          <w:color w:val="000000" w:themeColor="text1"/>
        </w:rPr>
        <w:t>perform better than Lamarck</w:t>
      </w:r>
      <w:r w:rsidR="007E1905">
        <w:rPr>
          <w:rFonts w:cs="Times New Roman"/>
          <w:color w:val="000000" w:themeColor="text1"/>
        </w:rPr>
        <w:t xml:space="preserve"> approach</w:t>
      </w:r>
      <w:r w:rsidR="00A003A1" w:rsidRPr="00A003A1">
        <w:rPr>
          <w:rFonts w:cs="Times New Roman"/>
          <w:color w:val="000000" w:themeColor="text1"/>
        </w:rPr>
        <w:t xml:space="preserve"> in dynamic environments</w:t>
      </w:r>
      <w:r w:rsidR="004A0A73">
        <w:rPr>
          <w:rFonts w:cs="Times New Roman"/>
          <w:color w:val="000000" w:themeColor="text1"/>
        </w:rPr>
        <w:t xml:space="preserve"> </w:t>
      </w:r>
      <w:r w:rsidR="00DA00DA">
        <w:rPr>
          <w:rFonts w:cs="Times New Roman"/>
          <w:color w:val="000000" w:themeColor="text1"/>
        </w:rPr>
        <w:t>[41-42]</w:t>
      </w:r>
      <w:r w:rsidR="00373E05">
        <w:rPr>
          <w:rFonts w:cs="Times New Roman"/>
          <w:color w:val="000000" w:themeColor="text1"/>
        </w:rPr>
        <w:t xml:space="preserve">, </w:t>
      </w:r>
      <w:r w:rsidR="004A0A73">
        <w:rPr>
          <w:rFonts w:cs="Times New Roman"/>
          <w:color w:val="000000" w:themeColor="text1"/>
        </w:rPr>
        <w:t xml:space="preserve">while </w:t>
      </w:r>
      <w:r w:rsidR="0051337A">
        <w:rPr>
          <w:rFonts w:cs="Times New Roman" w:hint="eastAsia"/>
          <w:color w:val="000000" w:themeColor="text1"/>
        </w:rPr>
        <w:t>Lamarck</w:t>
      </w:r>
      <w:r w:rsidR="0051337A">
        <w:rPr>
          <w:rFonts w:cs="Times New Roman"/>
          <w:color w:val="000000" w:themeColor="text1"/>
        </w:rPr>
        <w:t xml:space="preserve"> approach is found to be better at solving optimization problems of convex functions</w:t>
      </w:r>
      <w:r w:rsidR="00CE2224">
        <w:rPr>
          <w:rFonts w:cs="Times New Roman"/>
          <w:color w:val="000000" w:themeColor="text1"/>
        </w:rPr>
        <w:t xml:space="preserve"> [4</w:t>
      </w:r>
      <w:r w:rsidR="00E47D70">
        <w:rPr>
          <w:rFonts w:cs="Times New Roman"/>
          <w:color w:val="000000" w:themeColor="text1"/>
        </w:rPr>
        <w:t>3</w:t>
      </w:r>
      <w:r w:rsidR="00CE2224">
        <w:rPr>
          <w:rFonts w:cs="Times New Roman"/>
          <w:color w:val="000000" w:themeColor="text1"/>
        </w:rPr>
        <w:t>-44]</w:t>
      </w:r>
      <w:r w:rsidR="0051337A">
        <w:rPr>
          <w:rFonts w:cs="Times New Roman"/>
          <w:color w:val="000000" w:themeColor="text1"/>
        </w:rPr>
        <w:t>.</w:t>
      </w:r>
    </w:p>
    <w:p w14:paraId="45681DCB" w14:textId="7A6CE542" w:rsidR="00F81CC3" w:rsidRDefault="00F81CC3" w:rsidP="00F81CC3">
      <w:pPr>
        <w:pStyle w:val="Heading2"/>
      </w:pPr>
      <w:bookmarkStart w:id="8" w:name="_Toc120666354"/>
      <w:r>
        <w:rPr>
          <w:rFonts w:hint="eastAsia"/>
        </w:rPr>
        <w:t>C</w:t>
      </w:r>
      <w:r>
        <w:t>o</w:t>
      </w:r>
      <w:r>
        <w:rPr>
          <w:rFonts w:hint="eastAsia"/>
        </w:rPr>
        <w:t>ntribution</w:t>
      </w:r>
      <w:r>
        <w:t xml:space="preserve"> of this </w:t>
      </w:r>
      <w:bookmarkEnd w:id="8"/>
      <w:r w:rsidR="00B27164">
        <w:t>work</w:t>
      </w:r>
    </w:p>
    <w:p w14:paraId="76A189BF" w14:textId="03FF7885" w:rsidR="00CA4D06" w:rsidRPr="00521A55" w:rsidRDefault="008A3860" w:rsidP="002222D9">
      <w:pPr>
        <w:rPr>
          <w:rFonts w:hint="eastAsia"/>
        </w:rPr>
      </w:pPr>
      <w:r>
        <w:rPr>
          <w:rFonts w:cs="Times New Roman"/>
          <w:color w:val="000000" w:themeColor="text1"/>
        </w:rPr>
        <w:t xml:space="preserve">We offer two versions of memetic algorithms: </w:t>
      </w:r>
      <w:r w:rsidRPr="0050679E">
        <w:rPr>
          <w:rFonts w:cs="Times New Roman"/>
          <w:color w:val="000000" w:themeColor="text1"/>
        </w:rPr>
        <w:t>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0762A3">
        <w:rPr>
          <w:rFonts w:cs="Times New Roman"/>
          <w:color w:val="000000" w:themeColor="text1"/>
        </w:rPr>
        <w:t>, namely as Baldwin algorithm and Lamarck algorithm, respectively</w:t>
      </w:r>
      <w:r w:rsidRPr="0050679E">
        <w:rPr>
          <w:rFonts w:cs="Times New Roman"/>
          <w:color w:val="000000" w:themeColor="text1"/>
        </w:rPr>
        <w:t>.</w:t>
      </w:r>
      <w:r w:rsidR="00EA70B5">
        <w:rPr>
          <w:rFonts w:cs="Times New Roman"/>
          <w:color w:val="000000" w:themeColor="text1"/>
        </w:rPr>
        <w:t xml:space="preserve"> </w:t>
      </w:r>
      <w:r w:rsidR="001B68E0">
        <w:rPr>
          <w:rFonts w:cs="Times New Roman"/>
          <w:color w:val="000000" w:themeColor="text1"/>
        </w:rPr>
        <w:t xml:space="preserve">Before implementing the two algorithms, we create </w:t>
      </w:r>
      <w:r w:rsidR="00CA21DE">
        <w:rPr>
          <w:rFonts w:cs="Times New Roman"/>
          <w:color w:val="000000" w:themeColor="text1"/>
        </w:rPr>
        <w:t>a baseline called Steady-state genetic a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AA4B62">
        <w:rPr>
          <w:rFonts w:cs="Times New Roman"/>
          <w:color w:val="000000" w:themeColor="text1"/>
        </w:rPr>
        <w:t xml:space="preserve">, </w:t>
      </w:r>
      <w:r w:rsidR="00CF2659">
        <w:rPr>
          <w:rFonts w:cs="Times New Roman"/>
          <w:color w:val="000000" w:themeColor="text1"/>
        </w:rPr>
        <w:t xml:space="preserve">then we </w:t>
      </w:r>
      <w:r w:rsidR="00200B6B">
        <w:rPr>
          <w:rFonts w:cs="Times New Roman"/>
          <w:color w:val="000000" w:themeColor="text1"/>
        </w:rPr>
        <w:t xml:space="preserve">develop </w:t>
      </w:r>
      <w:r w:rsidR="00215FC0">
        <w:rPr>
          <w:rFonts w:cs="Times New Roman"/>
          <w:color w:val="000000" w:themeColor="text1"/>
        </w:rPr>
        <w:t>Baldwin and Lamarck algorithms</w:t>
      </w:r>
      <w:r w:rsidR="00200B6B">
        <w:rPr>
          <w:rFonts w:cs="Times New Roman"/>
          <w:color w:val="000000" w:themeColor="text1"/>
        </w:rPr>
        <w:t xml:space="preserve"> by </w:t>
      </w:r>
      <w:r w:rsidR="00951BB8">
        <w:rPr>
          <w:rFonts w:cs="Times New Roman"/>
          <w:color w:val="000000" w:themeColor="text1"/>
        </w:rPr>
        <w:t>add</w:t>
      </w:r>
      <w:r w:rsidR="00200B6B">
        <w:rPr>
          <w:rFonts w:cs="Times New Roman"/>
          <w:color w:val="000000" w:themeColor="text1"/>
        </w:rPr>
        <w:t>ing</w:t>
      </w:r>
      <w:r w:rsidR="00951BB8">
        <w:rPr>
          <w:rFonts w:cs="Times New Roman"/>
          <w:color w:val="000000" w:themeColor="text1"/>
        </w:rPr>
        <w:t xml:space="preserve"> local search procedure</w:t>
      </w:r>
      <w:r w:rsidR="00393565">
        <w:rPr>
          <w:rFonts w:cs="Times New Roman"/>
          <w:color w:val="000000" w:themeColor="text1"/>
        </w:rPr>
        <w:t>s</w:t>
      </w:r>
      <w:r w:rsidR="00951BB8">
        <w:rPr>
          <w:rFonts w:cs="Times New Roman"/>
          <w:color w:val="000000" w:themeColor="text1"/>
        </w:rPr>
        <w:t xml:space="preserv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3C1950">
        <w:rPr>
          <w:rFonts w:cs="Times New Roman"/>
          <w:color w:val="000000" w:themeColor="text1"/>
        </w:rPr>
        <w:t xml:space="preserve">The first goal of this paper is to </w:t>
      </w:r>
      <w:r w:rsidR="00B20940">
        <w:rPr>
          <w:rFonts w:cs="Times New Roman"/>
          <w:color w:val="000000" w:themeColor="text1"/>
        </w:rPr>
        <w:t>evaluate the effectiveness of local search procedures</w:t>
      </w:r>
      <w:r w:rsidR="00215FC0">
        <w:rPr>
          <w:rFonts w:cs="Times New Roman"/>
          <w:color w:val="000000" w:themeColor="text1"/>
        </w:rPr>
        <w:t xml:space="preserve"> in Baldwin and Lamarck algorithms</w:t>
      </w:r>
      <w:r w:rsidR="00B20940">
        <w:rPr>
          <w:rFonts w:cs="Times New Roman"/>
          <w:color w:val="000000" w:themeColor="text1"/>
        </w:rPr>
        <w:t>.</w:t>
      </w:r>
      <w:r w:rsidR="003F19DD">
        <w:rPr>
          <w:rFonts w:cs="Times New Roman"/>
          <w:color w:val="000000" w:themeColor="text1"/>
        </w:rPr>
        <w:t xml:space="preserve"> </w:t>
      </w:r>
      <w:r w:rsidR="00A07D1E">
        <w:rPr>
          <w:rFonts w:cs="Times New Roman"/>
          <w:color w:val="000000" w:themeColor="text1"/>
        </w:rPr>
        <w:t xml:space="preserve">The second goal of this paper </w:t>
      </w:r>
      <w:r w:rsidR="009F42B7">
        <w:rPr>
          <w:rFonts w:cs="Times New Roman"/>
          <w:color w:val="000000" w:themeColor="text1"/>
        </w:rPr>
        <w:t>is to compare the performance of Baldwin and Lamarck algorithms</w:t>
      </w:r>
      <w:r w:rsidR="008200E5">
        <w:rPr>
          <w:rFonts w:cs="Times New Roman"/>
          <w:color w:val="000000" w:themeColor="text1"/>
        </w:rPr>
        <w:t xml:space="preserve"> by using </w:t>
      </w:r>
      <w:r w:rsidR="008200E5">
        <w:rPr>
          <w:rFonts w:cs="Times New Roman"/>
          <w:color w:val="000000" w:themeColor="text1"/>
        </w:rPr>
        <w:t xml:space="preserve">benchmark functions </w:t>
      </w:r>
      <w:r w:rsidR="008200E5">
        <w:t>CEC-BC-2017</w:t>
      </w:r>
      <w:r w:rsidR="00375CA2">
        <w:t xml:space="preserve"> [45]</w:t>
      </w:r>
      <w:r w:rsidR="008200E5">
        <w:t>.</w:t>
      </w:r>
      <w:r w:rsidR="002E23DA">
        <w:t xml:space="preserve"> It </w:t>
      </w:r>
      <w:r w:rsidR="002E23DA" w:rsidRPr="002E23DA">
        <w:t>includes unimodal functions, multimodal functions</w:t>
      </w:r>
      <w:r w:rsidR="002E23DA">
        <w:t>, hybrid functions and composition functions with high dimensions</w:t>
      </w:r>
      <w:r w:rsidR="00A4373A">
        <w:t>, etc.</w:t>
      </w:r>
      <w:r w:rsidR="002E23DA">
        <w:t xml:space="preserve">, which can be used to </w:t>
      </w:r>
      <w:r w:rsidR="00176F4B">
        <w:t xml:space="preserve">universally </w:t>
      </w:r>
      <w:r w:rsidR="00176F4B" w:rsidRPr="00176F4B">
        <w:t xml:space="preserve">assess </w:t>
      </w:r>
      <w:r w:rsidR="00313002">
        <w:t>proposed Baldwin and Lamarck algorithms</w:t>
      </w:r>
      <w:r w:rsidR="00B34DC7">
        <w:t>. This is what makes this study unique.</w:t>
      </w:r>
    </w:p>
    <w:p w14:paraId="2061BA29" w14:textId="4E9D977D" w:rsidR="00DD3FEF" w:rsidRDefault="00F42EAF" w:rsidP="00783F29">
      <w:pPr>
        <w:pStyle w:val="Heading1"/>
      </w:pPr>
      <w:bookmarkStart w:id="9" w:name="_Toc119912985"/>
      <w:bookmarkStart w:id="10" w:name="_Toc120666355"/>
      <w:r w:rsidRPr="0050679E">
        <w:t>Methods</w:t>
      </w:r>
      <w:bookmarkEnd w:id="9"/>
      <w:bookmarkEnd w:id="10"/>
    </w:p>
    <w:p w14:paraId="619C10A5" w14:textId="77777777" w:rsidR="00DC17EE" w:rsidRDefault="00DC17EE" w:rsidP="00DC17EE">
      <w:pPr>
        <w:pStyle w:val="Heading2"/>
      </w:pPr>
      <w:bookmarkStart w:id="11" w:name="_Toc120666356"/>
      <w:r>
        <w:rPr>
          <w:rFonts w:hint="eastAsia"/>
        </w:rPr>
        <w:t>Fitness</w:t>
      </w:r>
      <w:r>
        <w:t xml:space="preserve"> </w:t>
      </w:r>
      <w:r>
        <w:rPr>
          <w:rFonts w:hint="eastAsia"/>
        </w:rPr>
        <w:t>function</w:t>
      </w:r>
      <w:bookmarkEnd w:id="11"/>
    </w:p>
    <w:p w14:paraId="409638FD" w14:textId="4EB9F02E" w:rsidR="00236F2A" w:rsidRPr="00324D3E" w:rsidRDefault="00DC17EE" w:rsidP="00236F2A">
      <w:pPr>
        <w:rPr>
          <w:rFonts w:cs="Times New Roman" w:hint="eastAsia"/>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assess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The performance of our algorithms is evaluated based on </w:t>
      </w:r>
      <w:r w:rsidRPr="00BC7CB2">
        <w:rPr>
          <w:rFonts w:cs="Times New Roman"/>
          <w:color w:val="000000" w:themeColor="text1"/>
        </w:rPr>
        <w:t>CEC-BC-2017 test functions for opt</w:t>
      </w:r>
      <w:r>
        <w:rPr>
          <w:rFonts w:cs="Times New Roman" w:hint="eastAsia"/>
          <w:color w:val="000000" w:themeColor="text1"/>
        </w:rPr>
        <w:t>imization</w:t>
      </w:r>
      <w:r>
        <w:rPr>
          <w:rFonts w:cs="Times New Roman"/>
          <w:color w:val="000000" w:themeColor="text1"/>
        </w:rPr>
        <w:t>.</w:t>
      </w:r>
      <w:r w:rsidR="006F4651">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6F4651" w:rsidRPr="006F4651">
        <w:rPr>
          <w:rFonts w:cs="Times New Roman"/>
          <w:color w:val="000000" w:themeColor="text1"/>
        </w:rPr>
        <w:t>domain, and the optimal</w:t>
      </w:r>
      <w:r w:rsidR="00232CD8">
        <w:rPr>
          <w:rFonts w:cs="Times New Roman"/>
          <w:color w:val="000000" w:themeColor="text1"/>
        </w:rPr>
        <w:t>.</w:t>
      </w:r>
      <w:r w:rsidR="00ED09A9">
        <w:rPr>
          <w:rFonts w:cs="Times New Roman"/>
          <w:color w:val="000000" w:themeColor="text1"/>
        </w:rPr>
        <w:t xml:space="preserve"> </w:t>
      </w:r>
      <w:r w:rsidR="00BB234C" w:rsidRPr="00BB234C">
        <w:rPr>
          <w:rFonts w:cs="Times New Roman"/>
          <w:color w:val="000000" w:themeColor="text1"/>
        </w:rPr>
        <w:t>The number of dimensions varies from 2 to 50.</w:t>
      </w:r>
      <w:r w:rsidR="00BB234C">
        <w:rPr>
          <w:rFonts w:cs="Times New Roman"/>
          <w:color w:val="000000" w:themeColor="text1"/>
        </w:rPr>
        <w:t xml:space="preserve"> </w:t>
      </w:r>
      <w:r w:rsidR="00A61BE5" w:rsidRPr="00A61BE5">
        <w:rPr>
          <w:rFonts w:cs="Times New Roman"/>
          <w:color w:val="000000" w:themeColor="text1"/>
        </w:rPr>
        <w:t xml:space="preserve">Each </w:t>
      </w:r>
      <w:r w:rsidR="00A61BE5" w:rsidRPr="00A61BE5">
        <w:rPr>
          <w:rFonts w:cs="Times New Roman"/>
          <w:color w:val="000000" w:themeColor="text1"/>
        </w:rPr>
        <w:t>function</w:t>
      </w:r>
      <w:r w:rsidR="00A61BE5" w:rsidRPr="00A61BE5">
        <w:rPr>
          <w:rFonts w:cs="Times New Roman"/>
          <w:color w:val="000000" w:themeColor="text1"/>
        </w:rPr>
        <w:t xml:space="preserve"> has a domai</w:t>
      </w:r>
      <w:r w:rsidR="00A61BE5">
        <w:rPr>
          <w:rFonts w:cs="Times New Roman" w:hint="eastAsia"/>
          <w:color w:val="000000" w:themeColor="text1"/>
        </w:rPr>
        <w:t>n</w:t>
      </w:r>
      <w:r w:rsidR="00A61BE5" w:rsidRPr="00A61BE5">
        <w:rPr>
          <w:rFonts w:cs="Times New Roman"/>
          <w:color w:val="000000" w:themeColor="text1"/>
        </w:rPr>
        <w:t>, which explains the upper and lower bounds of the function.</w:t>
      </w:r>
      <w:r w:rsidR="002D7652">
        <w:rPr>
          <w:rFonts w:cs="Times New Roman"/>
          <w:color w:val="000000" w:themeColor="text1"/>
        </w:rPr>
        <w:t xml:space="preserve"> </w:t>
      </w:r>
      <w:r w:rsidR="002D7652" w:rsidRPr="002D7652">
        <w:rPr>
          <w:rFonts w:cs="Times New Roman"/>
          <w:color w:val="000000" w:themeColor="text1"/>
        </w:rPr>
        <w:t>A global optimal value is the smallest value that a function can achieve within its domain.</w:t>
      </w:r>
    </w:p>
    <w:p w14:paraId="5D6DED29" w14:textId="1A95C4B5" w:rsidR="00AF029B" w:rsidRDefault="00236F2A" w:rsidP="0063624A">
      <w:r w:rsidRPr="00602051">
        <w:t>Figure</w:t>
      </w:r>
      <w:r w:rsidR="00D63499">
        <w:t xml:space="preserve"> </w:t>
      </w:r>
      <w:r w:rsidR="00DC4E73">
        <w:t>2</w:t>
      </w:r>
      <w:r w:rsidRPr="00602051">
        <w:t xml:space="preserve"> </w:t>
      </w:r>
      <w:r w:rsidR="006D4286">
        <w:t>shows the first two-dimensional view</w:t>
      </w:r>
      <w:r w:rsidR="00366AE9">
        <w:t xml:space="preserve"> of fitness landscape</w:t>
      </w:r>
      <w:r w:rsidR="006D4286">
        <w:t xml:space="preserve"> for part of CEC-BC-2017 benchmark functions</w:t>
      </w:r>
      <w:r w:rsidR="001712D8">
        <w:t>,</w:t>
      </w:r>
      <w:r w:rsidR="005513EC">
        <w:t xml:space="preserve"> </w:t>
      </w:r>
      <w:r w:rsidR="002C7F41">
        <w:t xml:space="preserve">considering </w:t>
      </w:r>
      <w:r w:rsidR="002C7F41" w:rsidRPr="002C7F41">
        <w:t xml:space="preserve">the layout, </w:t>
      </w:r>
      <w:r w:rsidR="002C7F41">
        <w:t>two-dimensional</w:t>
      </w:r>
      <w:r w:rsidR="002C7F41" w:rsidRPr="002C7F41">
        <w:t xml:space="preserve"> view of </w:t>
      </w:r>
      <w:r w:rsidR="003917DE">
        <w:t xml:space="preserve">fitness landscape for </w:t>
      </w:r>
      <w:r w:rsidR="002C7F41" w:rsidRPr="002C7F41">
        <w:t xml:space="preserve">all functions is not shown, but </w:t>
      </w:r>
      <w:r w:rsidR="002C7F41">
        <w:t>one</w:t>
      </w:r>
      <w:r w:rsidR="002C7F41" w:rsidRPr="002C7F41">
        <w:t xml:space="preserve"> can get a </w:t>
      </w:r>
      <w:r w:rsidR="002C7F41">
        <w:t>t</w:t>
      </w:r>
      <w:r w:rsidR="002C7F41">
        <w:t>wo-dimensional</w:t>
      </w:r>
      <w:r w:rsidR="002C7F41" w:rsidRPr="002C7F41">
        <w:t xml:space="preserve"> view of </w:t>
      </w:r>
      <w:r w:rsidR="00D4308D">
        <w:t xml:space="preserve">fitness landscape </w:t>
      </w:r>
      <w:r w:rsidR="00D4308D">
        <w:t xml:space="preserve">for </w:t>
      </w:r>
      <w:r w:rsidR="002C7F41" w:rsidRPr="002C7F41">
        <w:t>all the functions in the</w:t>
      </w:r>
      <w:r w:rsidR="009E13C2">
        <w:t xml:space="preserve"> </w:t>
      </w:r>
      <w:r w:rsidR="009E13C2">
        <w:rPr>
          <w:rFonts w:hint="eastAsia"/>
        </w:rPr>
        <w:t>appendix</w:t>
      </w:r>
      <w:r w:rsidR="002C7F41" w:rsidRPr="002C7F41">
        <w:t>.</w:t>
      </w:r>
      <w:r w:rsidR="00D63499">
        <w:t xml:space="preserve"> </w:t>
      </w:r>
      <w:r w:rsidR="00D63499">
        <w:rPr>
          <w:rFonts w:hint="eastAsia"/>
        </w:rPr>
        <w:t>Figure</w:t>
      </w:r>
      <w:r w:rsidR="00D63499">
        <w:t xml:space="preserve"> 2 has </w:t>
      </w:r>
      <w:r w:rsidR="007F6282">
        <w:t>12</w:t>
      </w:r>
      <w:r w:rsidR="007F6282" w:rsidRPr="007F6282">
        <w:t xml:space="preserve"> subpictures, and each subpicture is a </w:t>
      </w:r>
      <w:r w:rsidR="009D59AE">
        <w:t xml:space="preserve">fitness </w:t>
      </w:r>
      <w:r w:rsidR="009D59AE">
        <w:lastRenderedPageBreak/>
        <w:t xml:space="preserve">landscape </w:t>
      </w:r>
      <w:r w:rsidR="007F6282" w:rsidRPr="007F6282">
        <w:t>view of a fitness function in two</w:t>
      </w:r>
      <w:r w:rsidR="003D5526">
        <w:t xml:space="preserve"> </w:t>
      </w:r>
      <w:r w:rsidR="007F6282" w:rsidRPr="007F6282">
        <w:t>dimension</w:t>
      </w:r>
      <w:r w:rsidR="003D5526">
        <w:t>s</w:t>
      </w:r>
      <w:r w:rsidR="007F6282" w:rsidRPr="007F6282">
        <w:t xml:space="preserve"> with a title specifies function’s name.</w:t>
      </w:r>
      <w:r w:rsidR="00506687">
        <w:t xml:space="preserve"> </w:t>
      </w:r>
      <w:r w:rsidRPr="00602051">
        <w:t>Of all 23 functions, the smallest number of dimensions is 2. For normal high dimensional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0145BA64" w14:textId="77777777" w:rsidR="00BC30C4" w:rsidRDefault="00BC30C4" w:rsidP="003F796A">
      <w:pPr>
        <w:pStyle w:val="Heading2"/>
      </w:pPr>
      <w:bookmarkStart w:id="12" w:name="_Toc120666357"/>
      <w:r>
        <w:t>Steady-state Genetic Algorithm</w:t>
      </w:r>
      <w:bookmarkEnd w:id="12"/>
    </w:p>
    <w:p w14:paraId="358839E5" w14:textId="6B0C3B95" w:rsidR="00BC30C4" w:rsidRDefault="00BC30C4" w:rsidP="00BC30C4">
      <w:r>
        <w:t>Steady-state 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Fitness value of an individual is computed based on its phenotype. The genotypes of the primordial populations are randomly created with every gene located within the domain of a test function.</w:t>
      </w:r>
    </w:p>
    <w:p w14:paraId="6B799C7A" w14:textId="6FA928D2" w:rsidR="00C47136" w:rsidRDefault="00C47136" w:rsidP="00C47136">
      <w:pPr>
        <w:sectPr w:rsidR="00C47136" w:rsidSect="00BC1670">
          <w:pgSz w:w="11906" w:h="16838"/>
          <w:pgMar w:top="1440" w:right="1440" w:bottom="1440" w:left="1440" w:header="720" w:footer="720" w:gutter="0"/>
          <w:cols w:space="0"/>
          <w:docGrid w:linePitch="360"/>
        </w:sectPr>
      </w:pPr>
    </w:p>
    <w:p w14:paraId="3E868FF4" w14:textId="14D94CE5" w:rsidR="00EE3F7C" w:rsidRDefault="00EE3F7C" w:rsidP="00EE3F7C">
      <w:pPr>
        <w:pStyle w:val="Caption"/>
        <w:keepNext/>
        <w:jc w:val="center"/>
      </w:pPr>
      <w:r>
        <w:lastRenderedPageBreak/>
        <w:t xml:space="preserve">Figure </w:t>
      </w:r>
      <w:r>
        <w:fldChar w:fldCharType="begin"/>
      </w:r>
      <w:r>
        <w:instrText xml:space="preserve"> SEQ Figure \* ARABIC </w:instrText>
      </w:r>
      <w:r>
        <w:fldChar w:fldCharType="separate"/>
      </w:r>
      <w:r w:rsidR="00DA1588">
        <w:rPr>
          <w:noProof/>
        </w:rPr>
        <w:t>2</w:t>
      </w:r>
      <w:r>
        <w:fldChar w:fldCharType="end"/>
      </w:r>
      <w:r>
        <w:t xml:space="preserve"> two-dimensional view for part of test functions</w:t>
      </w:r>
    </w:p>
    <w:p w14:paraId="52B0D3D1" w14:textId="77777777" w:rsidR="00EE3F7C" w:rsidRDefault="00EE3F7C" w:rsidP="00623904">
      <w:pPr>
        <w:pStyle w:val="Caption"/>
        <w:keepNext/>
        <w:jc w:val="center"/>
      </w:pPr>
      <w:r>
        <w:rPr>
          <w:noProof/>
        </w:rPr>
        <w:drawing>
          <wp:inline distT="0" distB="0" distL="0" distR="0" wp14:anchorId="4C91CC72" wp14:editId="739C1B3C">
            <wp:extent cx="7612380" cy="5579776"/>
            <wp:effectExtent l="0" t="0" r="0" b="0"/>
            <wp:docPr id="49" name="Picture 4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66486" cy="5619435"/>
                    </a:xfrm>
                    <a:prstGeom prst="rect">
                      <a:avLst/>
                    </a:prstGeom>
                  </pic:spPr>
                </pic:pic>
              </a:graphicData>
            </a:graphic>
          </wp:inline>
        </w:drawing>
      </w:r>
    </w:p>
    <w:p w14:paraId="085A9034" w14:textId="1D091186" w:rsidR="00623904" w:rsidRDefault="00623904" w:rsidP="00623904">
      <w:pPr>
        <w:pStyle w:val="Caption"/>
        <w:keepNext/>
        <w:jc w:val="center"/>
      </w:pPr>
      <w:r>
        <w:lastRenderedPageBreak/>
        <w:t xml:space="preserve">Table </w:t>
      </w:r>
      <w:r>
        <w:fldChar w:fldCharType="begin"/>
      </w:r>
      <w:r>
        <w:instrText xml:space="preserve"> SEQ Table \* ARABIC </w:instrText>
      </w:r>
      <w:r>
        <w:fldChar w:fldCharType="separate"/>
      </w:r>
      <w:r w:rsidR="00DA1588">
        <w:rPr>
          <w:noProof/>
        </w:rPr>
        <w:t>1</w:t>
      </w:r>
      <w:r>
        <w:fldChar w:fldCharType="end"/>
      </w:r>
      <w:r>
        <w:t xml:space="preserve"> </w:t>
      </w:r>
      <w:r w:rsidRPr="00717483">
        <w:t>CEC-BC-2017 benchmark function</w:t>
      </w:r>
      <w:r w:rsidR="00A67488">
        <w:t>s</w:t>
      </w:r>
    </w:p>
    <w:tbl>
      <w:tblPr>
        <w:tblStyle w:val="TableGrid"/>
        <w:tblpPr w:vertAnchor="text" w:tblpXSpec="center" w:tblpY="1"/>
        <w:tblW w:w="12960"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134"/>
        <w:gridCol w:w="747"/>
        <w:gridCol w:w="1118"/>
        <w:gridCol w:w="961"/>
      </w:tblGrid>
      <w:tr w:rsidR="00E67065" w:rsidRPr="003A4AC2" w14:paraId="7452AFEE" w14:textId="77777777" w:rsidTr="00623904">
        <w:trPr>
          <w:trHeight w:val="105"/>
        </w:trPr>
        <w:tc>
          <w:tcPr>
            <w:tcW w:w="10134" w:type="dxa"/>
          </w:tcPr>
          <w:p w14:paraId="7FAB72C7" w14:textId="77777777" w:rsidR="00E67065" w:rsidRPr="003A4AC2" w:rsidRDefault="00E67065" w:rsidP="00D97B18">
            <w:pPr>
              <w:pStyle w:val="Caption"/>
              <w:jc w:val="left"/>
              <w:rPr>
                <w:sz w:val="19"/>
                <w:szCs w:val="19"/>
              </w:rPr>
            </w:pPr>
            <w:r w:rsidRPr="003A4AC2">
              <w:rPr>
                <w:sz w:val="19"/>
                <w:szCs w:val="19"/>
              </w:rPr>
              <w:t>Function</w:t>
            </w:r>
          </w:p>
        </w:tc>
        <w:tc>
          <w:tcPr>
            <w:tcW w:w="747" w:type="dxa"/>
          </w:tcPr>
          <w:p w14:paraId="6F5F49D4" w14:textId="77777777" w:rsidR="00E67065" w:rsidRPr="003A4AC2" w:rsidRDefault="00E67065" w:rsidP="00D97B18">
            <w:pPr>
              <w:pStyle w:val="Caption"/>
              <w:jc w:val="left"/>
              <w:rPr>
                <w:sz w:val="19"/>
                <w:szCs w:val="19"/>
              </w:rPr>
            </w:pPr>
            <w:r w:rsidRPr="003A4AC2">
              <w:rPr>
                <w:sz w:val="19"/>
                <w:szCs w:val="19"/>
              </w:rPr>
              <w:t>Dim</w:t>
            </w:r>
          </w:p>
        </w:tc>
        <w:tc>
          <w:tcPr>
            <w:tcW w:w="1118" w:type="dxa"/>
          </w:tcPr>
          <w:p w14:paraId="35A04EDD" w14:textId="77777777" w:rsidR="00E67065" w:rsidRPr="003A4AC2" w:rsidRDefault="00E67065" w:rsidP="00D97B18">
            <w:pPr>
              <w:pStyle w:val="Caption"/>
              <w:jc w:val="left"/>
              <w:rPr>
                <w:sz w:val="19"/>
                <w:szCs w:val="19"/>
              </w:rPr>
            </w:pPr>
            <w:r w:rsidRPr="003A4AC2">
              <w:rPr>
                <w:sz w:val="19"/>
                <w:szCs w:val="19"/>
              </w:rPr>
              <w:t>Range</w:t>
            </w:r>
          </w:p>
        </w:tc>
        <w:tc>
          <w:tcPr>
            <w:tcW w:w="961" w:type="dxa"/>
          </w:tcPr>
          <w:p w14:paraId="61FE5012" w14:textId="77777777" w:rsidR="00E67065" w:rsidRPr="003A4AC2" w:rsidRDefault="00E67065" w:rsidP="00D97B18">
            <w:pPr>
              <w:pStyle w:val="Caption"/>
              <w:jc w:val="left"/>
              <w:rPr>
                <w:sz w:val="19"/>
                <w:szCs w:val="19"/>
              </w:rPr>
            </w:pPr>
            <w:r w:rsidRPr="003A4AC2">
              <w:rPr>
                <w:sz w:val="19"/>
                <w:szCs w:val="19"/>
              </w:rPr>
              <w:t>Optimal</w:t>
            </w:r>
          </w:p>
        </w:tc>
      </w:tr>
      <w:tr w:rsidR="00E67065" w:rsidRPr="003A4AC2" w14:paraId="772A7DA9" w14:textId="77777777" w:rsidTr="00623904">
        <w:trPr>
          <w:trHeight w:val="105"/>
        </w:trPr>
        <w:tc>
          <w:tcPr>
            <w:tcW w:w="10134" w:type="dxa"/>
          </w:tcPr>
          <w:p w14:paraId="23344528" w14:textId="77777777" w:rsidR="00E67065" w:rsidRPr="003A4AC2" w:rsidRDefault="00E67065" w:rsidP="00D97B18">
            <w:pPr>
              <w:pStyle w:val="Caption"/>
              <w:rPr>
                <w:sz w:val="19"/>
                <w:szCs w:val="19"/>
              </w:rPr>
            </w:pPr>
            <m:oMathPara>
              <m:oMath>
                <m:r>
                  <w:rPr>
                    <w:rFonts w:ascii="Cambria Math" w:hAnsi="Cambria Math"/>
                    <w:sz w:val="19"/>
                    <w:szCs w:val="19"/>
                  </w:rPr>
                  <m:t>F1=</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oMath>
            </m:oMathPara>
          </w:p>
        </w:tc>
        <w:tc>
          <w:tcPr>
            <w:tcW w:w="747" w:type="dxa"/>
          </w:tcPr>
          <w:p w14:paraId="274DE793" w14:textId="77777777" w:rsidR="00E67065" w:rsidRPr="003A4AC2" w:rsidRDefault="00E67065" w:rsidP="00D97B18">
            <w:pPr>
              <w:pStyle w:val="Caption"/>
              <w:rPr>
                <w:sz w:val="19"/>
                <w:szCs w:val="19"/>
              </w:rPr>
            </w:pPr>
            <w:r w:rsidRPr="003A4AC2">
              <w:rPr>
                <w:sz w:val="19"/>
                <w:szCs w:val="19"/>
              </w:rPr>
              <w:t>50</w:t>
            </w:r>
          </w:p>
        </w:tc>
        <w:tc>
          <w:tcPr>
            <w:tcW w:w="1118" w:type="dxa"/>
          </w:tcPr>
          <w:p w14:paraId="72B9B649" w14:textId="77777777" w:rsidR="00E67065" w:rsidRPr="003A4AC2" w:rsidRDefault="00E67065" w:rsidP="00D97B18">
            <w:pPr>
              <w:pStyle w:val="Caption"/>
              <w:rPr>
                <w:sz w:val="19"/>
                <w:szCs w:val="19"/>
              </w:rPr>
            </w:pPr>
            <w:r w:rsidRPr="003A4AC2">
              <w:rPr>
                <w:sz w:val="19"/>
                <w:szCs w:val="19"/>
              </w:rPr>
              <w:t>[-100,100]</w:t>
            </w:r>
          </w:p>
        </w:tc>
        <w:tc>
          <w:tcPr>
            <w:tcW w:w="961" w:type="dxa"/>
          </w:tcPr>
          <w:p w14:paraId="5992FE16" w14:textId="77777777" w:rsidR="00E67065" w:rsidRPr="003A4AC2" w:rsidRDefault="00E67065" w:rsidP="00D97B18">
            <w:pPr>
              <w:pStyle w:val="Caption"/>
              <w:rPr>
                <w:sz w:val="19"/>
                <w:szCs w:val="19"/>
              </w:rPr>
            </w:pPr>
            <w:r w:rsidRPr="003A4AC2">
              <w:rPr>
                <w:sz w:val="19"/>
                <w:szCs w:val="19"/>
              </w:rPr>
              <w:t>0</w:t>
            </w:r>
          </w:p>
        </w:tc>
      </w:tr>
      <w:tr w:rsidR="00E67065" w:rsidRPr="003A4AC2" w14:paraId="05AA68EF" w14:textId="77777777" w:rsidTr="00623904">
        <w:trPr>
          <w:trHeight w:val="105"/>
        </w:trPr>
        <w:tc>
          <w:tcPr>
            <w:tcW w:w="10134" w:type="dxa"/>
          </w:tcPr>
          <w:p w14:paraId="3423BD46" w14:textId="77777777" w:rsidR="00E67065" w:rsidRPr="003A4AC2" w:rsidRDefault="00E67065" w:rsidP="00D97B18">
            <w:pPr>
              <w:pStyle w:val="Caption"/>
              <w:rPr>
                <w:sz w:val="19"/>
                <w:szCs w:val="19"/>
              </w:rPr>
            </w:pPr>
            <m:oMathPara>
              <m:oMath>
                <m:r>
                  <w:rPr>
                    <w:rFonts w:ascii="Cambria Math" w:hAnsi="Cambria Math"/>
                    <w:sz w:val="19"/>
                    <w:szCs w:val="19"/>
                  </w:rPr>
                  <m:t>F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oMath>
            </m:oMathPara>
          </w:p>
        </w:tc>
        <w:tc>
          <w:tcPr>
            <w:tcW w:w="747" w:type="dxa"/>
          </w:tcPr>
          <w:p w14:paraId="5A20EA17" w14:textId="77777777" w:rsidR="00E67065" w:rsidRPr="003A4AC2" w:rsidRDefault="00E67065" w:rsidP="00D97B18">
            <w:pPr>
              <w:pStyle w:val="Caption"/>
              <w:rPr>
                <w:sz w:val="19"/>
                <w:szCs w:val="19"/>
              </w:rPr>
            </w:pPr>
            <w:r w:rsidRPr="003A4AC2">
              <w:rPr>
                <w:sz w:val="19"/>
                <w:szCs w:val="19"/>
              </w:rPr>
              <w:t>50</w:t>
            </w:r>
          </w:p>
        </w:tc>
        <w:tc>
          <w:tcPr>
            <w:tcW w:w="1118" w:type="dxa"/>
          </w:tcPr>
          <w:p w14:paraId="3BC14F05" w14:textId="77777777" w:rsidR="00E67065" w:rsidRPr="003A4AC2" w:rsidRDefault="00E67065" w:rsidP="00D97B18">
            <w:pPr>
              <w:pStyle w:val="Caption"/>
              <w:rPr>
                <w:sz w:val="19"/>
                <w:szCs w:val="19"/>
              </w:rPr>
            </w:pPr>
            <w:r w:rsidRPr="003A4AC2">
              <w:rPr>
                <w:sz w:val="19"/>
                <w:szCs w:val="19"/>
              </w:rPr>
              <w:t>[-100,100]</w:t>
            </w:r>
          </w:p>
        </w:tc>
        <w:tc>
          <w:tcPr>
            <w:tcW w:w="961" w:type="dxa"/>
          </w:tcPr>
          <w:p w14:paraId="0201446B" w14:textId="77777777" w:rsidR="00E67065" w:rsidRPr="003A4AC2" w:rsidRDefault="00E67065" w:rsidP="00D97B18">
            <w:pPr>
              <w:pStyle w:val="Caption"/>
              <w:rPr>
                <w:sz w:val="19"/>
                <w:szCs w:val="19"/>
              </w:rPr>
            </w:pPr>
            <w:r w:rsidRPr="003A4AC2">
              <w:rPr>
                <w:sz w:val="19"/>
                <w:szCs w:val="19"/>
              </w:rPr>
              <w:t>0</w:t>
            </w:r>
          </w:p>
        </w:tc>
      </w:tr>
      <w:tr w:rsidR="00E67065" w:rsidRPr="003A4AC2" w14:paraId="25A01A12" w14:textId="77777777" w:rsidTr="00623904">
        <w:trPr>
          <w:trHeight w:val="105"/>
        </w:trPr>
        <w:tc>
          <w:tcPr>
            <w:tcW w:w="10134" w:type="dxa"/>
          </w:tcPr>
          <w:p w14:paraId="758844CE" w14:textId="77777777" w:rsidR="00E67065" w:rsidRPr="003A4AC2" w:rsidRDefault="00E67065" w:rsidP="00D97B18">
            <w:pPr>
              <w:pStyle w:val="Caption"/>
              <w:rPr>
                <w:sz w:val="19"/>
                <w:szCs w:val="19"/>
              </w:rPr>
            </w:pPr>
            <m:oMathPara>
              <m:oMath>
                <m:r>
                  <w:rPr>
                    <w:rFonts w:ascii="Cambria Math" w:hAnsi="Cambria Math"/>
                    <w:sz w:val="19"/>
                    <w:szCs w:val="19"/>
                  </w:rPr>
                  <m:t>F3=</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sup>
                        <m:r>
                          <w:rPr>
                            <w:rFonts w:ascii="Cambria Math" w:hAnsi="Cambria Math"/>
                            <w:sz w:val="19"/>
                            <w:szCs w:val="19"/>
                          </w:rPr>
                          <m:t>2</m:t>
                        </m:r>
                      </m:sup>
                    </m:sSup>
                  </m:e>
                </m:d>
              </m:oMath>
            </m:oMathPara>
          </w:p>
        </w:tc>
        <w:tc>
          <w:tcPr>
            <w:tcW w:w="747" w:type="dxa"/>
          </w:tcPr>
          <w:p w14:paraId="07C49B93" w14:textId="77777777" w:rsidR="00E67065" w:rsidRPr="003A4AC2" w:rsidRDefault="00E67065" w:rsidP="00D97B18">
            <w:pPr>
              <w:pStyle w:val="Caption"/>
              <w:rPr>
                <w:sz w:val="19"/>
                <w:szCs w:val="19"/>
              </w:rPr>
            </w:pPr>
            <w:r w:rsidRPr="003A4AC2">
              <w:rPr>
                <w:sz w:val="19"/>
                <w:szCs w:val="19"/>
              </w:rPr>
              <w:t>50</w:t>
            </w:r>
          </w:p>
        </w:tc>
        <w:tc>
          <w:tcPr>
            <w:tcW w:w="1118" w:type="dxa"/>
          </w:tcPr>
          <w:p w14:paraId="1C910DA1" w14:textId="77777777" w:rsidR="00E67065" w:rsidRPr="003A4AC2" w:rsidRDefault="00E67065" w:rsidP="00D97B18">
            <w:pPr>
              <w:pStyle w:val="Caption"/>
              <w:rPr>
                <w:sz w:val="19"/>
                <w:szCs w:val="19"/>
              </w:rPr>
            </w:pPr>
            <w:r w:rsidRPr="003A4AC2">
              <w:rPr>
                <w:sz w:val="19"/>
                <w:szCs w:val="19"/>
              </w:rPr>
              <w:t>[-100,100]</w:t>
            </w:r>
          </w:p>
        </w:tc>
        <w:tc>
          <w:tcPr>
            <w:tcW w:w="961" w:type="dxa"/>
          </w:tcPr>
          <w:p w14:paraId="03C487F3" w14:textId="77777777" w:rsidR="00E67065" w:rsidRPr="003A4AC2" w:rsidRDefault="00E67065" w:rsidP="00D97B18">
            <w:pPr>
              <w:pStyle w:val="Caption"/>
              <w:rPr>
                <w:sz w:val="19"/>
                <w:szCs w:val="19"/>
              </w:rPr>
            </w:pPr>
            <w:r w:rsidRPr="003A4AC2">
              <w:rPr>
                <w:sz w:val="19"/>
                <w:szCs w:val="19"/>
              </w:rPr>
              <w:t>0</w:t>
            </w:r>
          </w:p>
        </w:tc>
      </w:tr>
      <w:tr w:rsidR="00E67065" w:rsidRPr="003A4AC2" w14:paraId="16723205" w14:textId="77777777" w:rsidTr="00623904">
        <w:trPr>
          <w:trHeight w:val="105"/>
        </w:trPr>
        <w:tc>
          <w:tcPr>
            <w:tcW w:w="10134" w:type="dxa"/>
          </w:tcPr>
          <w:p w14:paraId="0A14DF23" w14:textId="77777777" w:rsidR="00E67065" w:rsidRPr="003A4AC2" w:rsidRDefault="00E67065" w:rsidP="00D97B18">
            <w:pPr>
              <w:pStyle w:val="Caption"/>
              <w:rPr>
                <w:sz w:val="19"/>
                <w:szCs w:val="19"/>
              </w:rPr>
            </w:pPr>
            <m:oMathPara>
              <m:oMath>
                <m:r>
                  <w:rPr>
                    <w:rFonts w:ascii="Cambria Math" w:hAnsi="Cambria Math"/>
                    <w:sz w:val="19"/>
                    <w:szCs w:val="19"/>
                  </w:rPr>
                  <m:t>F4=max</m:t>
                </m:r>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oMath>
            </m:oMathPara>
          </w:p>
        </w:tc>
        <w:tc>
          <w:tcPr>
            <w:tcW w:w="747" w:type="dxa"/>
          </w:tcPr>
          <w:p w14:paraId="5DC0F6D6" w14:textId="77777777" w:rsidR="00E67065" w:rsidRPr="003A4AC2" w:rsidRDefault="00E67065" w:rsidP="00D97B18">
            <w:pPr>
              <w:pStyle w:val="Caption"/>
              <w:rPr>
                <w:sz w:val="19"/>
                <w:szCs w:val="19"/>
              </w:rPr>
            </w:pPr>
            <w:r w:rsidRPr="003A4AC2">
              <w:rPr>
                <w:sz w:val="19"/>
                <w:szCs w:val="19"/>
              </w:rPr>
              <w:t>50</w:t>
            </w:r>
          </w:p>
        </w:tc>
        <w:tc>
          <w:tcPr>
            <w:tcW w:w="1118" w:type="dxa"/>
          </w:tcPr>
          <w:p w14:paraId="4ECA67A0" w14:textId="77777777" w:rsidR="00E67065" w:rsidRPr="003A4AC2" w:rsidRDefault="00E67065" w:rsidP="00D97B18">
            <w:pPr>
              <w:pStyle w:val="Caption"/>
              <w:rPr>
                <w:sz w:val="19"/>
                <w:szCs w:val="19"/>
              </w:rPr>
            </w:pPr>
            <w:r w:rsidRPr="003A4AC2">
              <w:rPr>
                <w:sz w:val="19"/>
                <w:szCs w:val="19"/>
              </w:rPr>
              <w:t>[-100,100]</w:t>
            </w:r>
          </w:p>
        </w:tc>
        <w:tc>
          <w:tcPr>
            <w:tcW w:w="961" w:type="dxa"/>
          </w:tcPr>
          <w:p w14:paraId="45F656F1" w14:textId="77777777" w:rsidR="00E67065" w:rsidRPr="003A4AC2" w:rsidRDefault="00E67065" w:rsidP="00D97B18">
            <w:pPr>
              <w:pStyle w:val="Caption"/>
              <w:rPr>
                <w:sz w:val="19"/>
                <w:szCs w:val="19"/>
              </w:rPr>
            </w:pPr>
            <w:r w:rsidRPr="003A4AC2">
              <w:rPr>
                <w:sz w:val="19"/>
                <w:szCs w:val="19"/>
              </w:rPr>
              <w:t>0</w:t>
            </w:r>
          </w:p>
        </w:tc>
      </w:tr>
      <w:tr w:rsidR="00E67065" w:rsidRPr="003A4AC2" w14:paraId="784B0FCA" w14:textId="77777777" w:rsidTr="00623904">
        <w:trPr>
          <w:trHeight w:val="105"/>
        </w:trPr>
        <w:tc>
          <w:tcPr>
            <w:tcW w:w="10134" w:type="dxa"/>
          </w:tcPr>
          <w:p w14:paraId="35F5B4D2" w14:textId="77777777" w:rsidR="00E67065" w:rsidRPr="003A4AC2" w:rsidRDefault="00E67065" w:rsidP="00D97B18">
            <w:pPr>
              <w:pStyle w:val="Caption"/>
              <w:rPr>
                <w:sz w:val="19"/>
                <w:szCs w:val="19"/>
              </w:rPr>
            </w:pPr>
            <m:oMathPara>
              <m:oMath>
                <m:r>
                  <w:rPr>
                    <w:rFonts w:ascii="Cambria Math" w:hAnsi="Cambria Math"/>
                    <w:sz w:val="19"/>
                    <w:szCs w:val="19"/>
                  </w:rPr>
                  <m:t>F5=</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d>
                  <m:dPr>
                    <m:ctrlPr>
                      <w:rPr>
                        <w:rFonts w:ascii="Cambria Math" w:hAnsi="Cambria Math"/>
                        <w:sz w:val="19"/>
                        <w:szCs w:val="19"/>
                      </w:rPr>
                    </m:ctrlPr>
                  </m:dPr>
                  <m:e>
                    <m:r>
                      <w:rPr>
                        <w:rFonts w:ascii="Cambria Math" w:hAnsi="Cambria Math"/>
                        <w:sz w:val="19"/>
                        <w:szCs w:val="19"/>
                      </w:rPr>
                      <m:t>100</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1</m:t>
                                </m:r>
                              </m:sub>
                            </m:sSub>
                            <m:r>
                              <w:rPr>
                                <w:rFonts w:ascii="Cambria Math" w:hAnsi="Cambria Math"/>
                                <w:sz w:val="19"/>
                                <w:szCs w:val="19"/>
                              </w:rPr>
                              <m:t>-</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e>
                        </m:d>
                      </m:e>
                      <m:sup>
                        <m:r>
                          <w:rPr>
                            <w:rFonts w:ascii="Cambria Math" w:hAnsi="Cambria Math"/>
                            <w:sz w:val="19"/>
                            <w:szCs w:val="19"/>
                          </w:rPr>
                          <m:t>2</m:t>
                        </m:r>
                      </m:sup>
                    </m:sSup>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e>
                </m:d>
              </m:oMath>
            </m:oMathPara>
          </w:p>
        </w:tc>
        <w:tc>
          <w:tcPr>
            <w:tcW w:w="747" w:type="dxa"/>
          </w:tcPr>
          <w:p w14:paraId="2E26AF50" w14:textId="77777777" w:rsidR="00E67065" w:rsidRPr="003A4AC2" w:rsidRDefault="00E67065" w:rsidP="00D97B18">
            <w:pPr>
              <w:pStyle w:val="Caption"/>
              <w:rPr>
                <w:sz w:val="19"/>
                <w:szCs w:val="19"/>
              </w:rPr>
            </w:pPr>
            <w:r w:rsidRPr="003A4AC2">
              <w:rPr>
                <w:sz w:val="19"/>
                <w:szCs w:val="19"/>
              </w:rPr>
              <w:t>50</w:t>
            </w:r>
          </w:p>
        </w:tc>
        <w:tc>
          <w:tcPr>
            <w:tcW w:w="1118" w:type="dxa"/>
          </w:tcPr>
          <w:p w14:paraId="1D204D6E" w14:textId="77777777" w:rsidR="00E67065" w:rsidRPr="003A4AC2" w:rsidRDefault="00E67065" w:rsidP="00D97B18">
            <w:pPr>
              <w:pStyle w:val="Caption"/>
              <w:rPr>
                <w:sz w:val="19"/>
                <w:szCs w:val="19"/>
              </w:rPr>
            </w:pPr>
            <w:r w:rsidRPr="003A4AC2">
              <w:rPr>
                <w:sz w:val="19"/>
                <w:szCs w:val="19"/>
              </w:rPr>
              <w:t>[-30,30]</w:t>
            </w:r>
          </w:p>
        </w:tc>
        <w:tc>
          <w:tcPr>
            <w:tcW w:w="961" w:type="dxa"/>
          </w:tcPr>
          <w:p w14:paraId="7B4745BB" w14:textId="77777777" w:rsidR="00E67065" w:rsidRPr="003A4AC2" w:rsidRDefault="00E67065" w:rsidP="00D97B18">
            <w:pPr>
              <w:pStyle w:val="Caption"/>
              <w:rPr>
                <w:sz w:val="19"/>
                <w:szCs w:val="19"/>
              </w:rPr>
            </w:pPr>
            <w:r w:rsidRPr="003A4AC2">
              <w:rPr>
                <w:sz w:val="19"/>
                <w:szCs w:val="19"/>
              </w:rPr>
              <w:t>0</w:t>
            </w:r>
          </w:p>
        </w:tc>
      </w:tr>
      <w:tr w:rsidR="00E67065" w:rsidRPr="003A4AC2" w14:paraId="3DB8E8E9" w14:textId="77777777" w:rsidTr="00623904">
        <w:trPr>
          <w:trHeight w:val="105"/>
        </w:trPr>
        <w:tc>
          <w:tcPr>
            <w:tcW w:w="10134" w:type="dxa"/>
          </w:tcPr>
          <w:p w14:paraId="72A9B822" w14:textId="77777777" w:rsidR="00E67065" w:rsidRPr="003A4AC2" w:rsidRDefault="00E67065" w:rsidP="00D97B18">
            <w:pPr>
              <w:pStyle w:val="Caption"/>
              <w:rPr>
                <w:sz w:val="19"/>
                <w:szCs w:val="19"/>
              </w:rPr>
            </w:pPr>
            <m:oMathPara>
              <m:oMath>
                <m:r>
                  <w:rPr>
                    <w:rFonts w:ascii="Cambria Math" w:hAnsi="Cambria Math"/>
                    <w:sz w:val="19"/>
                    <w:szCs w:val="19"/>
                  </w:rPr>
                  <m:t>F6=</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0.5</m:t>
                        </m:r>
                      </m:e>
                    </m:d>
                  </m:e>
                  <m:sup>
                    <m:r>
                      <w:rPr>
                        <w:rFonts w:ascii="Cambria Math" w:hAnsi="Cambria Math"/>
                        <w:sz w:val="19"/>
                        <w:szCs w:val="19"/>
                      </w:rPr>
                      <m:t>2</m:t>
                    </m:r>
                  </m:sup>
                </m:sSup>
              </m:oMath>
            </m:oMathPara>
          </w:p>
        </w:tc>
        <w:tc>
          <w:tcPr>
            <w:tcW w:w="747" w:type="dxa"/>
          </w:tcPr>
          <w:p w14:paraId="7409E503" w14:textId="77777777" w:rsidR="00E67065" w:rsidRPr="003A4AC2" w:rsidRDefault="00E67065" w:rsidP="00D97B18">
            <w:pPr>
              <w:pStyle w:val="Caption"/>
              <w:rPr>
                <w:sz w:val="19"/>
                <w:szCs w:val="19"/>
              </w:rPr>
            </w:pPr>
            <w:r w:rsidRPr="003A4AC2">
              <w:rPr>
                <w:sz w:val="19"/>
                <w:szCs w:val="19"/>
              </w:rPr>
              <w:t>50</w:t>
            </w:r>
          </w:p>
        </w:tc>
        <w:tc>
          <w:tcPr>
            <w:tcW w:w="1118" w:type="dxa"/>
          </w:tcPr>
          <w:p w14:paraId="3AA39D40" w14:textId="77777777" w:rsidR="00E67065" w:rsidRPr="003A4AC2" w:rsidRDefault="00E67065" w:rsidP="00D97B18">
            <w:pPr>
              <w:pStyle w:val="Caption"/>
              <w:rPr>
                <w:sz w:val="19"/>
                <w:szCs w:val="19"/>
              </w:rPr>
            </w:pPr>
            <w:r w:rsidRPr="003A4AC2">
              <w:rPr>
                <w:sz w:val="19"/>
                <w:szCs w:val="19"/>
              </w:rPr>
              <w:t>[-100,100]</w:t>
            </w:r>
          </w:p>
        </w:tc>
        <w:tc>
          <w:tcPr>
            <w:tcW w:w="961" w:type="dxa"/>
          </w:tcPr>
          <w:p w14:paraId="31D46F27" w14:textId="77777777" w:rsidR="00E67065" w:rsidRPr="003A4AC2" w:rsidRDefault="00E67065" w:rsidP="00D97B18">
            <w:pPr>
              <w:pStyle w:val="Caption"/>
              <w:rPr>
                <w:sz w:val="19"/>
                <w:szCs w:val="19"/>
              </w:rPr>
            </w:pPr>
            <w:r w:rsidRPr="003A4AC2">
              <w:rPr>
                <w:sz w:val="19"/>
                <w:szCs w:val="19"/>
              </w:rPr>
              <w:t>0</w:t>
            </w:r>
          </w:p>
        </w:tc>
      </w:tr>
      <w:tr w:rsidR="00E67065" w:rsidRPr="003A4AC2" w14:paraId="196FE1E0" w14:textId="77777777" w:rsidTr="00623904">
        <w:trPr>
          <w:trHeight w:val="105"/>
        </w:trPr>
        <w:tc>
          <w:tcPr>
            <w:tcW w:w="10134" w:type="dxa"/>
          </w:tcPr>
          <w:p w14:paraId="79CBFFE4" w14:textId="77777777" w:rsidR="00E67065" w:rsidRPr="003A4AC2" w:rsidRDefault="00E67065" w:rsidP="00D97B18">
            <w:pPr>
              <w:pStyle w:val="Caption"/>
              <w:rPr>
                <w:sz w:val="19"/>
                <w:szCs w:val="19"/>
                <w:lang w:eastAsia="zh-CN"/>
              </w:rPr>
            </w:pPr>
            <m:oMathPara>
              <m:oMath>
                <m:r>
                  <w:rPr>
                    <w:rFonts w:ascii="Cambria Math" w:hAnsi="Cambria Math"/>
                    <w:sz w:val="19"/>
                    <w:szCs w:val="19"/>
                  </w:rPr>
                  <m:t>F7=</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r>
                      <w:rPr>
                        <w:rFonts w:ascii="Cambria Math" w:hAnsi="Cambria Math"/>
                        <w:sz w:val="19"/>
                        <w:szCs w:val="19"/>
                      </w:rPr>
                      <m:t>i</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4</m:t>
                        </m:r>
                      </m:sup>
                    </m:sSubSup>
                  </m:e>
                </m:d>
              </m:oMath>
            </m:oMathPara>
          </w:p>
        </w:tc>
        <w:tc>
          <w:tcPr>
            <w:tcW w:w="747" w:type="dxa"/>
          </w:tcPr>
          <w:p w14:paraId="2224D873" w14:textId="77777777" w:rsidR="00E67065" w:rsidRPr="003A4AC2" w:rsidRDefault="00E67065" w:rsidP="00D97B18">
            <w:pPr>
              <w:pStyle w:val="Caption"/>
              <w:rPr>
                <w:sz w:val="19"/>
                <w:szCs w:val="19"/>
              </w:rPr>
            </w:pPr>
            <w:r w:rsidRPr="003A4AC2">
              <w:rPr>
                <w:sz w:val="19"/>
                <w:szCs w:val="19"/>
              </w:rPr>
              <w:t>50</w:t>
            </w:r>
          </w:p>
        </w:tc>
        <w:tc>
          <w:tcPr>
            <w:tcW w:w="1118" w:type="dxa"/>
          </w:tcPr>
          <w:p w14:paraId="7A9068C0" w14:textId="77777777" w:rsidR="00E67065" w:rsidRPr="003A4AC2" w:rsidRDefault="00E67065" w:rsidP="00D97B18">
            <w:pPr>
              <w:pStyle w:val="Caption"/>
              <w:rPr>
                <w:sz w:val="19"/>
                <w:szCs w:val="19"/>
              </w:rPr>
            </w:pPr>
            <w:r w:rsidRPr="003A4AC2">
              <w:rPr>
                <w:sz w:val="19"/>
                <w:szCs w:val="19"/>
              </w:rPr>
              <w:t>[-1.28,1.28]</w:t>
            </w:r>
          </w:p>
        </w:tc>
        <w:tc>
          <w:tcPr>
            <w:tcW w:w="961" w:type="dxa"/>
          </w:tcPr>
          <w:p w14:paraId="110F77B4" w14:textId="77777777" w:rsidR="00E67065" w:rsidRPr="003A4AC2" w:rsidRDefault="00E67065" w:rsidP="00D97B18">
            <w:pPr>
              <w:pStyle w:val="Caption"/>
              <w:rPr>
                <w:sz w:val="19"/>
                <w:szCs w:val="19"/>
              </w:rPr>
            </w:pPr>
            <w:r w:rsidRPr="003A4AC2">
              <w:rPr>
                <w:sz w:val="19"/>
                <w:szCs w:val="19"/>
              </w:rPr>
              <w:t>0</w:t>
            </w:r>
          </w:p>
        </w:tc>
      </w:tr>
      <w:tr w:rsidR="00E67065" w:rsidRPr="003A4AC2" w14:paraId="5D7226E7" w14:textId="77777777" w:rsidTr="00623904">
        <w:trPr>
          <w:trHeight w:val="105"/>
        </w:trPr>
        <w:tc>
          <w:tcPr>
            <w:tcW w:w="10134" w:type="dxa"/>
          </w:tcPr>
          <w:p w14:paraId="74390BAA" w14:textId="77777777" w:rsidR="00E67065" w:rsidRPr="003A4AC2" w:rsidRDefault="00E67065" w:rsidP="00D97B18">
            <w:pPr>
              <w:pStyle w:val="Caption"/>
              <w:rPr>
                <w:sz w:val="19"/>
                <w:szCs w:val="19"/>
              </w:rPr>
            </w:pPr>
            <m:oMathPara>
              <m:oMath>
                <m:r>
                  <w:rPr>
                    <w:rFonts w:ascii="Cambria Math" w:hAnsi="Cambria Math"/>
                    <w:sz w:val="19"/>
                    <w:szCs w:val="19"/>
                  </w:rPr>
                  <m:t>F8=</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endChr m:val=""/>
                    <m:ctrlPr>
                      <w:rPr>
                        <w:rFonts w:ascii="Cambria Math" w:hAnsi="Cambria Math"/>
                        <w:sz w:val="19"/>
                        <w:szCs w:val="19"/>
                      </w:rPr>
                    </m:ctrlPr>
                  </m:dPr>
                  <m:e>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sin⁡</m:t>
                    </m:r>
                    <m:d>
                      <m:dPr>
                        <m:ctrlPr>
                          <w:rPr>
                            <w:rFonts w:ascii="Cambria Math" w:hAnsi="Cambria Math"/>
                            <w:sz w:val="19"/>
                            <w:szCs w:val="19"/>
                          </w:rPr>
                        </m:ctrlPr>
                      </m:dPr>
                      <m:e>
                        <m:rad>
                          <m:radPr>
                            <m:degHide m:val="1"/>
                            <m:ctrlPr>
                              <w:rPr>
                                <w:rFonts w:ascii="Cambria Math" w:hAnsi="Cambria Math"/>
                                <w:sz w:val="19"/>
                                <w:szCs w:val="19"/>
                              </w:rPr>
                            </m:ctrlPr>
                          </m:radPr>
                          <m:deg/>
                          <m:e>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rad>
                      </m:e>
                    </m:d>
                  </m:e>
                </m:d>
              </m:oMath>
            </m:oMathPara>
          </w:p>
        </w:tc>
        <w:tc>
          <w:tcPr>
            <w:tcW w:w="747" w:type="dxa"/>
          </w:tcPr>
          <w:p w14:paraId="4B8168ED" w14:textId="77777777" w:rsidR="00E67065" w:rsidRPr="003A4AC2" w:rsidRDefault="00E67065" w:rsidP="00D97B18">
            <w:pPr>
              <w:pStyle w:val="Caption"/>
              <w:rPr>
                <w:sz w:val="19"/>
                <w:szCs w:val="19"/>
              </w:rPr>
            </w:pPr>
            <w:r w:rsidRPr="003A4AC2">
              <w:rPr>
                <w:sz w:val="19"/>
                <w:szCs w:val="19"/>
              </w:rPr>
              <w:t>50</w:t>
            </w:r>
          </w:p>
        </w:tc>
        <w:tc>
          <w:tcPr>
            <w:tcW w:w="1118" w:type="dxa"/>
          </w:tcPr>
          <w:p w14:paraId="3EA322CA" w14:textId="77777777" w:rsidR="00E67065" w:rsidRPr="003A4AC2" w:rsidRDefault="00E67065" w:rsidP="00D97B18">
            <w:pPr>
              <w:pStyle w:val="Caption"/>
              <w:rPr>
                <w:sz w:val="19"/>
                <w:szCs w:val="19"/>
              </w:rPr>
            </w:pPr>
            <w:r w:rsidRPr="003A4AC2">
              <w:rPr>
                <w:sz w:val="19"/>
                <w:szCs w:val="19"/>
              </w:rPr>
              <w:t>[-500,500]</w:t>
            </w:r>
          </w:p>
        </w:tc>
        <w:tc>
          <w:tcPr>
            <w:tcW w:w="961" w:type="dxa"/>
          </w:tcPr>
          <w:p w14:paraId="137A7F4B" w14:textId="77777777" w:rsidR="00E67065" w:rsidRPr="003A4AC2" w:rsidRDefault="00E67065" w:rsidP="00D97B18">
            <w:pPr>
              <w:pStyle w:val="Caption"/>
              <w:rPr>
                <w:sz w:val="19"/>
                <w:szCs w:val="19"/>
              </w:rPr>
            </w:pPr>
            <w:r w:rsidRPr="003A4AC2">
              <w:rPr>
                <w:sz w:val="19"/>
                <w:szCs w:val="19"/>
              </w:rPr>
              <w:t>-418.98 x d</w:t>
            </w:r>
          </w:p>
        </w:tc>
      </w:tr>
      <w:tr w:rsidR="00E67065" w:rsidRPr="003A4AC2" w14:paraId="5BBB6537" w14:textId="77777777" w:rsidTr="00623904">
        <w:trPr>
          <w:trHeight w:val="105"/>
        </w:trPr>
        <w:tc>
          <w:tcPr>
            <w:tcW w:w="10134" w:type="dxa"/>
          </w:tcPr>
          <w:p w14:paraId="7F4B50C5" w14:textId="77777777" w:rsidR="00E67065" w:rsidRPr="003A4AC2" w:rsidRDefault="00E67065" w:rsidP="00D97B18">
            <w:pPr>
              <w:pStyle w:val="Caption"/>
              <w:rPr>
                <w:sz w:val="19"/>
                <w:szCs w:val="19"/>
                <w:lang w:eastAsia="zh-CN"/>
              </w:rPr>
            </w:pPr>
            <m:oMathPara>
              <m:oMath>
                <m:r>
                  <w:rPr>
                    <w:rFonts w:ascii="Cambria Math" w:hAnsi="Cambria Math"/>
                    <w:sz w:val="19"/>
                    <w:szCs w:val="19"/>
                  </w:rPr>
                  <m:t>F9=</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10</m:t>
                    </m:r>
                    <m:func>
                      <m:funcPr>
                        <m:ctrlPr>
                          <w:rPr>
                            <w:rFonts w:ascii="Cambria Math" w:hAnsi="Cambria Math"/>
                            <w:i/>
                            <w:sz w:val="19"/>
                            <w:szCs w:val="19"/>
                          </w:rPr>
                        </m:ctrlPr>
                      </m:funcPr>
                      <m:fName>
                        <m:r>
                          <w:rPr>
                            <w:rFonts w:ascii="Cambria Math" w:hAnsi="Cambria Math" w:hint="eastAsia"/>
                            <w:sz w:val="19"/>
                            <w:szCs w:val="19"/>
                            <w:lang w:eastAsia="zh-CN"/>
                          </w:rPr>
                          <m:t>co</m:t>
                        </m:r>
                        <m:r>
                          <w:rPr>
                            <w:rFonts w:ascii="Cambria Math" w:hAnsi="Cambria Math"/>
                            <w:sz w:val="19"/>
                            <w:szCs w:val="19"/>
                          </w:rPr>
                          <m:t>s</m:t>
                        </m:r>
                      </m:fName>
                      <m:e>
                        <m:d>
                          <m:dPr>
                            <m:ctrlPr>
                              <w:rPr>
                                <w:rFonts w:ascii="Cambria Math" w:hAnsi="Cambria Math"/>
                                <w:sz w:val="19"/>
                                <w:szCs w:val="19"/>
                              </w:rPr>
                            </m:ctrlPr>
                          </m:dPr>
                          <m:e>
                            <m:r>
                              <w:rPr>
                                <w:rFonts w:ascii="Cambria Math" w:hAnsi="Cambria Math"/>
                                <w:sz w:val="19"/>
                                <w:szCs w:val="19"/>
                              </w:rPr>
                              <m:t>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func>
                    <m:r>
                      <w:rPr>
                        <w:rFonts w:ascii="Cambria Math" w:hAnsi="Cambria Math"/>
                        <w:sz w:val="19"/>
                        <w:szCs w:val="19"/>
                      </w:rPr>
                      <m:t>+10</m:t>
                    </m:r>
                  </m:e>
                </m:d>
              </m:oMath>
            </m:oMathPara>
          </w:p>
        </w:tc>
        <w:tc>
          <w:tcPr>
            <w:tcW w:w="747" w:type="dxa"/>
          </w:tcPr>
          <w:p w14:paraId="07668224" w14:textId="77777777" w:rsidR="00E67065" w:rsidRPr="003A4AC2" w:rsidRDefault="00E67065" w:rsidP="00D97B18">
            <w:pPr>
              <w:pStyle w:val="Caption"/>
              <w:rPr>
                <w:sz w:val="19"/>
                <w:szCs w:val="19"/>
              </w:rPr>
            </w:pPr>
            <w:r w:rsidRPr="003A4AC2">
              <w:rPr>
                <w:sz w:val="19"/>
                <w:szCs w:val="19"/>
              </w:rPr>
              <w:t>50</w:t>
            </w:r>
          </w:p>
        </w:tc>
        <w:tc>
          <w:tcPr>
            <w:tcW w:w="1118" w:type="dxa"/>
          </w:tcPr>
          <w:p w14:paraId="029B5A33" w14:textId="77777777" w:rsidR="00E67065" w:rsidRPr="003A4AC2" w:rsidRDefault="00E67065" w:rsidP="00D97B18">
            <w:pPr>
              <w:pStyle w:val="Caption"/>
              <w:rPr>
                <w:sz w:val="19"/>
                <w:szCs w:val="19"/>
              </w:rPr>
            </w:pPr>
            <w:r w:rsidRPr="003A4AC2">
              <w:rPr>
                <w:sz w:val="19"/>
                <w:szCs w:val="19"/>
              </w:rPr>
              <w:t>[-5.12,5.12]</w:t>
            </w:r>
          </w:p>
        </w:tc>
        <w:tc>
          <w:tcPr>
            <w:tcW w:w="961" w:type="dxa"/>
          </w:tcPr>
          <w:p w14:paraId="1CE01612" w14:textId="77777777" w:rsidR="00E67065" w:rsidRPr="003A4AC2" w:rsidRDefault="00E67065" w:rsidP="00D97B18">
            <w:pPr>
              <w:pStyle w:val="Caption"/>
              <w:rPr>
                <w:sz w:val="19"/>
                <w:szCs w:val="19"/>
              </w:rPr>
            </w:pPr>
            <w:r w:rsidRPr="003A4AC2">
              <w:rPr>
                <w:sz w:val="19"/>
                <w:szCs w:val="19"/>
              </w:rPr>
              <w:t>0</w:t>
            </w:r>
          </w:p>
        </w:tc>
      </w:tr>
      <w:tr w:rsidR="00E67065" w:rsidRPr="003A4AC2" w14:paraId="5F48F17E" w14:textId="77777777" w:rsidTr="00623904">
        <w:trPr>
          <w:trHeight w:val="105"/>
        </w:trPr>
        <w:tc>
          <w:tcPr>
            <w:tcW w:w="10134" w:type="dxa"/>
          </w:tcPr>
          <w:p w14:paraId="3F26D40F" w14:textId="77777777" w:rsidR="00E67065" w:rsidRPr="003A4AC2" w:rsidRDefault="00E67065" w:rsidP="00D97B18">
            <w:pPr>
              <w:pStyle w:val="Caption"/>
              <w:rPr>
                <w:sz w:val="19"/>
                <w:szCs w:val="19"/>
              </w:rPr>
            </w:pPr>
            <m:oMathPara>
              <m:oMath>
                <m:r>
                  <w:rPr>
                    <w:rFonts w:ascii="Cambria Math" w:hAnsi="Cambria Math"/>
                    <w:sz w:val="19"/>
                    <w:szCs w:val="19"/>
                  </w:rPr>
                  <m:t>F10=-20exp⁡</m:t>
                </m:r>
                <m:d>
                  <m:dPr>
                    <m:ctrlPr>
                      <w:rPr>
                        <w:rFonts w:ascii="Cambria Math" w:hAnsi="Cambria Math"/>
                        <w:sz w:val="19"/>
                        <w:szCs w:val="19"/>
                      </w:rPr>
                    </m:ctrlPr>
                  </m:dPr>
                  <m:e>
                    <m:r>
                      <w:rPr>
                        <w:rFonts w:ascii="Cambria Math" w:hAnsi="Cambria Math"/>
                        <w:sz w:val="19"/>
                        <w:szCs w:val="19"/>
                      </w:rPr>
                      <m:t>-0.2</m:t>
                    </m:r>
                    <m:rad>
                      <m:radPr>
                        <m:degHide m:val="1"/>
                        <m:ctrlPr>
                          <w:rPr>
                            <w:rFonts w:ascii="Cambria Math" w:hAnsi="Cambria Math"/>
                            <w:sz w:val="19"/>
                            <w:szCs w:val="19"/>
                          </w:rPr>
                        </m:ctrlPr>
                      </m:radPr>
                      <m:deg/>
                      <m:e>
                        <m:r>
                          <w:rPr>
                            <w:rFonts w:ascii="Cambria Math" w:hAnsi="Cambria Math"/>
                            <w:sz w:val="19"/>
                            <w:szCs w:val="19"/>
                          </w:rPr>
                          <m:t>0.0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e>
                    </m:rad>
                  </m:e>
                </m:d>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0.0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cos⁡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r>
                  <w:rPr>
                    <w:rFonts w:ascii="Cambria Math" w:hAnsi="Cambria Math"/>
                    <w:sz w:val="19"/>
                    <w:szCs w:val="19"/>
                  </w:rPr>
                  <m:t>+20+e</m:t>
                </m:r>
              </m:oMath>
            </m:oMathPara>
          </w:p>
        </w:tc>
        <w:tc>
          <w:tcPr>
            <w:tcW w:w="747" w:type="dxa"/>
          </w:tcPr>
          <w:p w14:paraId="4FA21E90" w14:textId="77777777" w:rsidR="00E67065" w:rsidRPr="003A4AC2" w:rsidRDefault="00E67065" w:rsidP="00D97B18">
            <w:pPr>
              <w:pStyle w:val="Caption"/>
              <w:rPr>
                <w:sz w:val="19"/>
                <w:szCs w:val="19"/>
              </w:rPr>
            </w:pPr>
            <w:r w:rsidRPr="003A4AC2">
              <w:rPr>
                <w:sz w:val="19"/>
                <w:szCs w:val="19"/>
              </w:rPr>
              <w:t>50</w:t>
            </w:r>
          </w:p>
        </w:tc>
        <w:tc>
          <w:tcPr>
            <w:tcW w:w="1118" w:type="dxa"/>
          </w:tcPr>
          <w:p w14:paraId="197B4F5C" w14:textId="77777777" w:rsidR="00E67065" w:rsidRPr="003A4AC2" w:rsidRDefault="00E67065" w:rsidP="00D97B18">
            <w:pPr>
              <w:pStyle w:val="Caption"/>
              <w:rPr>
                <w:sz w:val="19"/>
                <w:szCs w:val="19"/>
              </w:rPr>
            </w:pPr>
            <w:r w:rsidRPr="003A4AC2">
              <w:rPr>
                <w:sz w:val="19"/>
                <w:szCs w:val="19"/>
              </w:rPr>
              <w:t>[-32,32]</w:t>
            </w:r>
          </w:p>
        </w:tc>
        <w:tc>
          <w:tcPr>
            <w:tcW w:w="961" w:type="dxa"/>
          </w:tcPr>
          <w:p w14:paraId="2AA0361E" w14:textId="77777777" w:rsidR="00E67065" w:rsidRPr="003A4AC2" w:rsidRDefault="00E67065" w:rsidP="00D97B18">
            <w:pPr>
              <w:pStyle w:val="Caption"/>
              <w:rPr>
                <w:sz w:val="19"/>
                <w:szCs w:val="19"/>
              </w:rPr>
            </w:pPr>
            <w:r w:rsidRPr="003A4AC2">
              <w:rPr>
                <w:sz w:val="19"/>
                <w:szCs w:val="19"/>
              </w:rPr>
              <w:t>0</w:t>
            </w:r>
          </w:p>
        </w:tc>
      </w:tr>
      <w:tr w:rsidR="00E67065" w:rsidRPr="003A4AC2" w14:paraId="0E9AE288" w14:textId="77777777" w:rsidTr="00623904">
        <w:trPr>
          <w:trHeight w:val="105"/>
        </w:trPr>
        <w:tc>
          <w:tcPr>
            <w:tcW w:w="10134" w:type="dxa"/>
          </w:tcPr>
          <w:p w14:paraId="0C654B63" w14:textId="77777777" w:rsidR="00E67065" w:rsidRPr="003A4AC2" w:rsidRDefault="00E67065" w:rsidP="00D97B18">
            <w:pPr>
              <w:pStyle w:val="Caption"/>
              <w:rPr>
                <w:sz w:val="19"/>
                <w:szCs w:val="19"/>
              </w:rPr>
            </w:pPr>
            <m:oMathPara>
              <m:oMath>
                <m:r>
                  <w:rPr>
                    <w:rFonts w:ascii="Cambria Math" w:hAnsi="Cambria Math"/>
                    <w:sz w:val="19"/>
                    <w:szCs w:val="19"/>
                  </w:rPr>
                  <m:t>F11=</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4000</m:t>
                    </m:r>
                  </m:den>
                </m:f>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cos⁡</m:t>
                </m:r>
                <m:f>
                  <m:fPr>
                    <m:ctrlPr>
                      <w:rPr>
                        <w:rFonts w:ascii="Cambria Math" w:hAnsi="Cambria Math"/>
                        <w:sz w:val="19"/>
                        <w:szCs w:val="19"/>
                      </w:rPr>
                    </m:ctrlPr>
                  </m:fPr>
                  <m:num>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num>
                  <m:den>
                    <m:rad>
                      <m:radPr>
                        <m:degHide m:val="1"/>
                        <m:ctrlPr>
                          <w:rPr>
                            <w:rFonts w:ascii="Cambria Math" w:hAnsi="Cambria Math"/>
                            <w:sz w:val="19"/>
                            <w:szCs w:val="19"/>
                          </w:rPr>
                        </m:ctrlPr>
                      </m:radPr>
                      <m:deg/>
                      <m:e>
                        <m:r>
                          <w:rPr>
                            <w:rFonts w:ascii="Cambria Math" w:hAnsi="Cambria Math"/>
                            <w:sz w:val="19"/>
                            <w:szCs w:val="19"/>
                          </w:rPr>
                          <m:t>i</m:t>
                        </m:r>
                      </m:e>
                    </m:rad>
                  </m:den>
                </m:f>
                <m:r>
                  <w:rPr>
                    <w:rFonts w:ascii="Cambria Math" w:hAnsi="Cambria Math"/>
                    <w:sz w:val="19"/>
                    <w:szCs w:val="19"/>
                  </w:rPr>
                  <m:t>+1</m:t>
                </m:r>
              </m:oMath>
            </m:oMathPara>
          </w:p>
        </w:tc>
        <w:tc>
          <w:tcPr>
            <w:tcW w:w="747" w:type="dxa"/>
          </w:tcPr>
          <w:p w14:paraId="2509DBED" w14:textId="77777777" w:rsidR="00E67065" w:rsidRPr="003A4AC2" w:rsidRDefault="00E67065" w:rsidP="00D97B18">
            <w:pPr>
              <w:pStyle w:val="Caption"/>
              <w:rPr>
                <w:sz w:val="19"/>
                <w:szCs w:val="19"/>
              </w:rPr>
            </w:pPr>
            <w:r w:rsidRPr="003A4AC2">
              <w:rPr>
                <w:sz w:val="19"/>
                <w:szCs w:val="19"/>
              </w:rPr>
              <w:t>50</w:t>
            </w:r>
          </w:p>
        </w:tc>
        <w:tc>
          <w:tcPr>
            <w:tcW w:w="1118" w:type="dxa"/>
          </w:tcPr>
          <w:p w14:paraId="0646C71A" w14:textId="77777777" w:rsidR="00E67065" w:rsidRPr="003A4AC2" w:rsidRDefault="00E67065" w:rsidP="00D97B18">
            <w:pPr>
              <w:pStyle w:val="Caption"/>
              <w:rPr>
                <w:sz w:val="19"/>
                <w:szCs w:val="19"/>
              </w:rPr>
            </w:pPr>
            <w:r w:rsidRPr="003A4AC2">
              <w:rPr>
                <w:sz w:val="19"/>
                <w:szCs w:val="19"/>
              </w:rPr>
              <w:t>[-600,600]</w:t>
            </w:r>
          </w:p>
        </w:tc>
        <w:tc>
          <w:tcPr>
            <w:tcW w:w="961" w:type="dxa"/>
          </w:tcPr>
          <w:p w14:paraId="6450E62B" w14:textId="77777777" w:rsidR="00E67065" w:rsidRPr="003A4AC2" w:rsidRDefault="00E67065" w:rsidP="00D97B18">
            <w:pPr>
              <w:pStyle w:val="Caption"/>
              <w:rPr>
                <w:sz w:val="19"/>
                <w:szCs w:val="19"/>
              </w:rPr>
            </w:pPr>
            <w:r w:rsidRPr="003A4AC2">
              <w:rPr>
                <w:sz w:val="19"/>
                <w:szCs w:val="19"/>
              </w:rPr>
              <w:t>0</w:t>
            </w:r>
          </w:p>
        </w:tc>
      </w:tr>
      <w:tr w:rsidR="00E67065" w:rsidRPr="003A4AC2" w14:paraId="16F38EEE" w14:textId="77777777" w:rsidTr="00623904">
        <w:trPr>
          <w:trHeight w:val="105"/>
        </w:trPr>
        <w:tc>
          <w:tcPr>
            <w:tcW w:w="10134" w:type="dxa"/>
          </w:tcPr>
          <w:p w14:paraId="66F125E3" w14:textId="77777777" w:rsidR="00E67065" w:rsidRPr="003A4AC2" w:rsidRDefault="00E67065" w:rsidP="00D97B18">
            <w:pPr>
              <w:pStyle w:val="Caption"/>
              <w:rPr>
                <w:sz w:val="19"/>
                <w:szCs w:val="19"/>
              </w:rPr>
            </w:pPr>
            <m:oMathPara>
              <m:oMath>
                <m:r>
                  <w:rPr>
                    <w:rFonts w:ascii="Cambria Math" w:hAnsi="Cambria Math"/>
                    <w:sz w:val="19"/>
                    <w:szCs w:val="19"/>
                  </w:rPr>
                  <m:t>F12=</m:t>
                </m:r>
                <m:f>
                  <m:fPr>
                    <m:ctrlPr>
                      <w:rPr>
                        <w:rFonts w:ascii="Cambria Math" w:hAnsi="Cambria Math"/>
                        <w:sz w:val="19"/>
                        <w:szCs w:val="19"/>
                      </w:rPr>
                    </m:ctrlPr>
                  </m:fPr>
                  <m:num>
                    <m:r>
                      <w:rPr>
                        <w:rFonts w:ascii="Cambria Math" w:hAnsi="Cambria Math"/>
                        <w:sz w:val="19"/>
                        <w:szCs w:val="19"/>
                      </w:rPr>
                      <m:t>π</m:t>
                    </m:r>
                  </m:num>
                  <m:den>
                    <m:r>
                      <w:rPr>
                        <w:rFonts w:ascii="Cambria Math" w:hAnsi="Cambria Math"/>
                        <w:sz w:val="19"/>
                        <w:szCs w:val="19"/>
                      </w:rPr>
                      <m:t>50</m:t>
                    </m:r>
                  </m:den>
                </m:f>
                <m:d>
                  <m:dPr>
                    <m:endChr m:val=""/>
                    <m:ctrlPr>
                      <w:rPr>
                        <w:rFonts w:ascii="Cambria Math" w:hAnsi="Cambria Math"/>
                        <w:sz w:val="19"/>
                        <w:szCs w:val="19"/>
                      </w:rPr>
                    </m:ctrlPr>
                  </m:dPr>
                  <m:e>
                    <m:r>
                      <w:rPr>
                        <w:rFonts w:ascii="Cambria Math" w:hAnsi="Cambria Math"/>
                        <w:sz w:val="19"/>
                        <w:szCs w:val="19"/>
                      </w:rPr>
                      <m:t>10</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π</m:t>
                        </m:r>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1</m:t>
                            </m:r>
                          </m:sub>
                        </m:sSub>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10</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π</m:t>
                        </m:r>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i+1</m:t>
                            </m:r>
                          </m:sub>
                        </m:sSub>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50</m:t>
                                    </m:r>
                                  </m:sub>
                                </m:sSub>
                                <m:r>
                                  <w:rPr>
                                    <w:rFonts w:ascii="Cambria Math" w:hAnsi="Cambria Math"/>
                                    <w:sz w:val="19"/>
                                    <w:szCs w:val="19"/>
                                  </w:rPr>
                                  <m:t>-1</m:t>
                                </m:r>
                              </m:e>
                            </m:d>
                          </m:e>
                          <m:sup>
                            <m:r>
                              <w:rPr>
                                <w:rFonts w:ascii="Cambria Math" w:hAnsi="Cambria Math"/>
                                <w:sz w:val="19"/>
                                <w:szCs w:val="19"/>
                              </w:rPr>
                              <m:t>2</m:t>
                            </m:r>
                          </m:sup>
                        </m:sSup>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u</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0,100,4</m:t>
                        </m:r>
                      </m:e>
                    </m:d>
                  </m:e>
                </m:d>
              </m:oMath>
            </m:oMathPara>
          </w:p>
        </w:tc>
        <w:tc>
          <w:tcPr>
            <w:tcW w:w="747" w:type="dxa"/>
          </w:tcPr>
          <w:p w14:paraId="4C47754B" w14:textId="77777777" w:rsidR="00E67065" w:rsidRPr="003A4AC2" w:rsidRDefault="00E67065" w:rsidP="00D97B18">
            <w:pPr>
              <w:pStyle w:val="Caption"/>
              <w:rPr>
                <w:sz w:val="19"/>
                <w:szCs w:val="19"/>
              </w:rPr>
            </w:pPr>
            <w:r w:rsidRPr="003A4AC2">
              <w:rPr>
                <w:sz w:val="19"/>
                <w:szCs w:val="19"/>
              </w:rPr>
              <w:t>50</w:t>
            </w:r>
          </w:p>
        </w:tc>
        <w:tc>
          <w:tcPr>
            <w:tcW w:w="1118" w:type="dxa"/>
          </w:tcPr>
          <w:p w14:paraId="6C6B9370" w14:textId="77777777" w:rsidR="00E67065" w:rsidRPr="003A4AC2" w:rsidRDefault="00E67065" w:rsidP="00D97B18">
            <w:pPr>
              <w:pStyle w:val="Caption"/>
              <w:rPr>
                <w:sz w:val="19"/>
                <w:szCs w:val="19"/>
              </w:rPr>
            </w:pPr>
            <w:r w:rsidRPr="003A4AC2">
              <w:rPr>
                <w:sz w:val="19"/>
                <w:szCs w:val="19"/>
              </w:rPr>
              <w:t>[-50,50]</w:t>
            </w:r>
          </w:p>
        </w:tc>
        <w:tc>
          <w:tcPr>
            <w:tcW w:w="961" w:type="dxa"/>
          </w:tcPr>
          <w:p w14:paraId="76041DAE" w14:textId="77777777" w:rsidR="00E67065" w:rsidRPr="003A4AC2" w:rsidRDefault="00E67065" w:rsidP="00D97B18">
            <w:pPr>
              <w:pStyle w:val="Caption"/>
              <w:rPr>
                <w:sz w:val="19"/>
                <w:szCs w:val="19"/>
              </w:rPr>
            </w:pPr>
            <w:r w:rsidRPr="003A4AC2">
              <w:rPr>
                <w:sz w:val="19"/>
                <w:szCs w:val="19"/>
              </w:rPr>
              <w:t>0</w:t>
            </w:r>
          </w:p>
        </w:tc>
      </w:tr>
      <w:tr w:rsidR="00E67065" w:rsidRPr="003A4AC2" w14:paraId="5C8A4737" w14:textId="77777777" w:rsidTr="00623904">
        <w:trPr>
          <w:trHeight w:val="105"/>
        </w:trPr>
        <w:tc>
          <w:tcPr>
            <w:tcW w:w="10134" w:type="dxa"/>
          </w:tcPr>
          <w:p w14:paraId="18BEF789" w14:textId="77777777" w:rsidR="00E67065" w:rsidRPr="003A4AC2" w:rsidRDefault="00E67065" w:rsidP="00D97B18">
            <w:pPr>
              <w:pStyle w:val="Caption"/>
              <w:rPr>
                <w:sz w:val="19"/>
                <w:szCs w:val="19"/>
              </w:rPr>
            </w:pPr>
            <m:oMathPara>
              <m:oMath>
                <m:r>
                  <w:rPr>
                    <w:rFonts w:ascii="Cambria Math" w:hAnsi="Cambria Math"/>
                    <w:sz w:val="19"/>
                    <w:szCs w:val="19"/>
                  </w:rPr>
                  <m:t>F13=0.1</m:t>
                </m:r>
                <m:d>
                  <m:dPr>
                    <m:ctrlPr>
                      <w:rPr>
                        <w:rFonts w:ascii="Cambria Math" w:hAnsi="Cambria Math"/>
                        <w:sz w:val="19"/>
                        <w:szCs w:val="19"/>
                      </w:rPr>
                    </m:ctrlPr>
                  </m:dPr>
                  <m:e>
                    <m:func>
                      <m:funcPr>
                        <m:ctrlPr>
                          <w:rPr>
                            <w:rFonts w:ascii="Cambria Math" w:hAnsi="Cambria Math"/>
                            <w:sz w:val="19"/>
                            <w:szCs w:val="19"/>
                          </w:rPr>
                        </m:ctrlPr>
                      </m:funcPr>
                      <m:fName>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fName>
                      <m:e>
                        <m:d>
                          <m:dPr>
                            <m:ctrlPr>
                              <w:rPr>
                                <w:rFonts w:ascii="Cambria Math" w:hAnsi="Cambria Math"/>
                                <w:sz w:val="19"/>
                                <w:szCs w:val="19"/>
                              </w:rPr>
                            </m:ctrlPr>
                          </m:dPr>
                          <m:e>
                            <m:r>
                              <w:rPr>
                                <w:rFonts w:ascii="Cambria Math" w:hAnsi="Cambria Math"/>
                                <w:sz w:val="19"/>
                                <w:szCs w:val="19"/>
                              </w:rPr>
                              <m:t>3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e>
                        </m:d>
                      </m:e>
                    </m:func>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m:t>
                        </m:r>
                        <m:d>
                          <m:dPr>
                            <m:ctrlPr>
                              <w:rPr>
                                <w:rFonts w:ascii="Cambria Math" w:hAnsi="Cambria Math"/>
                                <w:sz w:val="19"/>
                                <w:szCs w:val="19"/>
                              </w:rPr>
                            </m:ctrlPr>
                          </m:dPr>
                          <m:e>
                            <m:r>
                              <w:rPr>
                                <w:rFonts w:ascii="Cambria Math" w:hAnsi="Cambria Math"/>
                                <w:sz w:val="19"/>
                                <w:szCs w:val="19"/>
                              </w:rPr>
                              <m:t>3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d>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50</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m:t>
                        </m:r>
                        <m:d>
                          <m:dPr>
                            <m:ctrlPr>
                              <w:rPr>
                                <w:rFonts w:ascii="Cambria Math" w:hAnsi="Cambria Math"/>
                                <w:sz w:val="19"/>
                                <w:szCs w:val="19"/>
                              </w:rPr>
                            </m:ctrlPr>
                          </m:dPr>
                          <m:e>
                            <m:r>
                              <w:rPr>
                                <w:rFonts w:ascii="Cambria Math" w:hAnsi="Cambria Math"/>
                                <w:sz w:val="19"/>
                                <w:szCs w:val="19"/>
                              </w:rPr>
                              <m:t>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50</m:t>
                                </m:r>
                              </m:sub>
                            </m:sSub>
                          </m:e>
                        </m:d>
                      </m:e>
                    </m:d>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u</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5,100,4</m:t>
                    </m:r>
                  </m:e>
                </m:d>
              </m:oMath>
            </m:oMathPara>
          </w:p>
        </w:tc>
        <w:tc>
          <w:tcPr>
            <w:tcW w:w="747" w:type="dxa"/>
          </w:tcPr>
          <w:p w14:paraId="712B09A6" w14:textId="77777777" w:rsidR="00E67065" w:rsidRPr="003A4AC2" w:rsidRDefault="00E67065" w:rsidP="00D97B18">
            <w:pPr>
              <w:pStyle w:val="Caption"/>
              <w:rPr>
                <w:sz w:val="19"/>
                <w:szCs w:val="19"/>
              </w:rPr>
            </w:pPr>
            <w:r w:rsidRPr="003A4AC2">
              <w:rPr>
                <w:sz w:val="19"/>
                <w:szCs w:val="19"/>
              </w:rPr>
              <w:t>50</w:t>
            </w:r>
          </w:p>
        </w:tc>
        <w:tc>
          <w:tcPr>
            <w:tcW w:w="1118" w:type="dxa"/>
          </w:tcPr>
          <w:p w14:paraId="1B1E1F11" w14:textId="77777777" w:rsidR="00E67065" w:rsidRPr="003A4AC2" w:rsidRDefault="00E67065" w:rsidP="00D97B18">
            <w:pPr>
              <w:pStyle w:val="Caption"/>
              <w:rPr>
                <w:sz w:val="19"/>
                <w:szCs w:val="19"/>
              </w:rPr>
            </w:pPr>
            <w:r w:rsidRPr="003A4AC2">
              <w:rPr>
                <w:sz w:val="19"/>
                <w:szCs w:val="19"/>
              </w:rPr>
              <w:t>[-50,50]</w:t>
            </w:r>
          </w:p>
        </w:tc>
        <w:tc>
          <w:tcPr>
            <w:tcW w:w="961" w:type="dxa"/>
          </w:tcPr>
          <w:p w14:paraId="6D9A8918" w14:textId="77777777" w:rsidR="00E67065" w:rsidRPr="003A4AC2" w:rsidRDefault="00E67065" w:rsidP="00D97B18">
            <w:pPr>
              <w:pStyle w:val="Caption"/>
              <w:rPr>
                <w:sz w:val="19"/>
                <w:szCs w:val="19"/>
              </w:rPr>
            </w:pPr>
            <w:r w:rsidRPr="003A4AC2">
              <w:rPr>
                <w:sz w:val="19"/>
                <w:szCs w:val="19"/>
              </w:rPr>
              <w:t>0</w:t>
            </w:r>
          </w:p>
        </w:tc>
      </w:tr>
      <w:tr w:rsidR="00E67065" w:rsidRPr="003A4AC2" w14:paraId="0EB80A11" w14:textId="77777777" w:rsidTr="00623904">
        <w:trPr>
          <w:trHeight w:val="105"/>
        </w:trPr>
        <w:tc>
          <w:tcPr>
            <w:tcW w:w="10134" w:type="dxa"/>
          </w:tcPr>
          <w:p w14:paraId="3FDAFF98" w14:textId="77777777" w:rsidR="00E67065" w:rsidRPr="003A4AC2" w:rsidRDefault="00E67065" w:rsidP="00D97B18">
            <w:pPr>
              <w:pStyle w:val="Caption"/>
              <w:rPr>
                <w:sz w:val="19"/>
                <w:szCs w:val="19"/>
              </w:rPr>
            </w:pPr>
            <w:r w:rsidRPr="003A4AC2">
              <w:rPr>
                <w:sz w:val="19"/>
                <w:szCs w:val="19"/>
              </w:rPr>
              <w:t xml:space="preserve">a = [[-32, -16, 0, 16, 32, -32, -16, 0, 16, 32, -32, -16, 0, 16, 32, -32, -16, 0, 16, 32, -32, -16, 0, 16, 32], </w:t>
            </w:r>
          </w:p>
          <w:p w14:paraId="4F8C324D" w14:textId="77777777" w:rsidR="00E67065" w:rsidRPr="003A4AC2" w:rsidRDefault="00E67065" w:rsidP="00D97B18">
            <w:pPr>
              <w:pStyle w:val="Caption"/>
              <w:rPr>
                <w:sz w:val="19"/>
                <w:szCs w:val="19"/>
              </w:rPr>
            </w:pPr>
            <w:r w:rsidRPr="003A4AC2">
              <w:rPr>
                <w:sz w:val="19"/>
                <w:szCs w:val="19"/>
              </w:rPr>
              <w:lastRenderedPageBreak/>
              <w:t>[-32, -32, -32, -32, -32, -16, -16, -16, -16, -16, 0, 0, 0, 0, 0, 16, 16, 16, 16, 16, 32, 32, 32, 32, 32]]</w:t>
            </w:r>
          </w:p>
          <w:p w14:paraId="507283C5" w14:textId="77777777" w:rsidR="00E67065" w:rsidRPr="003A4AC2" w:rsidRDefault="00E67065" w:rsidP="00D97B18">
            <w:pPr>
              <w:pStyle w:val="Caption"/>
              <w:rPr>
                <w:sz w:val="19"/>
                <w:szCs w:val="19"/>
              </w:rPr>
            </w:pPr>
            <m:oMathPara>
              <m:oMath>
                <m:r>
                  <w:rPr>
                    <w:rFonts w:ascii="Cambria Math" w:hAnsi="Cambria Math"/>
                    <w:sz w:val="19"/>
                    <w:szCs w:val="19"/>
                  </w:rPr>
                  <m:t>F14=</m:t>
                </m:r>
                <m:sSup>
                  <m:sSupPr>
                    <m:ctrlPr>
                      <w:rPr>
                        <w:rFonts w:ascii="Cambria Math" w:hAnsi="Cambria Math"/>
                        <w:sz w:val="19"/>
                        <w:szCs w:val="19"/>
                      </w:rPr>
                    </m:ctrlPr>
                  </m:sSupPr>
                  <m:e>
                    <m:d>
                      <m:dPr>
                        <m:ctrlPr>
                          <w:rPr>
                            <w:rFonts w:ascii="Cambria Math" w:hAnsi="Cambria Math"/>
                            <w:sz w:val="19"/>
                            <w:szCs w:val="19"/>
                          </w:rPr>
                        </m:ctrlPr>
                      </m:dPr>
                      <m:e>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500</m:t>
                            </m:r>
                          </m:den>
                        </m:f>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25</m:t>
                            </m:r>
                          </m:sup>
                          <m:e>
                            <m:r>
                              <w:rPr>
                                <w:rFonts w:ascii="Cambria Math" w:hAnsi="Cambria Math"/>
                                <w:sz w:val="19"/>
                                <w:szCs w:val="19"/>
                              </w:rPr>
                              <m:t> </m:t>
                            </m:r>
                          </m:e>
                        </m:nary>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j+</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2</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e>
                                </m:d>
                              </m:e>
                              <m:sup>
                                <m:r>
                                  <w:rPr>
                                    <w:rFonts w:ascii="Cambria Math" w:hAnsi="Cambria Math"/>
                                    <w:sz w:val="19"/>
                                    <w:szCs w:val="19"/>
                                  </w:rPr>
                                  <m:t>6</m:t>
                                </m:r>
                              </m:sup>
                            </m:sSup>
                          </m:den>
                        </m:f>
                      </m:e>
                    </m:d>
                  </m:e>
                  <m:sup>
                    <m:r>
                      <w:rPr>
                        <w:rFonts w:ascii="Cambria Math" w:hAnsi="Cambria Math"/>
                        <w:sz w:val="19"/>
                        <w:szCs w:val="19"/>
                      </w:rPr>
                      <m:t>-1</m:t>
                    </m:r>
                  </m:sup>
                </m:sSup>
              </m:oMath>
            </m:oMathPara>
          </w:p>
        </w:tc>
        <w:tc>
          <w:tcPr>
            <w:tcW w:w="747" w:type="dxa"/>
          </w:tcPr>
          <w:p w14:paraId="54360790" w14:textId="77777777" w:rsidR="00E67065" w:rsidRPr="003A4AC2" w:rsidRDefault="00E67065" w:rsidP="00D97B18">
            <w:pPr>
              <w:pStyle w:val="Caption"/>
              <w:rPr>
                <w:sz w:val="19"/>
                <w:szCs w:val="19"/>
              </w:rPr>
            </w:pPr>
            <w:r w:rsidRPr="003A4AC2">
              <w:rPr>
                <w:sz w:val="19"/>
                <w:szCs w:val="19"/>
              </w:rPr>
              <w:lastRenderedPageBreak/>
              <w:t>2</w:t>
            </w:r>
          </w:p>
        </w:tc>
        <w:tc>
          <w:tcPr>
            <w:tcW w:w="1118" w:type="dxa"/>
          </w:tcPr>
          <w:p w14:paraId="37CD07D7" w14:textId="77777777" w:rsidR="00E67065" w:rsidRPr="003A4AC2" w:rsidRDefault="00E67065" w:rsidP="00D97B18">
            <w:pPr>
              <w:pStyle w:val="Caption"/>
              <w:rPr>
                <w:sz w:val="19"/>
                <w:szCs w:val="19"/>
              </w:rPr>
            </w:pPr>
            <w:r w:rsidRPr="003A4AC2">
              <w:rPr>
                <w:sz w:val="19"/>
                <w:szCs w:val="19"/>
              </w:rPr>
              <w:t>[-65,65]</w:t>
            </w:r>
          </w:p>
        </w:tc>
        <w:tc>
          <w:tcPr>
            <w:tcW w:w="961" w:type="dxa"/>
          </w:tcPr>
          <w:p w14:paraId="4FB2857E" w14:textId="77777777" w:rsidR="00E67065" w:rsidRPr="003A4AC2" w:rsidRDefault="00E67065" w:rsidP="00D97B18">
            <w:pPr>
              <w:pStyle w:val="Caption"/>
              <w:rPr>
                <w:sz w:val="19"/>
                <w:szCs w:val="19"/>
              </w:rPr>
            </w:pPr>
            <w:r w:rsidRPr="003A4AC2">
              <w:rPr>
                <w:sz w:val="19"/>
                <w:szCs w:val="19"/>
              </w:rPr>
              <w:t>1</w:t>
            </w:r>
          </w:p>
        </w:tc>
      </w:tr>
      <w:tr w:rsidR="00E67065" w:rsidRPr="003A4AC2" w14:paraId="5658B1F9" w14:textId="77777777" w:rsidTr="00623904">
        <w:trPr>
          <w:trHeight w:val="105"/>
        </w:trPr>
        <w:tc>
          <w:tcPr>
            <w:tcW w:w="10134" w:type="dxa"/>
          </w:tcPr>
          <w:p w14:paraId="1A6F4CDD" w14:textId="0F2BFCAA" w:rsidR="00E67065" w:rsidRPr="003A4AC2" w:rsidRDefault="00E67065" w:rsidP="00D97B18">
            <w:pPr>
              <w:pStyle w:val="Caption"/>
              <w:rPr>
                <w:sz w:val="19"/>
                <w:szCs w:val="19"/>
              </w:rPr>
            </w:pPr>
            <w:r w:rsidRPr="003A4AC2">
              <w:rPr>
                <w:sz w:val="19"/>
                <w:szCs w:val="19"/>
              </w:rPr>
              <w:t>a = [.1957, .1947, .1735, .16, .0844, .0627, .0456, .0342, .0323, .0235, .0246]</w:t>
            </w:r>
            <w:r w:rsidR="00783F29">
              <w:rPr>
                <w:sz w:val="19"/>
                <w:szCs w:val="19"/>
              </w:rPr>
              <w:t xml:space="preserve">; </w:t>
            </w:r>
            <w:r w:rsidRPr="003A4AC2">
              <w:rPr>
                <w:sz w:val="19"/>
                <w:szCs w:val="19"/>
              </w:rPr>
              <w:t>b = [.25, .5, 1, 2, 4, 6, 8, 10, 12, 14, 16]</w:t>
            </w:r>
            <w:r>
              <w:rPr>
                <w:sz w:val="19"/>
                <w:szCs w:val="19"/>
              </w:rPr>
              <w:t xml:space="preserve">; </w:t>
            </w:r>
            <w:r w:rsidRPr="003A4AC2">
              <w:rPr>
                <w:sz w:val="19"/>
                <w:szCs w:val="19"/>
              </w:rPr>
              <w:t>b=1. /b</w:t>
            </w:r>
          </w:p>
          <w:p w14:paraId="3AE47BC6" w14:textId="77777777" w:rsidR="00E67065" w:rsidRPr="003A4AC2" w:rsidRDefault="00E67065" w:rsidP="00D97B18">
            <w:pPr>
              <w:pStyle w:val="Caption"/>
              <w:rPr>
                <w:sz w:val="19"/>
                <w:szCs w:val="19"/>
              </w:rPr>
            </w:pPr>
            <m:oMathPara>
              <m:oMath>
                <m:r>
                  <w:rPr>
                    <w:rFonts w:ascii="Cambria Math" w:hAnsi="Cambria Math"/>
                    <w:sz w:val="19"/>
                    <w:szCs w:val="19"/>
                  </w:rPr>
                  <m:t>F15=</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11</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r>
                          <w:rPr>
                            <w:rFonts w:ascii="Cambria Math" w:hAnsi="Cambria Math"/>
                            <w:sz w:val="19"/>
                            <w:szCs w:val="19"/>
                          </w:rPr>
                          <m:t>-</m:t>
                        </m:r>
                        <m:f>
                          <m:fPr>
                            <m:ctrlPr>
                              <w:rPr>
                                <w:rFonts w:ascii="Cambria Math" w:hAnsi="Cambria Math"/>
                                <w:sz w:val="19"/>
                                <w:szCs w:val="19"/>
                              </w:rPr>
                            </m:ctrlPr>
                          </m:fPr>
                          <m:num>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d>
                              <m:dPr>
                                <m:ctrlPr>
                                  <w:rPr>
                                    <w:rFonts w:ascii="Cambria Math" w:hAnsi="Cambria Math"/>
                                    <w:sz w:val="19"/>
                                    <w:szCs w:val="19"/>
                                  </w:rPr>
                                </m:ctrlPr>
                              </m:dPr>
                              <m:e>
                                <m:sSubSup>
                                  <m:sSubSupPr>
                                    <m:ctrlPr>
                                      <w:rPr>
                                        <w:rFonts w:ascii="Cambria Math" w:hAnsi="Cambria Math"/>
                                        <w:sz w:val="19"/>
                                        <w:szCs w:val="19"/>
                                      </w:rPr>
                                    </m:ctrlPr>
                                  </m:sSubSupPr>
                                  <m:e>
                                    <m:r>
                                      <w:rPr>
                                        <w:rFonts w:ascii="Cambria Math" w:hAnsi="Cambria Math"/>
                                        <w:sz w:val="19"/>
                                        <w:szCs w:val="19"/>
                                      </w:rPr>
                                      <m:t>b</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b</m:t>
                                    </m:r>
                                  </m:e>
                                  <m:sub>
                                    <m:r>
                                      <w:rPr>
                                        <w:rFonts w:ascii="Cambria Math" w:hAnsi="Cambria Math"/>
                                        <w:sz w:val="19"/>
                                        <w:szCs w:val="19"/>
                                      </w:rPr>
                                      <m:t>i</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e>
                            </m:d>
                          </m:num>
                          <m:den>
                            <m:sSubSup>
                              <m:sSubSupPr>
                                <m:ctrlPr>
                                  <w:rPr>
                                    <w:rFonts w:ascii="Cambria Math" w:hAnsi="Cambria Math"/>
                                    <w:sz w:val="19"/>
                                    <w:szCs w:val="19"/>
                                  </w:rPr>
                                </m:ctrlPr>
                              </m:sSubSupPr>
                              <m:e>
                                <m:r>
                                  <w:rPr>
                                    <w:rFonts w:ascii="Cambria Math" w:hAnsi="Cambria Math"/>
                                    <w:sz w:val="19"/>
                                    <w:szCs w:val="19"/>
                                  </w:rPr>
                                  <m:t>b</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b</m:t>
                                </m:r>
                              </m:e>
                              <m:sub>
                                <m:r>
                                  <w:rPr>
                                    <w:rFonts w:ascii="Cambria Math" w:hAnsi="Cambria Math"/>
                                    <w:sz w:val="19"/>
                                    <w:szCs w:val="19"/>
                                  </w:rPr>
                                  <m:t>i</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3</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4</m:t>
                                </m:r>
                              </m:sub>
                            </m:sSub>
                          </m:den>
                        </m:f>
                      </m:e>
                    </m:d>
                  </m:e>
                  <m:sup>
                    <m:r>
                      <w:rPr>
                        <w:rFonts w:ascii="Cambria Math" w:hAnsi="Cambria Math"/>
                        <w:sz w:val="19"/>
                        <w:szCs w:val="19"/>
                      </w:rPr>
                      <m:t>2</m:t>
                    </m:r>
                  </m:sup>
                </m:sSup>
              </m:oMath>
            </m:oMathPara>
          </w:p>
        </w:tc>
        <w:tc>
          <w:tcPr>
            <w:tcW w:w="747" w:type="dxa"/>
          </w:tcPr>
          <w:p w14:paraId="6A6D2B53" w14:textId="77777777" w:rsidR="00E67065" w:rsidRPr="003A4AC2" w:rsidRDefault="00E67065" w:rsidP="00D97B18">
            <w:pPr>
              <w:pStyle w:val="Caption"/>
              <w:rPr>
                <w:sz w:val="19"/>
                <w:szCs w:val="19"/>
              </w:rPr>
            </w:pPr>
            <w:r w:rsidRPr="003A4AC2">
              <w:rPr>
                <w:sz w:val="19"/>
                <w:szCs w:val="19"/>
              </w:rPr>
              <w:t>4</w:t>
            </w:r>
          </w:p>
        </w:tc>
        <w:tc>
          <w:tcPr>
            <w:tcW w:w="1118" w:type="dxa"/>
          </w:tcPr>
          <w:p w14:paraId="79240B88" w14:textId="77777777" w:rsidR="00E67065" w:rsidRPr="003A4AC2" w:rsidRDefault="00E67065" w:rsidP="00D97B18">
            <w:pPr>
              <w:pStyle w:val="Caption"/>
              <w:rPr>
                <w:sz w:val="19"/>
                <w:szCs w:val="19"/>
              </w:rPr>
            </w:pPr>
            <w:r w:rsidRPr="003A4AC2">
              <w:rPr>
                <w:sz w:val="19"/>
                <w:szCs w:val="19"/>
              </w:rPr>
              <w:t>[-5, -5]</w:t>
            </w:r>
          </w:p>
        </w:tc>
        <w:tc>
          <w:tcPr>
            <w:tcW w:w="961" w:type="dxa"/>
          </w:tcPr>
          <w:p w14:paraId="76DB4E53" w14:textId="77777777" w:rsidR="00E67065" w:rsidRPr="003A4AC2" w:rsidRDefault="00E67065" w:rsidP="00D97B18">
            <w:pPr>
              <w:pStyle w:val="Caption"/>
              <w:rPr>
                <w:sz w:val="19"/>
                <w:szCs w:val="19"/>
              </w:rPr>
            </w:pPr>
            <w:r w:rsidRPr="003A4AC2">
              <w:rPr>
                <w:sz w:val="19"/>
                <w:szCs w:val="19"/>
              </w:rPr>
              <w:t>0.0003</w:t>
            </w:r>
          </w:p>
        </w:tc>
      </w:tr>
      <w:tr w:rsidR="00E67065" w:rsidRPr="003A4AC2" w14:paraId="060A2C12" w14:textId="77777777" w:rsidTr="00623904">
        <w:trPr>
          <w:trHeight w:val="105"/>
        </w:trPr>
        <w:tc>
          <w:tcPr>
            <w:tcW w:w="10134" w:type="dxa"/>
          </w:tcPr>
          <w:p w14:paraId="23B085FC" w14:textId="77777777" w:rsidR="00E67065" w:rsidRPr="003A4AC2" w:rsidRDefault="00E67065" w:rsidP="00D97B18">
            <w:pPr>
              <w:pStyle w:val="Caption"/>
              <w:rPr>
                <w:sz w:val="19"/>
                <w:szCs w:val="19"/>
              </w:rPr>
            </w:pPr>
            <m:oMathPara>
              <m:oMath>
                <m:r>
                  <w:rPr>
                    <w:rFonts w:ascii="Cambria Math" w:hAnsi="Cambria Math"/>
                    <w:sz w:val="19"/>
                    <w:szCs w:val="19"/>
                  </w:rPr>
                  <m:t>F16=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2.1</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4</m:t>
                    </m:r>
                  </m:sup>
                </m:sSubSup>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3</m:t>
                    </m:r>
                  </m:den>
                </m:f>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6</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r>
                  <w:rPr>
                    <w:rFonts w:ascii="Cambria Math" w:hAnsi="Cambria Math"/>
                    <w:sz w:val="19"/>
                    <w:szCs w:val="19"/>
                  </w:rPr>
                  <m:t>+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4</m:t>
                    </m:r>
                  </m:sup>
                </m:sSubSup>
              </m:oMath>
            </m:oMathPara>
          </w:p>
        </w:tc>
        <w:tc>
          <w:tcPr>
            <w:tcW w:w="747" w:type="dxa"/>
          </w:tcPr>
          <w:p w14:paraId="4610D6EF" w14:textId="77777777" w:rsidR="00E67065" w:rsidRPr="003A4AC2" w:rsidRDefault="00E67065" w:rsidP="00D97B18">
            <w:pPr>
              <w:pStyle w:val="Caption"/>
              <w:rPr>
                <w:sz w:val="19"/>
                <w:szCs w:val="19"/>
              </w:rPr>
            </w:pPr>
            <w:r w:rsidRPr="003A4AC2">
              <w:rPr>
                <w:sz w:val="19"/>
                <w:szCs w:val="19"/>
              </w:rPr>
              <w:t>2</w:t>
            </w:r>
          </w:p>
        </w:tc>
        <w:tc>
          <w:tcPr>
            <w:tcW w:w="1118" w:type="dxa"/>
          </w:tcPr>
          <w:p w14:paraId="0F12661E" w14:textId="77777777" w:rsidR="00E67065" w:rsidRPr="003A4AC2" w:rsidRDefault="00E67065" w:rsidP="00D97B18">
            <w:pPr>
              <w:pStyle w:val="Caption"/>
              <w:rPr>
                <w:sz w:val="19"/>
                <w:szCs w:val="19"/>
              </w:rPr>
            </w:pPr>
            <w:r w:rsidRPr="003A4AC2">
              <w:rPr>
                <w:sz w:val="19"/>
                <w:szCs w:val="19"/>
              </w:rPr>
              <w:t>[-5, -5]</w:t>
            </w:r>
          </w:p>
        </w:tc>
        <w:tc>
          <w:tcPr>
            <w:tcW w:w="961" w:type="dxa"/>
          </w:tcPr>
          <w:p w14:paraId="4FE457D3" w14:textId="77777777" w:rsidR="00E67065" w:rsidRPr="003A4AC2" w:rsidRDefault="00E67065" w:rsidP="00D97B18">
            <w:pPr>
              <w:pStyle w:val="Caption"/>
              <w:rPr>
                <w:sz w:val="19"/>
                <w:szCs w:val="19"/>
              </w:rPr>
            </w:pPr>
            <w:r w:rsidRPr="003A4AC2">
              <w:rPr>
                <w:sz w:val="19"/>
                <w:szCs w:val="19"/>
              </w:rPr>
              <w:t>-1.0316</w:t>
            </w:r>
          </w:p>
        </w:tc>
      </w:tr>
      <w:tr w:rsidR="00E67065" w:rsidRPr="003A4AC2" w14:paraId="5BAA41F7" w14:textId="77777777" w:rsidTr="00623904">
        <w:trPr>
          <w:trHeight w:val="105"/>
        </w:trPr>
        <w:tc>
          <w:tcPr>
            <w:tcW w:w="10134" w:type="dxa"/>
          </w:tcPr>
          <w:p w14:paraId="4F497007" w14:textId="77777777" w:rsidR="00E67065" w:rsidRPr="003A4AC2" w:rsidRDefault="00E67065" w:rsidP="00D97B18">
            <w:pPr>
              <w:pStyle w:val="Caption"/>
              <w:rPr>
                <w:sz w:val="19"/>
                <w:szCs w:val="19"/>
              </w:rPr>
            </w:pPr>
            <m:oMathPara>
              <m:oMath>
                <m:r>
                  <w:rPr>
                    <w:rFonts w:ascii="Cambria Math" w:hAnsi="Cambria Math"/>
                    <w:sz w:val="19"/>
                    <w:szCs w:val="19"/>
                  </w:rPr>
                  <m:t>F17=</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5.1</m:t>
                            </m:r>
                          </m:num>
                          <m:den>
                            <m:r>
                              <w:rPr>
                                <w:rFonts w:ascii="Cambria Math" w:hAnsi="Cambria Math"/>
                                <w:sz w:val="19"/>
                                <w:szCs w:val="19"/>
                              </w:rPr>
                              <m:t>4</m:t>
                            </m:r>
                            <m:sSup>
                              <m:sSupPr>
                                <m:ctrlPr>
                                  <w:rPr>
                                    <w:rFonts w:ascii="Cambria Math" w:hAnsi="Cambria Math"/>
                                    <w:sz w:val="19"/>
                                    <w:szCs w:val="19"/>
                                  </w:rPr>
                                </m:ctrlPr>
                              </m:sSupPr>
                              <m:e>
                                <m:r>
                                  <w:rPr>
                                    <w:rFonts w:ascii="Cambria Math" w:hAnsi="Cambria Math"/>
                                    <w:sz w:val="19"/>
                                    <w:szCs w:val="19"/>
                                  </w:rPr>
                                  <m:t>π</m:t>
                                </m:r>
                              </m:e>
                              <m:sup>
                                <m:r>
                                  <w:rPr>
                                    <w:rFonts w:ascii="Cambria Math" w:hAnsi="Cambria Math"/>
                                    <w:sz w:val="19"/>
                                    <w:szCs w:val="19"/>
                                  </w:rPr>
                                  <m:t>2</m:t>
                                </m:r>
                              </m:sup>
                            </m:sSup>
                          </m:den>
                        </m:f>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5</m:t>
                            </m:r>
                          </m:num>
                          <m:den>
                            <m:r>
                              <w:rPr>
                                <w:rFonts w:ascii="Cambria Math" w:hAnsi="Cambria Math"/>
                                <w:sz w:val="19"/>
                                <w:szCs w:val="19"/>
                              </w:rPr>
                              <m:t>π</m:t>
                            </m:r>
                          </m:den>
                        </m:f>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6</m:t>
                        </m:r>
                      </m:e>
                    </m:d>
                  </m:e>
                  <m:sup>
                    <m:r>
                      <w:rPr>
                        <w:rFonts w:ascii="Cambria Math" w:hAnsi="Cambria Math"/>
                        <w:sz w:val="19"/>
                        <w:szCs w:val="19"/>
                      </w:rPr>
                      <m:t>2</m:t>
                    </m:r>
                  </m:sup>
                </m:sSup>
                <m:r>
                  <w:rPr>
                    <w:rFonts w:ascii="Cambria Math" w:hAnsi="Cambria Math"/>
                    <w:sz w:val="19"/>
                    <w:szCs w:val="19"/>
                  </w:rPr>
                  <m:t>+10</m:t>
                </m:r>
                <m:d>
                  <m:dPr>
                    <m:ctrlPr>
                      <w:rPr>
                        <w:rFonts w:ascii="Cambria Math" w:hAnsi="Cambria Math"/>
                        <w:sz w:val="19"/>
                        <w:szCs w:val="19"/>
                      </w:rPr>
                    </m:ctrlPr>
                  </m:dPr>
                  <m:e>
                    <m:r>
                      <w:rPr>
                        <w:rFonts w:ascii="Cambria Math" w:hAnsi="Cambria Math"/>
                        <w:sz w:val="19"/>
                        <w:szCs w:val="19"/>
                      </w:rPr>
                      <m:t>1-</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8π</m:t>
                        </m:r>
                      </m:den>
                    </m:f>
                  </m:e>
                </m:d>
                <m:r>
                  <w:rPr>
                    <w:rFonts w:ascii="Cambria Math" w:hAnsi="Cambria Math"/>
                    <w:sz w:val="19"/>
                    <w:szCs w:val="19"/>
                  </w:rPr>
                  <m:t>cos⁡</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e>
                </m:d>
                <m:r>
                  <w:rPr>
                    <w:rFonts w:ascii="Cambria Math" w:hAnsi="Cambria Math"/>
                    <w:sz w:val="19"/>
                    <w:szCs w:val="19"/>
                  </w:rPr>
                  <m:t>+10</m:t>
                </m:r>
              </m:oMath>
            </m:oMathPara>
          </w:p>
        </w:tc>
        <w:tc>
          <w:tcPr>
            <w:tcW w:w="747" w:type="dxa"/>
          </w:tcPr>
          <w:p w14:paraId="4F5B8CF1" w14:textId="77777777" w:rsidR="00E67065" w:rsidRPr="003A4AC2" w:rsidRDefault="00E67065" w:rsidP="00D97B18">
            <w:pPr>
              <w:pStyle w:val="Caption"/>
              <w:rPr>
                <w:sz w:val="19"/>
                <w:szCs w:val="19"/>
              </w:rPr>
            </w:pPr>
            <w:r w:rsidRPr="003A4AC2">
              <w:rPr>
                <w:sz w:val="19"/>
                <w:szCs w:val="19"/>
              </w:rPr>
              <w:t>2</w:t>
            </w:r>
          </w:p>
        </w:tc>
        <w:tc>
          <w:tcPr>
            <w:tcW w:w="1118" w:type="dxa"/>
          </w:tcPr>
          <w:p w14:paraId="063ACF93" w14:textId="77777777" w:rsidR="00E67065" w:rsidRPr="003A4AC2" w:rsidRDefault="00E67065" w:rsidP="00D97B18">
            <w:pPr>
              <w:pStyle w:val="Caption"/>
              <w:rPr>
                <w:sz w:val="19"/>
                <w:szCs w:val="19"/>
              </w:rPr>
            </w:pPr>
            <w:r w:rsidRPr="003A4AC2">
              <w:rPr>
                <w:sz w:val="19"/>
                <w:szCs w:val="19"/>
              </w:rPr>
              <w:t>[-5, -5]</w:t>
            </w:r>
          </w:p>
        </w:tc>
        <w:tc>
          <w:tcPr>
            <w:tcW w:w="961" w:type="dxa"/>
          </w:tcPr>
          <w:p w14:paraId="1939DB99" w14:textId="77777777" w:rsidR="00E67065" w:rsidRPr="003A4AC2" w:rsidRDefault="00E67065" w:rsidP="00D97B18">
            <w:pPr>
              <w:pStyle w:val="Caption"/>
              <w:rPr>
                <w:sz w:val="19"/>
                <w:szCs w:val="19"/>
              </w:rPr>
            </w:pPr>
            <w:r w:rsidRPr="003A4AC2">
              <w:rPr>
                <w:sz w:val="19"/>
                <w:szCs w:val="19"/>
              </w:rPr>
              <w:t>0.398</w:t>
            </w:r>
          </w:p>
        </w:tc>
      </w:tr>
      <w:tr w:rsidR="00E67065" w:rsidRPr="003A4AC2" w14:paraId="45DFEDAE" w14:textId="77777777" w:rsidTr="00623904">
        <w:trPr>
          <w:trHeight w:val="105"/>
        </w:trPr>
        <w:tc>
          <w:tcPr>
            <w:tcW w:w="10134" w:type="dxa"/>
          </w:tcPr>
          <w:p w14:paraId="2DB18237" w14:textId="77777777" w:rsidR="00E67065" w:rsidRPr="003A4AC2" w:rsidRDefault="00E67065" w:rsidP="00D97B18">
            <w:pPr>
              <w:pStyle w:val="Caption"/>
              <w:rPr>
                <w:sz w:val="19"/>
                <w:szCs w:val="19"/>
              </w:rPr>
            </w:pPr>
            <m:oMathPara>
              <m:oMath>
                <m:eqArr>
                  <m:eqArrPr>
                    <m:ctrlPr>
                      <w:rPr>
                        <w:rFonts w:ascii="Cambria Math" w:hAnsi="Cambria Math"/>
                        <w:sz w:val="19"/>
                        <w:szCs w:val="19"/>
                      </w:rPr>
                    </m:ctrlPr>
                  </m:eqArrPr>
                  <m:e>
                    <m:r>
                      <w:rPr>
                        <w:rFonts w:ascii="Cambria Math" w:hAnsi="Cambria Math"/>
                        <w:sz w:val="19"/>
                        <w:szCs w:val="19"/>
                      </w:rPr>
                      <m:t>&amp;F18=</m:t>
                    </m:r>
                    <m:d>
                      <m:dPr>
                        <m:begChr m:val="["/>
                        <m:endChr m:val="]"/>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9-14</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3</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14</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6</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3</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e>
                        </m:d>
                      </m:e>
                    </m:d>
                    <m:r>
                      <w:rPr>
                        <w:rFonts w:ascii="Cambria Math" w:hAnsi="Cambria Math"/>
                        <w:sz w:val="19"/>
                        <w:szCs w:val="19"/>
                      </w:rPr>
                      <m:t>×</m:t>
                    </m:r>
                  </m:e>
                  <m:e>
                    <m:d>
                      <m:dPr>
                        <m:begChr m:val="["/>
                        <m:endChr m:val=""/>
                        <m:ctrlPr>
                          <w:rPr>
                            <w:rFonts w:ascii="Cambria Math" w:hAnsi="Cambria Math"/>
                            <w:sz w:val="19"/>
                            <w:szCs w:val="19"/>
                          </w:rPr>
                        </m:ctrlPr>
                      </m:dPr>
                      <m:e>
                        <m:r>
                          <w:rPr>
                            <w:rFonts w:ascii="Cambria Math" w:hAnsi="Cambria Math"/>
                            <w:sz w:val="19"/>
                            <w:szCs w:val="19"/>
                          </w:rPr>
                          <m:t>30+</m:t>
                        </m:r>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2</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3</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e>
                            </m:d>
                          </m:e>
                          <m:sup>
                            <m:r>
                              <w:rPr>
                                <w:rFonts w:ascii="Cambria Math" w:hAnsi="Cambria Math"/>
                                <w:sz w:val="19"/>
                                <w:szCs w:val="19"/>
                              </w:rPr>
                              <m:t>2</m:t>
                            </m:r>
                          </m:sup>
                        </m:sSup>
                        <m:r>
                          <w:rPr>
                            <w:rFonts w:ascii="Cambria Math" w:hAnsi="Cambria Math"/>
                            <w:sz w:val="19"/>
                            <w:szCs w:val="19"/>
                          </w:rPr>
                          <m:t>×</m:t>
                        </m:r>
                        <m:d>
                          <m:dPr>
                            <m:begChr m:val=""/>
                            <m:endChr m:val="]"/>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18-32</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12</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48</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36</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27</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e>
                            </m:d>
                          </m:e>
                        </m:d>
                      </m:e>
                    </m:d>
                    <m:ctrlPr>
                      <w:rPr>
                        <w:rFonts w:ascii="Cambria Math" w:eastAsia="Cambria Math" w:hAnsi="Cambria Math" w:cs="Cambria Math"/>
                        <w:i/>
                        <w:iCs w:val="0"/>
                        <w:sz w:val="19"/>
                        <w:szCs w:val="19"/>
                      </w:rPr>
                    </m:ctrlPr>
                  </m:e>
                  <m:e>
                    <m:r>
                      <w:rPr>
                        <w:rFonts w:ascii="Cambria Math" w:hAnsi="Cambria Math"/>
                        <w:sz w:val="19"/>
                        <w:szCs w:val="19"/>
                      </w:rPr>
                      <m:t>&amp;</m:t>
                    </m:r>
                  </m:e>
                </m:eqArr>
              </m:oMath>
            </m:oMathPara>
          </w:p>
        </w:tc>
        <w:tc>
          <w:tcPr>
            <w:tcW w:w="747" w:type="dxa"/>
          </w:tcPr>
          <w:p w14:paraId="0DDD3786" w14:textId="77777777" w:rsidR="00E67065" w:rsidRPr="003A4AC2" w:rsidRDefault="00E67065" w:rsidP="00D97B18">
            <w:pPr>
              <w:pStyle w:val="Caption"/>
              <w:rPr>
                <w:sz w:val="19"/>
                <w:szCs w:val="19"/>
              </w:rPr>
            </w:pPr>
            <w:r w:rsidRPr="003A4AC2">
              <w:rPr>
                <w:sz w:val="19"/>
                <w:szCs w:val="19"/>
              </w:rPr>
              <w:t>2</w:t>
            </w:r>
          </w:p>
        </w:tc>
        <w:tc>
          <w:tcPr>
            <w:tcW w:w="1118" w:type="dxa"/>
          </w:tcPr>
          <w:p w14:paraId="7AA7C45A" w14:textId="77777777" w:rsidR="00E67065" w:rsidRPr="003A4AC2" w:rsidRDefault="00E67065" w:rsidP="00D97B18">
            <w:pPr>
              <w:pStyle w:val="Caption"/>
              <w:rPr>
                <w:sz w:val="19"/>
                <w:szCs w:val="19"/>
                <w:lang w:eastAsia="zh-CN"/>
              </w:rPr>
            </w:pPr>
            <w:r w:rsidRPr="003A4AC2">
              <w:rPr>
                <w:sz w:val="19"/>
                <w:szCs w:val="19"/>
              </w:rPr>
              <w:t>[-2, -2]</w:t>
            </w:r>
          </w:p>
        </w:tc>
        <w:tc>
          <w:tcPr>
            <w:tcW w:w="961" w:type="dxa"/>
          </w:tcPr>
          <w:p w14:paraId="1124A523" w14:textId="77777777" w:rsidR="00E67065" w:rsidRPr="003A4AC2" w:rsidRDefault="00E67065" w:rsidP="00D97B18">
            <w:pPr>
              <w:pStyle w:val="Caption"/>
              <w:rPr>
                <w:sz w:val="19"/>
                <w:szCs w:val="19"/>
              </w:rPr>
            </w:pPr>
            <w:r w:rsidRPr="003A4AC2">
              <w:rPr>
                <w:sz w:val="19"/>
                <w:szCs w:val="19"/>
              </w:rPr>
              <w:t>3</w:t>
            </w:r>
          </w:p>
        </w:tc>
      </w:tr>
      <w:tr w:rsidR="00E67065" w:rsidRPr="003A4AC2" w14:paraId="18C5CA80" w14:textId="77777777" w:rsidTr="00623904">
        <w:trPr>
          <w:trHeight w:val="105"/>
        </w:trPr>
        <w:tc>
          <w:tcPr>
            <w:tcW w:w="10134" w:type="dxa"/>
          </w:tcPr>
          <w:p w14:paraId="3AAE0E5E" w14:textId="77777777" w:rsidR="00E67065" w:rsidRPr="003A4AC2" w:rsidRDefault="00E67065" w:rsidP="00D97B18">
            <w:pPr>
              <w:pStyle w:val="Caption"/>
              <w:rPr>
                <w:sz w:val="19"/>
                <w:szCs w:val="19"/>
              </w:rPr>
            </w:pPr>
            <w:r w:rsidRPr="003A4AC2">
              <w:rPr>
                <w:sz w:val="19"/>
                <w:szCs w:val="19"/>
              </w:rPr>
              <w:t>a = [[3, 10, 30], [.1, 10, 35], [3, 10, 30], [.1, 10, 35]]</w:t>
            </w:r>
            <w:r>
              <w:rPr>
                <w:sz w:val="19"/>
                <w:szCs w:val="19"/>
              </w:rPr>
              <w:t xml:space="preserve">; </w:t>
            </w:r>
            <w:r w:rsidRPr="003A4AC2">
              <w:rPr>
                <w:sz w:val="19"/>
                <w:szCs w:val="19"/>
              </w:rPr>
              <w:t>c = [1, 1.2, 3, 3.2]</w:t>
            </w:r>
          </w:p>
          <w:p w14:paraId="426A040A" w14:textId="77777777" w:rsidR="00E67065" w:rsidRPr="003A4AC2" w:rsidRDefault="00E67065" w:rsidP="00D97B18">
            <w:pPr>
              <w:pStyle w:val="Caption"/>
              <w:rPr>
                <w:sz w:val="19"/>
                <w:szCs w:val="19"/>
              </w:rPr>
            </w:pPr>
            <w:r w:rsidRPr="003A4AC2">
              <w:rPr>
                <w:sz w:val="19"/>
                <w:szCs w:val="19"/>
              </w:rPr>
              <w:t>p = [[.3689, .117, .2673], [.4699, .4387, .747], [.1091, .8732, .5547], [.03815, .5743, .8828]]</w:t>
            </w:r>
          </w:p>
          <w:p w14:paraId="7829CFF1" w14:textId="77777777" w:rsidR="00E67065" w:rsidRPr="003A4AC2" w:rsidRDefault="00E67065" w:rsidP="00D97B18">
            <w:pPr>
              <w:pStyle w:val="Caption"/>
              <w:rPr>
                <w:sz w:val="19"/>
                <w:szCs w:val="19"/>
              </w:rPr>
            </w:pPr>
            <m:oMathPara>
              <m:oMath>
                <m:r>
                  <w:rPr>
                    <w:rFonts w:ascii="Cambria Math" w:hAnsi="Cambria Math"/>
                    <w:sz w:val="19"/>
                    <w:szCs w:val="19"/>
                  </w:rPr>
                  <m:t>F19=-</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m:t>
                    </m:r>
                  </m:sup>
                  <m:e>
                    <m:r>
                      <w:rPr>
                        <w:rFonts w:ascii="Cambria Math" w:hAnsi="Cambria Math"/>
                        <w:sz w:val="19"/>
                        <w:szCs w:val="19"/>
                      </w:rPr>
                      <m:t> </m:t>
                    </m:r>
                  </m:e>
                </m:nary>
                <m:d>
                  <m:dPr>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3</m:t>
                            </m:r>
                          </m:sup>
                          <m:e>
                            <m:r>
                              <w:rPr>
                                <w:rFonts w:ascii="Cambria Math" w:hAnsi="Cambria Math"/>
                                <w:sz w:val="19"/>
                                <w:szCs w:val="19"/>
                              </w:rPr>
                              <m:t> </m:t>
                            </m:r>
                          </m:e>
                        </m:nary>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j</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p</m:t>
                                    </m:r>
                                  </m:e>
                                  <m:sub>
                                    <m:r>
                                      <w:rPr>
                                        <w:rFonts w:ascii="Cambria Math" w:hAnsi="Cambria Math"/>
                                        <w:sz w:val="19"/>
                                        <w:szCs w:val="19"/>
                                      </w:rPr>
                                      <m:t>ij</m:t>
                                    </m:r>
                                  </m:sub>
                                </m:sSub>
                              </m:e>
                            </m:d>
                          </m:e>
                          <m:sup>
                            <m:r>
                              <w:rPr>
                                <w:rFonts w:ascii="Cambria Math" w:hAnsi="Cambria Math"/>
                                <w:sz w:val="19"/>
                                <w:szCs w:val="19"/>
                              </w:rPr>
                              <m:t>2</m:t>
                            </m:r>
                          </m:sup>
                        </m:sSup>
                      </m:e>
                    </m:d>
                  </m:e>
                </m:d>
              </m:oMath>
            </m:oMathPara>
          </w:p>
        </w:tc>
        <w:tc>
          <w:tcPr>
            <w:tcW w:w="747" w:type="dxa"/>
          </w:tcPr>
          <w:p w14:paraId="771B485C" w14:textId="77777777" w:rsidR="00E67065" w:rsidRPr="003A4AC2" w:rsidRDefault="00E67065" w:rsidP="00D97B18">
            <w:pPr>
              <w:pStyle w:val="Caption"/>
              <w:rPr>
                <w:sz w:val="19"/>
                <w:szCs w:val="19"/>
              </w:rPr>
            </w:pPr>
            <w:r w:rsidRPr="003A4AC2">
              <w:rPr>
                <w:sz w:val="19"/>
                <w:szCs w:val="19"/>
              </w:rPr>
              <w:t>3</w:t>
            </w:r>
          </w:p>
        </w:tc>
        <w:tc>
          <w:tcPr>
            <w:tcW w:w="1118" w:type="dxa"/>
          </w:tcPr>
          <w:p w14:paraId="6CB3DC58" w14:textId="77777777" w:rsidR="00E67065" w:rsidRPr="003A4AC2" w:rsidRDefault="00E67065" w:rsidP="00D97B18">
            <w:pPr>
              <w:pStyle w:val="Caption"/>
              <w:rPr>
                <w:sz w:val="19"/>
                <w:szCs w:val="19"/>
              </w:rPr>
            </w:pPr>
            <w:r w:rsidRPr="003A4AC2">
              <w:rPr>
                <w:sz w:val="19"/>
                <w:szCs w:val="19"/>
              </w:rPr>
              <w:t>[0</w:t>
            </w:r>
            <w:r w:rsidRPr="003A4AC2">
              <w:rPr>
                <w:rFonts w:hint="eastAsia"/>
                <w:sz w:val="19"/>
                <w:szCs w:val="19"/>
              </w:rPr>
              <w:t>,</w:t>
            </w:r>
            <w:r w:rsidRPr="003A4AC2">
              <w:rPr>
                <w:sz w:val="19"/>
                <w:szCs w:val="19"/>
              </w:rPr>
              <w:t>1]</w:t>
            </w:r>
          </w:p>
        </w:tc>
        <w:tc>
          <w:tcPr>
            <w:tcW w:w="961" w:type="dxa"/>
          </w:tcPr>
          <w:p w14:paraId="4B18FD9A" w14:textId="77777777" w:rsidR="00E67065" w:rsidRPr="003A4AC2" w:rsidRDefault="00E67065" w:rsidP="00D97B18">
            <w:pPr>
              <w:pStyle w:val="Caption"/>
              <w:rPr>
                <w:sz w:val="19"/>
                <w:szCs w:val="19"/>
              </w:rPr>
            </w:pPr>
            <w:r w:rsidRPr="003A4AC2">
              <w:rPr>
                <w:sz w:val="19"/>
                <w:szCs w:val="19"/>
              </w:rPr>
              <w:t>-3.86</w:t>
            </w:r>
          </w:p>
        </w:tc>
      </w:tr>
      <w:tr w:rsidR="00E67065" w:rsidRPr="003A4AC2" w14:paraId="1F747CE6" w14:textId="77777777" w:rsidTr="00623904">
        <w:trPr>
          <w:trHeight w:val="105"/>
        </w:trPr>
        <w:tc>
          <w:tcPr>
            <w:tcW w:w="10134" w:type="dxa"/>
          </w:tcPr>
          <w:p w14:paraId="76F643E6" w14:textId="77777777" w:rsidR="00E67065" w:rsidRPr="003A4AC2" w:rsidRDefault="00E67065" w:rsidP="00D97B18">
            <w:pPr>
              <w:pStyle w:val="Caption"/>
              <w:rPr>
                <w:sz w:val="19"/>
                <w:szCs w:val="19"/>
              </w:rPr>
            </w:pPr>
            <w:r w:rsidRPr="003A4AC2">
              <w:rPr>
                <w:sz w:val="19"/>
                <w:szCs w:val="19"/>
              </w:rPr>
              <w:t>a = [[10, 3, 17, 3.5, 1.7, 8], [.05, 10, 17, .1, 8, 14], [3, 3.5, 1.7, 10, 17, 8], [17, 8, .05, 10, .1, 14]]</w:t>
            </w:r>
            <w:r>
              <w:rPr>
                <w:sz w:val="19"/>
                <w:szCs w:val="19"/>
              </w:rPr>
              <w:t xml:space="preserve">; </w:t>
            </w:r>
            <w:r w:rsidRPr="003A4AC2">
              <w:rPr>
                <w:sz w:val="19"/>
                <w:szCs w:val="19"/>
              </w:rPr>
              <w:t>c = [1, 1.2, 3, 3.2]</w:t>
            </w:r>
          </w:p>
          <w:p w14:paraId="6097BF9F" w14:textId="77777777" w:rsidR="00E67065" w:rsidRPr="003A4AC2" w:rsidRDefault="00E67065" w:rsidP="00D97B18">
            <w:pPr>
              <w:pStyle w:val="Caption"/>
              <w:rPr>
                <w:sz w:val="19"/>
                <w:szCs w:val="19"/>
              </w:rPr>
            </w:pPr>
            <w:r w:rsidRPr="003A4AC2">
              <w:rPr>
                <w:sz w:val="19"/>
                <w:szCs w:val="19"/>
              </w:rPr>
              <w:t xml:space="preserve">p = [[.1312, .1696, .5569, .0124, .8283, .5886], [.2329, .4135, .8307, .3736, .1004, .9991], </w:t>
            </w:r>
          </w:p>
          <w:p w14:paraId="389F1459" w14:textId="77777777" w:rsidR="00E67065" w:rsidRPr="003A4AC2" w:rsidRDefault="00E67065" w:rsidP="00D97B18">
            <w:pPr>
              <w:pStyle w:val="Caption"/>
              <w:rPr>
                <w:sz w:val="19"/>
                <w:szCs w:val="19"/>
              </w:rPr>
            </w:pPr>
            <w:r w:rsidRPr="003A4AC2">
              <w:rPr>
                <w:sz w:val="19"/>
                <w:szCs w:val="19"/>
              </w:rPr>
              <w:t>[.2348, .1415, .3522, .2883, .3047, .6650], [.4047, .8828, .8732, .5743, .1091, .0381]]</w:t>
            </w:r>
          </w:p>
          <w:p w14:paraId="49DC6F27" w14:textId="77777777" w:rsidR="00E67065" w:rsidRPr="003A4AC2" w:rsidRDefault="00E67065" w:rsidP="00D97B18">
            <w:pPr>
              <w:pStyle w:val="Caption"/>
              <w:rPr>
                <w:sz w:val="19"/>
                <w:szCs w:val="19"/>
                <w:lang w:eastAsia="zh-CN"/>
              </w:rPr>
            </w:pPr>
            <m:oMathPara>
              <m:oMath>
                <m:r>
                  <w:rPr>
                    <w:rFonts w:ascii="Cambria Math" w:hAnsi="Cambria Math"/>
                    <w:sz w:val="19"/>
                    <w:szCs w:val="19"/>
                  </w:rPr>
                  <m:t>F20=-</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m:t>
                    </m:r>
                  </m:sup>
                  <m:e>
                    <m:r>
                      <w:rPr>
                        <w:rFonts w:ascii="Cambria Math" w:hAnsi="Cambria Math"/>
                        <w:sz w:val="19"/>
                        <w:szCs w:val="19"/>
                      </w:rPr>
                      <m:t> </m:t>
                    </m:r>
                  </m:e>
                </m:nary>
                <m:d>
                  <m:dPr>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6</m:t>
                            </m:r>
                          </m:sup>
                          <m:e>
                            <m:r>
                              <w:rPr>
                                <w:rFonts w:ascii="Cambria Math" w:hAnsi="Cambria Math"/>
                                <w:sz w:val="19"/>
                                <w:szCs w:val="19"/>
                              </w:rPr>
                              <m:t> </m:t>
                            </m:r>
                          </m:e>
                        </m:nary>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j</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p</m:t>
                                    </m:r>
                                  </m:e>
                                  <m:sub>
                                    <m:r>
                                      <w:rPr>
                                        <w:rFonts w:ascii="Cambria Math" w:hAnsi="Cambria Math"/>
                                        <w:sz w:val="19"/>
                                        <w:szCs w:val="19"/>
                                      </w:rPr>
                                      <m:t>ij</m:t>
                                    </m:r>
                                  </m:sub>
                                </m:sSub>
                              </m:e>
                            </m:d>
                          </m:e>
                          <m:sup>
                            <m:r>
                              <w:rPr>
                                <w:rFonts w:ascii="Cambria Math" w:hAnsi="Cambria Math"/>
                                <w:sz w:val="19"/>
                                <w:szCs w:val="19"/>
                              </w:rPr>
                              <m:t>2</m:t>
                            </m:r>
                          </m:sup>
                        </m:sSup>
                      </m:e>
                    </m:d>
                  </m:e>
                </m:d>
              </m:oMath>
            </m:oMathPara>
          </w:p>
        </w:tc>
        <w:tc>
          <w:tcPr>
            <w:tcW w:w="747" w:type="dxa"/>
          </w:tcPr>
          <w:p w14:paraId="28A0F653" w14:textId="77777777" w:rsidR="00E67065" w:rsidRPr="003A4AC2" w:rsidRDefault="00E67065" w:rsidP="00D97B18">
            <w:pPr>
              <w:pStyle w:val="Caption"/>
              <w:rPr>
                <w:sz w:val="19"/>
                <w:szCs w:val="19"/>
              </w:rPr>
            </w:pPr>
            <w:r w:rsidRPr="003A4AC2">
              <w:rPr>
                <w:sz w:val="19"/>
                <w:szCs w:val="19"/>
              </w:rPr>
              <w:t>6</w:t>
            </w:r>
          </w:p>
        </w:tc>
        <w:tc>
          <w:tcPr>
            <w:tcW w:w="1118" w:type="dxa"/>
          </w:tcPr>
          <w:p w14:paraId="421688BF" w14:textId="77777777" w:rsidR="00E67065" w:rsidRPr="003A4AC2" w:rsidRDefault="00E67065" w:rsidP="00D97B18">
            <w:pPr>
              <w:pStyle w:val="Caption"/>
              <w:rPr>
                <w:sz w:val="19"/>
                <w:szCs w:val="19"/>
              </w:rPr>
            </w:pPr>
            <w:r w:rsidRPr="003A4AC2">
              <w:rPr>
                <w:sz w:val="19"/>
                <w:szCs w:val="19"/>
              </w:rPr>
              <w:t>[0,1]</w:t>
            </w:r>
          </w:p>
        </w:tc>
        <w:tc>
          <w:tcPr>
            <w:tcW w:w="961" w:type="dxa"/>
          </w:tcPr>
          <w:p w14:paraId="7588E2DF" w14:textId="77777777" w:rsidR="00E67065" w:rsidRPr="003A4AC2" w:rsidRDefault="00E67065" w:rsidP="00D97B18">
            <w:pPr>
              <w:pStyle w:val="Caption"/>
              <w:rPr>
                <w:sz w:val="19"/>
                <w:szCs w:val="19"/>
              </w:rPr>
            </w:pPr>
            <w:r w:rsidRPr="003A4AC2">
              <w:rPr>
                <w:sz w:val="19"/>
                <w:szCs w:val="19"/>
              </w:rPr>
              <w:t>-3.32</w:t>
            </w:r>
          </w:p>
        </w:tc>
      </w:tr>
      <w:tr w:rsidR="00E67065" w:rsidRPr="003A4AC2" w14:paraId="1604697A" w14:textId="77777777" w:rsidTr="00623904">
        <w:trPr>
          <w:trHeight w:val="105"/>
        </w:trPr>
        <w:tc>
          <w:tcPr>
            <w:tcW w:w="10134" w:type="dxa"/>
          </w:tcPr>
          <w:p w14:paraId="52E84F02" w14:textId="77777777" w:rsidR="00E67065" w:rsidRPr="003A4AC2" w:rsidRDefault="00E67065" w:rsidP="00D97B18">
            <w:pPr>
              <w:pStyle w:val="Caption"/>
              <w:rPr>
                <w:sz w:val="19"/>
                <w:szCs w:val="19"/>
              </w:rPr>
            </w:pPr>
            <w:r w:rsidRPr="003A4AC2">
              <w:rPr>
                <w:sz w:val="19"/>
                <w:szCs w:val="19"/>
              </w:rPr>
              <w:t>a = [[4, 4, 4, 4], [1, 1, 1, 1], [8, 8, 8, 8], [6, 6, 6, 6], [3, 7, 3, 7]]</w:t>
            </w:r>
            <w:r>
              <w:rPr>
                <w:sz w:val="19"/>
                <w:szCs w:val="19"/>
              </w:rPr>
              <w:t xml:space="preserve">; </w:t>
            </w:r>
            <w:r w:rsidRPr="003A4AC2">
              <w:rPr>
                <w:sz w:val="19"/>
                <w:szCs w:val="19"/>
              </w:rPr>
              <w:t>c = [.1, .2, .2, .4, .4]</w:t>
            </w:r>
          </w:p>
          <w:p w14:paraId="352BD632" w14:textId="77777777" w:rsidR="00E67065" w:rsidRPr="003A4AC2" w:rsidRDefault="00E67065" w:rsidP="00D97B18">
            <w:pPr>
              <w:pStyle w:val="Caption"/>
              <w:rPr>
                <w:sz w:val="19"/>
                <w:szCs w:val="19"/>
              </w:rPr>
            </w:pPr>
            <m:oMathPara>
              <m:oMath>
                <m:r>
                  <w:rPr>
                    <w:rFonts w:ascii="Cambria Math" w:hAnsi="Cambria Math"/>
                    <w:sz w:val="19"/>
                    <w:szCs w:val="19"/>
                  </w:rPr>
                  <m:t>F21=-</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6DC5072A" w14:textId="77777777" w:rsidR="00E67065" w:rsidRPr="003A4AC2" w:rsidRDefault="00E67065" w:rsidP="00D97B18">
            <w:pPr>
              <w:pStyle w:val="Caption"/>
              <w:rPr>
                <w:sz w:val="19"/>
                <w:szCs w:val="19"/>
              </w:rPr>
            </w:pPr>
            <w:r w:rsidRPr="003A4AC2">
              <w:rPr>
                <w:sz w:val="19"/>
                <w:szCs w:val="19"/>
              </w:rPr>
              <w:t>4</w:t>
            </w:r>
          </w:p>
        </w:tc>
        <w:tc>
          <w:tcPr>
            <w:tcW w:w="1118" w:type="dxa"/>
          </w:tcPr>
          <w:p w14:paraId="3AB0CFA4" w14:textId="77777777" w:rsidR="00E67065" w:rsidRPr="003A4AC2" w:rsidRDefault="00E67065" w:rsidP="00D97B18">
            <w:pPr>
              <w:pStyle w:val="Caption"/>
              <w:rPr>
                <w:sz w:val="19"/>
                <w:szCs w:val="19"/>
              </w:rPr>
            </w:pPr>
            <w:r w:rsidRPr="003A4AC2">
              <w:rPr>
                <w:sz w:val="19"/>
                <w:szCs w:val="19"/>
              </w:rPr>
              <w:t>[0,10]</w:t>
            </w:r>
          </w:p>
        </w:tc>
        <w:tc>
          <w:tcPr>
            <w:tcW w:w="961" w:type="dxa"/>
          </w:tcPr>
          <w:p w14:paraId="2C1AAA4F" w14:textId="77777777" w:rsidR="00E67065" w:rsidRPr="003A4AC2" w:rsidRDefault="00E67065" w:rsidP="00D97B18">
            <w:pPr>
              <w:pStyle w:val="Caption"/>
              <w:rPr>
                <w:sz w:val="19"/>
                <w:szCs w:val="19"/>
              </w:rPr>
            </w:pPr>
            <w:r w:rsidRPr="003A4AC2">
              <w:rPr>
                <w:sz w:val="19"/>
                <w:szCs w:val="19"/>
              </w:rPr>
              <w:t>-10.1532</w:t>
            </w:r>
          </w:p>
        </w:tc>
      </w:tr>
      <w:tr w:rsidR="00E67065" w:rsidRPr="003A4AC2" w14:paraId="2A7BEEED" w14:textId="77777777" w:rsidTr="00623904">
        <w:trPr>
          <w:trHeight w:val="105"/>
        </w:trPr>
        <w:tc>
          <w:tcPr>
            <w:tcW w:w="10134" w:type="dxa"/>
          </w:tcPr>
          <w:p w14:paraId="424F1974" w14:textId="77777777" w:rsidR="00E67065" w:rsidRPr="003A4AC2" w:rsidRDefault="00E67065" w:rsidP="00D97B18">
            <w:pPr>
              <w:pStyle w:val="Caption"/>
              <w:rPr>
                <w:sz w:val="19"/>
                <w:szCs w:val="19"/>
              </w:rPr>
            </w:pPr>
            <w:r w:rsidRPr="003A4AC2">
              <w:rPr>
                <w:sz w:val="19"/>
                <w:szCs w:val="19"/>
              </w:rPr>
              <w:t>a = [[4, 4, 4, 4], [1, 1, 1, 1], [8, 8, 8, 8], [6, 6, 6, 6], [3, 7, 3, 7], [2, 9, 2, 9], [5, 5, 3, 3]]</w:t>
            </w:r>
            <w:r>
              <w:rPr>
                <w:sz w:val="19"/>
                <w:szCs w:val="19"/>
              </w:rPr>
              <w:t xml:space="preserve">; </w:t>
            </w:r>
            <w:r w:rsidRPr="003A4AC2">
              <w:rPr>
                <w:sz w:val="19"/>
                <w:szCs w:val="19"/>
              </w:rPr>
              <w:t>c = [.1, .2, .2, .4, .4, .6, .3]</w:t>
            </w:r>
          </w:p>
          <w:p w14:paraId="6F905074" w14:textId="77777777" w:rsidR="00E67065" w:rsidRPr="003A4AC2" w:rsidRDefault="00E67065" w:rsidP="00D97B18">
            <w:pPr>
              <w:pStyle w:val="Caption"/>
              <w:rPr>
                <w:sz w:val="19"/>
                <w:szCs w:val="19"/>
              </w:rPr>
            </w:pPr>
            <m:oMathPara>
              <m:oMath>
                <m:r>
                  <w:rPr>
                    <w:rFonts w:ascii="Cambria Math" w:hAnsi="Cambria Math"/>
                    <w:sz w:val="19"/>
                    <w:szCs w:val="19"/>
                  </w:rPr>
                  <m:t>F2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7</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0E6B5FC4" w14:textId="77777777" w:rsidR="00E67065" w:rsidRPr="003A4AC2" w:rsidRDefault="00E67065" w:rsidP="00D97B18">
            <w:pPr>
              <w:pStyle w:val="Caption"/>
              <w:rPr>
                <w:sz w:val="19"/>
                <w:szCs w:val="19"/>
              </w:rPr>
            </w:pPr>
            <w:r w:rsidRPr="003A4AC2">
              <w:rPr>
                <w:sz w:val="19"/>
                <w:szCs w:val="19"/>
              </w:rPr>
              <w:t>4</w:t>
            </w:r>
          </w:p>
        </w:tc>
        <w:tc>
          <w:tcPr>
            <w:tcW w:w="1118" w:type="dxa"/>
          </w:tcPr>
          <w:p w14:paraId="48458BCA" w14:textId="77777777" w:rsidR="00E67065" w:rsidRPr="003A4AC2" w:rsidRDefault="00E67065" w:rsidP="00D97B18">
            <w:pPr>
              <w:pStyle w:val="Caption"/>
              <w:rPr>
                <w:sz w:val="19"/>
                <w:szCs w:val="19"/>
              </w:rPr>
            </w:pPr>
            <w:r w:rsidRPr="003A4AC2">
              <w:rPr>
                <w:sz w:val="19"/>
                <w:szCs w:val="19"/>
              </w:rPr>
              <w:t>[0,10]</w:t>
            </w:r>
          </w:p>
        </w:tc>
        <w:tc>
          <w:tcPr>
            <w:tcW w:w="961" w:type="dxa"/>
          </w:tcPr>
          <w:p w14:paraId="2F1096F5" w14:textId="77777777" w:rsidR="00E67065" w:rsidRPr="003A4AC2" w:rsidRDefault="00E67065" w:rsidP="00D97B18">
            <w:pPr>
              <w:pStyle w:val="Caption"/>
              <w:rPr>
                <w:sz w:val="19"/>
                <w:szCs w:val="19"/>
              </w:rPr>
            </w:pPr>
            <w:r w:rsidRPr="003A4AC2">
              <w:rPr>
                <w:sz w:val="19"/>
                <w:szCs w:val="19"/>
              </w:rPr>
              <w:t>-10.4028</w:t>
            </w:r>
          </w:p>
        </w:tc>
      </w:tr>
      <w:tr w:rsidR="00E67065" w:rsidRPr="003A4AC2" w14:paraId="1DC9F709" w14:textId="77777777" w:rsidTr="00623904">
        <w:trPr>
          <w:trHeight w:val="105"/>
        </w:trPr>
        <w:tc>
          <w:tcPr>
            <w:tcW w:w="10134" w:type="dxa"/>
          </w:tcPr>
          <w:p w14:paraId="6F89BD3B" w14:textId="77777777" w:rsidR="00E67065" w:rsidRPr="003A4AC2" w:rsidRDefault="00E67065" w:rsidP="00D97B18">
            <w:pPr>
              <w:pStyle w:val="Caption"/>
              <w:rPr>
                <w:sz w:val="19"/>
                <w:szCs w:val="19"/>
              </w:rPr>
            </w:pPr>
            <w:r w:rsidRPr="003A4AC2">
              <w:rPr>
                <w:sz w:val="19"/>
                <w:szCs w:val="19"/>
              </w:rPr>
              <w:t>a = [[4, 4, 4, 4], [1, 1, 1, 1], [8, 8, 8, 8], [6, 6, 6, 6], [3, 7, 3, 7], [2, 9, 2, 9], [5, 5, 3, 3], [8, 1, 8, 1], [6, 2, 6, 2], [7, 3.6, 7, 3.6]]</w:t>
            </w:r>
          </w:p>
          <w:p w14:paraId="122D770C" w14:textId="77777777" w:rsidR="00E67065" w:rsidRPr="003A4AC2" w:rsidRDefault="00E67065" w:rsidP="00D97B18">
            <w:pPr>
              <w:pStyle w:val="Caption"/>
              <w:rPr>
                <w:sz w:val="19"/>
                <w:szCs w:val="19"/>
              </w:rPr>
            </w:pPr>
            <w:r w:rsidRPr="003A4AC2">
              <w:rPr>
                <w:sz w:val="19"/>
                <w:szCs w:val="19"/>
              </w:rPr>
              <w:t>c = [.1, .2, .2, .4, .4, .6, .3, .7, .5, .5]</w:t>
            </w:r>
          </w:p>
          <w:p w14:paraId="753CCF83" w14:textId="77777777" w:rsidR="00E67065" w:rsidRPr="003A4AC2" w:rsidRDefault="00E67065" w:rsidP="00D97B18">
            <w:pPr>
              <w:pStyle w:val="Caption"/>
              <w:rPr>
                <w:sz w:val="19"/>
                <w:szCs w:val="19"/>
              </w:rPr>
            </w:pPr>
            <m:oMathPara>
              <m:oMath>
                <m:r>
                  <w:rPr>
                    <w:rFonts w:ascii="Cambria Math" w:hAnsi="Cambria Math"/>
                    <w:sz w:val="19"/>
                    <w:szCs w:val="19"/>
                  </w:rPr>
                  <m:t>F23=-</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10</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38F1D1B9" w14:textId="77777777" w:rsidR="00E67065" w:rsidRPr="003A4AC2" w:rsidRDefault="00E67065" w:rsidP="00D97B18">
            <w:pPr>
              <w:pStyle w:val="Caption"/>
              <w:rPr>
                <w:sz w:val="19"/>
                <w:szCs w:val="19"/>
              </w:rPr>
            </w:pPr>
            <w:r w:rsidRPr="003A4AC2">
              <w:rPr>
                <w:sz w:val="19"/>
                <w:szCs w:val="19"/>
              </w:rPr>
              <w:t>4</w:t>
            </w:r>
          </w:p>
        </w:tc>
        <w:tc>
          <w:tcPr>
            <w:tcW w:w="1118" w:type="dxa"/>
          </w:tcPr>
          <w:p w14:paraId="300766DF" w14:textId="77777777" w:rsidR="00E67065" w:rsidRPr="003A4AC2" w:rsidRDefault="00E67065" w:rsidP="00D97B18">
            <w:pPr>
              <w:pStyle w:val="Caption"/>
              <w:rPr>
                <w:sz w:val="19"/>
                <w:szCs w:val="19"/>
              </w:rPr>
            </w:pPr>
            <w:r w:rsidRPr="003A4AC2">
              <w:rPr>
                <w:sz w:val="19"/>
                <w:szCs w:val="19"/>
              </w:rPr>
              <w:t>[0,10]</w:t>
            </w:r>
          </w:p>
        </w:tc>
        <w:tc>
          <w:tcPr>
            <w:tcW w:w="961" w:type="dxa"/>
          </w:tcPr>
          <w:p w14:paraId="2702497D" w14:textId="77777777" w:rsidR="00E67065" w:rsidRPr="003A4AC2" w:rsidRDefault="00E67065" w:rsidP="00D97B18">
            <w:pPr>
              <w:pStyle w:val="Caption"/>
              <w:rPr>
                <w:sz w:val="19"/>
                <w:szCs w:val="19"/>
              </w:rPr>
            </w:pPr>
            <w:r w:rsidRPr="003A4AC2">
              <w:rPr>
                <w:sz w:val="19"/>
                <w:szCs w:val="19"/>
              </w:rPr>
              <w:t>-10.5363</w:t>
            </w:r>
          </w:p>
        </w:tc>
      </w:tr>
      <w:tr w:rsidR="00E67065" w:rsidRPr="003A4AC2" w14:paraId="4F5E0083" w14:textId="77777777" w:rsidTr="00623904">
        <w:trPr>
          <w:trHeight w:val="105"/>
        </w:trPr>
        <w:tc>
          <w:tcPr>
            <w:tcW w:w="12960" w:type="dxa"/>
            <w:gridSpan w:val="4"/>
          </w:tcPr>
          <w:p w14:paraId="6816D7B4" w14:textId="77777777" w:rsidR="00E67065" w:rsidRPr="003A4AC2" w:rsidRDefault="00E67065" w:rsidP="00D97B18">
            <w:pPr>
              <w:pStyle w:val="Caption"/>
              <w:keepNext/>
              <w:rPr>
                <w:sz w:val="19"/>
                <w:szCs w:val="19"/>
              </w:rPr>
            </w:pPr>
            <m:oMathPara>
              <m:oMath>
                <m:r>
                  <w:rPr>
                    <w:rFonts w:ascii="Cambria Math" w:hAnsi="Cambria Math"/>
                    <w:sz w:val="19"/>
                    <w:szCs w:val="19"/>
                  </w:rPr>
                  <m:t>U(x,a,k,m)=k</m:t>
                </m:r>
                <m:d>
                  <m:dPr>
                    <m:ctrlPr>
                      <w:rPr>
                        <w:rFonts w:ascii="Cambria Math" w:hAnsi="Cambria Math"/>
                        <w:sz w:val="19"/>
                        <w:szCs w:val="19"/>
                      </w:rPr>
                    </m:ctrlPr>
                  </m:dPr>
                  <m:e>
                    <m:r>
                      <w:rPr>
                        <w:rFonts w:ascii="Cambria Math" w:hAnsi="Cambria Math"/>
                        <w:sz w:val="19"/>
                        <w:szCs w:val="19"/>
                      </w:rPr>
                      <m:t>(x-a</m:t>
                    </m:r>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m</m:t>
                        </m:r>
                      </m:sup>
                    </m:sSup>
                  </m:e>
                </m:d>
                <m:r>
                  <w:rPr>
                    <w:rFonts w:ascii="Cambria Math" w:hAnsi="Cambria Math"/>
                    <w:sz w:val="19"/>
                    <w:szCs w:val="19"/>
                  </w:rPr>
                  <m:t>(x&gt;a)+k</m:t>
                </m:r>
                <m:d>
                  <m:dPr>
                    <m:ctrlPr>
                      <w:rPr>
                        <w:rFonts w:ascii="Cambria Math" w:hAnsi="Cambria Math"/>
                        <w:sz w:val="19"/>
                        <w:szCs w:val="19"/>
                      </w:rPr>
                    </m:ctrlPr>
                  </m:dPr>
                  <m:e>
                    <m:r>
                      <w:rPr>
                        <w:rFonts w:ascii="Cambria Math" w:hAnsi="Cambria Math"/>
                        <w:sz w:val="19"/>
                        <w:szCs w:val="19"/>
                      </w:rPr>
                      <m:t>(-x-a</m:t>
                    </m:r>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m</m:t>
                        </m:r>
                      </m:sup>
                    </m:sSup>
                  </m:e>
                </m:d>
                <m:r>
                  <w:rPr>
                    <w:rFonts w:ascii="Cambria Math" w:hAnsi="Cambria Math"/>
                    <w:sz w:val="19"/>
                    <w:szCs w:val="19"/>
                  </w:rPr>
                  <m:t>(x&lt;(-a))</m:t>
                </m:r>
              </m:oMath>
            </m:oMathPara>
          </w:p>
        </w:tc>
      </w:tr>
    </w:tbl>
    <w:p w14:paraId="2E120680" w14:textId="04902303" w:rsidR="00AF029B" w:rsidRDefault="00AF029B" w:rsidP="0063624A"/>
    <w:p w14:paraId="289BDAA5" w14:textId="7E1FBA63" w:rsidR="00AF029B" w:rsidRDefault="00AF029B" w:rsidP="0063624A"/>
    <w:p w14:paraId="223E6EFD" w14:textId="50349FAC" w:rsidR="00AF029B" w:rsidRDefault="00AF029B" w:rsidP="0063624A"/>
    <w:p w14:paraId="0DDE796E" w14:textId="2AE532AD" w:rsidR="00AF029B" w:rsidRDefault="00AF029B" w:rsidP="0063624A"/>
    <w:p w14:paraId="35D5D5CA" w14:textId="67777009" w:rsidR="00AF029B" w:rsidRDefault="00AF029B" w:rsidP="0063624A"/>
    <w:p w14:paraId="6C11F850" w14:textId="086FF640" w:rsidR="00AF029B" w:rsidRDefault="00AF029B" w:rsidP="0063624A"/>
    <w:p w14:paraId="4A4698FE" w14:textId="11681467" w:rsidR="00AF029B" w:rsidRDefault="00AF029B" w:rsidP="0063624A"/>
    <w:p w14:paraId="60E37BDF" w14:textId="12140CA8" w:rsidR="00AF029B" w:rsidRDefault="00AF029B" w:rsidP="0063624A"/>
    <w:p w14:paraId="26363910" w14:textId="0937DEDA" w:rsidR="00AF029B" w:rsidRDefault="00AF029B" w:rsidP="0063624A"/>
    <w:p w14:paraId="3F6D01F9" w14:textId="53F190D0" w:rsidR="00AF029B" w:rsidRDefault="00AF029B" w:rsidP="0063624A"/>
    <w:p w14:paraId="754D4FDB" w14:textId="31FD6BA9" w:rsidR="00AF029B" w:rsidRDefault="00AF029B" w:rsidP="0063624A"/>
    <w:p w14:paraId="621809D6" w14:textId="4F3E2F9B" w:rsidR="00AF029B" w:rsidRDefault="00AF029B" w:rsidP="0063624A"/>
    <w:p w14:paraId="1FB5377C" w14:textId="061E524A" w:rsidR="00AF029B" w:rsidRDefault="00AF029B" w:rsidP="0063624A"/>
    <w:p w14:paraId="544783E0" w14:textId="569AFB8B" w:rsidR="00AF029B" w:rsidRDefault="00AF029B" w:rsidP="0063624A"/>
    <w:p w14:paraId="12B0F52A" w14:textId="29BA14CA" w:rsidR="00AF029B" w:rsidRDefault="00AF029B" w:rsidP="0063624A"/>
    <w:p w14:paraId="62BC5CA0" w14:textId="6F3A5EC2" w:rsidR="00AF029B" w:rsidRDefault="00AF029B" w:rsidP="0063624A"/>
    <w:p w14:paraId="2D522340" w14:textId="431F21F2" w:rsidR="00AF029B" w:rsidRDefault="00AF029B" w:rsidP="0063624A"/>
    <w:p w14:paraId="1C6616A2" w14:textId="137F16E7" w:rsidR="00AF029B" w:rsidRDefault="00AF029B" w:rsidP="0063624A"/>
    <w:p w14:paraId="0D9E4B6D" w14:textId="0CC04E39" w:rsidR="00AF029B" w:rsidRDefault="00AF029B" w:rsidP="0063624A"/>
    <w:p w14:paraId="488587F8" w14:textId="45BE15D3" w:rsidR="00AF029B" w:rsidRDefault="00AF029B" w:rsidP="0063624A"/>
    <w:p w14:paraId="28582C9A" w14:textId="59B3C777" w:rsidR="00AF029B" w:rsidRDefault="00AF029B" w:rsidP="0063624A"/>
    <w:p w14:paraId="60F810EC" w14:textId="27AE0EC5" w:rsidR="00AF029B" w:rsidRDefault="00AF029B" w:rsidP="0063624A"/>
    <w:p w14:paraId="3BD5BED5" w14:textId="77777777" w:rsidR="00B81AEA" w:rsidRDefault="00B81AEA" w:rsidP="0063624A">
      <w:pPr>
        <w:sectPr w:rsidR="00B81AEA" w:rsidSect="00AA278B">
          <w:pgSz w:w="16838" w:h="11906" w:orient="landscape"/>
          <w:pgMar w:top="1440" w:right="1440" w:bottom="1440" w:left="1440" w:header="720" w:footer="720" w:gutter="0"/>
          <w:cols w:space="0"/>
          <w:docGrid w:linePitch="360"/>
        </w:sectPr>
      </w:pPr>
    </w:p>
    <w:p w14:paraId="52F7AE1F" w14:textId="729FE0E6" w:rsidR="00197488" w:rsidRDefault="00197488" w:rsidP="007D775F">
      <w:pPr>
        <w:rPr>
          <w:rFonts w:cs="Times New Roman"/>
          <w:color w:val="000000" w:themeColor="text1"/>
        </w:rPr>
      </w:pPr>
      <w:r w:rsidRPr="0050679E">
        <w:rPr>
          <w:rFonts w:cs="Times New Roman"/>
          <w:color w:val="000000" w:themeColor="text1"/>
        </w:rPr>
        <w:lastRenderedPageBreak/>
        <w:t xml:space="preserve">Figure </w:t>
      </w:r>
      <w:r w:rsidR="002E1181">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w:t>
      </w:r>
      <w:r w:rsidR="00F054BB" w:rsidRPr="0050679E">
        <w:rPr>
          <w:rFonts w:cs="Times New Roman"/>
          <w:color w:val="000000" w:themeColor="text1"/>
        </w:rPr>
        <w:t>3) checking</w:t>
      </w:r>
      <w:r w:rsidRPr="0050679E">
        <w:rPr>
          <w:rFonts w:cs="Times New Roman"/>
          <w:color w:val="000000" w:themeColor="text1"/>
        </w:rPr>
        <w:t xml:space="preserve"> stopping conditions;(4) selection of parents eligible to produce offspring and extinction of ineligible individuals; (5) crossover operation; (6) mutation operation; (7) insertion of new individuals into the population and </w:t>
      </w:r>
      <w:r w:rsidR="00933479">
        <w:rPr>
          <w:rFonts w:cs="Times New Roman"/>
          <w:color w:val="000000" w:themeColor="text1"/>
        </w:rPr>
        <w:t xml:space="preserve">begin </w:t>
      </w:r>
      <w:r w:rsidR="00815345">
        <w:rPr>
          <w:rFonts w:cs="Times New Roman"/>
          <w:color w:val="000000" w:themeColor="text1"/>
        </w:rPr>
        <w:t xml:space="preserve">execution of </w:t>
      </w:r>
      <w:r w:rsidR="00933479">
        <w:rPr>
          <w:rFonts w:cs="Times New Roman"/>
          <w:color w:val="000000" w:themeColor="text1"/>
        </w:rPr>
        <w:t>next iteration.</w:t>
      </w:r>
      <w:r w:rsidRPr="0050679E">
        <w:rPr>
          <w:rFonts w:cs="Times New Roman"/>
          <w:color w:val="000000" w:themeColor="text1"/>
        </w:rPr>
        <w:t xml:space="preserve"> </w:t>
      </w:r>
    </w:p>
    <w:p w14:paraId="7A83CDCA" w14:textId="7E94C092" w:rsidR="00275FA1" w:rsidRPr="004C5975" w:rsidRDefault="00275FA1" w:rsidP="004C5975">
      <w:pPr>
        <w:rPr>
          <w:rFonts w:cs="Times New Roman"/>
          <w:color w:val="000000" w:themeColor="text1"/>
        </w:rPr>
      </w:pPr>
      <w:r w:rsidRPr="0050679E">
        <w:rPr>
          <w:rFonts w:cs="Times New Roman"/>
          <w:color w:val="000000" w:themeColor="text1"/>
          <w:shd w:val="clear" w:color="auto" w:fill="FFFFFF"/>
        </w:rPr>
        <w:t>Stopping Criteria</w:t>
      </w:r>
      <w:r w:rsidRPr="0050679E">
        <w:rPr>
          <w:rFonts w:cs="Times New Roman"/>
          <w:color w:val="000000" w:themeColor="text1"/>
        </w:rPr>
        <w:t xml:space="preserve"> </w:t>
      </w:r>
      <w:r>
        <w:rPr>
          <w:rFonts w:cs="Times New Roman"/>
          <w:color w:val="000000" w:themeColor="text1"/>
        </w:rPr>
        <w:t>is</w:t>
      </w:r>
      <w:r w:rsidRPr="0050679E">
        <w:rPr>
          <w:rFonts w:cs="Times New Roman"/>
          <w:color w:val="000000" w:themeColor="text1"/>
        </w:rPr>
        <w:t xml:space="preserve"> generally organized as:</w:t>
      </w:r>
      <w:r>
        <w:rPr>
          <w:rFonts w:cs="Times New Roman"/>
          <w:color w:val="000000" w:themeColor="text1"/>
        </w:rPr>
        <w:t xml:space="preserve"> </w:t>
      </w:r>
      <w:r w:rsidR="004C5975">
        <w:rPr>
          <w:rFonts w:cs="Times New Roman"/>
          <w:color w:val="000000" w:themeColor="text1"/>
        </w:rPr>
        <w:t xml:space="preserve">(1) </w:t>
      </w:r>
      <w:r w:rsidRPr="004C5975">
        <w:rPr>
          <w:rFonts w:cs="Times New Roman"/>
          <w:color w:val="000000" w:themeColor="text1"/>
        </w:rPr>
        <w:t>max number of iterations is reached</w:t>
      </w:r>
      <w:r w:rsidR="004C5975">
        <w:rPr>
          <w:rFonts w:cs="Times New Roman"/>
          <w:color w:val="000000" w:themeColor="text1"/>
        </w:rPr>
        <w:t xml:space="preserve">; (2) </w:t>
      </w:r>
      <w:r w:rsidRPr="004C5975">
        <w:rPr>
          <w:rFonts w:cs="Times New Roman"/>
          <w:color w:val="000000" w:themeColor="text1"/>
        </w:rPr>
        <w:t>a satisfactory fitness value of objective function has been found</w:t>
      </w:r>
      <w:r w:rsidR="004C5975">
        <w:rPr>
          <w:rFonts w:cs="Times New Roman"/>
          <w:color w:val="000000" w:themeColor="text1"/>
        </w:rPr>
        <w:t>; (3)</w:t>
      </w:r>
      <w:r w:rsidR="002E4B85">
        <w:rPr>
          <w:rFonts w:cs="Times New Roman"/>
          <w:color w:val="000000" w:themeColor="text1"/>
        </w:rPr>
        <w:t xml:space="preserve"> </w:t>
      </w:r>
      <w:r w:rsidRPr="004C5975">
        <w:rPr>
          <w:rFonts w:cs="Times New Roman"/>
          <w:color w:val="000000" w:themeColor="text1"/>
        </w:rPr>
        <w:t>the similarity of populations is less than a pre-defined threshold for certain number of continuous iterations.</w:t>
      </w:r>
    </w:p>
    <w:p w14:paraId="60847A4B" w14:textId="77777777" w:rsidR="00FB707F" w:rsidRPr="00FB707F" w:rsidRDefault="00FB707F" w:rsidP="00FB707F">
      <w:pPr>
        <w:rPr>
          <w:rFonts w:cs="Times New Roman"/>
          <w:color w:val="000000" w:themeColor="text1"/>
        </w:rPr>
      </w:pPr>
    </w:p>
    <w:p w14:paraId="1715B3B3" w14:textId="7C0A8756" w:rsidR="00F65550" w:rsidRDefault="00F65550" w:rsidP="00F65550">
      <w:pPr>
        <w:pStyle w:val="Caption"/>
        <w:keepNext/>
        <w:jc w:val="center"/>
      </w:pPr>
      <w:r>
        <w:t xml:space="preserve">Figure </w:t>
      </w:r>
      <w:r>
        <w:fldChar w:fldCharType="begin"/>
      </w:r>
      <w:r>
        <w:instrText xml:space="preserve"> SEQ Figure \* ARABIC </w:instrText>
      </w:r>
      <w:r>
        <w:fldChar w:fldCharType="separate"/>
      </w:r>
      <w:r w:rsidR="00DA1588">
        <w:rPr>
          <w:noProof/>
        </w:rPr>
        <w:t>3</w:t>
      </w:r>
      <w:r>
        <w:fldChar w:fldCharType="end"/>
      </w:r>
      <w:r>
        <w:t xml:space="preserve"> Flowchart of SSGA</w:t>
      </w:r>
    </w:p>
    <w:p w14:paraId="45F60EFE" w14:textId="06008124" w:rsidR="00F169E8" w:rsidRPr="0050679E" w:rsidRDefault="00D12FDE" w:rsidP="00E3299D">
      <w:pPr>
        <w:keepNext/>
        <w:jc w:val="center"/>
        <w:rPr>
          <w:rFonts w:cs="Times New Roman"/>
          <w:color w:val="000000" w:themeColor="text1"/>
        </w:rPr>
      </w:pPr>
      <w:r>
        <w:rPr>
          <w:rFonts w:cs="Times New Roman"/>
          <w:noProof/>
          <w:color w:val="000000" w:themeColor="text1"/>
        </w:rPr>
        <w:drawing>
          <wp:inline distT="0" distB="0" distL="0" distR="0" wp14:anchorId="5C66E9DD" wp14:editId="64C3CB79">
            <wp:extent cx="5563433" cy="4543177"/>
            <wp:effectExtent l="0" t="0" r="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10629" b="34161"/>
                    <a:stretch/>
                  </pic:blipFill>
                  <pic:spPr bwMode="auto">
                    <a:xfrm>
                      <a:off x="0" y="0"/>
                      <a:ext cx="5563870" cy="4543534"/>
                    </a:xfrm>
                    <a:prstGeom prst="rect">
                      <a:avLst/>
                    </a:prstGeom>
                    <a:ln>
                      <a:noFill/>
                    </a:ln>
                    <a:extLst>
                      <a:ext uri="{53640926-AAD7-44D8-BBD7-CCE9431645EC}">
                        <a14:shadowObscured xmlns:a14="http://schemas.microsoft.com/office/drawing/2010/main"/>
                      </a:ext>
                    </a:extLst>
                  </pic:spPr>
                </pic:pic>
              </a:graphicData>
            </a:graphic>
          </wp:inline>
        </w:drawing>
      </w:r>
    </w:p>
    <w:p w14:paraId="37119C8B" w14:textId="2BC9816A" w:rsidR="00D6578E" w:rsidRPr="006021C5" w:rsidRDefault="00834D31" w:rsidP="00D6578E">
      <w:pPr>
        <w:rPr>
          <w:rFonts w:cs="Times New Roman"/>
        </w:rPr>
      </w:pPr>
      <w:r w:rsidRPr="00834D31">
        <w:t>The following are the parameters of the SSGA algorithm.</w:t>
      </w:r>
      <w:r w:rsidR="00A74FB7">
        <w:t xml:space="preserve"> </w:t>
      </w:r>
      <w:r w:rsidR="00A74FB7" w:rsidRPr="00A74FB7">
        <w:t>The maximum number of iterations is</w:t>
      </w:r>
      <w:r w:rsidR="00A74FB7">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A74FB7">
        <w:t xml:space="preserve">, </w:t>
      </w:r>
      <w:r w:rsidR="0016258F">
        <w:rPr>
          <w:rFonts w:hint="eastAsia"/>
        </w:rPr>
        <w:t>t</w:t>
      </w:r>
      <w:r w:rsidR="0016258F"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0016258F" w:rsidRPr="0016258F">
        <w:t>is reached.</w:t>
      </w:r>
      <w:r w:rsidR="00D6578E">
        <w:t xml:space="preserve"> </w:t>
      </w:r>
      <w:r w:rsidR="00D6578E" w:rsidRPr="00D6578E">
        <w:rPr>
          <w:rFonts w:cs="Times New Roman"/>
        </w:rPr>
        <w:t xml:space="preserve">Convergence tolerance </w:t>
      </w:r>
      <m:oMath>
        <m:r>
          <w:rPr>
            <w:rFonts w:ascii="Cambria Math" w:hAnsi="Cambria Math" w:cs="Times New Roman"/>
          </w:rPr>
          <m:t>Tol</m:t>
        </m:r>
      </m:oMath>
      <w:r w:rsidR="00D6578E">
        <w:rPr>
          <w:rFonts w:cs="Times New Roman"/>
        </w:rPr>
        <w:t xml:space="preserve"> is another stopping condition</w:t>
      </w:r>
      <w:r w:rsidR="005E154A">
        <w:rPr>
          <w:rFonts w:cs="Times New Roman"/>
        </w:rPr>
        <w:t xml:space="preserve">. </w:t>
      </w:r>
      <w:r w:rsidR="005E154A" w:rsidRPr="005E154A">
        <w:rPr>
          <w:rFonts w:cs="Times New Roman"/>
        </w:rPr>
        <w:t xml:space="preserve">If the Euclidean similarity of </w:t>
      </w:r>
      <w:r w:rsidR="00527BBD">
        <w:rPr>
          <w:rFonts w:cs="Times New Roman"/>
        </w:rPr>
        <w:t>whole</w:t>
      </w:r>
      <w:r w:rsidR="005E154A" w:rsidRPr="005E154A">
        <w:rPr>
          <w:rFonts w:cs="Times New Roman"/>
        </w:rPr>
        <w:t xml:space="preserve"> population is less than </w:t>
      </w:r>
      <m:oMath>
        <m:r>
          <w:rPr>
            <w:rFonts w:ascii="Cambria Math" w:hAnsi="Cambria Math" w:cs="Times New Roman"/>
          </w:rPr>
          <m:t>Tol</m:t>
        </m:r>
      </m:oMath>
      <w:r w:rsidR="00296BD8">
        <w:rPr>
          <w:rFonts w:cs="Times New Roman"/>
        </w:rPr>
        <w:t xml:space="preserve"> </w:t>
      </w:r>
      <w:r w:rsidR="005E154A" w:rsidRPr="005E154A">
        <w:rPr>
          <w:rFonts w:cs="Times New Roman"/>
        </w:rPr>
        <w:t>in</w:t>
      </w:r>
      <w:r w:rsidR="005E154A" w:rsidRPr="00153E6A">
        <w:rPr>
          <w:rFonts w:cs="Times New Roman"/>
          <w:i/>
        </w:rPr>
        <w:t xml:space="preserve"> </w:t>
      </w:r>
      <m:oMath>
        <m:r>
          <w:rPr>
            <w:rFonts w:ascii="Cambria Math" w:hAnsi="Cambria Math" w:cs="Times New Roman"/>
          </w:rPr>
          <m:t>N</m:t>
        </m:r>
      </m:oMath>
      <w:r w:rsidR="005E154A" w:rsidRPr="005E154A">
        <w:rPr>
          <w:rFonts w:cs="Times New Roman"/>
        </w:rPr>
        <w:t xml:space="preserve"> continuous iterations, then terminate the program.</w:t>
      </w:r>
      <w:r w:rsidR="00C66131" w:rsidRPr="00C66131">
        <w:t xml:space="preserve"> </w:t>
      </w:r>
      <w:r w:rsidR="00C66131" w:rsidRPr="00C66131">
        <w:rPr>
          <w:rFonts w:cs="Times New Roman"/>
        </w:rPr>
        <w:t xml:space="preserve">Alternatively, if the fitness value of the best individual </w:t>
      </w:r>
      <w:r w:rsidR="00084814">
        <w:rPr>
          <w:rFonts w:cs="Times New Roman" w:hint="eastAsia"/>
        </w:rPr>
        <w:t>minus</w:t>
      </w:r>
      <w:r w:rsidR="00084814">
        <w:rPr>
          <w:rFonts w:cs="Times New Roman"/>
        </w:rPr>
        <w:t xml:space="preserve"> </w:t>
      </w:r>
      <w:r w:rsidR="00C66131" w:rsidRPr="00C66131">
        <w:rPr>
          <w:rFonts w:cs="Times New Roman"/>
        </w:rPr>
        <w:t>global minima</w:t>
      </w:r>
      <w:r w:rsidR="009356B1">
        <w:rPr>
          <w:rFonts w:cs="Times New Roman"/>
        </w:rPr>
        <w:t xml:space="preserve"> </w:t>
      </w:r>
      <m:oMath>
        <m:r>
          <w:rPr>
            <w:rFonts w:ascii="Cambria Math" w:hAnsi="Cambria Math" w:cs="Times New Roman"/>
          </w:rPr>
          <m:t>opt</m:t>
        </m:r>
        <m:r>
          <w:rPr>
            <w:rFonts w:ascii="Cambria Math" w:hAnsi="Cambria Math" w:cs="Times New Roman"/>
          </w:rPr>
          <m:t xml:space="preserve"> is less than threshold </m:t>
        </m:r>
        <m:r>
          <w:rPr>
            <w:rFonts w:ascii="Cambria Math" w:hAnsi="Cambria Math" w:cs="Times New Roman"/>
          </w:rPr>
          <m:t>θ</m:t>
        </m:r>
      </m:oMath>
      <w:r w:rsidR="00C66131" w:rsidRPr="00C66131">
        <w:rPr>
          <w:rFonts w:cs="Times New Roman"/>
        </w:rPr>
        <w:t>, terminate the program.</w:t>
      </w:r>
      <w:r w:rsidR="005C072A">
        <w:rPr>
          <w:rFonts w:cs="Times New Roman"/>
        </w:rPr>
        <w:t xml:space="preserve"> </w:t>
      </w:r>
      <w:r w:rsidR="006021C5">
        <w:rPr>
          <w:rFonts w:cs="Times New Roman"/>
        </w:rPr>
        <w:t xml:space="preserve">In addition, search radius </w:t>
      </w:r>
      <m:oMath>
        <m:r>
          <w:rPr>
            <w:rFonts w:ascii="Cambria Math" w:hAnsi="Cambria Math" w:cs="Times New Roman"/>
          </w:rPr>
          <m:t>R</m:t>
        </m:r>
      </m:oMath>
      <w:r w:rsidR="006021C5">
        <w:rPr>
          <w:rFonts w:cs="Times New Roman"/>
        </w:rPr>
        <w:t xml:space="preserve"> is a parameter </w:t>
      </w:r>
      <w:r w:rsidR="008B3709" w:rsidRPr="008B3709">
        <w:rPr>
          <w:rFonts w:cs="Times New Roman"/>
        </w:rPr>
        <w:t>that controls the range of the mutation.</w:t>
      </w:r>
    </w:p>
    <w:p w14:paraId="363FA955" w14:textId="77777777" w:rsidR="00744E85" w:rsidRPr="0050679E" w:rsidRDefault="00556CEA" w:rsidP="007D775F">
      <w:pPr>
        <w:spacing w:before="0"/>
        <w:rPr>
          <w:rFonts w:cs="Times New Roman"/>
          <w:color w:val="000000" w:themeColor="text1"/>
          <w:sz w:val="18"/>
          <w:szCs w:val="18"/>
        </w:rPr>
      </w:pPr>
      <w:r>
        <w:rPr>
          <w:rFonts w:cs="Times New Roman"/>
          <w:noProof/>
          <w:color w:val="000000" w:themeColor="text1"/>
          <w:sz w:val="18"/>
          <w:szCs w:val="18"/>
        </w:rPr>
        <w:pict w14:anchorId="43D1F37B">
          <v:rect id="_x0000_i1032" alt="" style="width:362.7pt;height:.05pt;mso-width-percent:0;mso-height-percent:0;mso-width-percent:0;mso-height-percent:0" o:hrpct="775" o:hralign="center" o:hrstd="t" o:hr="t"/>
        </w:pict>
      </w:r>
    </w:p>
    <w:p w14:paraId="5E33025B" w14:textId="47EECA75" w:rsidR="00837345" w:rsidRPr="0050679E" w:rsidRDefault="00837345" w:rsidP="007D775F">
      <w:pPr>
        <w:pStyle w:val="FirstParagraph"/>
        <w:spacing w:before="0" w:after="0"/>
        <w:ind w:left="288"/>
        <w:rPr>
          <w:rFonts w:ascii="Times New Roman" w:hAnsi="Times New Roman" w:cs="Times New Roman"/>
          <w:b/>
          <w:bCs/>
          <w:color w:val="000000" w:themeColor="text1"/>
          <w:sz w:val="18"/>
          <w:szCs w:val="18"/>
        </w:rPr>
      </w:pPr>
      <w:r w:rsidRPr="0050679E">
        <w:rPr>
          <w:rFonts w:ascii="Times New Roman" w:hAnsi="Times New Roman" w:cs="Times New Roman"/>
          <w:b/>
          <w:bCs/>
          <w:color w:val="000000" w:themeColor="text1"/>
          <w:sz w:val="18"/>
          <w:szCs w:val="18"/>
        </w:rPr>
        <w:t>Parameters for SSGA</w:t>
      </w:r>
    </w:p>
    <w:p w14:paraId="434FF69F" w14:textId="68429AA1" w:rsidR="00744E85" w:rsidRPr="0050679E" w:rsidRDefault="00744E85" w:rsidP="007D775F">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Input</w:t>
      </w:r>
      <w:r w:rsidRPr="0050679E">
        <w:rPr>
          <w:rFonts w:ascii="Times New Roman" w:hAnsi="Times New Roman" w:cs="Times New Roman"/>
          <w:color w:val="000000" w:themeColor="text1"/>
          <w:sz w:val="18"/>
          <w:szCs w:val="18"/>
        </w:rPr>
        <w:t>: parameter combination</w:t>
      </w:r>
    </w:p>
    <w:p w14:paraId="6DB51C4F" w14:textId="7DE58B4C" w:rsidR="00744E85" w:rsidRDefault="00673F50" w:rsidP="007D775F">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m</w:t>
      </w:r>
      <w:r w:rsidR="00744E85" w:rsidRPr="0050679E">
        <w:rPr>
          <w:rFonts w:cs="Times New Roman"/>
          <w:color w:val="000000" w:themeColor="text1"/>
          <w:sz w:val="18"/>
          <w:szCs w:val="18"/>
        </w:rPr>
        <w:t xml:space="preserve">ax iterations </w:t>
      </w:r>
      <m:oMath>
        <m:r>
          <w:rPr>
            <w:rFonts w:ascii="Cambria Math" w:hAnsi="Cambria Math" w:cs="Times New Roman"/>
            <w:color w:val="000000" w:themeColor="text1"/>
            <w:sz w:val="18"/>
            <w:szCs w:val="18"/>
          </w:rPr>
          <m:t>Ma</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x</m:t>
            </m:r>
          </m:e>
          <m:sub>
            <m:r>
              <w:rPr>
                <w:rFonts w:ascii="Cambria Math" w:hAnsi="Cambria Math" w:cs="Times New Roman"/>
                <w:color w:val="000000" w:themeColor="text1"/>
                <w:sz w:val="18"/>
                <w:szCs w:val="18"/>
              </w:rPr>
              <m:t>iter</m:t>
            </m:r>
          </m:sub>
        </m:sSub>
      </m:oMath>
    </w:p>
    <w:p w14:paraId="777ABB84" w14:textId="165F8513" w:rsidR="00901B4D" w:rsidRPr="0050679E" w:rsidRDefault="00673F50" w:rsidP="007D775F">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c</w:t>
      </w:r>
      <w:r w:rsidR="00901B4D">
        <w:rPr>
          <w:rFonts w:cs="Times New Roman" w:hint="eastAsia"/>
          <w:color w:val="000000" w:themeColor="text1"/>
          <w:sz w:val="18"/>
          <w:szCs w:val="18"/>
        </w:rPr>
        <w:t>onvergence</w:t>
      </w:r>
      <w:r w:rsidR="00032BD7">
        <w:rPr>
          <w:rFonts w:cs="Times New Roman"/>
          <w:color w:val="000000" w:themeColor="text1"/>
          <w:sz w:val="18"/>
          <w:szCs w:val="18"/>
        </w:rPr>
        <w:t xml:space="preserve"> </w:t>
      </w:r>
      <w:r w:rsidR="00032BD7" w:rsidRPr="00032BD7">
        <w:rPr>
          <w:rFonts w:cs="Times New Roman"/>
          <w:color w:val="000000" w:themeColor="text1"/>
          <w:sz w:val="18"/>
          <w:szCs w:val="18"/>
        </w:rPr>
        <w:t>tolerance</w:t>
      </w:r>
      <w:r w:rsidR="00901B4D">
        <w:rPr>
          <w:rFonts w:cs="Times New Roman"/>
          <w:color w:val="000000" w:themeColor="text1"/>
          <w:sz w:val="18"/>
          <w:szCs w:val="18"/>
        </w:rPr>
        <w:t xml:space="preserve"> </w:t>
      </w:r>
      <m:oMath>
        <m:r>
          <w:rPr>
            <w:rFonts w:ascii="Cambria Math" w:hAnsi="Cambria Math" w:cs="Times New Roman" w:hint="eastAsia"/>
            <w:color w:val="000000" w:themeColor="text1"/>
            <w:sz w:val="18"/>
            <w:szCs w:val="18"/>
          </w:rPr>
          <m:t>Tol</m:t>
        </m:r>
      </m:oMath>
      <w:r w:rsidR="005877DF">
        <w:rPr>
          <w:rFonts w:cs="Times New Roman"/>
          <w:color w:val="000000" w:themeColor="text1"/>
          <w:sz w:val="18"/>
          <w:szCs w:val="18"/>
        </w:rPr>
        <w:t xml:space="preserve"> and </w:t>
      </w:r>
      <m:oMath>
        <m:r>
          <w:rPr>
            <w:rFonts w:ascii="Cambria Math" w:hAnsi="Cambria Math" w:cs="Times New Roman"/>
            <w:color w:val="000000" w:themeColor="text1"/>
            <w:sz w:val="18"/>
            <w:szCs w:val="18"/>
          </w:rPr>
          <m:t>N</m:t>
        </m:r>
      </m:oMath>
    </w:p>
    <w:p w14:paraId="580BE7C7" w14:textId="0F34B3BE" w:rsidR="00744E85" w:rsidRPr="00604B81" w:rsidRDefault="00744E85" w:rsidP="00604B81">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Pr="0050679E">
        <w:rPr>
          <w:rFonts w:cs="Times New Roman"/>
          <w:color w:val="000000" w:themeColor="text1"/>
          <w:sz w:val="18"/>
          <w:szCs w:val="18"/>
        </w:rPr>
        <w:t xml:space="preserve"> </w:t>
      </w:r>
      <w:r w:rsidR="00604B81">
        <w:rPr>
          <w:rFonts w:cs="Times New Roman"/>
          <w:color w:val="000000" w:themeColor="text1"/>
          <w:sz w:val="18"/>
          <w:szCs w:val="18"/>
        </w:rPr>
        <w:t xml:space="preserve">, </w:t>
      </w:r>
      <w:r w:rsidR="002A6BC9" w:rsidRPr="00604B81">
        <w:rPr>
          <w:rFonts w:cs="Times New Roman"/>
          <w:color w:val="000000" w:themeColor="text1"/>
          <w:sz w:val="18"/>
          <w:szCs w:val="18"/>
        </w:rPr>
        <w:t>number of</w:t>
      </w:r>
      <w:r w:rsidRPr="00604B81">
        <w:rPr>
          <w:rFonts w:cs="Times New Roman"/>
          <w:color w:val="000000" w:themeColor="text1"/>
          <w:sz w:val="18"/>
          <w:szCs w:val="18"/>
        </w:rPr>
        <w:t xml:space="preserve"> dimension</w:t>
      </w:r>
      <w:r w:rsidR="002A6BC9" w:rsidRPr="00604B81">
        <w:rPr>
          <w:rFonts w:cs="Times New Roman"/>
          <w:color w:val="000000" w:themeColor="text1"/>
          <w:sz w:val="18"/>
          <w:szCs w:val="18"/>
        </w:rPr>
        <w:t>s</w:t>
      </w:r>
      <w:r w:rsidRPr="00604B81">
        <w:rPr>
          <w:rFonts w:cs="Times New Roman"/>
          <w:color w:val="000000" w:themeColor="text1"/>
          <w:sz w:val="18"/>
          <w:szCs w:val="18"/>
        </w:rPr>
        <w:t xml:space="preserve">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r>
          <w:rPr>
            <w:rFonts w:ascii="Cambria Math" w:hAnsi="Cambria Math" w:cs="Times New Roman"/>
            <w:color w:val="000000" w:themeColor="text1"/>
            <w:sz w:val="18"/>
            <w:szCs w:val="18"/>
          </w:rPr>
          <m:t>D</m:t>
        </m:r>
        <m:r>
          <w:rPr>
            <w:rFonts w:ascii="Cambria Math" w:hAnsi="Cambria Math" w:cs="Times New Roman"/>
            <w:color w:val="000000" w:themeColor="text1"/>
            <w:sz w:val="18"/>
            <w:szCs w:val="18"/>
          </w:rPr>
          <m:t xml:space="preserve"> , </m:t>
        </m:r>
      </m:oMath>
      <w:r w:rsidRPr="00604B81">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604B81">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604B81">
        <w:rPr>
          <w:rFonts w:cs="Times New Roman"/>
          <w:color w:val="000000" w:themeColor="text1"/>
          <w:sz w:val="18"/>
          <w:szCs w:val="18"/>
        </w:rPr>
        <w:t>]</w:t>
      </w:r>
    </w:p>
    <w:p w14:paraId="133182B3" w14:textId="5ACE3969" w:rsidR="00744E85" w:rsidRPr="00C91A9D" w:rsidRDefault="00744E85" w:rsidP="00C91A9D">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sidR="002A6BC9">
        <w:rPr>
          <w:rFonts w:cs="Times New Roman"/>
          <w:color w:val="000000" w:themeColor="text1"/>
          <w:sz w:val="18"/>
          <w:szCs w:val="18"/>
        </w:rPr>
        <w:t xml:space="preserve"> </w:t>
      </w:r>
      <w:r w:rsidR="00C91A9D">
        <w:rPr>
          <w:rFonts w:cs="Times New Roman"/>
          <w:color w:val="000000" w:themeColor="text1"/>
          <w:sz w:val="18"/>
          <w:szCs w:val="18"/>
        </w:rPr>
        <w:t xml:space="preserve">, </w:t>
      </w:r>
      <w:r w:rsidRPr="00C91A9D">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p>
    <w:p w14:paraId="738962E9" w14:textId="4004A0D4" w:rsidR="00744E85" w:rsidRPr="00274BD6" w:rsidRDefault="00744E85" w:rsidP="00274BD6">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r>
          <w:rPr>
            <w:rFonts w:ascii="Cambria Math" w:hAnsi="Cambria Math" w:cs="Times New Roman"/>
            <w:color w:val="000000" w:themeColor="text1"/>
            <w:sz w:val="18"/>
            <w:szCs w:val="18"/>
          </w:rPr>
          <m:t xml:space="preserve">,  </m:t>
        </m:r>
      </m:oMath>
      <w:r w:rsidRPr="00274BD6">
        <w:rPr>
          <w:rFonts w:cs="Times New Roman"/>
          <w:color w:val="000000" w:themeColor="text1"/>
          <w:sz w:val="18"/>
          <w:szCs w:val="18"/>
        </w:rPr>
        <w:t xml:space="preserve">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p>
    <w:p w14:paraId="78A4843F" w14:textId="77777777" w:rsidR="00744E85" w:rsidRPr="0050679E" w:rsidRDefault="00744E85" w:rsidP="007D775F">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p>
    <w:p w14:paraId="5A724B9D" w14:textId="6A872C86" w:rsidR="00744E85" w:rsidRDefault="00744E85" w:rsidP="007D775F">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p>
    <w:p w14:paraId="5EC40AF6" w14:textId="4E5CB6BC" w:rsidR="001E050D" w:rsidRPr="0050679E" w:rsidRDefault="001E050D" w:rsidP="007D775F">
      <w:pPr>
        <w:pStyle w:val="ListParagraph"/>
        <w:numPr>
          <w:ilvl w:val="0"/>
          <w:numId w:val="4"/>
        </w:numPr>
        <w:spacing w:before="0"/>
        <w:rPr>
          <w:rFonts w:cs="Times New Roman" w:hint="eastAsia"/>
          <w:color w:val="000000" w:themeColor="text1"/>
          <w:sz w:val="18"/>
          <w:szCs w:val="18"/>
        </w:rPr>
      </w:pPr>
      <w:r>
        <w:rPr>
          <w:rFonts w:cs="Times New Roman" w:hint="eastAsia"/>
          <w:color w:val="000000" w:themeColor="text1"/>
          <w:sz w:val="18"/>
          <w:szCs w:val="18"/>
        </w:rPr>
        <w:lastRenderedPageBreak/>
        <w:t>global</w:t>
      </w:r>
      <w:r>
        <w:rPr>
          <w:rFonts w:cs="Times New Roman"/>
          <w:color w:val="000000" w:themeColor="text1"/>
          <w:sz w:val="18"/>
          <w:szCs w:val="18"/>
        </w:rPr>
        <w:t xml:space="preserve"> </w:t>
      </w:r>
      <w:r>
        <w:rPr>
          <w:rFonts w:cs="Times New Roman" w:hint="eastAsia"/>
          <w:color w:val="000000" w:themeColor="text1"/>
          <w:sz w:val="18"/>
          <w:szCs w:val="18"/>
        </w:rPr>
        <w:t>minima</w:t>
      </w:r>
      <w:r w:rsidRPr="001E050D">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00EF05B0">
        <w:rPr>
          <w:rFonts w:cs="Times New Roman"/>
          <w:i/>
          <w:color w:val="000000" w:themeColor="text1"/>
          <w:sz w:val="18"/>
          <w:szCs w:val="18"/>
        </w:rPr>
        <w:t xml:space="preserve"> </w:t>
      </w:r>
      <w:r w:rsidR="00EF05B0">
        <w:rPr>
          <w:rFonts w:cs="Times New Roman" w:hint="eastAsia"/>
          <w:iCs/>
          <w:color w:val="000000" w:themeColor="text1"/>
          <w:sz w:val="18"/>
          <w:szCs w:val="18"/>
        </w:rPr>
        <w:t>and</w:t>
      </w:r>
      <w:r w:rsidR="00EF05B0">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6DCBA112" w14:textId="77777777" w:rsidR="00744E85" w:rsidRPr="0050679E" w:rsidRDefault="00744E85" w:rsidP="007D775F">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Output</w:t>
      </w:r>
      <w:r w:rsidRPr="0050679E">
        <w:rPr>
          <w:rFonts w:ascii="Times New Roman" w:hAnsi="Times New Roman" w:cs="Times New Roman"/>
          <w:color w:val="000000" w:themeColor="text1"/>
          <w:sz w:val="18"/>
          <w:szCs w:val="18"/>
        </w:rPr>
        <w:t xml:space="preserve">: best solution </w:t>
      </w:r>
      <m:oMath>
        <m:r>
          <w:rPr>
            <w:rFonts w:ascii="Cambria Math" w:hAnsi="Cambria Math" w:cs="Times New Roman"/>
            <w:color w:val="000000" w:themeColor="text1"/>
            <w:sz w:val="18"/>
            <w:szCs w:val="18"/>
          </w:rPr>
          <m:t>X</m:t>
        </m:r>
      </m:oMath>
    </w:p>
    <w:p w14:paraId="1CDCDD01" w14:textId="5A2FAC68" w:rsidR="00834D31" w:rsidRPr="0050679E" w:rsidRDefault="00556CEA" w:rsidP="007D775F">
      <w:pPr>
        <w:spacing w:before="0"/>
        <w:rPr>
          <w:rFonts w:cs="Times New Roman"/>
          <w:color w:val="000000" w:themeColor="text1"/>
          <w:sz w:val="18"/>
          <w:szCs w:val="18"/>
        </w:rPr>
      </w:pPr>
      <w:r>
        <w:rPr>
          <w:rFonts w:cs="Times New Roman"/>
          <w:noProof/>
          <w:color w:val="000000" w:themeColor="text1"/>
          <w:sz w:val="18"/>
          <w:szCs w:val="18"/>
        </w:rPr>
        <w:pict w14:anchorId="1315159D">
          <v:rect id="_x0000_i1031" alt="" style="width:362.7pt;height:.05pt;mso-width-percent:0;mso-height-percent:0;mso-width-percent:0;mso-height-percent:0" o:hrpct="775" o:hralign="center" o:hrstd="t" o:hr="t"/>
        </w:pict>
      </w:r>
    </w:p>
    <w:p w14:paraId="15600E9B" w14:textId="77777777" w:rsidR="00B0066E" w:rsidRPr="0050679E" w:rsidRDefault="00B0066E" w:rsidP="007D775F">
      <w:pPr>
        <w:spacing w:before="0"/>
        <w:rPr>
          <w:rFonts w:cs="Times New Roman"/>
          <w:color w:val="000000" w:themeColor="text1"/>
          <w:sz w:val="18"/>
          <w:szCs w:val="18"/>
        </w:rPr>
      </w:pPr>
    </w:p>
    <w:p w14:paraId="4A12B7FF" w14:textId="1A56AA75" w:rsidR="00F1496A" w:rsidRPr="0050679E" w:rsidRDefault="00825EB1" w:rsidP="007D775F">
      <w:pPr>
        <w:spacing w:before="0"/>
        <w:rPr>
          <w:rFonts w:cs="Times New Roman"/>
          <w:b/>
          <w:bCs/>
          <w:color w:val="000000" w:themeColor="text1"/>
          <w:sz w:val="18"/>
          <w:szCs w:val="18"/>
        </w:rPr>
      </w:pPr>
      <w:r w:rsidRPr="0050679E">
        <w:rPr>
          <w:rFonts w:cs="Times New Roman"/>
          <w:color w:val="000000" w:themeColor="text1"/>
        </w:rPr>
        <w:t xml:space="preserve">The following </w:t>
      </w:r>
      <w:r w:rsidRPr="0050679E">
        <w:rPr>
          <w:rFonts w:cs="Times New Roman"/>
          <w:b/>
          <w:bCs/>
          <w:color w:val="000000" w:themeColor="text1"/>
        </w:rPr>
        <w:t>Pseudocode1</w:t>
      </w:r>
      <w:r w:rsidRPr="0050679E">
        <w:rPr>
          <w:rFonts w:cs="Times New Roman"/>
          <w:color w:val="000000" w:themeColor="text1"/>
        </w:rPr>
        <w:t xml:space="preserve"> shows pseudo-code of SSGA. </w:t>
      </w:r>
      <w:r w:rsidR="00556CEA">
        <w:rPr>
          <w:rFonts w:cs="Times New Roman"/>
          <w:noProof/>
          <w:color w:val="000000" w:themeColor="text1"/>
          <w:sz w:val="18"/>
          <w:szCs w:val="18"/>
        </w:rPr>
        <w:pict w14:anchorId="2632A8BC">
          <v:rect id="_x0000_i1030" alt="" style="width:362.7pt;height:.05pt;mso-width-percent:0;mso-height-percent:0;mso-width-percent:0;mso-height-percent:0" o:hrpct="775" o:hralign="center" o:hrstd="t" o:hr="t"/>
        </w:pict>
      </w:r>
    </w:p>
    <w:p w14:paraId="3E7187AB" w14:textId="3281F925" w:rsidR="00F1496A" w:rsidRPr="0050679E" w:rsidRDefault="00F1496A" w:rsidP="007D775F">
      <w:pPr>
        <w:spacing w:before="0"/>
        <w:rPr>
          <w:rFonts w:cs="Times New Roman"/>
          <w:b/>
          <w:bCs/>
          <w:color w:val="000000" w:themeColor="text1"/>
          <w:sz w:val="18"/>
          <w:szCs w:val="18"/>
        </w:rPr>
      </w:pPr>
      <w:r w:rsidRPr="0050679E">
        <w:rPr>
          <w:rFonts w:cs="Times New Roman"/>
          <w:b/>
          <w:bCs/>
          <w:color w:val="000000" w:themeColor="text1"/>
          <w:sz w:val="18"/>
          <w:szCs w:val="18"/>
        </w:rPr>
        <w:t>PseudoCode1</w:t>
      </w:r>
    </w:p>
    <w:p w14:paraId="09A73757" w14:textId="7F9D2148"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6F02B861"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w:t>
      </w:r>
      <m:oMath>
        <m:r>
          <w:rPr>
            <w:rFonts w:ascii="Cambria Math" w:hAnsi="Cambria Math" w:cs="Times New Roman"/>
            <w:color w:val="000000" w:themeColor="text1"/>
            <w:sz w:val="18"/>
            <w:szCs w:val="18"/>
          </w:rPr>
          <m:t>g</m:t>
        </m:r>
      </m:oMath>
      <w:r w:rsidRPr="0050679E">
        <w:rPr>
          <w:rFonts w:cs="Times New Roman"/>
          <w:color w:val="000000" w:themeColor="text1"/>
          <w:sz w:val="18"/>
          <w:szCs w:val="18"/>
        </w:rPr>
        <w:t xml:space="preserve"> of individuals based on </w:t>
      </w:r>
      <m:oMath>
        <m:r>
          <w:rPr>
            <w:rFonts w:ascii="Cambria Math" w:hAnsi="Cambria Math" w:cs="Times New Roman"/>
            <w:color w:val="000000" w:themeColor="text1"/>
            <w:sz w:val="18"/>
            <w:szCs w:val="18"/>
          </w:rPr>
          <m:t>F</m:t>
        </m:r>
      </m:oMath>
    </w:p>
    <w:p w14:paraId="56684EC8"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Create phenotypes </w:t>
      </w:r>
      <m:oMath>
        <m:r>
          <w:rPr>
            <w:rFonts w:ascii="Cambria Math" w:hAnsi="Cambria Math" w:cs="Times New Roman"/>
            <w:color w:val="000000" w:themeColor="text1"/>
            <w:sz w:val="18"/>
            <w:szCs w:val="18"/>
          </w:rPr>
          <m:t>p</m:t>
        </m:r>
      </m:oMath>
      <w:r w:rsidRPr="0050679E">
        <w:rPr>
          <w:rFonts w:cs="Times New Roman"/>
          <w:color w:val="000000" w:themeColor="text1"/>
          <w:sz w:val="18"/>
          <w:szCs w:val="18"/>
        </w:rPr>
        <w:t xml:space="preserve"> of individuals wher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p</m:t>
            </m:r>
          </m:e>
          <m:sub>
            <m:r>
              <w:rPr>
                <w:rFonts w:ascii="Cambria Math" w:hAnsi="Cambria Math" w:cs="Times New Roman"/>
                <w:color w:val="000000" w:themeColor="text1"/>
                <w:sz w:val="18"/>
                <w:szCs w:val="18"/>
              </w:rPr>
              <m:t>i</m:t>
            </m:r>
          </m:sub>
        </m:sSub>
      </m:oMath>
      <w:r w:rsidRPr="0050679E">
        <w:rPr>
          <w:rFonts w:cs="Times New Roman"/>
          <w:color w:val="000000" w:themeColor="text1"/>
          <w:sz w:val="18"/>
          <w:szCs w:val="18"/>
        </w:rPr>
        <w:t xml:space="preserve"> =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g</m:t>
            </m:r>
          </m:e>
          <m:sub>
            <m:r>
              <w:rPr>
                <w:rFonts w:ascii="Cambria Math" w:hAnsi="Cambria Math" w:cs="Times New Roman"/>
                <w:color w:val="000000" w:themeColor="text1"/>
                <w:sz w:val="18"/>
                <w:szCs w:val="18"/>
              </w:rPr>
              <m:t>i</m:t>
            </m:r>
          </m:sub>
        </m:sSub>
      </m:oMath>
    </w:p>
    <w:p w14:paraId="7AA33E12"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63913C90"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55CD3C40"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3D8D3838"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73283858"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20B47BE0" w14:textId="5CE458AA" w:rsidR="00535AA1" w:rsidRDefault="000C29AB" w:rsidP="00535AA1">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phenotype </w:t>
      </w:r>
      <m:oMath>
        <m:r>
          <w:rPr>
            <w:rFonts w:ascii="Cambria Math" w:hAnsi="Cambria Math" w:cs="Times New Roman"/>
            <w:color w:val="000000" w:themeColor="text1"/>
            <w:sz w:val="18"/>
            <w:szCs w:val="18"/>
          </w:rPr>
          <m:t>p</m:t>
        </m:r>
      </m:oMath>
    </w:p>
    <w:p w14:paraId="3F2A53FD" w14:textId="4ED4FA60" w:rsidR="00535AA1" w:rsidRPr="0050679E" w:rsidRDefault="00535AA1" w:rsidP="00535AA1">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2630DF79"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n ascending order and change 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3BF9FF19"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Best individual has small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p>
        </m:sSubSup>
      </m:oMath>
      <w:r w:rsidRPr="0050679E">
        <w:rPr>
          <w:rFonts w:cs="Times New Roman"/>
          <w:color w:val="000000" w:themeColor="text1"/>
          <w:sz w:val="18"/>
          <w:szCs w:val="18"/>
        </w:rPr>
        <w:t xml:space="preserve"> while worst individual has the larg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β</m:t>
            </m:r>
          </m:sup>
        </m:sSubSup>
      </m:oMath>
    </w:p>
    <w:p w14:paraId="00BC2945"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4D87DE9C"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5C723B1A"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26F4D030" w14:textId="0E7532EC" w:rsidR="000C29AB" w:rsidRDefault="000C29AB"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2FFD3AA6" w14:textId="77777777" w:rsidR="00D62C03" w:rsidRDefault="00D62C03" w:rsidP="00D62C03">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18E37FB5" w14:textId="7CF07674" w:rsidR="000C29AB" w:rsidRPr="0050679E" w:rsidRDefault="000C29AB" w:rsidP="00D62C03">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77141188" w14:textId="64CDBF59" w:rsidR="00B77357"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3)</w:t>
      </w:r>
      <w:r w:rsidR="00B77357" w:rsidRPr="0050679E">
        <w:rPr>
          <w:rFonts w:cs="Times New Roman"/>
          <w:color w:val="000000" w:themeColor="text1"/>
        </w:rPr>
        <w:t xml:space="preserve"> </w:t>
      </w:r>
      <w:r w:rsidR="00B77357" w:rsidRPr="0050679E">
        <w:rPr>
          <w:rFonts w:cs="Times New Roman"/>
          <w:b/>
          <w:bCs/>
          <w:color w:val="000000" w:themeColor="text1"/>
          <w:sz w:val="18"/>
          <w:szCs w:val="18"/>
        </w:rPr>
        <w:t>checking stopping conditions</w:t>
      </w:r>
    </w:p>
    <w:p w14:paraId="68833442" w14:textId="77777777" w:rsidR="0027175C" w:rsidRPr="0050679E" w:rsidRDefault="0027175C" w:rsidP="0027175C">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Pr="0050679E">
        <w:rPr>
          <w:rFonts w:cs="Times New Roman"/>
          <w:color w:val="000000" w:themeColor="text1"/>
          <w:sz w:val="18"/>
          <w:szCs w:val="18"/>
        </w:rPr>
        <w:t>meet:</w:t>
      </w:r>
    </w:p>
    <w:p w14:paraId="0C07CDC3" w14:textId="193131E9" w:rsidR="00854144" w:rsidRDefault="0027175C" w:rsidP="00854144">
      <w:pPr>
        <w:pStyle w:val="BodyText"/>
        <w:spacing w:before="0" w:after="0"/>
        <w:ind w:firstLine="72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best solution in all iterations</w:t>
      </w:r>
    </w:p>
    <w:p w14:paraId="0F54813B" w14:textId="19CA11E1" w:rsidR="00854144" w:rsidRDefault="00854144" w:rsidP="00854144">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781C985C" w14:textId="5E7DF0C5" w:rsidR="00854144" w:rsidRPr="0027175C" w:rsidRDefault="00854144" w:rsidP="00854144">
      <w:pPr>
        <w:pStyle w:val="BodyText"/>
        <w:spacing w:before="0" w:after="0"/>
        <w:rPr>
          <w:rFonts w:cs="Times New Roman"/>
          <w:color w:val="000000" w:themeColor="text1"/>
          <w:sz w:val="18"/>
          <w:szCs w:val="18"/>
        </w:rPr>
      </w:pPr>
      <w:r>
        <w:rPr>
          <w:rFonts w:cs="Times New Roman"/>
          <w:color w:val="000000" w:themeColor="text1"/>
          <w:sz w:val="18"/>
          <w:szCs w:val="18"/>
        </w:rPr>
        <w:tab/>
        <w:t>continue</w:t>
      </w:r>
      <w:r w:rsidR="000C795F">
        <w:rPr>
          <w:rFonts w:cs="Times New Roman"/>
          <w:color w:val="000000" w:themeColor="text1"/>
          <w:sz w:val="18"/>
          <w:szCs w:val="18"/>
        </w:rPr>
        <w:t xml:space="preserve"> next step</w:t>
      </w:r>
    </w:p>
    <w:p w14:paraId="16346F8E" w14:textId="0DF2E990" w:rsidR="0032354F" w:rsidRPr="0050679E" w:rsidRDefault="00B77357" w:rsidP="007D775F">
      <w:pPr>
        <w:spacing w:before="0"/>
        <w:rPr>
          <w:rFonts w:cs="Times New Roman"/>
          <w:b/>
          <w:bCs/>
          <w:color w:val="000000" w:themeColor="text1"/>
          <w:sz w:val="18"/>
          <w:szCs w:val="18"/>
        </w:rPr>
      </w:pPr>
      <w:r w:rsidRPr="0050679E">
        <w:rPr>
          <w:rFonts w:cs="Times New Roman"/>
          <w:b/>
          <w:bCs/>
          <w:color w:val="000000" w:themeColor="text1"/>
          <w:sz w:val="18"/>
          <w:szCs w:val="18"/>
        </w:rPr>
        <w:t xml:space="preserve">// (4) </w:t>
      </w:r>
      <w:r w:rsidR="0032354F" w:rsidRPr="0050679E">
        <w:rPr>
          <w:rFonts w:cs="Times New Roman"/>
          <w:b/>
          <w:bCs/>
          <w:color w:val="000000" w:themeColor="text1"/>
          <w:sz w:val="18"/>
          <w:szCs w:val="18"/>
        </w:rPr>
        <w:t>selection of parents eligible to produce offspring and extinction of ineligible individuals</w:t>
      </w:r>
    </w:p>
    <w:p w14:paraId="74A85E3E" w14:textId="73491A8D"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et 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7A34718C" w14:textId="66013C62"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48F4FFF8" w14:textId="19BF3E44"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A0CAD86" w14:textId="00D5BD16" w:rsidR="0032354F" w:rsidRPr="0050679E"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5</w:t>
      </w:r>
      <w:r w:rsidRPr="0050679E">
        <w:rPr>
          <w:rFonts w:cs="Times New Roman"/>
          <w:b/>
          <w:bCs/>
          <w:color w:val="000000" w:themeColor="text1"/>
          <w:sz w:val="18"/>
          <w:szCs w:val="18"/>
        </w:rPr>
        <w:t>) crossover operation</w:t>
      </w:r>
    </w:p>
    <w:p w14:paraId="743C3A0E" w14:textId="77777777" w:rsidR="00F55B69"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2087780E" w14:textId="2D526D27" w:rsidR="0032354F" w:rsidRDefault="0032354F"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w:t>
      </w:r>
      <w:r w:rsidR="00E042DA" w:rsidRPr="0050679E">
        <w:rPr>
          <w:rFonts w:cs="Times New Roman"/>
          <w:color w:val="000000" w:themeColor="text1"/>
          <w:sz w:val="18"/>
          <w:szCs w:val="18"/>
        </w:rPr>
        <w:t>(</w:t>
      </w:r>
      <w:r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4E322E9C" w14:textId="306D85F1" w:rsidR="005A5FD5" w:rsidRPr="0050679E" w:rsidRDefault="005A5FD5" w:rsidP="005A5FD5">
      <w:pPr>
        <w:spacing w:before="0"/>
        <w:ind w:firstLine="360"/>
        <w:rPr>
          <w:rFonts w:cs="Times New Roman"/>
          <w:color w:val="000000" w:themeColor="text1"/>
          <w:sz w:val="18"/>
          <w:szCs w:val="18"/>
        </w:rPr>
      </w:pPr>
      <w:r>
        <w:rPr>
          <w:rFonts w:cs="Times New Roman"/>
          <w:color w:val="000000" w:themeColor="text1"/>
          <w:sz w:val="18"/>
          <w:szCs w:val="18"/>
        </w:rPr>
        <w:t>end</w:t>
      </w:r>
    </w:p>
    <w:p w14:paraId="6D0EC604" w14:textId="77777777" w:rsidR="00F55B69"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144CAFCC" w14:textId="74B84038" w:rsidR="00E042DA" w:rsidRDefault="0032354F"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w:t>
      </w:r>
      <w:r w:rsidR="00E042DA"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5B84A418" w14:textId="4A325B02" w:rsidR="005A5FD5" w:rsidRPr="0050679E" w:rsidRDefault="005A5FD5" w:rsidP="005A5FD5">
      <w:pPr>
        <w:spacing w:before="0"/>
        <w:ind w:firstLine="360"/>
        <w:rPr>
          <w:rFonts w:cs="Times New Roman"/>
          <w:color w:val="000000" w:themeColor="text1"/>
          <w:sz w:val="18"/>
          <w:szCs w:val="18"/>
        </w:rPr>
      </w:pPr>
      <w:r>
        <w:rPr>
          <w:rFonts w:cs="Times New Roman"/>
          <w:color w:val="000000" w:themeColor="text1"/>
          <w:sz w:val="18"/>
          <w:szCs w:val="18"/>
        </w:rPr>
        <w:t>end</w:t>
      </w:r>
    </w:p>
    <w:p w14:paraId="63B87DE8" w14:textId="77777777" w:rsidR="000E4343"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2FB16E25" w14:textId="08DA3CFD" w:rsidR="00E042DA" w:rsidRDefault="0032354F" w:rsidP="007D775F">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w:t>
      </w:r>
      <w:r w:rsidR="00E042DA"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3762608C" w14:textId="36CEAA9A" w:rsidR="005A5FD5" w:rsidRPr="0050679E" w:rsidRDefault="005A5FD5" w:rsidP="005A5FD5">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62C83E07" w14:textId="45232C49" w:rsidR="00152F6F" w:rsidRPr="0050679E"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6</w:t>
      </w:r>
      <w:r w:rsidRPr="0050679E">
        <w:rPr>
          <w:rFonts w:cs="Times New Roman"/>
          <w:b/>
          <w:bCs/>
          <w:color w:val="000000" w:themeColor="text1"/>
          <w:sz w:val="18"/>
          <w:szCs w:val="18"/>
        </w:rPr>
        <w:t>) mutation operation</w:t>
      </w:r>
    </w:p>
    <w:p w14:paraId="0DA159E4" w14:textId="77777777" w:rsidR="00E042DA" w:rsidRPr="0050679E" w:rsidRDefault="00E042DA"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4BF4B9A7" w14:textId="327FE4E2" w:rsidR="00E042DA" w:rsidRDefault="00E042DA"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Uniform mutation </w:t>
      </w:r>
      <w:r w:rsidR="00BA1BA7" w:rsidRPr="0050679E">
        <w:rPr>
          <w:rFonts w:cs="Times New Roman"/>
          <w:color w:val="000000" w:themeColor="text1"/>
          <w:sz w:val="18"/>
          <w:szCs w:val="18"/>
        </w:rPr>
        <w:t>(</w:t>
      </w: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sidR="00BA1BA7" w:rsidRPr="0050679E">
        <w:rPr>
          <w:rFonts w:cs="Times New Roman"/>
          <w:color w:val="000000" w:themeColor="text1"/>
          <w:sz w:val="18"/>
          <w:szCs w:val="18"/>
        </w:rPr>
        <w:t>,</w:t>
      </w: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BA1BA7" w:rsidRPr="0050679E">
        <w:rPr>
          <w:rFonts w:cs="Times New Roman"/>
          <w:color w:val="000000" w:themeColor="text1"/>
          <w:sz w:val="18"/>
          <w:szCs w:val="18"/>
        </w:rPr>
        <w:t>, crossover result</w:t>
      </w:r>
      <w:r w:rsidR="00890774">
        <w:rPr>
          <w:rFonts w:cs="Times New Roman"/>
          <w:color w:val="000000" w:themeColor="text1"/>
          <w:sz w:val="18"/>
          <w:szCs w:val="18"/>
        </w:rPr>
        <w:t>,</w:t>
      </w:r>
      <w:r w:rsidR="00890774" w:rsidRPr="00890774">
        <w:rPr>
          <w:rFonts w:cs="Times New Roman"/>
          <w:color w:val="000000" w:themeColor="text1"/>
          <w:sz w:val="18"/>
          <w:szCs w:val="18"/>
        </w:rPr>
        <w:t xml:space="preserve"> </w:t>
      </w:r>
      <w:r w:rsidR="00890774"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890774"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890774"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890774" w:rsidRPr="004E7D43">
        <w:rPr>
          <w:rFonts w:cs="Times New Roman"/>
          <w:color w:val="000000" w:themeColor="text1"/>
          <w:sz w:val="18"/>
          <w:szCs w:val="18"/>
        </w:rPr>
        <w:t>]</w:t>
      </w:r>
      <w:r w:rsidR="00BA1BA7" w:rsidRPr="0050679E">
        <w:rPr>
          <w:rFonts w:cs="Times New Roman"/>
          <w:color w:val="000000" w:themeColor="text1"/>
          <w:sz w:val="18"/>
          <w:szCs w:val="18"/>
        </w:rPr>
        <w:t>)</w:t>
      </w:r>
    </w:p>
    <w:p w14:paraId="4EC16EE8" w14:textId="74B762F3" w:rsidR="008A5516" w:rsidRPr="0050679E" w:rsidRDefault="008A5516" w:rsidP="008A5516">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A38168C" w14:textId="77777777" w:rsidR="006B2340" w:rsidRDefault="00E042DA" w:rsidP="006B2340">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294196CB" w14:textId="6F7C90A9" w:rsidR="006B2340" w:rsidRDefault="00E042DA" w:rsidP="006B2340">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w:t>
      </w:r>
      <w:r w:rsidR="00BA1BA7" w:rsidRPr="0050679E">
        <w:rPr>
          <w:rFonts w:cs="Times New Roman"/>
          <w:color w:val="000000" w:themeColor="text1"/>
          <w:sz w:val="18"/>
          <w:szCs w:val="18"/>
        </w:rPr>
        <w:t xml:space="preserve">mutation (mutation rate </w:t>
      </w:r>
      <m:oMath>
        <m:r>
          <w:rPr>
            <w:rFonts w:ascii="Cambria Math" w:hAnsi="Cambria Math" w:cs="Times New Roman"/>
            <w:color w:val="000000" w:themeColor="text1"/>
            <w:sz w:val="18"/>
            <w:szCs w:val="18"/>
          </w:rPr>
          <m:t>γ</m:t>
        </m:r>
      </m:oMath>
      <w:r w:rsidR="00BA1BA7"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BA1BA7" w:rsidRPr="0050679E">
        <w:rPr>
          <w:rFonts w:cs="Times New Roman"/>
          <w:color w:val="000000" w:themeColor="text1"/>
          <w:sz w:val="18"/>
          <w:szCs w:val="18"/>
        </w:rPr>
        <w:t>, crossover result</w:t>
      </w:r>
      <w:r w:rsidR="00890774">
        <w:rPr>
          <w:rFonts w:cs="Times New Roman"/>
          <w:color w:val="000000" w:themeColor="text1"/>
          <w:sz w:val="18"/>
          <w:szCs w:val="18"/>
        </w:rPr>
        <w:t>,</w:t>
      </w:r>
      <w:r w:rsidR="00890774" w:rsidRPr="00890774">
        <w:rPr>
          <w:rFonts w:cs="Times New Roman"/>
          <w:color w:val="000000" w:themeColor="text1"/>
          <w:sz w:val="18"/>
          <w:szCs w:val="18"/>
        </w:rPr>
        <w:t xml:space="preserve"> </w:t>
      </w:r>
      <w:r w:rsidR="00890774"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890774"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890774"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890774" w:rsidRPr="004E7D43">
        <w:rPr>
          <w:rFonts w:cs="Times New Roman"/>
          <w:color w:val="000000" w:themeColor="text1"/>
          <w:sz w:val="18"/>
          <w:szCs w:val="18"/>
        </w:rPr>
        <w:t>]</w:t>
      </w:r>
      <w:r w:rsidR="00BA1BA7" w:rsidRPr="0050679E">
        <w:rPr>
          <w:rFonts w:cs="Times New Roman"/>
          <w:color w:val="000000" w:themeColor="text1"/>
          <w:sz w:val="18"/>
          <w:szCs w:val="18"/>
        </w:rPr>
        <w:t>)</w:t>
      </w:r>
    </w:p>
    <w:p w14:paraId="1F799116" w14:textId="03BDF3E0" w:rsidR="006B2340" w:rsidRPr="0050679E" w:rsidRDefault="006B2340" w:rsidP="006B2340">
      <w:pPr>
        <w:spacing w:before="0"/>
        <w:ind w:firstLine="360"/>
        <w:rPr>
          <w:rFonts w:cs="Times New Roman"/>
          <w:color w:val="000000" w:themeColor="text1"/>
          <w:sz w:val="18"/>
          <w:szCs w:val="18"/>
        </w:rPr>
      </w:pPr>
      <w:r>
        <w:rPr>
          <w:rFonts w:cs="Times New Roman"/>
          <w:color w:val="000000" w:themeColor="text1"/>
          <w:sz w:val="18"/>
          <w:szCs w:val="18"/>
        </w:rPr>
        <w:t>end</w:t>
      </w:r>
    </w:p>
    <w:p w14:paraId="070F2FEC" w14:textId="112EBE0A" w:rsidR="00E042DA" w:rsidRPr="0050679E" w:rsidRDefault="00E042DA"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7</w:t>
      </w:r>
      <w:r w:rsidRPr="0050679E">
        <w:rPr>
          <w:rFonts w:cs="Times New Roman"/>
          <w:b/>
          <w:bCs/>
          <w:color w:val="000000" w:themeColor="text1"/>
          <w:sz w:val="18"/>
          <w:szCs w:val="18"/>
        </w:rPr>
        <w:t>) insertion of new individuals into the population</w:t>
      </w:r>
    </w:p>
    <w:p w14:paraId="6CAE16A5" w14:textId="77777777" w:rsidR="00E042DA" w:rsidRPr="0050679E" w:rsidRDefault="00E042DA" w:rsidP="007D775F">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phenotype</w:t>
      </w:r>
    </w:p>
    <w:p w14:paraId="6DA7B4B2" w14:textId="4AD58F94" w:rsidR="00E042DA" w:rsidRDefault="00E042DA" w:rsidP="007D775F">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45BDAE47" w14:textId="77777777" w:rsidR="00185CD1" w:rsidRPr="0050679E" w:rsidRDefault="00185CD1" w:rsidP="00185CD1">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09E874D0" w14:textId="77777777" w:rsidR="00185CD1" w:rsidRDefault="00185CD1" w:rsidP="00185CD1">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7DF1F129" w14:textId="29C1538D" w:rsidR="00185CD1" w:rsidRPr="0050679E" w:rsidRDefault="00185CD1" w:rsidP="00A55157">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E3DF187" w14:textId="1157075F" w:rsidR="00BA1BA7" w:rsidRPr="0050679E" w:rsidRDefault="00556CEA" w:rsidP="007D775F">
      <w:pPr>
        <w:rPr>
          <w:rFonts w:cs="Times New Roman"/>
          <w:color w:val="000000" w:themeColor="text1"/>
        </w:rPr>
      </w:pPr>
      <w:r>
        <w:rPr>
          <w:rFonts w:cs="Times New Roman"/>
          <w:noProof/>
          <w:color w:val="000000" w:themeColor="text1"/>
          <w:sz w:val="15"/>
          <w:szCs w:val="15"/>
        </w:rPr>
        <w:pict w14:anchorId="31448D31">
          <v:rect id="_x0000_i1029" alt="" style="width:362.7pt;height:.05pt;mso-width-percent:0;mso-height-percent:0;mso-width-percent:0;mso-height-percent:0" o:hrpct="775" o:hralign="center" o:hrstd="t" o:hr="t"/>
        </w:pict>
      </w:r>
    </w:p>
    <w:p w14:paraId="3E21C9B0" w14:textId="75F1B144" w:rsidR="00B56807" w:rsidRPr="0050679E" w:rsidRDefault="00AD0074" w:rsidP="007D775F">
      <w:pPr>
        <w:pStyle w:val="Heading3"/>
        <w:rPr>
          <w:rFonts w:cs="Times New Roman"/>
        </w:rPr>
      </w:pPr>
      <w:bookmarkStart w:id="13" w:name="_Toc119912989"/>
      <w:bookmarkStart w:id="14" w:name="_Toc120666358"/>
      <w:r w:rsidRPr="0050679E">
        <w:rPr>
          <w:rFonts w:cs="Times New Roman"/>
        </w:rPr>
        <w:t>Crossover and Mutation operators of SSGA</w:t>
      </w:r>
      <w:bookmarkEnd w:id="13"/>
      <w:bookmarkEnd w:id="14"/>
    </w:p>
    <w:p w14:paraId="48BF0C77" w14:textId="77777777" w:rsidR="008C444F" w:rsidRPr="0050679E" w:rsidRDefault="00892AD5" w:rsidP="007D775F">
      <w:pPr>
        <w:rPr>
          <w:rFonts w:cs="Times New Roman"/>
          <w:color w:val="000000" w:themeColor="text1"/>
        </w:rPr>
      </w:pPr>
      <w:r w:rsidRPr="0050679E">
        <w:rPr>
          <w:rFonts w:cs="Times New Roman"/>
          <w:color w:val="000000" w:themeColor="text1"/>
        </w:rPr>
        <w:t>Three</w:t>
      </w:r>
      <w:r w:rsidR="005B41FE" w:rsidRPr="0050679E">
        <w:rPr>
          <w:rFonts w:cs="Times New Roman"/>
          <w:color w:val="000000" w:themeColor="text1"/>
        </w:rPr>
        <w:t xml:space="preserve"> kinds of crossover operators are implemented in SSGA</w:t>
      </w:r>
      <w:r w:rsidR="00B164AE" w:rsidRPr="0050679E">
        <w:rPr>
          <w:rFonts w:cs="Times New Roman"/>
          <w:color w:val="000000" w:themeColor="text1"/>
        </w:rPr>
        <w:t xml:space="preserve"> in this paper</w:t>
      </w:r>
      <w:r w:rsidR="005B41FE" w:rsidRPr="0050679E">
        <w:rPr>
          <w:rFonts w:cs="Times New Roman"/>
          <w:color w:val="000000" w:themeColor="text1"/>
        </w:rPr>
        <w:t>.</w:t>
      </w:r>
      <w:r w:rsidR="007D4ECB" w:rsidRPr="0050679E">
        <w:rPr>
          <w:rFonts w:cs="Times New Roman"/>
          <w:color w:val="000000" w:themeColor="text1"/>
        </w:rPr>
        <w:t xml:space="preserve"> </w:t>
      </w:r>
    </w:p>
    <w:p w14:paraId="6DB28E9F" w14:textId="4F3BEB4F" w:rsidR="00184346" w:rsidRPr="0050679E" w:rsidRDefault="00184346" w:rsidP="007D775F">
      <w:pPr>
        <w:pStyle w:val="ListParagraph"/>
        <w:numPr>
          <w:ilvl w:val="0"/>
          <w:numId w:val="13"/>
        </w:numPr>
        <w:rPr>
          <w:rFonts w:cs="Times New Roman"/>
          <w:color w:val="000000" w:themeColor="text1"/>
        </w:rPr>
      </w:pPr>
      <w:r w:rsidRPr="0050679E">
        <w:rPr>
          <w:rFonts w:cs="Times New Roman"/>
          <w:color w:val="000000" w:themeColor="text1"/>
        </w:rPr>
        <w:t>Single point Crossover</w:t>
      </w:r>
    </w:p>
    <w:p w14:paraId="4CE47333" w14:textId="77777777" w:rsidR="00300859" w:rsidRPr="0050679E" w:rsidRDefault="00300859" w:rsidP="007D775F">
      <w:pPr>
        <w:rPr>
          <w:rFonts w:cs="Times New Roman"/>
          <w:color w:val="000000" w:themeColor="text1"/>
        </w:rPr>
      </w:pPr>
      <w:r w:rsidRPr="0050679E">
        <w:rPr>
          <w:rFonts w:cs="Times New Roman"/>
          <w:color w:val="000000" w:themeColor="text1"/>
        </w:rPr>
        <w:lastRenderedPageBreak/>
        <w:t xml:space="preserve">Given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then begin the procedure of crossover operation, otherwise randomly choose one of the two parents as the result of crossover.</w:t>
      </w:r>
    </w:p>
    <w:p w14:paraId="4E0C3390" w14:textId="24275D99" w:rsidR="002B4C81" w:rsidRPr="0050679E" w:rsidRDefault="00C67977" w:rsidP="007D775F">
      <w:pPr>
        <w:rPr>
          <w:rFonts w:cs="Times New Roman"/>
          <w:color w:val="000000" w:themeColor="text1"/>
        </w:rPr>
      </w:pPr>
      <w:r w:rsidRPr="0050679E">
        <w:rPr>
          <w:rFonts w:cs="Times New Roman"/>
          <w:color w:val="000000" w:themeColor="text1"/>
        </w:rPr>
        <w:t xml:space="preserve">Figure </w:t>
      </w:r>
      <w:r w:rsidR="007716DF">
        <w:rPr>
          <w:rFonts w:cs="Times New Roman"/>
          <w:color w:val="000000" w:themeColor="text1"/>
        </w:rPr>
        <w:t>4</w:t>
      </w:r>
      <w:r w:rsidRPr="0050679E">
        <w:rPr>
          <w:rFonts w:cs="Times New Roman"/>
          <w:color w:val="000000" w:themeColor="text1"/>
        </w:rPr>
        <w:t xml:space="preserve"> illustrates the single point crossover process, with the best parent in </w:t>
      </w:r>
      <w:r w:rsidR="00C5237F" w:rsidRPr="0050679E">
        <w:rPr>
          <w:rFonts w:cs="Times New Roman"/>
          <w:color w:val="000000" w:themeColor="text1"/>
        </w:rPr>
        <w:t>green</w:t>
      </w:r>
      <w:r w:rsidRPr="0050679E">
        <w:rPr>
          <w:rFonts w:cs="Times New Roman"/>
          <w:color w:val="000000" w:themeColor="text1"/>
        </w:rPr>
        <w:t xml:space="preserve"> and the random parent in </w:t>
      </w:r>
      <w:r w:rsidR="00C5237F" w:rsidRPr="0050679E">
        <w:rPr>
          <w:rFonts w:cs="Times New Roman"/>
          <w:color w:val="000000" w:themeColor="text1"/>
        </w:rPr>
        <w:t>red</w:t>
      </w:r>
      <w:r w:rsidR="002B1CCB">
        <w:rPr>
          <w:rFonts w:cs="Times New Roman"/>
          <w:color w:val="000000" w:themeColor="text1"/>
        </w:rPr>
        <w:t xml:space="preserve">. </w:t>
      </w:r>
      <w:r w:rsidR="00F4029A" w:rsidRPr="0050679E">
        <w:rPr>
          <w:rFonts w:cs="Times New Roman"/>
          <w:color w:val="000000" w:themeColor="text1"/>
        </w:rPr>
        <w:t>The process of single point crossover is to select a random crossover point and then swap the best parent and the random parent for all the genes following that point.</w:t>
      </w:r>
    </w:p>
    <w:p w14:paraId="45F3222B" w14:textId="0B43CCE6" w:rsidR="007716DF" w:rsidRDefault="007716DF" w:rsidP="007716DF">
      <w:pPr>
        <w:pStyle w:val="Caption"/>
        <w:keepNext/>
        <w:jc w:val="center"/>
      </w:pPr>
      <w:r>
        <w:t xml:space="preserve">Figure </w:t>
      </w:r>
      <w:r>
        <w:fldChar w:fldCharType="begin"/>
      </w:r>
      <w:r>
        <w:instrText xml:space="preserve"> SEQ Figure \* ARABIC </w:instrText>
      </w:r>
      <w:r>
        <w:fldChar w:fldCharType="separate"/>
      </w:r>
      <w:r w:rsidR="00DA1588">
        <w:rPr>
          <w:noProof/>
        </w:rPr>
        <w:t>4</w:t>
      </w:r>
      <w:r>
        <w:fldChar w:fldCharType="end"/>
      </w:r>
      <w:r>
        <w:t xml:space="preserve"> </w:t>
      </w:r>
      <w:r>
        <w:rPr>
          <w:rFonts w:hint="eastAsia"/>
        </w:rPr>
        <w:t>single</w:t>
      </w:r>
      <w:r>
        <w:t xml:space="preserve"> point crossover</w:t>
      </w:r>
    </w:p>
    <w:p w14:paraId="21AC8B13" w14:textId="18351F14" w:rsidR="00184346" w:rsidRPr="0050679E" w:rsidRDefault="007716DF" w:rsidP="007D775F">
      <w:pPr>
        <w:keepNext/>
        <w:rPr>
          <w:rFonts w:cs="Times New Roman"/>
          <w:color w:val="000000" w:themeColor="text1"/>
        </w:rPr>
      </w:pPr>
      <w:r>
        <w:rPr>
          <w:rFonts w:cs="Times New Roman"/>
          <w:noProof/>
          <w:color w:val="000000" w:themeColor="text1"/>
        </w:rPr>
        <w:drawing>
          <wp:inline distT="0" distB="0" distL="0" distR="0" wp14:anchorId="48F602B4" wp14:editId="40BFC5B3">
            <wp:extent cx="5731096" cy="1304585"/>
            <wp:effectExtent l="0" t="0" r="0" b="3810"/>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rotWithShape="1">
                    <a:blip r:embed="rId9" cstate="print">
                      <a:extLst>
                        <a:ext uri="{28A0092B-C50C-407E-A947-70E740481C1C}">
                          <a14:useLocalDpi xmlns:a14="http://schemas.microsoft.com/office/drawing/2010/main" val="0"/>
                        </a:ext>
                      </a:extLst>
                    </a:blip>
                    <a:srcRect t="4679" b="63122"/>
                    <a:stretch/>
                  </pic:blipFill>
                  <pic:spPr bwMode="auto">
                    <a:xfrm>
                      <a:off x="0" y="0"/>
                      <a:ext cx="5731510" cy="1304679"/>
                    </a:xfrm>
                    <a:prstGeom prst="rect">
                      <a:avLst/>
                    </a:prstGeom>
                    <a:ln>
                      <a:noFill/>
                    </a:ln>
                    <a:extLst>
                      <a:ext uri="{53640926-AAD7-44D8-BBD7-CCE9431645EC}">
                        <a14:shadowObscured xmlns:a14="http://schemas.microsoft.com/office/drawing/2010/main"/>
                      </a:ext>
                    </a:extLst>
                  </pic:spPr>
                </pic:pic>
              </a:graphicData>
            </a:graphic>
          </wp:inline>
        </w:drawing>
      </w:r>
    </w:p>
    <w:p w14:paraId="6291E9C8" w14:textId="150E54CA" w:rsidR="00EA00FC" w:rsidRDefault="0001522B" w:rsidP="00EA00FC">
      <w:pPr>
        <w:rPr>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w:t>
      </w:r>
      <w:r w:rsidR="00595B8A">
        <w:rPr>
          <w:color w:val="000000" w:themeColor="text1"/>
        </w:rPr>
        <w:t xml:space="preserve">generate </w:t>
      </w:r>
      <w:r w:rsidR="00B53DF5">
        <w:rPr>
          <w:color w:val="000000" w:themeColor="text1"/>
        </w:rPr>
        <w:t>a</w:t>
      </w:r>
      <w:r w:rsidR="00074F1D">
        <w:rPr>
          <w:color w:val="000000" w:themeColor="text1"/>
        </w:rPr>
        <w:t xml:space="preserve"> positive</w:t>
      </w:r>
      <w:r w:rsidR="00B53DF5">
        <w:rPr>
          <w:color w:val="000000" w:themeColor="text1"/>
        </w:rPr>
        <w:t xml:space="preserve"> integer</w:t>
      </w:r>
      <w:r w:rsidR="00595B8A">
        <w:rPr>
          <w:color w:val="000000" w:themeColor="text1"/>
        </w:rPr>
        <w:t xml:space="preserve"> </w:t>
      </w:r>
      <m:oMath>
        <m:r>
          <w:rPr>
            <w:rFonts w:ascii="Cambria Math" w:hAnsi="Cambria Math"/>
            <w:color w:val="000000" w:themeColor="text1"/>
          </w:rPr>
          <m:t>k</m:t>
        </m:r>
      </m:oMath>
      <w:r w:rsidR="004711B2">
        <w:rPr>
          <w:color w:val="000000" w:themeColor="text1"/>
        </w:rPr>
        <w:t xml:space="preserve"> </w:t>
      </w:r>
      <w:r w:rsidR="00971A7F">
        <w:rPr>
          <w:color w:val="000000" w:themeColor="text1"/>
        </w:rPr>
        <w:t>(</w:t>
      </w:r>
      <m:oMath>
        <m:r>
          <w:rPr>
            <w:rFonts w:ascii="Cambria Math" w:hAnsi="Cambria Math"/>
            <w:color w:val="000000" w:themeColor="text1"/>
          </w:rPr>
          <m:t>k&lt;N</m:t>
        </m:r>
      </m:oMath>
      <w:r w:rsidR="00971A7F">
        <w:rPr>
          <w:color w:val="000000" w:themeColor="text1"/>
        </w:rPr>
        <w:t>)</w:t>
      </w:r>
      <w:r w:rsidR="00631A51">
        <w:rPr>
          <w:color w:val="000000" w:themeColor="text1"/>
        </w:rPr>
        <w:t>:</w:t>
      </w:r>
    </w:p>
    <w:p w14:paraId="61D77A4F" w14:textId="3E177D9C" w:rsidR="00631A51" w:rsidRPr="00E33AF9" w:rsidRDefault="00000000" w:rsidP="00EA00FC">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m:t>
                  </m:r>
                  <m:r>
                    <w:rPr>
                      <w:rFonts w:ascii="Cambria Math" w:hAnsi="Cambria Math" w:cs="Times New Roman"/>
                      <w:color w:val="000000" w:themeColor="text1"/>
                    </w:rPr>
                    <m:t xml:space="preserve"> </m:t>
                  </m:r>
                  <m:r>
                    <w:rPr>
                      <w:rFonts w:ascii="Cambria Math" w:hAnsi="Cambria Math" w:cs="Times New Roman"/>
                      <w:color w:val="000000" w:themeColor="text1"/>
                    </w:rPr>
                    <m:t>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m:t>
                  </m:r>
                  <m:r>
                    <w:rPr>
                      <w:rFonts w:ascii="Cambria Math" w:hAnsi="Cambria Math" w:cs="Times New Roman"/>
                      <w:color w:val="000000" w:themeColor="text1"/>
                    </w:rPr>
                    <m:t xml:space="preserve"> </m:t>
                  </m:r>
                  <m:r>
                    <w:rPr>
                      <w:rFonts w:ascii="Cambria Math" w:hAnsi="Cambria Math" w:cs="Times New Roman"/>
                      <w:color w:val="000000" w:themeColor="text1"/>
                    </w:rPr>
                    <m:t>i&gt;k</m:t>
                  </m:r>
                </m:e>
              </m:eqArr>
            </m:e>
          </m:d>
          <m:r>
            <w:rPr>
              <w:rFonts w:ascii="Cambria Math" w:hAnsi="Cambria Math"/>
            </w:rPr>
            <m:t xml:space="preserve"> </m:t>
          </m:r>
        </m:oMath>
      </m:oMathPara>
    </w:p>
    <w:p w14:paraId="5AA75977" w14:textId="55F5AFA8" w:rsidR="006710B6" w:rsidRPr="006710B6" w:rsidRDefault="006710B6" w:rsidP="006710B6">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00F667F6" w:rsidRPr="00007752">
        <w:rPr>
          <w:rFonts w:cs="Times New Roman"/>
          <w:iCs/>
          <w:color w:val="000000" w:themeColor="text1"/>
        </w:rPr>
        <w:t>represents</w:t>
      </w:r>
      <w:r w:rsidR="00F667F6">
        <w:rPr>
          <w:rFonts w:cs="Times New Roman"/>
          <w:iCs/>
          <w:color w:val="000000" w:themeColor="text1"/>
        </w:rPr>
        <w:t xml:space="preserve"> one </w:t>
      </w:r>
      <w:r w:rsidR="00F667F6">
        <w:rPr>
          <w:rFonts w:cs="Times New Roman" w:hint="eastAsia"/>
          <w:iCs/>
          <w:color w:val="000000" w:themeColor="text1"/>
        </w:rPr>
        <w:t>location</w:t>
      </w:r>
      <w:r w:rsidR="00F667F6">
        <w:rPr>
          <w:rFonts w:cs="Times New Roman"/>
          <w:iCs/>
          <w:color w:val="000000" w:themeColor="text1"/>
        </w:rPr>
        <w:t xml:space="preserve"> of a phenotype</w:t>
      </w:r>
      <w:r w:rsidRPr="006710B6">
        <w:rPr>
          <w:iCs/>
        </w:rPr>
        <w:t>.</w:t>
      </w:r>
      <w:r w:rsidR="007D36C0" w:rsidRPr="007D36C0">
        <w:t xml:space="preserve"> </w:t>
      </w:r>
      <w:r w:rsidR="007D36C0" w:rsidRPr="007D36C0">
        <w:rPr>
          <w:iCs/>
        </w:rPr>
        <w:t>Randomly select child1 or child2 to participate in the mutation operation afterwards.</w:t>
      </w:r>
    </w:p>
    <w:p w14:paraId="31D964C3" w14:textId="7B6B36F3" w:rsidR="005A41BB" w:rsidRPr="0050679E" w:rsidRDefault="00B56807" w:rsidP="007D775F">
      <w:pPr>
        <w:pStyle w:val="ListParagraph"/>
        <w:numPr>
          <w:ilvl w:val="0"/>
          <w:numId w:val="13"/>
        </w:numPr>
        <w:rPr>
          <w:rFonts w:cs="Times New Roman"/>
          <w:color w:val="000000" w:themeColor="text1"/>
        </w:rPr>
      </w:pPr>
      <w:r w:rsidRPr="0050679E">
        <w:rPr>
          <w:rFonts w:cs="Times New Roman"/>
          <w:color w:val="000000" w:themeColor="text1"/>
        </w:rPr>
        <w:t>Probability Crossover</w:t>
      </w:r>
    </w:p>
    <w:p w14:paraId="319846CF" w14:textId="67783D40" w:rsidR="00F64AE3" w:rsidRPr="0050679E" w:rsidRDefault="00932D26" w:rsidP="007D775F">
      <w:pPr>
        <w:rPr>
          <w:rFonts w:cs="Times New Roman"/>
          <w:color w:val="000000" w:themeColor="text1"/>
        </w:rPr>
      </w:pPr>
      <w:r w:rsidRPr="0050679E">
        <w:rPr>
          <w:rFonts w:cs="Times New Roman"/>
          <w:color w:val="000000" w:themeColor="text1"/>
        </w:rPr>
        <w:t xml:space="preserve">Given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00160AFC" w:rsidRPr="0050679E">
        <w:rPr>
          <w:rFonts w:cs="Times New Roman"/>
          <w:color w:val="000000" w:themeColor="text1"/>
        </w:rPr>
        <w:t xml:space="preserve">, </w:t>
      </w:r>
      <w:r w:rsidR="00436807" w:rsidRPr="0050679E">
        <w:rPr>
          <w:rFonts w:cs="Times New Roman"/>
          <w:color w:val="000000" w:themeColor="text1"/>
        </w:rPr>
        <w:t>best parent</w:t>
      </w:r>
      <w:r w:rsidR="00825B14">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00436807" w:rsidRPr="0050679E">
        <w:rPr>
          <w:rFonts w:cs="Times New Roman"/>
          <w:color w:val="000000" w:themeColor="text1"/>
        </w:rPr>
        <w:t xml:space="preserve">, random </w:t>
      </w:r>
      <w:r w:rsidR="00E85276" w:rsidRPr="0050679E">
        <w:rPr>
          <w:rFonts w:cs="Times New Roman"/>
          <w:color w:val="000000" w:themeColor="text1"/>
        </w:rPr>
        <w:t>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00E85276" w:rsidRPr="0050679E">
        <w:rPr>
          <w:rFonts w:cs="Times New Roman"/>
          <w:color w:val="000000" w:themeColor="text1"/>
        </w:rPr>
        <w:t>,</w:t>
      </w:r>
      <w:r w:rsidR="00436807" w:rsidRPr="0050679E">
        <w:rPr>
          <w:rFonts w:cs="Times New Roman"/>
          <w:color w:val="000000" w:themeColor="text1"/>
        </w:rPr>
        <w:t xml:space="preserve"> and </w:t>
      </w:r>
      <w:r w:rsidR="00160AFC" w:rsidRPr="0050679E">
        <w:rPr>
          <w:rFonts w:cs="Times New Roman"/>
          <w:color w:val="000000" w:themeColor="text1"/>
        </w:rPr>
        <w:t xml:space="preserve">number of fitness function’s dimensions </w:t>
      </w:r>
      <w:r w:rsidR="00160AFC" w:rsidRPr="0050679E">
        <w:rPr>
          <w:rFonts w:cs="Times New Roman"/>
          <w:i/>
          <w:iCs/>
          <w:color w:val="000000" w:themeColor="text1"/>
        </w:rPr>
        <w:t>N</w:t>
      </w:r>
      <w:r w:rsidR="00691A87" w:rsidRPr="0050679E">
        <w:rPr>
          <w:rFonts w:cs="Times New Roman"/>
          <w:color w:val="000000" w:themeColor="text1"/>
        </w:rPr>
        <w:t xml:space="preserve">, </w:t>
      </w:r>
      <w:r w:rsidR="00913A8B" w:rsidRPr="0050679E">
        <w:rPr>
          <w:rFonts w:cs="Times New Roman"/>
          <w:color w:val="000000" w:themeColor="text1"/>
        </w:rPr>
        <w:t xml:space="preserve">for </w:t>
      </w:r>
      <w:r w:rsidR="00CC66CC" w:rsidRPr="0050679E">
        <w:rPr>
          <w:rFonts w:cs="Times New Roman"/>
          <w:color w:val="000000" w:themeColor="text1"/>
        </w:rPr>
        <w:t xml:space="preserve">each </w:t>
      </w:r>
      <w:r w:rsidR="00913A8B" w:rsidRPr="0050679E">
        <w:rPr>
          <w:rFonts w:cs="Times New Roman"/>
          <w:color w:val="000000" w:themeColor="text1"/>
        </w:rPr>
        <w:t xml:space="preserve">gene of child, </w:t>
      </w:r>
      <w:r w:rsidR="00103F20" w:rsidRPr="0050679E">
        <w:rPr>
          <w:rFonts w:cs="Times New Roman"/>
          <w:color w:val="000000" w:themeColor="text1"/>
        </w:rPr>
        <w:t xml:space="preserve">the </w:t>
      </w:r>
      <w:r w:rsidR="000E53D3" w:rsidRPr="0050679E">
        <w:rPr>
          <w:rFonts w:cs="Times New Roman"/>
          <w:color w:val="000000" w:themeColor="text1"/>
        </w:rPr>
        <w:t>probability</w:t>
      </w:r>
      <w:r w:rsidR="00103F20" w:rsidRPr="0050679E">
        <w:rPr>
          <w:rFonts w:cs="Times New Roman"/>
          <w:color w:val="000000" w:themeColor="text1"/>
        </w:rPr>
        <w:t xml:space="preserve"> of getting the best parent's gene</w:t>
      </w:r>
      <w:r w:rsidR="00B4643B" w:rsidRPr="0050679E">
        <w:rPr>
          <w:rFonts w:cs="Times New Roman"/>
          <w:color w:val="000000" w:themeColor="text1"/>
        </w:rPr>
        <w:t xml:space="preserve"> is the same as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00B4643B"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00B4643B" w:rsidRPr="0050679E">
        <w:rPr>
          <w:rFonts w:cs="Times New Roman"/>
          <w:color w:val="000000" w:themeColor="text1"/>
        </w:rPr>
        <w:t>.</w:t>
      </w:r>
      <w:r w:rsidR="001C444D" w:rsidRPr="0050679E">
        <w:rPr>
          <w:rFonts w:cs="Times New Roman"/>
          <w:color w:val="000000" w:themeColor="text1"/>
        </w:rPr>
        <w:t xml:space="preserve"> </w:t>
      </w:r>
      <m:oMath>
        <m:r>
          <w:rPr>
            <w:rFonts w:ascii="Cambria Math" w:hAnsi="Cambria Math" w:cs="Times New Roman"/>
            <w:color w:val="000000" w:themeColor="text1"/>
          </w:rPr>
          <m:t>P</m:t>
        </m:r>
      </m:oMath>
      <w:r w:rsidR="00E25FF1">
        <w:rPr>
          <w:rFonts w:cs="Times New Roman"/>
          <w:color w:val="000000" w:themeColor="text1"/>
        </w:rPr>
        <w:t xml:space="preserve"> represents probability.</w:t>
      </w:r>
    </w:p>
    <w:p w14:paraId="2E2FF3B3" w14:textId="69D62010" w:rsidR="001C007B" w:rsidRPr="006B68B7" w:rsidRDefault="009119E1" w:rsidP="007D775F">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62BE3D3F" w14:textId="10025188" w:rsidR="009D5294" w:rsidRPr="0050679E" w:rsidRDefault="009D5294" w:rsidP="007D775F">
      <w:pPr>
        <w:rPr>
          <w:rFonts w:cs="Times New Roman"/>
          <w:color w:val="000000" w:themeColor="text1"/>
        </w:rPr>
      </w:pPr>
      <w:r w:rsidRPr="000E7107">
        <w:rPr>
          <w:rFonts w:cs="Times New Roman"/>
          <w:i/>
          <w:iCs/>
          <w:color w:val="000000" w:themeColor="text1"/>
        </w:rPr>
        <w:t xml:space="preserve">Where </w:t>
      </w:r>
      <m:oMath>
        <m:r>
          <w:rPr>
            <w:rFonts w:ascii="Cambria Math" w:hAnsi="Cambria Math" w:cs="Times New Roman"/>
            <w:color w:val="000000" w:themeColor="text1"/>
          </w:rPr>
          <m:t>i ∈ 1,2,3,...N</m:t>
        </m:r>
      </m:oMath>
      <w:r w:rsidR="00007752">
        <w:rPr>
          <w:rFonts w:cs="Times New Roman"/>
          <w:i/>
          <w:iCs/>
          <w:color w:val="000000" w:themeColor="text1"/>
        </w:rPr>
        <w:t xml:space="preserve">, </w:t>
      </w:r>
      <m:oMath>
        <m:r>
          <w:rPr>
            <w:rFonts w:ascii="Cambria Math" w:hAnsi="Cambria Math" w:cs="Times New Roman"/>
            <w:color w:val="000000" w:themeColor="text1"/>
          </w:rPr>
          <m:t>i</m:t>
        </m:r>
      </m:oMath>
      <w:r w:rsidR="00007752">
        <w:rPr>
          <w:rFonts w:cs="Times New Roman"/>
          <w:i/>
          <w:color w:val="000000" w:themeColor="text1"/>
        </w:rPr>
        <w:t xml:space="preserve"> </w:t>
      </w:r>
      <w:r w:rsidR="00007752" w:rsidRPr="00007752">
        <w:rPr>
          <w:rFonts w:cs="Times New Roman"/>
          <w:iCs/>
          <w:color w:val="000000" w:themeColor="text1"/>
        </w:rPr>
        <w:t>represents</w:t>
      </w:r>
      <w:r w:rsidR="00C538D2">
        <w:rPr>
          <w:rFonts w:cs="Times New Roman"/>
          <w:iCs/>
          <w:color w:val="000000" w:themeColor="text1"/>
        </w:rPr>
        <w:t xml:space="preserve"> one</w:t>
      </w:r>
      <w:r w:rsidR="00825453">
        <w:rPr>
          <w:rFonts w:cs="Times New Roman"/>
          <w:iCs/>
          <w:color w:val="000000" w:themeColor="text1"/>
        </w:rPr>
        <w:t xml:space="preserve"> </w:t>
      </w:r>
      <w:r w:rsidR="00825453">
        <w:rPr>
          <w:rFonts w:cs="Times New Roman" w:hint="eastAsia"/>
          <w:iCs/>
          <w:color w:val="000000" w:themeColor="text1"/>
        </w:rPr>
        <w:t>location</w:t>
      </w:r>
      <w:r w:rsidR="00825453">
        <w:rPr>
          <w:rFonts w:cs="Times New Roman"/>
          <w:iCs/>
          <w:color w:val="000000" w:themeColor="text1"/>
        </w:rPr>
        <w:t xml:space="preserve"> of a phenotype</w:t>
      </w:r>
      <w:r w:rsidR="00971A7F">
        <w:rPr>
          <w:rFonts w:cs="Times New Roman"/>
          <w:iCs/>
          <w:color w:val="000000" w:themeColor="text1"/>
        </w:rPr>
        <w:t>.</w:t>
      </w:r>
    </w:p>
    <w:p w14:paraId="016672A0" w14:textId="02F57C4C" w:rsidR="007D3045" w:rsidRPr="0050679E" w:rsidRDefault="007D3045" w:rsidP="007D775F">
      <w:pPr>
        <w:pStyle w:val="ListParagraph"/>
        <w:numPr>
          <w:ilvl w:val="0"/>
          <w:numId w:val="13"/>
        </w:numPr>
        <w:rPr>
          <w:rFonts w:cs="Times New Roman"/>
          <w:color w:val="000000" w:themeColor="text1"/>
        </w:rPr>
      </w:pPr>
      <w:r w:rsidRPr="0050679E">
        <w:rPr>
          <w:rFonts w:cs="Times New Roman"/>
          <w:color w:val="000000" w:themeColor="text1"/>
        </w:rPr>
        <w:t>Linear combination Crossover</w:t>
      </w:r>
    </w:p>
    <w:p w14:paraId="1EAE0F88" w14:textId="21D39F3D" w:rsidR="00ED48ED" w:rsidRPr="0050679E" w:rsidRDefault="0005273A" w:rsidP="007D775F">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the</w:t>
      </w:r>
      <w:r w:rsidR="00074B2A" w:rsidRPr="0050679E">
        <w:rPr>
          <w:rFonts w:cs="Times New Roman"/>
          <w:color w:val="000000" w:themeColor="text1"/>
        </w:rPr>
        <w:t xml:space="preserve"> child always inherits the characteristics of two parents</w:t>
      </w:r>
      <w:r w:rsidR="000E53D3" w:rsidRPr="0050679E">
        <w:rPr>
          <w:rFonts w:cs="Times New Roman"/>
          <w:color w:val="000000" w:themeColor="text1"/>
        </w:rPr>
        <w:t>.</w:t>
      </w:r>
      <w:r w:rsidR="00DB337C">
        <w:rPr>
          <w:rFonts w:cs="Times New Roman"/>
          <w:i/>
          <w:iCs/>
          <w:color w:val="000000" w:themeColor="text1"/>
        </w:rPr>
        <w:t xml:space="preserve"> </w:t>
      </w:r>
      <m:oMath>
        <m:r>
          <w:rPr>
            <w:rFonts w:ascii="Cambria Math" w:hAnsi="Cambria Math" w:cs="Times New Roman"/>
            <w:color w:val="000000" w:themeColor="text1"/>
          </w:rPr>
          <m:t>i</m:t>
        </m:r>
      </m:oMath>
      <w:r w:rsidR="00DB337C">
        <w:rPr>
          <w:rFonts w:cs="Times New Roman"/>
          <w:i/>
          <w:color w:val="000000" w:themeColor="text1"/>
        </w:rPr>
        <w:t xml:space="preserve"> </w:t>
      </w:r>
      <w:r w:rsidR="00103645" w:rsidRPr="00007752">
        <w:rPr>
          <w:rFonts w:cs="Times New Roman"/>
          <w:iCs/>
          <w:color w:val="000000" w:themeColor="text1"/>
        </w:rPr>
        <w:t>represents</w:t>
      </w:r>
      <w:r w:rsidR="00103645">
        <w:rPr>
          <w:rFonts w:cs="Times New Roman"/>
          <w:iCs/>
          <w:color w:val="000000" w:themeColor="text1"/>
        </w:rPr>
        <w:t xml:space="preserve"> one </w:t>
      </w:r>
      <w:r w:rsidR="00103645">
        <w:rPr>
          <w:rFonts w:cs="Times New Roman" w:hint="eastAsia"/>
          <w:iCs/>
          <w:color w:val="000000" w:themeColor="text1"/>
        </w:rPr>
        <w:t>location</w:t>
      </w:r>
      <w:r w:rsidR="00103645">
        <w:rPr>
          <w:rFonts w:cs="Times New Roman"/>
          <w:iCs/>
          <w:color w:val="000000" w:themeColor="text1"/>
        </w:rPr>
        <w:t xml:space="preserve"> of a phenotype</w:t>
      </w:r>
      <w:r w:rsidR="00DB337C">
        <w:rPr>
          <w:rFonts w:cs="Times New Roman"/>
          <w:iCs/>
          <w:color w:val="000000" w:themeColor="text1"/>
        </w:rPr>
        <w:t>.</w:t>
      </w:r>
    </w:p>
    <w:p w14:paraId="547C3167" w14:textId="1A52A71C" w:rsidR="001C3316" w:rsidRPr="000E7107" w:rsidRDefault="00000000" w:rsidP="00FA79C5">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001C3316" w:rsidRPr="000E7107">
        <w:rPr>
          <w:rFonts w:cs="Times New Roman"/>
          <w:i/>
          <w:color w:val="000000" w:themeColor="text1"/>
        </w:rPr>
        <w:t xml:space="preserve">where   </w:t>
      </w:r>
      <m:oMath>
        <m:r>
          <w:rPr>
            <w:rFonts w:ascii="Cambria Math" w:hAnsi="Cambria Math" w:cs="Times New Roman"/>
            <w:color w:val="000000" w:themeColor="text1"/>
          </w:rPr>
          <m:t>i ∈ 1,2,3,...N</m:t>
        </m:r>
      </m:oMath>
      <w:r w:rsidR="001C3316" w:rsidRPr="000E7107">
        <w:rPr>
          <w:rFonts w:cs="Times New Roman"/>
          <w:i/>
          <w:color w:val="000000" w:themeColor="text1"/>
        </w:rPr>
        <w:t>.</w:t>
      </w:r>
    </w:p>
    <w:p w14:paraId="0ED76CAE" w14:textId="3FDF77A5" w:rsidR="004A1AAC" w:rsidRPr="0050679E" w:rsidRDefault="004A1AAC" w:rsidP="007D775F">
      <w:pPr>
        <w:rPr>
          <w:rFonts w:cs="Times New Roman"/>
          <w:color w:val="000000" w:themeColor="text1"/>
        </w:rPr>
      </w:pPr>
      <w:r w:rsidRPr="0050679E">
        <w:rPr>
          <w:rFonts w:cs="Times New Roman"/>
          <w:color w:val="000000" w:themeColor="text1"/>
        </w:rPr>
        <w:t xml:space="preserve">Two kinds of mutation operators are implemented </w:t>
      </w:r>
      <w:r w:rsidR="0074693C" w:rsidRPr="0050679E">
        <w:rPr>
          <w:rFonts w:cs="Times New Roman"/>
          <w:color w:val="000000" w:themeColor="text1"/>
        </w:rPr>
        <w:t>as following:</w:t>
      </w:r>
    </w:p>
    <w:p w14:paraId="75CFF7BD" w14:textId="218B84ED" w:rsidR="00EA7D9E" w:rsidRPr="0050679E" w:rsidRDefault="00C05464" w:rsidP="007D775F">
      <w:pPr>
        <w:pStyle w:val="ListParagraph"/>
        <w:numPr>
          <w:ilvl w:val="0"/>
          <w:numId w:val="14"/>
        </w:numPr>
        <w:rPr>
          <w:rFonts w:cs="Times New Roman"/>
          <w:color w:val="000000" w:themeColor="text1"/>
        </w:rPr>
      </w:pPr>
      <w:r w:rsidRPr="0050679E">
        <w:rPr>
          <w:rFonts w:cs="Times New Roman"/>
          <w:color w:val="000000" w:themeColor="text1"/>
        </w:rPr>
        <w:t>Uniform mutation</w:t>
      </w:r>
    </w:p>
    <w:p w14:paraId="1212F9D1" w14:textId="77777777" w:rsidR="00AF3426" w:rsidRPr="0050679E" w:rsidRDefault="00AF3426" w:rsidP="007D775F">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7D068C15" w14:textId="77777777" w:rsidR="00AF3426" w:rsidRPr="0050679E" w:rsidRDefault="00AF3426" w:rsidP="007D775F">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B7EB0E7" w14:textId="692898AD" w:rsidR="00C627F5" w:rsidRPr="0050679E" w:rsidRDefault="00C627F5" w:rsidP="007D775F">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lastRenderedPageBreak/>
        <w:t>The lower boundary and upper boundary for</w:t>
      </w:r>
      <w:r w:rsidR="00BB41F4" w:rsidRPr="0050679E">
        <w:rPr>
          <w:rFonts w:ascii="Times New Roman" w:hAnsi="Times New Roman" w:cs="Times New Roman"/>
          <w:color w:val="000000" w:themeColor="text1"/>
        </w:rPr>
        <w:t xml:space="preserve"> </w:t>
      </w:r>
      <w:r w:rsidR="00BB41F4"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is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00C82C3F" w:rsidRPr="0050679E">
        <w:rPr>
          <w:rFonts w:ascii="Times New Roman" w:hAnsi="Times New Roman" w:cs="Times New Roman"/>
          <w:iCs/>
          <w:color w:val="000000" w:themeColor="text1"/>
        </w:rPr>
        <w:t xml:space="preserve"> </w:t>
      </w:r>
      <w:r w:rsidR="00AA17E3" w:rsidRPr="0050679E">
        <w:rPr>
          <w:rFonts w:ascii="Times New Roman" w:hAnsi="Times New Roman" w:cs="Times New Roman"/>
          <w:iCs/>
          <w:color w:val="000000" w:themeColor="text1"/>
        </w:rPr>
        <w:t xml:space="preserve">More specifically, </w:t>
      </w:r>
      <m:oMath>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004E39A3" w:rsidRPr="0050679E">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004E39A3"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004E39A3" w:rsidRPr="0050679E">
        <w:rPr>
          <w:rFonts w:ascii="Times New Roman" w:hAnsi="Times New Roman" w:cs="Times New Roman"/>
          <w:color w:val="000000" w:themeColor="text1"/>
        </w:rPr>
        <w:t xml:space="preserve"> represent the upper and lower bounds of the fitnes</w:t>
      </w:r>
      <w:r w:rsidR="004E39A3" w:rsidRPr="0050679E">
        <w:rPr>
          <w:rFonts w:ascii="Times New Roman" w:hAnsi="Times New Roman" w:cs="Times New Roman"/>
          <w:color w:val="000000" w:themeColor="text1"/>
          <w:lang w:eastAsia="zh-CN"/>
        </w:rPr>
        <w:t>s</w:t>
      </w:r>
      <w:r w:rsidR="004E39A3" w:rsidRPr="0050679E">
        <w:rPr>
          <w:rFonts w:ascii="Times New Roman" w:hAnsi="Times New Roman" w:cs="Times New Roman"/>
          <w:color w:val="000000" w:themeColor="text1"/>
        </w:rPr>
        <w:t xml:space="preserve"> function respectively</w:t>
      </w:r>
      <w:r w:rsidR="00042F39" w:rsidRPr="0050679E">
        <w:rPr>
          <w:rFonts w:ascii="Times New Roman" w:hAnsi="Times New Roman" w:cs="Times New Roman"/>
          <w:color w:val="000000" w:themeColor="text1"/>
        </w:rPr>
        <w:t>.</w:t>
      </w:r>
    </w:p>
    <w:p w14:paraId="4B005794" w14:textId="74BE5FD7" w:rsidR="003B01F0" w:rsidRPr="0050679E" w:rsidRDefault="003B01F0" w:rsidP="007D775F">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00372B09" w:rsidRPr="0050679E">
        <w:rPr>
          <w:rFonts w:cs="Times New Roman"/>
          <w:color w:val="000000" w:themeColor="text1"/>
        </w:rPr>
        <w:t xml:space="preserve"> and result of crossover, </w:t>
      </w:r>
      <w:r w:rsidR="005C2BD5" w:rsidRPr="0050679E">
        <w:rPr>
          <w:rFonts w:cs="Times New Roman"/>
          <w:color w:val="000000" w:themeColor="text1"/>
        </w:rPr>
        <w:t xml:space="preserve">for each value in the result of crossover, </w:t>
      </w:r>
      <w:r w:rsidR="00BE21D2" w:rsidRPr="0050679E">
        <w:rPr>
          <w:rFonts w:cs="Times New Roman"/>
          <w:color w:val="000000" w:themeColor="text1"/>
        </w:rPr>
        <w:t xml:space="preserve">generate a random probability </w:t>
      </w:r>
      <m:oMath>
        <m:r>
          <w:rPr>
            <w:rFonts w:ascii="Cambria Math" w:hAnsi="Cambria Math" w:cs="Times New Roman"/>
            <w:color w:val="000000" w:themeColor="text1"/>
          </w:rPr>
          <m:t>σ</m:t>
        </m:r>
      </m:oMath>
      <w:r w:rsidR="00BE21D2" w:rsidRPr="0050679E">
        <w:rPr>
          <w:rFonts w:cs="Times New Roman"/>
          <w:color w:val="000000" w:themeColor="text1"/>
        </w:rPr>
        <w:t xml:space="preserve">, if </w:t>
      </w:r>
      <m:oMath>
        <m:r>
          <w:rPr>
            <w:rFonts w:ascii="Cambria Math" w:hAnsi="Cambria Math" w:cs="Times New Roman"/>
            <w:color w:val="000000" w:themeColor="text1"/>
          </w:rPr>
          <m:t>σ</m:t>
        </m:r>
      </m:oMath>
      <w:r w:rsidR="00BE21D2" w:rsidRPr="0050679E">
        <w:rPr>
          <w:rFonts w:cs="Times New Roman"/>
          <w:color w:val="000000" w:themeColor="text1"/>
        </w:rPr>
        <w:t xml:space="preserve"> &lt; </w:t>
      </w:r>
      <m:oMath>
        <m:r>
          <w:rPr>
            <w:rFonts w:ascii="Cambria Math" w:hAnsi="Cambria Math" w:cs="Times New Roman"/>
            <w:color w:val="000000" w:themeColor="text1"/>
          </w:rPr>
          <m:t>δ</m:t>
        </m:r>
      </m:oMath>
      <w:r w:rsidR="00BE21D2" w:rsidRPr="0050679E">
        <w:rPr>
          <w:rFonts w:cs="Times New Roman"/>
          <w:color w:val="000000" w:themeColor="text1"/>
        </w:rPr>
        <w:t>,</w:t>
      </w:r>
      <w:r w:rsidR="005C2BD5" w:rsidRPr="0050679E">
        <w:rPr>
          <w:rFonts w:cs="Times New Roman"/>
          <w:color w:val="000000" w:themeColor="text1"/>
        </w:rPr>
        <w:t xml:space="preserve"> then </w:t>
      </w:r>
      <w:r w:rsidR="00AB6423" w:rsidRPr="0050679E">
        <w:rPr>
          <w:rFonts w:cs="Times New Roman"/>
          <w:color w:val="000000" w:themeColor="text1"/>
        </w:rPr>
        <w:t xml:space="preserve">plus a </w:t>
      </w:r>
      <w:r w:rsidR="00045C0B" w:rsidRPr="0050679E">
        <w:rPr>
          <w:rFonts w:cs="Times New Roman"/>
          <w:color w:val="000000" w:themeColor="text1"/>
        </w:rPr>
        <w:t xml:space="preserve">variable </w:t>
      </w:r>
      <m:oMath>
        <m:r>
          <w:rPr>
            <w:rFonts w:ascii="Cambria Math" w:hAnsi="Cambria Math" w:cs="Times New Roman"/>
            <w:color w:val="000000" w:themeColor="text1"/>
          </w:rPr>
          <m:t>x</m:t>
        </m:r>
      </m:oMath>
      <w:r w:rsidR="00045C0B" w:rsidRPr="0050679E">
        <w:rPr>
          <w:rFonts w:cs="Times New Roman"/>
          <w:color w:val="000000" w:themeColor="text1"/>
        </w:rPr>
        <w:t xml:space="preserve"> </w:t>
      </w:r>
      <w:r w:rsidR="00AB6423" w:rsidRPr="0050679E">
        <w:rPr>
          <w:rFonts w:cs="Times New Roman"/>
          <w:color w:val="000000" w:themeColor="text1"/>
        </w:rPr>
        <w:t xml:space="preserve">generated by uniform </w:t>
      </w:r>
      <w:r w:rsidR="00D43DD5" w:rsidRPr="0050679E">
        <w:rPr>
          <w:rFonts w:cs="Times New Roman"/>
          <w:color w:val="000000" w:themeColor="text1"/>
        </w:rPr>
        <w:t>distribution</w:t>
      </w:r>
      <w:r w:rsidR="000D11D4" w:rsidRPr="0050679E">
        <w:rPr>
          <w:rFonts w:cs="Times New Roman"/>
          <w:color w:val="000000" w:themeColor="text1"/>
        </w:rPr>
        <w:t>, otherwise remain the same.</w:t>
      </w:r>
    </w:p>
    <w:p w14:paraId="57A29908" w14:textId="7C3E684E" w:rsidR="00C05464" w:rsidRPr="0050679E" w:rsidRDefault="00C05464" w:rsidP="007D775F">
      <w:pPr>
        <w:pStyle w:val="ListParagraph"/>
        <w:numPr>
          <w:ilvl w:val="0"/>
          <w:numId w:val="14"/>
        </w:numPr>
        <w:rPr>
          <w:rFonts w:cs="Times New Roman"/>
          <w:color w:val="000000" w:themeColor="text1"/>
        </w:rPr>
      </w:pPr>
      <w:r w:rsidRPr="0050679E">
        <w:rPr>
          <w:rFonts w:cs="Times New Roman"/>
          <w:color w:val="000000" w:themeColor="text1"/>
        </w:rPr>
        <w:t>Normal mutation</w:t>
      </w:r>
    </w:p>
    <w:p w14:paraId="2C949549" w14:textId="4D77DC60" w:rsidR="000F3D63" w:rsidRPr="0050679E" w:rsidRDefault="000F3D63" w:rsidP="007D775F">
      <w:pPr>
        <w:pStyle w:val="BodyText"/>
        <w:rPr>
          <w:rFonts w:cs="Times New Roman"/>
          <w:color w:val="000000" w:themeColor="text1"/>
        </w:rPr>
      </w:pPr>
      <w:r w:rsidRPr="0050679E">
        <w:rPr>
          <w:rFonts w:cs="Times New Roman"/>
          <w:color w:val="000000" w:themeColor="text1"/>
        </w:rPr>
        <w:t>The probability density function of the continuous normal distribution is:</w:t>
      </w:r>
    </w:p>
    <w:p w14:paraId="01A0C9A8" w14:textId="77777777" w:rsidR="000F3D63" w:rsidRPr="0050679E" w:rsidRDefault="000F3D63" w:rsidP="007D775F">
      <w:pPr>
        <w:pStyle w:val="BodyText"/>
        <w:rPr>
          <w:rFonts w:cs="Times New Roman"/>
          <w:color w:val="000000" w:themeColor="text1"/>
        </w:rPr>
      </w:pPr>
    </w:p>
    <w:p w14:paraId="1064F026" w14:textId="77777777" w:rsidR="000F3D63" w:rsidRPr="0050679E" w:rsidRDefault="000F3D63" w:rsidP="007D775F">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0B5DAB8A" w14:textId="3C8D5AF0" w:rsidR="000F3D63" w:rsidRPr="0050679E" w:rsidRDefault="000F3D63" w:rsidP="007D775F">
      <w:pPr>
        <w:pStyle w:val="FirstParagraph"/>
        <w:rPr>
          <w:rFonts w:ascii="Times New Roman" w:hAnsi="Times New Roman" w:cs="Times New Roman"/>
          <w:color w:val="000000" w:themeColor="text1"/>
        </w:rPr>
      </w:pP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 value of the variable</w:t>
      </w:r>
    </w:p>
    <w:p w14:paraId="238A81EC" w14:textId="5819799F" w:rsidR="000F3D63" w:rsidRPr="0050679E" w:rsidRDefault="000F3D63" w:rsidP="007D775F">
      <w:pPr>
        <w:pStyle w:val="BodyText"/>
        <w:rPr>
          <w:rFonts w:cs="Times New Roman"/>
          <w:color w:val="000000" w:themeColor="text1"/>
        </w:rPr>
      </w:pP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0679E">
        <w:rPr>
          <w:rFonts w:cs="Times New Roman"/>
          <w:color w:val="000000" w:themeColor="text1"/>
        </w:rPr>
        <w:t xml:space="preserve"> the mean</w:t>
      </w:r>
      <w:r w:rsidR="00CC02E9" w:rsidRPr="0050679E">
        <w:rPr>
          <w:rFonts w:cs="Times New Roman"/>
          <w:color w:val="000000" w:themeColor="text1"/>
        </w:rPr>
        <w:t xml:space="preserve"> = 0</w:t>
      </w:r>
    </w:p>
    <w:p w14:paraId="13A70015" w14:textId="4C16E3B5" w:rsidR="000F3D63" w:rsidRPr="0050679E" w:rsidRDefault="000F3D63" w:rsidP="007D775F">
      <w:pPr>
        <w:pStyle w:val="BodyText"/>
        <w:rPr>
          <w:rFonts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oMath>
      <w:r w:rsidRPr="0050679E">
        <w:rPr>
          <w:rFonts w:cs="Times New Roman"/>
          <w:color w:val="000000" w:themeColor="text1"/>
        </w:rPr>
        <w:t xml:space="preserve"> the standard deviation</w:t>
      </w:r>
      <w:r w:rsidR="001C0953" w:rsidRPr="0050679E">
        <w:rPr>
          <w:rFonts w:cs="Times New Roman"/>
          <w:color w:val="000000" w:themeColor="text1"/>
        </w:rPr>
        <w:t xml:space="preserve">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p>
    <w:p w14:paraId="6E20836E" w14:textId="4550C98E" w:rsidR="007F3369" w:rsidRPr="0050679E" w:rsidRDefault="007F3369" w:rsidP="007D775F">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w:t>
      </w:r>
      <w:r w:rsidR="008D1826" w:rsidRPr="0050679E">
        <w:rPr>
          <w:rFonts w:cs="Times New Roman"/>
          <w:color w:val="000000" w:themeColor="text1"/>
        </w:rPr>
        <w:t xml:space="preserve">then plus a variable </w:t>
      </w:r>
      <m:oMath>
        <m:r>
          <w:rPr>
            <w:rFonts w:ascii="Cambria Math" w:hAnsi="Cambria Math" w:cs="Times New Roman"/>
            <w:color w:val="000000" w:themeColor="text1"/>
          </w:rPr>
          <m:t>x</m:t>
        </m:r>
      </m:oMath>
      <w:r w:rsidR="008D1826" w:rsidRPr="0050679E">
        <w:rPr>
          <w:rFonts w:cs="Times New Roman"/>
          <w:color w:val="000000" w:themeColor="text1"/>
        </w:rPr>
        <w:t xml:space="preserve"> generated</w:t>
      </w:r>
      <w:r w:rsidRPr="0050679E">
        <w:rPr>
          <w:rFonts w:cs="Times New Roman"/>
          <w:color w:val="000000" w:themeColor="text1"/>
        </w:rPr>
        <w:t xml:space="preserve"> by normal distribution, otherwise remain the same.</w:t>
      </w:r>
    </w:p>
    <w:p w14:paraId="5B69391B" w14:textId="0A71FA0F" w:rsidR="00DF3914" w:rsidRDefault="00DF3914" w:rsidP="00DF3914">
      <w:pPr>
        <w:pStyle w:val="Heading2"/>
      </w:pPr>
      <w:bookmarkStart w:id="15" w:name="_Toc120666359"/>
      <w:r w:rsidRPr="0050679E">
        <w:t>Baldwin</w:t>
      </w:r>
      <w:r w:rsidR="009742A1">
        <w:t xml:space="preserve"> algorithm</w:t>
      </w:r>
      <w:r>
        <w:t xml:space="preserve"> </w:t>
      </w:r>
      <w:r w:rsidR="009742A1">
        <w:t xml:space="preserve">and </w:t>
      </w:r>
      <w:r w:rsidRPr="0050679E">
        <w:t>Lamarck</w:t>
      </w:r>
      <w:r w:rsidR="009742A1">
        <w:t xml:space="preserve"> algorithm</w:t>
      </w:r>
      <w:bookmarkEnd w:id="15"/>
    </w:p>
    <w:p w14:paraId="5192D123" w14:textId="7100A887" w:rsidR="00646A7D" w:rsidRDefault="004E3C0A" w:rsidP="00646A7D">
      <w:pPr>
        <w:rPr>
          <w:rFonts w:cs="Times New Roman"/>
          <w:color w:val="000000" w:themeColor="text1"/>
        </w:rPr>
      </w:pPr>
      <w:r w:rsidRPr="004E3C0A">
        <w:t>The difference between the Baldwin and Lamarck algorithm and SSGA is that they are combinations of memetic optimization and genetic optimization</w:t>
      </w:r>
      <w:r w:rsidR="00546F1C">
        <w:t xml:space="preserve"> while SSGA </w:t>
      </w:r>
      <w:r w:rsidR="00546F1C">
        <w:rPr>
          <w:rFonts w:hint="eastAsia"/>
        </w:rPr>
        <w:t>is</w:t>
      </w:r>
      <w:r w:rsidR="00546F1C">
        <w:t xml:space="preserve"> considered as global optimization</w:t>
      </w:r>
      <w:r w:rsidRPr="004E3C0A">
        <w:rPr>
          <w:rFonts w:hint="eastAsia"/>
        </w:rPr>
        <w:t>.</w:t>
      </w:r>
      <w:r w:rsidR="00EF1D05">
        <w:t xml:space="preserve"> </w:t>
      </w:r>
      <w:r w:rsidR="00620CB3">
        <w:rPr>
          <w:rFonts w:hint="eastAsia"/>
        </w:rPr>
        <w:t>C</w:t>
      </w:r>
      <w:r w:rsidR="00620CB3" w:rsidRPr="00620CB3">
        <w:t>ompared to the SSGA, a local search procedure is additionally employed</w:t>
      </w:r>
      <w:r w:rsidR="001B5DC3">
        <w:t xml:space="preserve"> </w:t>
      </w:r>
      <w:r w:rsidR="001B5DC3">
        <w:rPr>
          <w:rFonts w:hint="eastAsia"/>
        </w:rPr>
        <w:t>i</w:t>
      </w:r>
      <w:r w:rsidR="001B5DC3" w:rsidRPr="001B5DC3">
        <w:t xml:space="preserve">n the </w:t>
      </w:r>
      <w:r w:rsidR="00835A90">
        <w:t xml:space="preserve">framework </w:t>
      </w:r>
      <w:r w:rsidR="001B5DC3" w:rsidRPr="001B5DC3">
        <w:t>of the Baldwin and Lamarck algorithm</w:t>
      </w:r>
      <w:r w:rsidR="00B50FEE">
        <w:t>.</w:t>
      </w:r>
      <w:r w:rsidR="006958AC">
        <w:t xml:space="preserve"> </w:t>
      </w:r>
      <w:r w:rsidR="008642D0">
        <w:t>As mentioned before, each individual’s genotype is a solution to an objective function.</w:t>
      </w:r>
      <w:r w:rsidR="00296693">
        <w:t xml:space="preserve"> The local search procedure is designed to explore the neighborhood environment where genotype is located and try to find a better solution, </w:t>
      </w:r>
      <w:r w:rsidR="00804C08">
        <w:t>which is defined as phenotype</w:t>
      </w:r>
      <w:r w:rsidR="00937A3F">
        <w:t xml:space="preserve"> in this paper. </w:t>
      </w:r>
      <w:r w:rsidR="00BE1382">
        <w:t xml:space="preserve">The improvement between genotype and phenotype </w:t>
      </w:r>
      <w:r w:rsidR="00F25261" w:rsidRPr="001E0605">
        <w:rPr>
          <w:rFonts w:cs="Times New Roman"/>
          <w:color w:val="000000" w:themeColor="text1"/>
        </w:rPr>
        <w:t>can be interpreted as the result of a lifelong learning effort</w:t>
      </w:r>
      <w:r w:rsidR="00F25261">
        <w:rPr>
          <w:rFonts w:cs="Times New Roman"/>
          <w:color w:val="000000" w:themeColor="text1"/>
        </w:rPr>
        <w:t>.</w:t>
      </w:r>
    </w:p>
    <w:p w14:paraId="414E4079" w14:textId="6F9AFE47" w:rsidR="004A2C20" w:rsidRDefault="004A2C20" w:rsidP="00646A7D">
      <w:pPr>
        <w:rPr>
          <w:rFonts w:cs="Times New Roman"/>
          <w:color w:val="000000" w:themeColor="text1"/>
        </w:rPr>
      </w:pPr>
      <w:r w:rsidRPr="004A2C20">
        <w:rPr>
          <w:rFonts w:cs="Times New Roman"/>
          <w:color w:val="000000" w:themeColor="text1"/>
        </w:rPr>
        <w:t>In Baldwin approach, the learned results of an individual are not directly passed on to the next generation, but rather the ability to find a better solution in their own vicinity.</w:t>
      </w:r>
      <w:r w:rsidR="007323C2" w:rsidRPr="007323C2">
        <w:t xml:space="preserve"> </w:t>
      </w:r>
      <w:r w:rsidR="007323C2" w:rsidRPr="007323C2">
        <w:rPr>
          <w:rFonts w:cs="Times New Roman"/>
          <w:color w:val="000000" w:themeColor="text1"/>
        </w:rPr>
        <w:t>In other words, although it is phenotypes that are involved in fitness evaluation, what is involved in the computation of crossover and mutation are genotypes.</w:t>
      </w:r>
    </w:p>
    <w:p w14:paraId="2819D9E3" w14:textId="339DD95B" w:rsidR="00803C71" w:rsidRDefault="003A7298" w:rsidP="00646A7D">
      <w:pPr>
        <w:rPr>
          <w:rFonts w:cs="Times New Roman"/>
          <w:color w:val="000000" w:themeColor="text1"/>
        </w:rPr>
      </w:pPr>
      <w:r w:rsidRPr="003A7298">
        <w:rPr>
          <w:rFonts w:cs="Times New Roman"/>
          <w:color w:val="000000" w:themeColor="text1"/>
        </w:rPr>
        <w:t>In Lamarck approach, individuals' learning also influence the mapping of genotype and phenotype, which is consistent with the Baldwin approach.</w:t>
      </w:r>
      <w:r w:rsidR="004409FC">
        <w:rPr>
          <w:rFonts w:cs="Times New Roman"/>
          <w:color w:val="000000" w:themeColor="text1"/>
        </w:rPr>
        <w:t xml:space="preserve"> </w:t>
      </w:r>
      <w:r w:rsidR="004409FC" w:rsidRPr="004409FC">
        <w:rPr>
          <w:rFonts w:cs="Times New Roman"/>
          <w:color w:val="000000" w:themeColor="text1"/>
        </w:rPr>
        <w:t>From an individual's perspective, learning will put one in a</w:t>
      </w:r>
      <w:r w:rsidR="00C96661">
        <w:rPr>
          <w:rFonts w:cs="Times New Roman"/>
          <w:color w:val="000000" w:themeColor="text1"/>
        </w:rPr>
        <w:t xml:space="preserve"> </w:t>
      </w:r>
      <w:r w:rsidR="00C96661">
        <w:rPr>
          <w:rFonts w:cs="Times New Roman" w:hint="eastAsia"/>
          <w:color w:val="000000" w:themeColor="text1"/>
        </w:rPr>
        <w:t>more</w:t>
      </w:r>
      <w:r w:rsidR="004409FC" w:rsidRPr="004409FC">
        <w:rPr>
          <w:rFonts w:cs="Times New Roman"/>
          <w:color w:val="000000" w:themeColor="text1"/>
        </w:rPr>
        <w:t xml:space="preserve"> advantageous position on the fitness landscape.</w:t>
      </w:r>
      <w:r w:rsidR="00C96661">
        <w:rPr>
          <w:rFonts w:cs="Times New Roman"/>
          <w:color w:val="000000" w:themeColor="text1"/>
        </w:rPr>
        <w:t xml:space="preserve"> </w:t>
      </w:r>
      <w:r w:rsidR="0055571C" w:rsidRPr="0055571C">
        <w:rPr>
          <w:rFonts w:cs="Times New Roman"/>
          <w:color w:val="000000" w:themeColor="text1"/>
        </w:rPr>
        <w:t>More importantly, the results of individual learning can be passed on directly to future generations as a legacy. In other words, the phenotype is not limited to fitness evaluation, but is also engaged in subsequent crossover and mutation operations.</w:t>
      </w:r>
    </w:p>
    <w:p w14:paraId="49A85066" w14:textId="62575C4F" w:rsidR="00237221" w:rsidRPr="00237221" w:rsidRDefault="00237221" w:rsidP="00646A7D">
      <w:pPr>
        <w:rPr>
          <w:rFonts w:hint="eastAsia"/>
        </w:rPr>
      </w:pPr>
      <w:r w:rsidRPr="00BE06B2">
        <w:t xml:space="preserve">Figure </w:t>
      </w:r>
      <w:r w:rsidR="00433906">
        <w:t>5</w:t>
      </w:r>
      <w:r w:rsidRPr="00BE06B2">
        <w:t xml:space="preserve"> presents a flow chart of the Baldwin and Lamarck algorithm.</w:t>
      </w:r>
      <w:r>
        <w:t xml:space="preserve"> </w:t>
      </w:r>
      <w:r w:rsidRPr="006E4486">
        <w:t>As one can see, there is an additional local search procedure compared to SSGA.</w:t>
      </w:r>
      <w:r>
        <w:t xml:space="preserve"> </w:t>
      </w:r>
      <w:r w:rsidRPr="006804F9">
        <w:t>The difference between the Baldwin and Lamarck algorithms is whether the parents' genotypes or phenotypes are used to produce offspring.</w:t>
      </w:r>
      <w:r w:rsidR="001D05C2">
        <w:t xml:space="preserve"> </w:t>
      </w:r>
      <w:r w:rsidR="00F71358" w:rsidRPr="00F71358">
        <w:t xml:space="preserve">They are the same as SSGA except for the additional local search </w:t>
      </w:r>
      <w:r w:rsidR="00056F37">
        <w:rPr>
          <w:rFonts w:hint="eastAsia"/>
        </w:rPr>
        <w:t>procedure</w:t>
      </w:r>
      <w:r w:rsidR="00F71358" w:rsidRPr="00F71358">
        <w:t xml:space="preserve"> and the</w:t>
      </w:r>
      <w:r w:rsidR="00F33672">
        <w:t xml:space="preserve"> ingredients of </w:t>
      </w:r>
      <w:r w:rsidR="00F71358" w:rsidRPr="00F71358">
        <w:t xml:space="preserve">crossover </w:t>
      </w:r>
      <w:r w:rsidR="00360C92">
        <w:rPr>
          <w:rFonts w:hint="eastAsia"/>
        </w:rPr>
        <w:t>operatio</w:t>
      </w:r>
      <w:r w:rsidR="007172CC">
        <w:t>n</w:t>
      </w:r>
      <w:r w:rsidR="00F71358" w:rsidRPr="00F71358">
        <w:t>.</w:t>
      </w:r>
    </w:p>
    <w:p w14:paraId="70745EEC" w14:textId="0C7E2E35" w:rsidR="00584CB8" w:rsidRDefault="00584CB8" w:rsidP="00584CB8">
      <w:pPr>
        <w:pStyle w:val="Caption"/>
        <w:keepNext/>
        <w:jc w:val="center"/>
      </w:pPr>
      <w:r>
        <w:lastRenderedPageBreak/>
        <w:t xml:space="preserve">Figure </w:t>
      </w:r>
      <w:r>
        <w:fldChar w:fldCharType="begin"/>
      </w:r>
      <w:r>
        <w:instrText xml:space="preserve"> SEQ Figure \* ARABIC </w:instrText>
      </w:r>
      <w:r>
        <w:fldChar w:fldCharType="separate"/>
      </w:r>
      <w:r w:rsidR="00DA1588">
        <w:rPr>
          <w:noProof/>
        </w:rPr>
        <w:t>5</w:t>
      </w:r>
      <w:r>
        <w:fldChar w:fldCharType="end"/>
      </w:r>
      <w:r>
        <w:t xml:space="preserve"> </w:t>
      </w:r>
      <w:r w:rsidRPr="00C70746">
        <w:t>Flowchart for Baldwin and Lamarck</w:t>
      </w:r>
    </w:p>
    <w:p w14:paraId="51D89310" w14:textId="77777777" w:rsidR="00C26BFA" w:rsidRDefault="00C26BFA" w:rsidP="00C26BFA">
      <w:pPr>
        <w:keepNext/>
      </w:pPr>
      <w:r>
        <w:rPr>
          <w:rFonts w:cs="Times New Roman" w:hint="eastAsia"/>
          <w:noProof/>
          <w:color w:val="000000" w:themeColor="text1"/>
        </w:rPr>
        <w:drawing>
          <wp:inline distT="0" distB="0" distL="0" distR="0" wp14:anchorId="5DAC1323" wp14:editId="786A77F9">
            <wp:extent cx="5943600" cy="420155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50708DA" w14:textId="37C983D0" w:rsidR="004E7D43" w:rsidRPr="004E7D43" w:rsidRDefault="00586FDA" w:rsidP="00EA055F">
      <w:r w:rsidRPr="00834D31">
        <w:t xml:space="preserve">The following are the parameters of the </w:t>
      </w:r>
      <w:r>
        <w:rPr>
          <w:rFonts w:hint="eastAsia"/>
        </w:rPr>
        <w:t>Baldwin</w:t>
      </w:r>
      <w:r>
        <w:t xml:space="preserve"> </w:t>
      </w:r>
      <w:r>
        <w:rPr>
          <w:rFonts w:hint="eastAsia"/>
        </w:rPr>
        <w:t>and</w:t>
      </w:r>
      <w:r>
        <w:t xml:space="preserve"> Lamarck </w:t>
      </w:r>
      <w:r w:rsidRPr="00834D31">
        <w:t>algorithm.</w:t>
      </w:r>
      <w:r>
        <w:t xml:space="preserve"> </w:t>
      </w:r>
    </w:p>
    <w:p w14:paraId="69EB5CEC" w14:textId="77777777" w:rsidR="004E7D43" w:rsidRPr="004E7D43" w:rsidRDefault="00556CEA" w:rsidP="004E7D43">
      <w:pPr>
        <w:spacing w:before="0"/>
        <w:rPr>
          <w:rFonts w:cs="Times New Roman"/>
          <w:sz w:val="18"/>
          <w:szCs w:val="18"/>
        </w:rPr>
      </w:pPr>
      <w:r w:rsidRPr="00A30BE4">
        <w:rPr>
          <w:rFonts w:cs="Times New Roman"/>
          <w:noProof/>
          <w:sz w:val="18"/>
          <w:szCs w:val="18"/>
        </w:rPr>
        <w:pict w14:anchorId="6AFD8B2F">
          <v:rect id="_x0000_i1028" alt="" style="width:362.7pt;height:.05pt;mso-width-percent:0;mso-height-percent:0;mso-width-percent:0;mso-height-percent:0" o:hrpct="775" o:hralign="center" o:hrstd="t" o:hr="t"/>
        </w:pict>
      </w:r>
    </w:p>
    <w:p w14:paraId="1CB4190A" w14:textId="73987D95" w:rsidR="004E7D43" w:rsidRPr="00EA055F" w:rsidRDefault="004E7D43" w:rsidP="004E7D43">
      <w:pPr>
        <w:spacing w:before="0"/>
        <w:rPr>
          <w:rFonts w:cs="Times New Roman"/>
          <w:b/>
          <w:bCs/>
          <w:sz w:val="18"/>
          <w:szCs w:val="18"/>
        </w:rPr>
      </w:pPr>
      <w:r w:rsidRPr="004E7D43">
        <w:rPr>
          <w:rFonts w:cs="Times New Roman"/>
          <w:b/>
          <w:bCs/>
          <w:sz w:val="18"/>
          <w:szCs w:val="18"/>
        </w:rPr>
        <w:t>Parameters for Baldwin and Lamarck algorithm</w:t>
      </w:r>
    </w:p>
    <w:p w14:paraId="0558BFC0" w14:textId="3605EF24" w:rsidR="004E7D43" w:rsidRPr="004E7D43" w:rsidRDefault="004E7D43" w:rsidP="004E7D43">
      <w:pPr>
        <w:spacing w:before="0"/>
        <w:rPr>
          <w:rFonts w:cs="Times New Roman"/>
          <w:sz w:val="18"/>
          <w:szCs w:val="18"/>
        </w:rPr>
      </w:pPr>
      <w:r w:rsidRPr="004E7D43">
        <w:rPr>
          <w:rFonts w:cs="Times New Roman"/>
          <w:b/>
          <w:bCs/>
          <w:sz w:val="18"/>
          <w:szCs w:val="18"/>
        </w:rPr>
        <w:t>Input</w:t>
      </w:r>
      <w:r w:rsidRPr="004E7D43">
        <w:rPr>
          <w:rFonts w:cs="Times New Roman"/>
          <w:sz w:val="18"/>
          <w:szCs w:val="18"/>
        </w:rPr>
        <w:t>: parameter combination</w:t>
      </w:r>
    </w:p>
    <w:p w14:paraId="38C0DF73" w14:textId="6BD0550A"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p>
    <w:p w14:paraId="5A49092E" w14:textId="09A23326"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convergence tolerance </w:t>
      </w:r>
      <m:oMath>
        <m:r>
          <w:rPr>
            <w:rFonts w:ascii="Cambria Math" w:hAnsi="Cambria Math" w:cs="Times New Roman"/>
            <w:sz w:val="18"/>
            <w:szCs w:val="18"/>
          </w:rPr>
          <m:t>Tol</m:t>
        </m:r>
      </m:oMath>
      <w:r w:rsidRPr="00DF21FF">
        <w:rPr>
          <w:rFonts w:cs="Times New Roman"/>
          <w:sz w:val="18"/>
          <w:szCs w:val="18"/>
        </w:rPr>
        <w:t xml:space="preserve"> and </w:t>
      </w:r>
      <m:oMath>
        <m:r>
          <w:rPr>
            <w:rFonts w:ascii="Cambria Math" w:hAnsi="Cambria Math" w:cs="Times New Roman"/>
            <w:sz w:val="18"/>
            <w:szCs w:val="18"/>
          </w:rPr>
          <m:t>N</m:t>
        </m:r>
      </m:oMath>
    </w:p>
    <w:p w14:paraId="3EF211B6" w14:textId="4FDA9912" w:rsidR="004E7D43" w:rsidRPr="00FE2263" w:rsidRDefault="004E7D43" w:rsidP="00FE2263">
      <w:pPr>
        <w:pStyle w:val="ListParagraph"/>
        <w:numPr>
          <w:ilvl w:val="0"/>
          <w:numId w:val="21"/>
        </w:numPr>
        <w:spacing w:before="0"/>
        <w:ind w:left="720"/>
        <w:rPr>
          <w:rFonts w:cs="Times New Roman"/>
          <w:sz w:val="18"/>
          <w:szCs w:val="18"/>
        </w:rPr>
      </w:pPr>
      <w:r w:rsidRPr="00DF21FF">
        <w:rPr>
          <w:rFonts w:cs="Times New Roman"/>
          <w:sz w:val="18"/>
          <w:szCs w:val="18"/>
        </w:rPr>
        <w:t xml:space="preserve">fitness function </w:t>
      </w:r>
      <m:oMath>
        <m:r>
          <w:rPr>
            <w:rFonts w:ascii="Cambria Math" w:hAnsi="Cambria Math" w:cs="Times New Roman"/>
            <w:sz w:val="18"/>
            <w:szCs w:val="18"/>
          </w:rPr>
          <m:t>F</m:t>
        </m:r>
      </m:oMath>
      <w:r w:rsidRPr="00DF21FF">
        <w:rPr>
          <w:rFonts w:cs="Times New Roman"/>
          <w:sz w:val="18"/>
          <w:szCs w:val="18"/>
        </w:rPr>
        <w:t xml:space="preserve"> </w:t>
      </w:r>
      <w:r w:rsidR="0067501C">
        <w:rPr>
          <w:rFonts w:cs="Times New Roman"/>
          <w:sz w:val="18"/>
          <w:szCs w:val="18"/>
        </w:rPr>
        <w:t>,</w:t>
      </w:r>
      <w:r w:rsidR="00CD2218" w:rsidRPr="0067501C">
        <w:rPr>
          <w:rFonts w:cs="Times New Roman"/>
          <w:sz w:val="18"/>
          <w:szCs w:val="18"/>
        </w:rPr>
        <w:t>number of dimensions</w:t>
      </w:r>
      <w:r w:rsidRPr="0067501C">
        <w:rPr>
          <w:rFonts w:cs="Times New Roman"/>
          <w:sz w:val="18"/>
          <w:szCs w:val="18"/>
        </w:rPr>
        <w:t xml:space="preserve"> of </w:t>
      </w:r>
      <m:oMath>
        <m:r>
          <w:rPr>
            <w:rFonts w:ascii="Cambria Math" w:hAnsi="Cambria Math" w:cs="Times New Roman"/>
            <w:sz w:val="18"/>
            <w:szCs w:val="18"/>
          </w:rPr>
          <m:t>F</m:t>
        </m:r>
      </m:oMath>
      <w:r w:rsidRPr="0067501C">
        <w:rPr>
          <w:rFonts w:cs="Times New Roman"/>
          <w:sz w:val="18"/>
          <w:szCs w:val="18"/>
        </w:rPr>
        <w:t xml:space="preserve"> is </w:t>
      </w:r>
      <m:oMath>
        <m:r>
          <w:rPr>
            <w:rFonts w:ascii="Cambria Math" w:hAnsi="Cambria Math" w:cs="Times New Roman"/>
            <w:sz w:val="18"/>
            <w:szCs w:val="18"/>
          </w:rPr>
          <m:t>D</m:t>
        </m:r>
        <m:r>
          <w:rPr>
            <w:rFonts w:ascii="Cambria Math" w:hAnsi="Cambria Math" w:cs="Times New Roman"/>
            <w:sz w:val="18"/>
            <w:szCs w:val="18"/>
          </w:rPr>
          <m:t xml:space="preserve">, </m:t>
        </m:r>
      </m:oMath>
      <w:r w:rsidRPr="00FE2263">
        <w:rPr>
          <w:rFonts w:cs="Times New Roman"/>
          <w:sz w:val="18"/>
          <w:szCs w:val="18"/>
        </w:rPr>
        <w:t xml:space="preserve">domain of </w:t>
      </w:r>
      <m:oMath>
        <m:r>
          <w:rPr>
            <w:rFonts w:ascii="Cambria Math" w:hAnsi="Cambria Math" w:cs="Times New Roman"/>
            <w:sz w:val="18"/>
            <w:szCs w:val="18"/>
          </w:rPr>
          <m:t>F</m:t>
        </m:r>
      </m:oMath>
      <w:r w:rsidRPr="00FE2263">
        <w:rPr>
          <w:rFonts w:cs="Times New Roman"/>
          <w:sz w:val="18"/>
          <w:szCs w:val="18"/>
        </w:rPr>
        <w:t xml:space="preserve"> is [-</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low</m:t>
            </m:r>
          </m:sub>
        </m:sSub>
      </m:oMath>
      <w:r w:rsidRPr="00FE2263">
        <w:rPr>
          <w:rFonts w:cs="Times New Roman"/>
          <w:sz w:val="18"/>
          <w:szCs w:val="18"/>
        </w:rPr>
        <w:t>,-</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upper</m:t>
            </m:r>
          </m:sub>
        </m:sSub>
      </m:oMath>
      <w:r w:rsidRPr="00FE2263">
        <w:rPr>
          <w:rFonts w:cs="Times New Roman"/>
          <w:sz w:val="18"/>
          <w:szCs w:val="18"/>
        </w:rPr>
        <w:t>]</w:t>
      </w:r>
    </w:p>
    <w:p w14:paraId="3FA79CEB" w14:textId="1B3E4669" w:rsidR="004E7D43" w:rsidRPr="00053958" w:rsidRDefault="004E7D43" w:rsidP="0005395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rate </w:t>
      </w:r>
      <m:oMath>
        <m:r>
          <w:rPr>
            <w:rFonts w:ascii="Cambria Math" w:hAnsi="Cambria Math" w:cs="Times New Roman"/>
            <w:sz w:val="18"/>
            <w:szCs w:val="18"/>
          </w:rPr>
          <m:t>γ</m:t>
        </m:r>
        <m:r>
          <w:rPr>
            <w:rFonts w:ascii="Cambria Math" w:hAnsi="Cambria Math" w:cs="Times New Roman"/>
            <w:sz w:val="18"/>
            <w:szCs w:val="18"/>
          </w:rPr>
          <m:t xml:space="preserve"> , </m:t>
        </m:r>
      </m:oMath>
      <w:r w:rsidRPr="00053958">
        <w:rPr>
          <w:rFonts w:cs="Times New Roman"/>
          <w:sz w:val="18"/>
          <w:szCs w:val="18"/>
        </w:rPr>
        <w:t xml:space="preserve">crossover rate </w:t>
      </w:r>
      <m:oMath>
        <m:r>
          <w:rPr>
            <w:rFonts w:ascii="Cambria Math" w:hAnsi="Cambria Math" w:cs="Times New Roman"/>
            <w:sz w:val="18"/>
            <w:szCs w:val="18"/>
          </w:rPr>
          <m:t>δ</m:t>
        </m:r>
      </m:oMath>
    </w:p>
    <w:p w14:paraId="3835F08D" w14:textId="25FE2D1D" w:rsidR="004E7D43" w:rsidRPr="00657EC3" w:rsidRDefault="004E7D43" w:rsidP="00657EC3">
      <w:pPr>
        <w:pStyle w:val="ListParagraph"/>
        <w:numPr>
          <w:ilvl w:val="0"/>
          <w:numId w:val="21"/>
        </w:numPr>
        <w:spacing w:before="0"/>
        <w:ind w:left="720"/>
        <w:rPr>
          <w:rFonts w:cs="Times New Roman"/>
          <w:sz w:val="18"/>
          <w:szCs w:val="18"/>
        </w:rPr>
      </w:pPr>
      <w:r w:rsidRPr="00DF21FF">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r>
          <w:rPr>
            <w:rFonts w:ascii="Cambria Math" w:hAnsi="Cambria Math" w:cs="Times New Roman"/>
            <w:sz w:val="18"/>
            <w:szCs w:val="18"/>
          </w:rPr>
          <m:t xml:space="preserve"> </m:t>
        </m:r>
        <m:r>
          <w:rPr>
            <w:rFonts w:ascii="Cambria Math" w:hAnsi="Cambria Math" w:cs="Times New Roman"/>
            <w:sz w:val="18"/>
            <w:szCs w:val="18"/>
          </w:rPr>
          <m:t xml:space="preserve">, </m:t>
        </m:r>
      </m:oMath>
      <w:r w:rsidRPr="00657EC3">
        <w:rPr>
          <w:rFonts w:cs="Times New Roman"/>
          <w:sz w:val="18"/>
          <w:szCs w:val="18"/>
        </w:rPr>
        <w:t xml:space="preserve">crossover type </w:t>
      </w:r>
      <m:oMath>
        <m:sSub>
          <m:sSubPr>
            <m:ctrlPr>
              <w:rPr>
                <w:rFonts w:ascii="Cambria Math" w:hAnsi="Cambria Math" w:cs="Times New Roman"/>
                <w:sz w:val="18"/>
                <w:szCs w:val="18"/>
              </w:rPr>
            </m:ctrlPr>
          </m:sSubPr>
          <m:e>
            <m:r>
              <w:rPr>
                <w:rFonts w:ascii="Cambria Math" w:hAnsi="Cambria Math" w:cs="Times New Roman"/>
                <w:sz w:val="18"/>
                <w:szCs w:val="18"/>
              </w:rPr>
              <m:t>C</m:t>
            </m:r>
          </m:e>
          <m:sub>
            <m:r>
              <w:rPr>
                <w:rFonts w:ascii="Cambria Math" w:hAnsi="Cambria Math" w:cs="Times New Roman"/>
                <w:sz w:val="18"/>
                <w:szCs w:val="18"/>
              </w:rPr>
              <m:t>t</m:t>
            </m:r>
          </m:sub>
        </m:sSub>
      </m:oMath>
    </w:p>
    <w:p w14:paraId="085A2FDC" w14:textId="1B341E79"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number of individuals </w:t>
      </w:r>
      <m:oMath>
        <m:r>
          <w:rPr>
            <w:rFonts w:ascii="Cambria Math" w:hAnsi="Cambria Math" w:cs="Times New Roman"/>
            <w:sz w:val="18"/>
            <w:szCs w:val="18"/>
          </w:rPr>
          <m:t>β</m:t>
        </m:r>
      </m:oMath>
    </w:p>
    <w:p w14:paraId="7D2D081C" w14:textId="77777777" w:rsidR="004561F3" w:rsidRPr="004561F3" w:rsidRDefault="004E7D43" w:rsidP="004561F3">
      <w:pPr>
        <w:pStyle w:val="ListParagraph"/>
        <w:numPr>
          <w:ilvl w:val="0"/>
          <w:numId w:val="21"/>
        </w:numPr>
        <w:spacing w:before="0"/>
        <w:ind w:left="720"/>
        <w:rPr>
          <w:rFonts w:cs="Times New Roman"/>
          <w:sz w:val="18"/>
          <w:szCs w:val="18"/>
        </w:rPr>
      </w:pPr>
      <w:r w:rsidRPr="00DF21FF">
        <w:rPr>
          <w:rFonts w:cs="Times New Roman"/>
          <w:sz w:val="18"/>
          <w:szCs w:val="18"/>
        </w:rPr>
        <w:t xml:space="preserve">search radius </w:t>
      </w:r>
      <m:oMath>
        <m:r>
          <w:rPr>
            <w:rFonts w:ascii="Cambria Math" w:hAnsi="Cambria Math" w:cs="Times New Roman"/>
            <w:sz w:val="18"/>
            <w:szCs w:val="18"/>
          </w:rPr>
          <m:t>R</m:t>
        </m:r>
      </m:oMath>
    </w:p>
    <w:p w14:paraId="36445603" w14:textId="4739E880" w:rsidR="004561F3" w:rsidRPr="004561F3" w:rsidRDefault="004561F3" w:rsidP="004561F3">
      <w:pPr>
        <w:pStyle w:val="ListParagraph"/>
        <w:numPr>
          <w:ilvl w:val="0"/>
          <w:numId w:val="21"/>
        </w:numPr>
        <w:spacing w:before="0"/>
        <w:ind w:left="720"/>
        <w:rPr>
          <w:rFonts w:cs="Times New Roman"/>
          <w:sz w:val="18"/>
          <w:szCs w:val="18"/>
        </w:rPr>
      </w:pPr>
      <w:r w:rsidRPr="004561F3">
        <w:rPr>
          <w:rFonts w:cs="Times New Roman" w:hint="eastAsia"/>
          <w:color w:val="000000" w:themeColor="text1"/>
          <w:sz w:val="18"/>
          <w:szCs w:val="18"/>
        </w:rPr>
        <w:t>global</w:t>
      </w:r>
      <w:r w:rsidRPr="004561F3">
        <w:rPr>
          <w:rFonts w:cs="Times New Roman"/>
          <w:color w:val="000000" w:themeColor="text1"/>
          <w:sz w:val="18"/>
          <w:szCs w:val="18"/>
        </w:rPr>
        <w:t xml:space="preserve"> </w:t>
      </w:r>
      <w:r w:rsidRPr="004561F3">
        <w:rPr>
          <w:rFonts w:cs="Times New Roman" w:hint="eastAsia"/>
          <w:color w:val="000000" w:themeColor="text1"/>
          <w:sz w:val="18"/>
          <w:szCs w:val="18"/>
        </w:rPr>
        <w:t>minima</w:t>
      </w:r>
      <w:r w:rsidRPr="004561F3">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4561F3">
        <w:rPr>
          <w:rFonts w:cs="Times New Roman"/>
          <w:i/>
          <w:color w:val="000000" w:themeColor="text1"/>
          <w:sz w:val="18"/>
          <w:szCs w:val="18"/>
        </w:rPr>
        <w:t xml:space="preserve"> </w:t>
      </w:r>
      <w:r w:rsidRPr="004561F3">
        <w:rPr>
          <w:rFonts w:cs="Times New Roman" w:hint="eastAsia"/>
          <w:iCs/>
          <w:color w:val="000000" w:themeColor="text1"/>
          <w:sz w:val="18"/>
          <w:szCs w:val="18"/>
        </w:rPr>
        <w:t>and</w:t>
      </w:r>
      <w:r w:rsidRPr="004561F3">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78F5A570" w14:textId="59A44707"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local</w:t>
      </w:r>
      <w:r w:rsidRPr="00DF21FF">
        <w:rPr>
          <w:rFonts w:cs="Times New Roman"/>
          <w:sz w:val="18"/>
          <w:szCs w:val="18"/>
        </w:rPr>
        <w:t xml:space="preserve"> search rate </w:t>
      </w:r>
      <m:oMath>
        <m:r>
          <w:rPr>
            <w:rFonts w:ascii="Cambria Math" w:hAnsi="Cambria Math" w:cs="Times New Roman"/>
            <w:sz w:val="18"/>
            <w:szCs w:val="18"/>
          </w:rPr>
          <m:t>α</m:t>
        </m:r>
      </m:oMath>
    </w:p>
    <w:p w14:paraId="02D89FE5" w14:textId="790BCACA"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type </w:t>
      </w:r>
      <m:oMath>
        <m:r>
          <w:rPr>
            <w:rFonts w:ascii="Cambria Math" w:hAnsi="Cambria Math" w:cs="Times New Roman"/>
            <w:sz w:val="18"/>
            <w:szCs w:val="18"/>
          </w:rPr>
          <m:t>L</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t</m:t>
            </m:r>
          </m:sub>
        </m:sSub>
      </m:oMath>
    </w:p>
    <w:p w14:paraId="4B7ABE60" w14:textId="19512866"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number of local search solutions</w:t>
      </w:r>
      <w:r w:rsidRPr="00DF21FF">
        <w:rPr>
          <w:rFonts w:cs="Times New Roman"/>
          <w:i/>
          <w:sz w:val="18"/>
          <w:szCs w:val="18"/>
        </w:rPr>
        <w:t xml:space="preserve"> </w:t>
      </w:r>
      <m:oMath>
        <m:r>
          <w:rPr>
            <w:rFonts w:ascii="Cambria Math" w:hAnsi="Cambria Math" w:cs="Times New Roman"/>
            <w:sz w:val="18"/>
            <w:szCs w:val="18"/>
          </w:rPr>
          <m:t>W</m:t>
        </m:r>
      </m:oMath>
    </w:p>
    <w:p w14:paraId="3EE64CD5" w14:textId="29F5FD10"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mode </w:t>
      </w:r>
      <m:oMath>
        <m:r>
          <w:rPr>
            <w:rFonts w:ascii="Cambria Math" w:hAnsi="Cambria Math" w:cs="Times New Roman"/>
            <w:sz w:val="18"/>
            <w:szCs w:val="18"/>
          </w:rPr>
          <m:t>Baldwin</m:t>
        </m:r>
      </m:oMath>
      <w:r w:rsidRPr="00DF21FF">
        <w:rPr>
          <w:rFonts w:cs="Times New Roman"/>
          <w:sz w:val="18"/>
          <w:szCs w:val="18"/>
        </w:rPr>
        <w:t xml:space="preserve"> or </w:t>
      </w:r>
      <m:oMath>
        <m:r>
          <w:rPr>
            <w:rFonts w:ascii="Cambria Math" w:hAnsi="Cambria Math" w:cs="Times New Roman"/>
            <w:sz w:val="18"/>
            <w:szCs w:val="18"/>
          </w:rPr>
          <m:t>Lamarck</m:t>
        </m:r>
      </m:oMath>
    </w:p>
    <w:p w14:paraId="241E5DB3" w14:textId="7FF9EE3F" w:rsidR="004E7D43" w:rsidRPr="004E7D43" w:rsidRDefault="004E7D43" w:rsidP="004E7D43">
      <w:pPr>
        <w:spacing w:before="0"/>
        <w:rPr>
          <w:rFonts w:cs="Times New Roman" w:hint="eastAsia"/>
          <w:sz w:val="18"/>
          <w:szCs w:val="18"/>
        </w:rPr>
      </w:pPr>
      <w:r w:rsidRPr="004E7D43">
        <w:rPr>
          <w:rFonts w:cs="Times New Roman"/>
          <w:b/>
          <w:bCs/>
          <w:sz w:val="18"/>
          <w:szCs w:val="18"/>
        </w:rPr>
        <w:t>Output</w:t>
      </w:r>
      <w:r w:rsidRPr="004E7D43">
        <w:rPr>
          <w:rFonts w:cs="Times New Roman"/>
          <w:sz w:val="18"/>
          <w:szCs w:val="18"/>
        </w:rPr>
        <w:t xml:space="preserve">: best solution </w:t>
      </w:r>
      <m:oMath>
        <m:r>
          <w:rPr>
            <w:rFonts w:ascii="Cambria Math" w:hAnsi="Cambria Math" w:cs="Times New Roman"/>
            <w:sz w:val="18"/>
            <w:szCs w:val="18"/>
          </w:rPr>
          <m:t>X</m:t>
        </m:r>
      </m:oMath>
    </w:p>
    <w:p w14:paraId="055FBFA3" w14:textId="1EAA1DFB" w:rsidR="00ED2209" w:rsidRPr="00D8111C" w:rsidRDefault="00556CEA" w:rsidP="004E7D43">
      <w:pPr>
        <w:spacing w:before="0"/>
        <w:rPr>
          <w:rFonts w:cs="Times New Roman"/>
          <w:sz w:val="18"/>
          <w:szCs w:val="18"/>
        </w:rPr>
      </w:pPr>
      <w:r w:rsidRPr="00A30BE4">
        <w:rPr>
          <w:rFonts w:cs="Times New Roman"/>
          <w:noProof/>
          <w:sz w:val="18"/>
          <w:szCs w:val="18"/>
        </w:rPr>
        <w:pict w14:anchorId="3DF753AD">
          <v:rect id="_x0000_i1027" alt="" style="width:362.7pt;height:.05pt;mso-width-percent:0;mso-height-percent:0;mso-width-percent:0;mso-height-percent:0" o:hrpct="775" o:hralign="center" o:hrstd="t" o:hr="t"/>
        </w:pict>
      </w:r>
    </w:p>
    <w:p w14:paraId="64C4A143" w14:textId="77777777" w:rsidR="00ED2209" w:rsidRDefault="00ED2209" w:rsidP="004E7D43">
      <w:pPr>
        <w:spacing w:before="0"/>
        <w:rPr>
          <w:rFonts w:cs="Times New Roman"/>
          <w:color w:val="000000" w:themeColor="text1"/>
        </w:rPr>
      </w:pPr>
    </w:p>
    <w:p w14:paraId="014FC8FC" w14:textId="177B2C57" w:rsidR="004E7D43" w:rsidRDefault="00A5001B" w:rsidP="004E7D43">
      <w:pPr>
        <w:spacing w:before="0"/>
        <w:rPr>
          <w:rFonts w:cs="Times New Roman" w:hint="eastAsia"/>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w:t>
      </w:r>
      <w:r w:rsidR="008238A4">
        <w:rPr>
          <w:rFonts w:cs="Times New Roman"/>
          <w:b/>
          <w:bCs/>
          <w:color w:val="000000" w:themeColor="text1"/>
        </w:rPr>
        <w:t>2</w:t>
      </w:r>
      <w:r w:rsidRPr="0050679E">
        <w:rPr>
          <w:rFonts w:cs="Times New Roman"/>
          <w:color w:val="000000" w:themeColor="text1"/>
        </w:rPr>
        <w:t xml:space="preserve"> shows pseudo-code of </w:t>
      </w:r>
      <w:r>
        <w:rPr>
          <w:rFonts w:cs="Times New Roman" w:hint="eastAsia"/>
          <w:color w:val="000000" w:themeColor="text1"/>
        </w:rPr>
        <w:t>Baldwin</w:t>
      </w:r>
      <w:r>
        <w:rPr>
          <w:rFonts w:cs="Times New Roman"/>
          <w:color w:val="000000" w:themeColor="text1"/>
        </w:rPr>
        <w:t xml:space="preserve"> and Lamarck algorithm</w:t>
      </w:r>
      <w:r w:rsidRPr="0050679E">
        <w:rPr>
          <w:rFonts w:cs="Times New Roman"/>
          <w:color w:val="000000" w:themeColor="text1"/>
        </w:rPr>
        <w:t>.</w:t>
      </w:r>
      <w:r w:rsidR="00CB1D04">
        <w:rPr>
          <w:rFonts w:cs="Times New Roman"/>
          <w:color w:val="000000" w:themeColor="text1"/>
        </w:rPr>
        <w:t xml:space="preserve"> </w:t>
      </w:r>
      <w:r w:rsidR="00A51C1D" w:rsidRPr="00A51C1D">
        <w:rPr>
          <w:rFonts w:cs="Times New Roman"/>
          <w:color w:val="000000" w:themeColor="text1"/>
        </w:rPr>
        <w:t xml:space="preserve">Compared to SSGA, </w:t>
      </w:r>
      <w:r w:rsidR="00A51C1D">
        <w:rPr>
          <w:rFonts w:cs="Times New Roman" w:hint="eastAsia"/>
          <w:color w:val="000000" w:themeColor="text1"/>
        </w:rPr>
        <w:t>Baldwin</w:t>
      </w:r>
      <w:r w:rsidR="00A51C1D">
        <w:rPr>
          <w:rFonts w:cs="Times New Roman"/>
          <w:color w:val="000000" w:themeColor="text1"/>
        </w:rPr>
        <w:t xml:space="preserve"> and Lamarck algorithm</w:t>
      </w:r>
      <w:r w:rsidR="00A51C1D" w:rsidRPr="00A51C1D">
        <w:rPr>
          <w:rFonts w:cs="Times New Roman"/>
          <w:color w:val="000000" w:themeColor="text1"/>
        </w:rPr>
        <w:t xml:space="preserve"> </w:t>
      </w:r>
      <w:r w:rsidR="00A51C1D" w:rsidRPr="00A51C1D">
        <w:rPr>
          <w:rFonts w:cs="Times New Roman"/>
          <w:color w:val="000000" w:themeColor="text1"/>
        </w:rPr>
        <w:t>algorithms have an additional local search procedure and a slight difference in the crossover operation, but the rest is the same as SSGA, so no repeat explanation will be given here.</w:t>
      </w:r>
    </w:p>
    <w:p w14:paraId="2BD17FB2" w14:textId="6E5C851D" w:rsidR="00CA3AE6" w:rsidRPr="004E7D43" w:rsidRDefault="00556CEA" w:rsidP="004E7D43">
      <w:pPr>
        <w:spacing w:before="0"/>
        <w:rPr>
          <w:rFonts w:cs="Times New Roman"/>
          <w:sz w:val="18"/>
          <w:szCs w:val="18"/>
        </w:rPr>
      </w:pPr>
      <w:r w:rsidRPr="00A30BE4">
        <w:rPr>
          <w:rFonts w:cs="Times New Roman"/>
          <w:noProof/>
          <w:sz w:val="18"/>
          <w:szCs w:val="18"/>
        </w:rPr>
        <w:pict w14:anchorId="6241103A">
          <v:rect id="_x0000_i1026" alt="" style="width:362.7pt;height:.05pt;mso-width-percent:0;mso-height-percent:0;mso-width-percent:0;mso-height-percent:0" o:hrpct="775" o:hralign="center" o:hrstd="t" o:hr="t"/>
        </w:pict>
      </w:r>
    </w:p>
    <w:p w14:paraId="422BFEF6" w14:textId="24C2A8F0" w:rsidR="00146F17" w:rsidRPr="0050679E" w:rsidRDefault="00146F17" w:rsidP="00146F17">
      <w:pPr>
        <w:spacing w:before="0"/>
        <w:rPr>
          <w:rFonts w:cs="Times New Roman"/>
          <w:b/>
          <w:bCs/>
          <w:color w:val="000000" w:themeColor="text1"/>
          <w:sz w:val="18"/>
          <w:szCs w:val="18"/>
        </w:rPr>
      </w:pPr>
      <w:r w:rsidRPr="0050679E">
        <w:rPr>
          <w:rFonts w:cs="Times New Roman"/>
          <w:b/>
          <w:bCs/>
          <w:color w:val="000000" w:themeColor="text1"/>
          <w:sz w:val="18"/>
          <w:szCs w:val="18"/>
        </w:rPr>
        <w:t>PseudoCode</w:t>
      </w:r>
      <w:r w:rsidR="00885BA6">
        <w:rPr>
          <w:rFonts w:cs="Times New Roman"/>
          <w:b/>
          <w:bCs/>
          <w:color w:val="000000" w:themeColor="text1"/>
          <w:sz w:val="18"/>
          <w:szCs w:val="18"/>
        </w:rPr>
        <w:t>2</w:t>
      </w:r>
    </w:p>
    <w:p w14:paraId="3395C203" w14:textId="421E8BE8" w:rsidR="00700C15" w:rsidRPr="00734BDA" w:rsidRDefault="00146F17" w:rsidP="00146F17">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 xml:space="preserve">initialization of the </w:t>
      </w:r>
      <w:r w:rsidR="00E96983" w:rsidRPr="00734BDA">
        <w:rPr>
          <w:rFonts w:cs="Times New Roman"/>
          <w:color w:val="000000" w:themeColor="text1"/>
          <w:sz w:val="18"/>
          <w:szCs w:val="18"/>
        </w:rPr>
        <w:t>population (</w:t>
      </w:r>
      <w:r w:rsidR="00E96983"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00E96983" w:rsidRPr="00734BDA">
        <w:rPr>
          <w:rFonts w:cs="Times New Roman"/>
          <w:color w:val="000000" w:themeColor="text1"/>
          <w:sz w:val="18"/>
          <w:szCs w:val="18"/>
        </w:rPr>
        <w:t xml:space="preserve">, </w:t>
      </w:r>
      <w:r w:rsidR="00EB3EAA">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sidR="00EB3EAA">
        <w:rPr>
          <w:rFonts w:cs="Times New Roman"/>
          <w:color w:val="000000" w:themeColor="text1"/>
          <w:sz w:val="18"/>
          <w:szCs w:val="18"/>
        </w:rPr>
        <w:t>,</w:t>
      </w:r>
      <w:r w:rsidR="003970A6">
        <w:rPr>
          <w:rFonts w:cs="Times New Roman"/>
          <w:color w:val="000000" w:themeColor="text1"/>
          <w:sz w:val="18"/>
          <w:szCs w:val="18"/>
        </w:rPr>
        <w:t xml:space="preserve"> </w:t>
      </w:r>
      <w:r w:rsidR="003970A6"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3970A6"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3970A6"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3970A6" w:rsidRPr="004E7D43">
        <w:rPr>
          <w:rFonts w:cs="Times New Roman"/>
          <w:color w:val="000000" w:themeColor="text1"/>
          <w:sz w:val="18"/>
          <w:szCs w:val="18"/>
        </w:rPr>
        <w:t>]</w:t>
      </w:r>
      <w:r w:rsidR="00734BDA" w:rsidRPr="00734BDA">
        <w:rPr>
          <w:rFonts w:cs="Times New Roman"/>
          <w:color w:val="000000" w:themeColor="text1"/>
          <w:sz w:val="18"/>
          <w:szCs w:val="18"/>
        </w:rPr>
        <w:t>)</w:t>
      </w:r>
    </w:p>
    <w:p w14:paraId="058AB398" w14:textId="77777777" w:rsidR="00146F17" w:rsidRPr="0050679E" w:rsidRDefault="00146F17" w:rsidP="00146F17">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55B501F8" w14:textId="5DA43029" w:rsidR="00FD6E81" w:rsidRPr="00FD6E81" w:rsidRDefault="00146F17" w:rsidP="00FD6E81">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sidR="00B45790">
        <w:rPr>
          <w:rFonts w:cs="Times New Roman"/>
          <w:b/>
          <w:bCs/>
          <w:color w:val="000000" w:themeColor="text1"/>
          <w:sz w:val="18"/>
          <w:szCs w:val="18"/>
        </w:rPr>
        <w:t>local search procedure</w:t>
      </w:r>
      <w:r w:rsidR="00FD6E81">
        <w:rPr>
          <w:rFonts w:cs="Times New Roman"/>
          <w:b/>
          <w:bCs/>
          <w:color w:val="000000" w:themeColor="text1"/>
          <w:sz w:val="18"/>
          <w:szCs w:val="18"/>
        </w:rPr>
        <w:t xml:space="preserve"> </w:t>
      </w:r>
      <w:r w:rsidR="00FD6E81" w:rsidRPr="00FD6E81">
        <w:rPr>
          <w:rFonts w:cs="Times New Roman"/>
          <w:color w:val="000000" w:themeColor="text1"/>
          <w:sz w:val="18"/>
          <w:szCs w:val="18"/>
        </w:rPr>
        <w:t>(</w:t>
      </w:r>
      <w:r w:rsidR="00FD6E81" w:rsidRPr="00FD6E81">
        <w:rPr>
          <w:rFonts w:cs="Times New Roman"/>
          <w:color w:val="000000" w:themeColor="text1"/>
          <w:sz w:val="18"/>
          <w:szCs w:val="18"/>
        </w:rPr>
        <w:t>local</w:t>
      </w:r>
      <w:r w:rsidR="00FD6E81"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00FD6E81" w:rsidRPr="00FD6E81">
        <w:rPr>
          <w:rFonts w:cs="Times New Roman"/>
          <w:color w:val="000000" w:themeColor="text1"/>
          <w:sz w:val="18"/>
          <w:szCs w:val="18"/>
        </w:rPr>
        <w:t xml:space="preserve">, </w:t>
      </w:r>
      <w:r w:rsidR="00FD6E81"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00FD6E81" w:rsidRPr="00FD6E81">
        <w:rPr>
          <w:rFonts w:cs="Times New Roman"/>
          <w:color w:val="000000" w:themeColor="text1"/>
          <w:sz w:val="18"/>
          <w:szCs w:val="18"/>
        </w:rPr>
        <w:t>,</w:t>
      </w:r>
      <w:r w:rsidR="00FD6E81" w:rsidRPr="00FD6E81">
        <w:rPr>
          <w:rFonts w:cs="Times New Roman"/>
          <w:sz w:val="18"/>
          <w:szCs w:val="18"/>
        </w:rPr>
        <w:t xml:space="preserve"> </w:t>
      </w:r>
      <w:r w:rsidR="00FD6E81"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sidR="00FD6E81">
        <w:rPr>
          <w:rFonts w:cs="Times New Roman"/>
          <w:color w:val="000000" w:themeColor="text1"/>
          <w:sz w:val="18"/>
          <w:szCs w:val="18"/>
        </w:rPr>
        <w:t xml:space="preserve">, </w:t>
      </w:r>
      <w:r w:rsidR="00FD6E81"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sidR="00640AAA">
        <w:rPr>
          <w:rFonts w:cs="Times New Roman"/>
          <w:color w:val="000000" w:themeColor="text1"/>
          <w:sz w:val="18"/>
          <w:szCs w:val="18"/>
        </w:rPr>
        <w:t>,</w:t>
      </w:r>
      <w:r w:rsidR="00640AAA" w:rsidRPr="00640AAA">
        <w:rPr>
          <w:rFonts w:cs="Times New Roman"/>
          <w:sz w:val="18"/>
          <w:szCs w:val="18"/>
        </w:rPr>
        <w:t xml:space="preserve"> </w:t>
      </w:r>
      <w:r w:rsidR="00640AAA"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750168">
        <w:rPr>
          <w:rFonts w:cs="Times New Roman"/>
          <w:color w:val="000000" w:themeColor="text1"/>
          <w:sz w:val="18"/>
          <w:szCs w:val="18"/>
        </w:rPr>
        <w:t xml:space="preserve">, </w:t>
      </w:r>
      <w:r w:rsidR="005621D7"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5621D7"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5621D7"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5621D7" w:rsidRPr="004E7D43">
        <w:rPr>
          <w:rFonts w:cs="Times New Roman"/>
          <w:color w:val="000000" w:themeColor="text1"/>
          <w:sz w:val="18"/>
          <w:szCs w:val="18"/>
        </w:rPr>
        <w:t>]</w:t>
      </w:r>
      <w:r w:rsidR="005621D7">
        <w:rPr>
          <w:rFonts w:cs="Times New Roman"/>
          <w:color w:val="000000" w:themeColor="text1"/>
          <w:sz w:val="18"/>
          <w:szCs w:val="18"/>
        </w:rPr>
        <w:t xml:space="preserve">, </w:t>
      </w:r>
      <w:r w:rsidR="00750168"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FD6E81">
        <w:rPr>
          <w:rFonts w:cs="Times New Roman"/>
          <w:color w:val="000000" w:themeColor="text1"/>
          <w:sz w:val="18"/>
          <w:szCs w:val="18"/>
        </w:rPr>
        <w:t>)</w:t>
      </w:r>
    </w:p>
    <w:p w14:paraId="55B48A97" w14:textId="398F3048" w:rsidR="00D56141" w:rsidRDefault="00D56141" w:rsidP="002543C2">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7FED2600" w14:textId="77777777" w:rsidR="002543C2" w:rsidRDefault="00EA7705" w:rsidP="002543C2">
      <w:pPr>
        <w:spacing w:before="0"/>
        <w:ind w:left="360"/>
        <w:rPr>
          <w:rFonts w:cs="Times New Roman"/>
          <w:color w:val="000000" w:themeColor="text1"/>
          <w:sz w:val="18"/>
          <w:szCs w:val="18"/>
        </w:rPr>
      </w:pPr>
      <w:r>
        <w:rPr>
          <w:rFonts w:cs="Times New Roman"/>
          <w:color w:val="000000" w:themeColor="text1"/>
          <w:sz w:val="18"/>
          <w:szCs w:val="18"/>
        </w:rPr>
        <w:tab/>
      </w:r>
      <w:r w:rsidR="009859F8">
        <w:rPr>
          <w:rFonts w:cs="Times New Roman"/>
          <w:color w:val="000000" w:themeColor="text1"/>
          <w:sz w:val="18"/>
          <w:szCs w:val="18"/>
        </w:rPr>
        <w:t xml:space="preserve">Get genotype </w:t>
      </w:r>
      <m:oMath>
        <m:r>
          <w:rPr>
            <w:rFonts w:ascii="Cambria Math" w:hAnsi="Cambria Math" w:cs="Times New Roman"/>
            <w:color w:val="000000" w:themeColor="text1"/>
            <w:sz w:val="18"/>
            <w:szCs w:val="18"/>
          </w:rPr>
          <m:t>g</m:t>
        </m:r>
      </m:oMath>
      <w:r w:rsidR="009859F8">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sidR="00EB517F">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0DF91E34" w14:textId="77777777" w:rsidR="00A8353E" w:rsidRDefault="00FE4D51" w:rsidP="00A8353E">
      <w:pPr>
        <w:spacing w:before="0"/>
        <w:ind w:left="648" w:firstLine="216"/>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063A50BA" w14:textId="77777777" w:rsidR="00BC54FD" w:rsidRDefault="00566C18" w:rsidP="00BC54FD">
      <w:pPr>
        <w:spacing w:before="0"/>
        <w:ind w:left="936" w:firstLine="216"/>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1C6C62C9" w14:textId="77777777" w:rsidR="00BC54FD" w:rsidRDefault="00566C18" w:rsidP="00BC54FD">
      <w:pPr>
        <w:spacing w:before="0"/>
        <w:ind w:left="1224" w:firstLine="216"/>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7D0AB098" w14:textId="77777777" w:rsidR="00207155" w:rsidRDefault="001113E6" w:rsidP="00207155">
      <w:pPr>
        <w:spacing w:before="0"/>
        <w:ind w:left="1224" w:firstLine="216"/>
        <w:rPr>
          <w:rFonts w:cs="Times New Roman"/>
          <w:color w:val="000000" w:themeColor="text1"/>
          <w:sz w:val="18"/>
          <w:szCs w:val="18"/>
        </w:rPr>
      </w:pPr>
      <w:r>
        <w:rPr>
          <w:rFonts w:cs="Times New Roman"/>
          <w:color w:val="000000" w:themeColor="text1"/>
          <w:sz w:val="18"/>
          <w:szCs w:val="18"/>
        </w:rPr>
        <w:lastRenderedPageBreak/>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gt; </w:t>
      </w:r>
      <w:r w:rsidR="00E67918" w:rsidRPr="00FD6E81">
        <w:rPr>
          <w:rFonts w:cs="Times New Roman"/>
          <w:color w:val="000000" w:themeColor="text1"/>
          <w:sz w:val="18"/>
          <w:szCs w:val="18"/>
        </w:rPr>
        <w:t>local</w:t>
      </w:r>
      <w:r w:rsidR="00E67918"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00E67918">
        <w:rPr>
          <w:rFonts w:cs="Times New Roman"/>
          <w:color w:val="000000" w:themeColor="text1"/>
          <w:sz w:val="18"/>
          <w:szCs w:val="18"/>
        </w:rPr>
        <w:t xml:space="preserve">: </w:t>
      </w:r>
    </w:p>
    <w:p w14:paraId="4815D680" w14:textId="77777777" w:rsidR="00207155" w:rsidRDefault="00E67918" w:rsidP="00207155">
      <w:pPr>
        <w:spacing w:before="0"/>
        <w:ind w:left="1512" w:firstLine="216"/>
        <w:rPr>
          <w:rFonts w:cs="Times New Roman"/>
          <w:color w:val="000000" w:themeColor="text1"/>
          <w:sz w:val="18"/>
          <w:szCs w:val="18"/>
        </w:rPr>
      </w:pPr>
      <m:oMath>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 xml:space="preserve"> </m:t>
        </m:r>
      </m:oMath>
      <w:r w:rsidRPr="00E67918">
        <w:rPr>
          <w:rFonts w:cs="Times New Roman"/>
          <w:color w:val="000000" w:themeColor="text1"/>
          <w:sz w:val="18"/>
          <w:szCs w:val="18"/>
        </w:rPr>
        <w:t>remains the same</w:t>
      </w:r>
    </w:p>
    <w:p w14:paraId="162088EC" w14:textId="77777777" w:rsidR="0064370E" w:rsidRDefault="00606F31" w:rsidP="0064370E">
      <w:pPr>
        <w:spacing w:before="0"/>
        <w:ind w:left="1512" w:firstLine="216"/>
        <w:rPr>
          <w:rFonts w:cs="Times New Roman"/>
          <w:color w:val="000000" w:themeColor="text1"/>
          <w:sz w:val="18"/>
          <w:szCs w:val="18"/>
        </w:rPr>
      </w:pPr>
      <w:r>
        <w:rPr>
          <w:rFonts w:cs="Times New Roman"/>
          <w:color w:val="000000" w:themeColor="text1"/>
          <w:sz w:val="18"/>
          <w:szCs w:val="18"/>
        </w:rPr>
        <w:t>C</w:t>
      </w:r>
      <w:r w:rsidR="00D85EF8">
        <w:rPr>
          <w:rFonts w:cs="Times New Roman"/>
          <w:color w:val="000000" w:themeColor="text1"/>
          <w:sz w:val="18"/>
          <w:szCs w:val="18"/>
        </w:rPr>
        <w:t>ontinue</w:t>
      </w:r>
      <w:r>
        <w:rPr>
          <w:rFonts w:cs="Times New Roman"/>
          <w:color w:val="000000" w:themeColor="text1"/>
          <w:sz w:val="18"/>
          <w:szCs w:val="18"/>
        </w:rPr>
        <w:t xml:space="preserve"> to next dimensio</w:t>
      </w:r>
      <w:r w:rsidR="0064370E">
        <w:rPr>
          <w:rFonts w:cs="Times New Roman" w:hint="eastAsia"/>
          <w:color w:val="000000" w:themeColor="text1"/>
          <w:sz w:val="18"/>
          <w:szCs w:val="18"/>
        </w:rPr>
        <w:t>n</w:t>
      </w:r>
    </w:p>
    <w:p w14:paraId="09AEF003" w14:textId="7CC9DE58" w:rsidR="00E67918" w:rsidRDefault="002675EB" w:rsidP="0064370E">
      <w:pPr>
        <w:spacing w:before="0"/>
        <w:ind w:left="1152" w:firstLine="288"/>
        <w:rPr>
          <w:rFonts w:cs="Times New Roman"/>
          <w:color w:val="000000" w:themeColor="text1"/>
          <w:sz w:val="18"/>
          <w:szCs w:val="18"/>
        </w:rPr>
      </w:pPr>
      <w:r>
        <w:rPr>
          <w:rFonts w:cs="Times New Roman"/>
          <w:color w:val="000000" w:themeColor="text1"/>
          <w:sz w:val="18"/>
          <w:szCs w:val="18"/>
        </w:rPr>
        <w:t>e</w:t>
      </w:r>
      <w:r w:rsidR="00E67918">
        <w:rPr>
          <w:rFonts w:cs="Times New Roman"/>
          <w:color w:val="000000" w:themeColor="text1"/>
          <w:sz w:val="18"/>
          <w:szCs w:val="18"/>
        </w:rPr>
        <w:t>lse</w:t>
      </w:r>
      <w:r>
        <w:rPr>
          <w:rFonts w:cs="Times New Roman"/>
          <w:color w:val="000000" w:themeColor="text1"/>
          <w:sz w:val="18"/>
          <w:szCs w:val="18"/>
        </w:rPr>
        <w:t>:</w:t>
      </w:r>
    </w:p>
    <w:p w14:paraId="46F90A4B" w14:textId="03C21A12" w:rsidR="006D075E" w:rsidRDefault="002675EB"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sidR="006D075E">
        <w:rPr>
          <w:rFonts w:cs="Times New Roman"/>
          <w:color w:val="000000" w:themeColor="text1"/>
          <w:sz w:val="18"/>
          <w:szCs w:val="18"/>
        </w:rPr>
        <w:t xml:space="preserve">if </w:t>
      </w:r>
      <w:r w:rsidR="006D075E"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006D075E">
        <w:rPr>
          <w:rFonts w:cs="Times New Roman"/>
          <w:color w:val="000000" w:themeColor="text1"/>
          <w:sz w:val="18"/>
          <w:szCs w:val="18"/>
        </w:rPr>
        <w:t xml:space="preserve"> = “uniform”:</w:t>
      </w:r>
    </w:p>
    <w:p w14:paraId="034EC1C7" w14:textId="6005BBC0" w:rsidR="006D075E" w:rsidRDefault="006D075E"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Pr>
          <w:rFonts w:cs="Times New Roman"/>
          <w:color w:val="000000" w:themeColor="text1"/>
          <w:sz w:val="18"/>
          <w:szCs w:val="18"/>
        </w:rPr>
        <w:t xml:space="preserve"> is generated by uniform distribution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r w:rsidR="00030F78">
        <w:rPr>
          <w:rFonts w:cs="Times New Roman"/>
          <w:color w:val="000000" w:themeColor="text1"/>
          <w:sz w:val="18"/>
          <w:szCs w:val="18"/>
        </w:rPr>
        <w:t xml:space="preserve">, </w:t>
      </w:r>
      <w:r w:rsidR="00030F78">
        <w:rPr>
          <w:rFonts w:cs="Times New Roman"/>
          <w:color w:val="000000" w:themeColor="text1"/>
          <w:sz w:val="18"/>
          <w:szCs w:val="18"/>
        </w:rPr>
        <w:t>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030F78"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030F78" w:rsidRPr="004E7D43">
        <w:rPr>
          <w:rFonts w:cs="Times New Roman"/>
          <w:color w:val="000000" w:themeColor="text1"/>
          <w:sz w:val="18"/>
          <w:szCs w:val="18"/>
        </w:rPr>
        <w:t>]</w:t>
      </w:r>
      <w:r w:rsidR="00030F78" w:rsidRPr="00734BDA">
        <w:rPr>
          <w:rFonts w:cs="Times New Roman"/>
          <w:color w:val="000000" w:themeColor="text1"/>
          <w:sz w:val="18"/>
          <w:szCs w:val="18"/>
        </w:rPr>
        <w:t>)</w:t>
      </w:r>
      <w:r w:rsidRPr="00734BDA">
        <w:rPr>
          <w:rFonts w:cs="Times New Roman"/>
          <w:color w:val="000000" w:themeColor="text1"/>
          <w:sz w:val="18"/>
          <w:szCs w:val="18"/>
        </w:rPr>
        <w:t>)</w:t>
      </w:r>
    </w:p>
    <w:p w14:paraId="4B85A9A6" w14:textId="77777777" w:rsidR="00A553DB" w:rsidRPr="00A553DB" w:rsidRDefault="007B4067" w:rsidP="00A553DB">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0DFC738D" w14:textId="31701B23" w:rsidR="007845A2" w:rsidRPr="00A553DB" w:rsidRDefault="00FA42A2" w:rsidP="00A553DB">
      <w:pPr>
        <w:spacing w:before="0"/>
        <w:ind w:left="1800" w:firstLine="216"/>
        <w:rPr>
          <w:rFonts w:ascii="Cambria Math" w:hAnsi="Cambria Math" w:cs="Times New Roman"/>
          <w:i/>
          <w:color w:val="000000" w:themeColor="text1"/>
          <w:sz w:val="18"/>
          <w:szCs w:val="18"/>
        </w:rPr>
      </w:pPr>
      <m:oMath>
        <m:r>
          <w:rPr>
            <w:rFonts w:ascii="Cambria Math" w:hAnsi="Cambria Math" w:cs="Times New Roman"/>
            <w:color w:val="000000" w:themeColor="text1"/>
            <w:sz w:val="18"/>
            <w:szCs w:val="18"/>
          </w:rPr>
          <m:t xml:space="preserve"> </m:t>
        </m:r>
        <m:r>
          <w:rPr>
            <w:rFonts w:ascii="Cambria Math" w:hAnsi="Cambria Math" w:cs="Times New Roman"/>
            <w:color w:val="000000" w:themeColor="text1"/>
            <w:sz w:val="18"/>
            <w:szCs w:val="18"/>
          </w:rPr>
          <m:t xml:space="preserve">gi </m:t>
        </m:r>
      </m:oMath>
      <w:r w:rsidR="00A553DB" w:rsidRPr="007845A2">
        <w:rPr>
          <w:rFonts w:ascii="Cambria Math" w:hAnsi="Cambria Math" w:cs="Times New Roman"/>
          <w:i/>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i/>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359FAFEF" w14:textId="10A351E0" w:rsidR="0025671D" w:rsidRDefault="0025671D"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end</w:t>
      </w:r>
    </w:p>
    <w:p w14:paraId="14611B75" w14:textId="1F27809B" w:rsidR="0025671D" w:rsidRPr="0025671D" w:rsidRDefault="0025671D" w:rsidP="002543C2">
      <w:pPr>
        <w:spacing w:before="0"/>
        <w:ind w:left="360"/>
        <w:rPr>
          <w:rFonts w:cs="Times New Roman"/>
          <w:color w:val="000000" w:themeColor="text1"/>
          <w:sz w:val="18"/>
          <w:szCs w:val="18"/>
        </w:rPr>
      </w:pPr>
      <w:r>
        <w:rPr>
          <w:rFonts w:cs="Times New Roman"/>
          <w:color w:val="000000" w:themeColor="text1"/>
          <w:sz w:val="18"/>
          <w:szCs w:val="18"/>
        </w:rPr>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00FA42A2">
        <w:rPr>
          <w:rFonts w:cs="Times New Roman"/>
          <w:color w:val="000000" w:themeColor="text1"/>
          <w:sz w:val="18"/>
          <w:szCs w:val="18"/>
        </w:rPr>
        <w:tab/>
      </w:r>
      <w:r w:rsidR="00FA42A2">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6C671697" w14:textId="5DA581C4" w:rsidR="0025671D" w:rsidRDefault="0025671D" w:rsidP="002543C2">
      <w:pPr>
        <w:spacing w:before="0"/>
        <w:ind w:left="360"/>
        <w:rPr>
          <w:rFonts w:cs="Times New Roman"/>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sidRPr="0025671D">
        <w:rPr>
          <w:rFonts w:cs="Times New Roman"/>
          <w:color w:val="000000" w:themeColor="text1"/>
          <w:sz w:val="18"/>
          <w:szCs w:val="18"/>
        </w:rPr>
        <w:t xml:space="preserve"> is generated by </w:t>
      </w:r>
      <w:r>
        <w:rPr>
          <w:rFonts w:cs="Times New Roman"/>
          <w:color w:val="000000" w:themeColor="text1"/>
          <w:sz w:val="18"/>
          <w:szCs w:val="18"/>
        </w:rPr>
        <w:t xml:space="preserve">normal </w:t>
      </w:r>
      <w:r w:rsidRPr="0025671D">
        <w:rPr>
          <w:rFonts w:cs="Times New Roman"/>
          <w:color w:val="000000" w:themeColor="text1"/>
          <w:sz w:val="18"/>
          <w:szCs w:val="18"/>
        </w:rPr>
        <w:t>distribution [</w:t>
      </w:r>
      <w:r>
        <w:rPr>
          <w:rFonts w:cs="Times New Roman"/>
          <w:color w:val="000000" w:themeColor="text1"/>
          <w:sz w:val="18"/>
          <w:szCs w:val="18"/>
        </w:rPr>
        <w:t>MEAN = 0, STD =</w:t>
      </w:r>
      <w:r w:rsidRPr="0025671D">
        <w:rPr>
          <w:rFonts w:cs="Times New Roman"/>
          <w:color w:val="000000" w:themeColor="text1"/>
          <w:sz w:val="18"/>
          <w:szCs w:val="18"/>
        </w:rPr>
        <w:t>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25671D">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25671D">
        <w:rPr>
          <w:rFonts w:cs="Times New Roman"/>
          <w:color w:val="000000" w:themeColor="text1"/>
          <w:sz w:val="18"/>
          <w:szCs w:val="18"/>
        </w:rPr>
        <w:t>]))</w:t>
      </w:r>
    </w:p>
    <w:p w14:paraId="6A0289F8" w14:textId="6DA92BB3" w:rsidR="007845A2" w:rsidRPr="007845A2" w:rsidRDefault="007845A2" w:rsidP="002543C2">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004B45A5">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30989E6D" w14:textId="538E5758" w:rsidR="007845A2" w:rsidRDefault="004B45A5" w:rsidP="004B45A5">
      <w:pPr>
        <w:spacing w:before="0"/>
        <w:ind w:left="1728" w:firstLine="288"/>
        <w:rPr>
          <w:rFonts w:cs="Times New Roman"/>
          <w:color w:val="000000" w:themeColor="text1"/>
          <w:sz w:val="18"/>
          <w:szCs w:val="18"/>
        </w:rPr>
      </w:pPr>
      <m:oMath>
        <m:r>
          <w:rPr>
            <w:rFonts w:ascii="Cambria Math" w:hAnsi="Cambria Math" w:cs="Times New Roman"/>
            <w:color w:val="000000" w:themeColor="text1"/>
            <w:sz w:val="18"/>
            <w:szCs w:val="18"/>
          </w:rPr>
          <m:t xml:space="preserve"> </m:t>
        </m:r>
        <m:r>
          <w:rPr>
            <w:rFonts w:ascii="Cambria Math" w:hAnsi="Cambria Math" w:cs="Times New Roman"/>
            <w:color w:val="000000" w:themeColor="text1"/>
            <w:sz w:val="18"/>
            <w:szCs w:val="18"/>
          </w:rPr>
          <m:t xml:space="preserve">gi </m:t>
        </m:r>
      </m:oMath>
      <w:r w:rsidR="007845A2" w:rsidRPr="007845A2">
        <w:rPr>
          <w:rFonts w:cs="Times New Roman"/>
          <w:color w:val="000000" w:themeColor="text1"/>
          <w:sz w:val="18"/>
          <w:szCs w:val="18"/>
        </w:rPr>
        <w:t xml:space="preserve">= </w:t>
      </w:r>
      <m:oMath>
        <m:r>
          <w:rPr>
            <w:rFonts w:ascii="Cambria Math" w:hAnsi="Cambria Math" w:cs="Times New Roman"/>
            <w:color w:val="000000" w:themeColor="text1"/>
            <w:sz w:val="18"/>
            <w:szCs w:val="18"/>
          </w:rPr>
          <m:t>m</m:t>
        </m:r>
        <m:r>
          <w:rPr>
            <w:rFonts w:ascii="Cambria Math" w:hAnsi="Cambria Math" w:cs="Times New Roman"/>
            <w:color w:val="000000" w:themeColor="text1"/>
            <w:sz w:val="18"/>
            <w:szCs w:val="18"/>
          </w:rPr>
          <m:t>ax</m:t>
        </m:r>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73451C61" w14:textId="23B56EE1" w:rsidR="00E2185E" w:rsidRDefault="00E2185E"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7D77B0">
        <w:rPr>
          <w:rFonts w:cs="Times New Roman"/>
          <w:color w:val="000000" w:themeColor="text1"/>
          <w:sz w:val="18"/>
          <w:szCs w:val="18"/>
        </w:rPr>
        <w:tab/>
      </w:r>
      <w:r w:rsidR="007D77B0">
        <w:rPr>
          <w:rFonts w:cs="Times New Roman"/>
          <w:color w:val="000000" w:themeColor="text1"/>
          <w:sz w:val="18"/>
          <w:szCs w:val="18"/>
        </w:rPr>
        <w:tab/>
      </w:r>
      <w:r w:rsidR="00DB2F0E">
        <w:rPr>
          <w:rFonts w:cs="Times New Roman"/>
          <w:color w:val="000000" w:themeColor="text1"/>
          <w:sz w:val="18"/>
          <w:szCs w:val="18"/>
        </w:rPr>
        <w:t>e</w:t>
      </w:r>
      <w:r>
        <w:rPr>
          <w:rFonts w:cs="Times New Roman"/>
          <w:color w:val="000000" w:themeColor="text1"/>
          <w:sz w:val="18"/>
          <w:szCs w:val="18"/>
        </w:rPr>
        <w:t>nd</w:t>
      </w:r>
    </w:p>
    <w:p w14:paraId="502A94D8" w14:textId="17A510A7" w:rsidR="00DB2F0E" w:rsidRDefault="00DB2F0E" w:rsidP="002543C2">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53C4DAA7" w14:textId="655310D1" w:rsidR="00DB2F0E" w:rsidRDefault="00543448" w:rsidP="002543C2">
      <w:pPr>
        <w:spacing w:before="0"/>
        <w:ind w:left="360" w:firstLine="720"/>
        <w:rPr>
          <w:rFonts w:cs="Times New Roman"/>
          <w:color w:val="000000" w:themeColor="text1"/>
          <w:sz w:val="18"/>
          <w:szCs w:val="18"/>
        </w:rPr>
      </w:pPr>
      <w:r>
        <w:rPr>
          <w:rFonts w:cs="Times New Roman"/>
          <w:color w:val="000000" w:themeColor="text1"/>
          <w:sz w:val="18"/>
          <w:szCs w:val="18"/>
        </w:rPr>
        <w:t xml:space="preserve"> </w:t>
      </w:r>
      <w:r w:rsidR="00DB2F0E">
        <w:rPr>
          <w:rFonts w:cs="Times New Roman"/>
          <w:color w:val="000000" w:themeColor="text1"/>
          <w:sz w:val="18"/>
          <w:szCs w:val="18"/>
        </w:rPr>
        <w:t>end</w:t>
      </w:r>
    </w:p>
    <w:p w14:paraId="17885C8B" w14:textId="3EB91757" w:rsidR="00543448" w:rsidRDefault="00543448" w:rsidP="00543448">
      <w:pPr>
        <w:spacing w:before="0"/>
        <w:ind w:left="360" w:firstLine="720"/>
        <w:rPr>
          <w:rFonts w:cs="Times New Roman"/>
          <w:color w:val="000000" w:themeColor="text1"/>
          <w:sz w:val="18"/>
          <w:szCs w:val="18"/>
        </w:rPr>
      </w:pPr>
      <w:r>
        <w:rPr>
          <w:rFonts w:cs="Times New Roman"/>
          <w:color w:val="000000" w:themeColor="text1"/>
          <w:sz w:val="18"/>
          <w:szCs w:val="18"/>
        </w:rPr>
        <w:t xml:space="preserve"> </w:t>
      </w:r>
      <w:r w:rsidR="00480136">
        <w:rPr>
          <w:rFonts w:cs="Times New Roman"/>
          <w:color w:val="000000" w:themeColor="text1"/>
          <w:sz w:val="18"/>
          <w:szCs w:val="18"/>
        </w:rPr>
        <w:t xml:space="preserve">save </w:t>
      </w:r>
      <w:r w:rsidR="00F11BD2">
        <w:rPr>
          <w:rFonts w:cs="Times New Roman"/>
          <w:color w:val="000000" w:themeColor="text1"/>
          <w:sz w:val="18"/>
          <w:szCs w:val="18"/>
        </w:rPr>
        <w:t xml:space="preserve">one new solution to </w:t>
      </w:r>
      <m:oMath>
        <m:r>
          <w:rPr>
            <w:rFonts w:ascii="Cambria Math" w:hAnsi="Cambria Math" w:cs="Times New Roman"/>
            <w:color w:val="000000" w:themeColor="text1"/>
            <w:sz w:val="18"/>
            <w:szCs w:val="18"/>
          </w:rPr>
          <m:t>W</m:t>
        </m:r>
      </m:oMath>
      <w:r w:rsidR="00087E8E">
        <w:rPr>
          <w:rFonts w:cs="Times New Roman"/>
          <w:color w:val="000000" w:themeColor="text1"/>
          <w:sz w:val="18"/>
          <w:szCs w:val="18"/>
        </w:rPr>
        <w:t xml:space="preserve"> list</w:t>
      </w:r>
    </w:p>
    <w:p w14:paraId="149AB034" w14:textId="77777777" w:rsidR="00C8736E" w:rsidRDefault="003B2864" w:rsidP="00C8736E">
      <w:pPr>
        <w:spacing w:before="0"/>
        <w:ind w:left="576" w:firstLine="288"/>
        <w:rPr>
          <w:rFonts w:cs="Times New Roman"/>
          <w:color w:val="000000" w:themeColor="text1"/>
          <w:sz w:val="18"/>
          <w:szCs w:val="18"/>
        </w:rPr>
      </w:pPr>
      <w:r>
        <w:rPr>
          <w:rFonts w:cs="Times New Roman"/>
          <w:color w:val="000000" w:themeColor="text1"/>
          <w:sz w:val="18"/>
          <w:szCs w:val="18"/>
        </w:rPr>
        <w:t>end</w:t>
      </w:r>
    </w:p>
    <w:p w14:paraId="192B05BE" w14:textId="77777777" w:rsidR="00C8736E" w:rsidRDefault="00635312" w:rsidP="00C8736E">
      <w:pPr>
        <w:spacing w:before="0"/>
        <w:ind w:left="576" w:firstLine="288"/>
        <w:rPr>
          <w:rFonts w:cs="Times New Roman"/>
          <w:color w:val="000000" w:themeColor="text1"/>
          <w:sz w:val="18"/>
          <w:szCs w:val="18"/>
        </w:rPr>
      </w:pPr>
      <w:r>
        <w:rPr>
          <w:rFonts w:cs="Times New Roman"/>
          <w:color w:val="000000" w:themeColor="text1"/>
          <w:sz w:val="18"/>
          <w:szCs w:val="18"/>
        </w:rPr>
        <w:t>calculate fitness values</w:t>
      </w:r>
      <w:r w:rsidR="002C29A3">
        <w:rPr>
          <w:rFonts w:cs="Times New Roman"/>
          <w:color w:val="000000" w:themeColor="text1"/>
          <w:sz w:val="18"/>
          <w:szCs w:val="18"/>
        </w:rPr>
        <w:t xml:space="preserve"> </w:t>
      </w:r>
      <w:r w:rsidR="002C29A3">
        <w:rPr>
          <w:rFonts w:cs="Times New Roman" w:hint="eastAsia"/>
          <w:color w:val="000000" w:themeColor="text1"/>
          <w:sz w:val="18"/>
          <w:szCs w:val="18"/>
        </w:rPr>
        <w:t>using</w:t>
      </w:r>
      <w:r w:rsidR="002C29A3">
        <w:rPr>
          <w:rFonts w:cs="Times New Roman"/>
          <w:color w:val="000000" w:themeColor="text1"/>
          <w:sz w:val="18"/>
          <w:szCs w:val="18"/>
        </w:rPr>
        <w:t xml:space="preserve"> </w:t>
      </w:r>
      <w:r w:rsidR="002C29A3"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new solutions </w:t>
      </w:r>
    </w:p>
    <w:p w14:paraId="4A9A67AC" w14:textId="2D546171" w:rsidR="00F6641A" w:rsidRDefault="00635312" w:rsidP="00C8736E">
      <w:pPr>
        <w:spacing w:before="0"/>
        <w:ind w:left="576" w:firstLine="288"/>
        <w:rPr>
          <w:rFonts w:cs="Times New Roman"/>
          <w:color w:val="000000" w:themeColor="text1"/>
          <w:sz w:val="18"/>
          <w:szCs w:val="18"/>
        </w:rPr>
      </w:pPr>
      <w:r>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w:t>
      </w:r>
    </w:p>
    <w:p w14:paraId="546693E8" w14:textId="46D0462E" w:rsidR="00FD6E81" w:rsidRPr="005A71CE" w:rsidRDefault="00F6641A" w:rsidP="002543C2">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0D196B42" w14:textId="0B453971" w:rsidR="00146F17" w:rsidRDefault="00146F17" w:rsidP="00146F17">
      <w:pPr>
        <w:spacing w:before="0"/>
        <w:rPr>
          <w:rFonts w:cs="Times New Roman"/>
          <w:color w:val="000000" w:themeColor="text1"/>
          <w:sz w:val="18"/>
          <w:szCs w:val="18"/>
        </w:rPr>
      </w:pPr>
      <w:r w:rsidRPr="004017F1">
        <w:rPr>
          <w:rFonts w:cs="Times New Roman"/>
          <w:color w:val="000000" w:themeColor="text1"/>
          <w:sz w:val="18"/>
          <w:szCs w:val="18"/>
        </w:rPr>
        <w:t>(</w:t>
      </w:r>
      <w:r w:rsidR="00176CD1" w:rsidRPr="004017F1">
        <w:rPr>
          <w:rFonts w:cs="Times New Roman"/>
          <w:color w:val="000000" w:themeColor="text1"/>
          <w:sz w:val="18"/>
          <w:szCs w:val="18"/>
        </w:rPr>
        <w:t>3</w:t>
      </w:r>
      <w:r w:rsidRPr="004017F1">
        <w:rPr>
          <w:rFonts w:cs="Times New Roman"/>
          <w:color w:val="000000" w:themeColor="text1"/>
          <w:sz w:val="18"/>
          <w:szCs w:val="18"/>
        </w:rPr>
        <w:t>) evaluation of the</w:t>
      </w:r>
      <w:r w:rsidRPr="005C7AC0">
        <w:rPr>
          <w:rFonts w:cs="Times New Roman"/>
          <w:color w:val="000000" w:themeColor="text1"/>
          <w:sz w:val="18"/>
          <w:szCs w:val="18"/>
        </w:rPr>
        <w:t xml:space="preserve"> fitness value </w:t>
      </w:r>
      <w:r w:rsidR="00CE2B3E" w:rsidRPr="005C7AC0">
        <w:rPr>
          <w:rFonts w:cs="Times New Roman"/>
          <w:color w:val="000000" w:themeColor="text1"/>
          <w:sz w:val="18"/>
          <w:szCs w:val="18"/>
        </w:rPr>
        <w:t xml:space="preserve">and </w:t>
      </w:r>
      <w:r w:rsidRPr="005C7AC0">
        <w:rPr>
          <w:rFonts w:cs="Times New Roman"/>
          <w:color w:val="000000" w:themeColor="text1"/>
          <w:sz w:val="18"/>
          <w:szCs w:val="18"/>
        </w:rPr>
        <w:t>similarity for the population</w:t>
      </w:r>
      <w:r w:rsidR="00DB6402">
        <w:rPr>
          <w:rFonts w:cs="Times New Roman"/>
          <w:b/>
          <w:bCs/>
          <w:color w:val="000000" w:themeColor="text1"/>
          <w:sz w:val="18"/>
          <w:szCs w:val="18"/>
        </w:rPr>
        <w:t xml:space="preserve"> (</w:t>
      </w:r>
      <w:r w:rsidR="00DB6402"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sidR="00DB6402">
        <w:rPr>
          <w:rFonts w:cs="Times New Roman"/>
          <w:color w:val="000000" w:themeColor="text1"/>
          <w:sz w:val="18"/>
          <w:szCs w:val="18"/>
        </w:rPr>
        <w:t>,</w:t>
      </w:r>
      <w:r w:rsidR="00DB6402" w:rsidRPr="00DB6402">
        <w:rPr>
          <w:rFonts w:cs="Times New Roman"/>
          <w:color w:val="000000" w:themeColor="text1"/>
          <w:sz w:val="18"/>
          <w:szCs w:val="18"/>
        </w:rPr>
        <w:t xml:space="preserve"> </w:t>
      </w:r>
      <w:r w:rsidR="00DB6402"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DB6402">
        <w:rPr>
          <w:rFonts w:cs="Times New Roman"/>
          <w:color w:val="000000" w:themeColor="text1"/>
          <w:sz w:val="18"/>
          <w:szCs w:val="18"/>
        </w:rPr>
        <w:t>)</w:t>
      </w:r>
    </w:p>
    <w:p w14:paraId="79B9684F" w14:textId="3A17A583" w:rsidR="00586E81" w:rsidRPr="0050679E" w:rsidRDefault="004B40CE" w:rsidP="00146F17">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5F8409A0" w14:textId="7D1B6A2A" w:rsidR="00146F17" w:rsidRPr="005E189B" w:rsidRDefault="00146F17" w:rsidP="00146F17">
      <w:pPr>
        <w:spacing w:before="0"/>
        <w:rPr>
          <w:rFonts w:cs="Times New Roman"/>
          <w:sz w:val="18"/>
          <w:szCs w:val="18"/>
        </w:rPr>
      </w:pPr>
      <w:r w:rsidRPr="007429CF">
        <w:rPr>
          <w:rFonts w:cs="Times New Roman"/>
          <w:color w:val="000000" w:themeColor="text1"/>
          <w:sz w:val="18"/>
          <w:szCs w:val="18"/>
        </w:rPr>
        <w:t>(</w:t>
      </w:r>
      <w:r w:rsidR="00176CD1" w:rsidRPr="007429CF">
        <w:rPr>
          <w:rFonts w:cs="Times New Roman"/>
          <w:color w:val="000000" w:themeColor="text1"/>
          <w:sz w:val="18"/>
          <w:szCs w:val="18"/>
        </w:rPr>
        <w:t>4</w:t>
      </w:r>
      <w:r w:rsidRPr="007429CF">
        <w:rPr>
          <w:rFonts w:cs="Times New Roman"/>
          <w:color w:val="000000" w:themeColor="text1"/>
          <w:sz w:val="18"/>
          <w:szCs w:val="18"/>
        </w:rPr>
        <w:t>)</w:t>
      </w:r>
      <w:r w:rsidRPr="007429CF">
        <w:rPr>
          <w:rFonts w:cs="Times New Roman"/>
          <w:color w:val="000000" w:themeColor="text1"/>
        </w:rPr>
        <w:t xml:space="preserve"> </w:t>
      </w:r>
      <w:r w:rsidRPr="007429CF">
        <w:rPr>
          <w:rFonts w:cs="Times New Roman"/>
          <w:color w:val="000000" w:themeColor="text1"/>
          <w:sz w:val="18"/>
          <w:szCs w:val="18"/>
        </w:rPr>
        <w:t>checking stopping conditions</w:t>
      </w:r>
      <w:r w:rsidR="00084198" w:rsidRPr="007429CF">
        <w:rPr>
          <w:rFonts w:cs="Times New Roman"/>
          <w:color w:val="000000" w:themeColor="text1"/>
          <w:sz w:val="18"/>
          <w:szCs w:val="18"/>
        </w:rPr>
        <w:t xml:space="preserve"> (</w:t>
      </w:r>
      <w:r w:rsidR="00084198"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00084198" w:rsidRPr="007429CF">
        <w:rPr>
          <w:rFonts w:cs="Times New Roman"/>
          <w:sz w:val="18"/>
          <w:szCs w:val="18"/>
        </w:rPr>
        <w:t xml:space="preserve">, </w:t>
      </w:r>
      <w:r w:rsidR="00084198" w:rsidRPr="007429CF">
        <w:rPr>
          <w:rFonts w:cs="Times New Roman"/>
          <w:sz w:val="18"/>
          <w:szCs w:val="18"/>
        </w:rPr>
        <w:t xml:space="preserve">tolerance </w:t>
      </w:r>
      <m:oMath>
        <m:r>
          <w:rPr>
            <w:rFonts w:ascii="Cambria Math" w:hAnsi="Cambria Math" w:cs="Times New Roman"/>
            <w:sz w:val="18"/>
            <w:szCs w:val="18"/>
          </w:rPr>
          <m:t>Tol</m:t>
        </m:r>
      </m:oMath>
      <w:r w:rsidR="00084198" w:rsidRPr="007429CF">
        <w:rPr>
          <w:rFonts w:cs="Times New Roman"/>
          <w:sz w:val="18"/>
          <w:szCs w:val="18"/>
        </w:rPr>
        <w:t xml:space="preserve"> and </w:t>
      </w:r>
      <m:oMath>
        <m:r>
          <w:rPr>
            <w:rFonts w:ascii="Cambria Math" w:hAnsi="Cambria Math" w:cs="Times New Roman"/>
            <w:sz w:val="18"/>
            <w:szCs w:val="18"/>
          </w:rPr>
          <m:t>N</m:t>
        </m:r>
      </m:oMath>
      <w:r w:rsidR="006C1210" w:rsidRPr="007429CF">
        <w:rPr>
          <w:rFonts w:cs="Times New Roman"/>
          <w:sz w:val="18"/>
          <w:szCs w:val="18"/>
        </w:rPr>
        <w:t xml:space="preserve">, </w:t>
      </w:r>
      <w:r w:rsidR="007429CF" w:rsidRPr="007429CF">
        <w:rPr>
          <w:rFonts w:cs="Times New Roman" w:hint="eastAsia"/>
          <w:color w:val="000000" w:themeColor="text1"/>
          <w:sz w:val="18"/>
          <w:szCs w:val="18"/>
        </w:rPr>
        <w:t>global</w:t>
      </w:r>
      <w:r w:rsidR="007429CF" w:rsidRPr="007429CF">
        <w:rPr>
          <w:rFonts w:cs="Times New Roman"/>
          <w:color w:val="000000" w:themeColor="text1"/>
          <w:sz w:val="18"/>
          <w:szCs w:val="18"/>
        </w:rPr>
        <w:t xml:space="preserve"> </w:t>
      </w:r>
      <w:r w:rsidR="007429CF" w:rsidRPr="007429CF">
        <w:rPr>
          <w:rFonts w:cs="Times New Roman" w:hint="eastAsia"/>
          <w:color w:val="000000" w:themeColor="text1"/>
          <w:sz w:val="18"/>
          <w:szCs w:val="18"/>
        </w:rPr>
        <w:t>minima</w:t>
      </w:r>
      <w:r w:rsidR="007429CF"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007429CF" w:rsidRPr="007429CF">
        <w:rPr>
          <w:rFonts w:cs="Times New Roman"/>
          <w:i/>
          <w:color w:val="000000" w:themeColor="text1"/>
          <w:sz w:val="18"/>
          <w:szCs w:val="18"/>
        </w:rPr>
        <w:t xml:space="preserve"> </w:t>
      </w:r>
      <w:r w:rsidR="007429CF" w:rsidRPr="007429CF">
        <w:rPr>
          <w:rFonts w:cs="Times New Roman" w:hint="eastAsia"/>
          <w:iCs/>
          <w:color w:val="000000" w:themeColor="text1"/>
          <w:sz w:val="18"/>
          <w:szCs w:val="18"/>
        </w:rPr>
        <w:t>and</w:t>
      </w:r>
      <w:r w:rsidR="007429CF"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007429CF" w:rsidRPr="007429CF">
        <w:rPr>
          <w:rFonts w:cs="Times New Roman"/>
          <w:iCs/>
          <w:color w:val="000000" w:themeColor="text1"/>
          <w:sz w:val="18"/>
          <w:szCs w:val="18"/>
        </w:rPr>
        <w:t>)</w:t>
      </w:r>
    </w:p>
    <w:p w14:paraId="7912601A" w14:textId="4B19FB25" w:rsidR="00146F17" w:rsidRPr="007751D3" w:rsidRDefault="00146F17" w:rsidP="00146F17">
      <w:pPr>
        <w:spacing w:before="0"/>
        <w:rPr>
          <w:rFonts w:cs="Times New Roman" w:hint="eastAsia"/>
          <w:color w:val="000000" w:themeColor="text1"/>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5</w:t>
      </w:r>
      <w:r w:rsidRPr="007751D3">
        <w:rPr>
          <w:rFonts w:cs="Times New Roman"/>
          <w:color w:val="000000" w:themeColor="text1"/>
          <w:sz w:val="18"/>
          <w:szCs w:val="18"/>
        </w:rPr>
        <w:t>) selection</w:t>
      </w:r>
    </w:p>
    <w:p w14:paraId="77F539AA" w14:textId="476E8F26" w:rsidR="003C511C" w:rsidRPr="005C42CD" w:rsidRDefault="00146F17" w:rsidP="003C511C">
      <w:pPr>
        <w:spacing w:before="0"/>
        <w:rPr>
          <w:rFonts w:cs="Times New Roman"/>
          <w:b/>
          <w:bCs/>
          <w:sz w:val="18"/>
          <w:szCs w:val="18"/>
        </w:rPr>
      </w:pPr>
      <w:r w:rsidRPr="005C42CD">
        <w:rPr>
          <w:rFonts w:cs="Times New Roman"/>
          <w:b/>
          <w:bCs/>
          <w:color w:val="000000" w:themeColor="text1"/>
          <w:sz w:val="18"/>
          <w:szCs w:val="18"/>
        </w:rPr>
        <w:t>(</w:t>
      </w:r>
      <w:r w:rsidR="00176CD1" w:rsidRPr="005C42CD">
        <w:rPr>
          <w:rFonts w:cs="Times New Roman"/>
          <w:b/>
          <w:bCs/>
          <w:color w:val="000000" w:themeColor="text1"/>
          <w:sz w:val="18"/>
          <w:szCs w:val="18"/>
        </w:rPr>
        <w:t>6</w:t>
      </w:r>
      <w:r w:rsidRPr="005C42CD">
        <w:rPr>
          <w:rFonts w:cs="Times New Roman"/>
          <w:b/>
          <w:bCs/>
          <w:color w:val="000000" w:themeColor="text1"/>
          <w:sz w:val="18"/>
          <w:szCs w:val="18"/>
        </w:rPr>
        <w:t xml:space="preserve">) crossover </w:t>
      </w:r>
      <w:r w:rsidR="00F24AD9" w:rsidRPr="005C42CD">
        <w:rPr>
          <w:rFonts w:cs="Times New Roman"/>
          <w:b/>
          <w:bCs/>
          <w:color w:val="000000" w:themeColor="text1"/>
          <w:sz w:val="18"/>
          <w:szCs w:val="18"/>
        </w:rPr>
        <w:t>operation (</w:t>
      </w:r>
      <w:r w:rsidR="003C511C"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003C511C" w:rsidRPr="005C42CD">
        <w:rPr>
          <w:rFonts w:cs="Times New Roman"/>
          <w:b/>
          <w:bCs/>
          <w:sz w:val="18"/>
          <w:szCs w:val="18"/>
        </w:rPr>
        <w:t xml:space="preserve">, </w:t>
      </w:r>
      <w:r w:rsidR="003C511C" w:rsidRPr="005C42CD">
        <w:rPr>
          <w:rFonts w:cs="Times New Roman"/>
          <w:b/>
          <w:bCs/>
          <w:sz w:val="18"/>
          <w:szCs w:val="18"/>
        </w:rPr>
        <w:t xml:space="preserve">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003C511C" w:rsidRPr="005C42CD">
        <w:rPr>
          <w:rFonts w:cs="Times New Roman"/>
          <w:b/>
          <w:bCs/>
          <w:sz w:val="18"/>
          <w:szCs w:val="18"/>
        </w:rPr>
        <w:t xml:space="preserve">, </w:t>
      </w:r>
      <w:r w:rsidR="003C511C" w:rsidRPr="005C42CD">
        <w:rPr>
          <w:rFonts w:cs="Times New Roman"/>
          <w:b/>
          <w:bCs/>
          <w:sz w:val="18"/>
          <w:szCs w:val="18"/>
        </w:rPr>
        <w:t xml:space="preserve">mode </w:t>
      </w:r>
      <m:oMath>
        <m:r>
          <m:rPr>
            <m:sty m:val="bi"/>
          </m:rPr>
          <w:rPr>
            <w:rFonts w:ascii="Cambria Math" w:hAnsi="Cambria Math" w:cs="Times New Roman"/>
            <w:sz w:val="18"/>
            <w:szCs w:val="18"/>
          </w:rPr>
          <m:t>Baldwin</m:t>
        </m:r>
      </m:oMath>
      <w:r w:rsidR="003C511C" w:rsidRPr="005C42CD">
        <w:rPr>
          <w:rFonts w:cs="Times New Roman"/>
          <w:b/>
          <w:bCs/>
          <w:sz w:val="18"/>
          <w:szCs w:val="18"/>
        </w:rPr>
        <w:t xml:space="preserve"> or </w:t>
      </w:r>
      <m:oMath>
        <m:r>
          <m:rPr>
            <m:sty m:val="bi"/>
          </m:rPr>
          <w:rPr>
            <w:rFonts w:ascii="Cambria Math" w:hAnsi="Cambria Math" w:cs="Times New Roman"/>
            <w:sz w:val="18"/>
            <w:szCs w:val="18"/>
          </w:rPr>
          <m:t>Lamarck</m:t>
        </m:r>
      </m:oMath>
      <w:r w:rsidR="003C511C" w:rsidRPr="005C42CD">
        <w:rPr>
          <w:rFonts w:cs="Times New Roman"/>
          <w:b/>
          <w:bCs/>
          <w:sz w:val="18"/>
          <w:szCs w:val="18"/>
        </w:rPr>
        <w:t>)</w:t>
      </w:r>
    </w:p>
    <w:p w14:paraId="5E58DBCC" w14:textId="3F39C4B4" w:rsidR="00146F17" w:rsidRDefault="00CE72DE" w:rsidP="00146F17">
      <w:pPr>
        <w:spacing w:before="0"/>
        <w:rPr>
          <w:rFonts w:cs="Times New Roman"/>
          <w:sz w:val="18"/>
          <w:szCs w:val="18"/>
        </w:rPr>
      </w:pPr>
      <w:r>
        <w:rPr>
          <w:rFonts w:cs="Times New Roman"/>
          <w:sz w:val="18"/>
          <w:szCs w:val="18"/>
        </w:rPr>
        <w:tab/>
        <w:t>If mode = “Baldwin”:</w:t>
      </w:r>
    </w:p>
    <w:p w14:paraId="263BF240" w14:textId="36F24565" w:rsidR="00CE72DE" w:rsidRDefault="00CE72DE" w:rsidP="00146F17">
      <w:pPr>
        <w:spacing w:before="0"/>
        <w:rPr>
          <w:rFonts w:cs="Times New Roman"/>
          <w:sz w:val="18"/>
          <w:szCs w:val="18"/>
        </w:rPr>
      </w:pPr>
      <w:r>
        <w:rPr>
          <w:rFonts w:cs="Times New Roman"/>
          <w:sz w:val="18"/>
          <w:szCs w:val="18"/>
        </w:rPr>
        <w:tab/>
      </w:r>
      <w:r>
        <w:rPr>
          <w:rFonts w:cs="Times New Roman"/>
          <w:sz w:val="18"/>
          <w:szCs w:val="18"/>
        </w:rPr>
        <w:tab/>
        <w:t>Choose parents’ genotypes to do crossover</w:t>
      </w:r>
      <w:r w:rsidR="00622056">
        <w:rPr>
          <w:rFonts w:cs="Times New Roman"/>
          <w:sz w:val="18"/>
          <w:szCs w:val="18"/>
        </w:rPr>
        <w:t xml:space="preserve"> operation</w:t>
      </w:r>
    </w:p>
    <w:p w14:paraId="075D10AE" w14:textId="64D289E0" w:rsidR="00622056" w:rsidRDefault="00622056" w:rsidP="00146F17">
      <w:pPr>
        <w:spacing w:before="0"/>
        <w:rPr>
          <w:rFonts w:cs="Times New Roman"/>
          <w:sz w:val="18"/>
          <w:szCs w:val="18"/>
        </w:rPr>
      </w:pPr>
      <w:r>
        <w:rPr>
          <w:rFonts w:cs="Times New Roman"/>
          <w:sz w:val="18"/>
          <w:szCs w:val="18"/>
        </w:rPr>
        <w:tab/>
        <w:t>end</w:t>
      </w:r>
    </w:p>
    <w:p w14:paraId="17F76104" w14:textId="26CA354D" w:rsidR="00622056" w:rsidRDefault="00622056" w:rsidP="00146F17">
      <w:pPr>
        <w:spacing w:before="0"/>
        <w:rPr>
          <w:rFonts w:cs="Times New Roman"/>
          <w:sz w:val="18"/>
          <w:szCs w:val="18"/>
        </w:rPr>
      </w:pPr>
      <w:r>
        <w:rPr>
          <w:rFonts w:cs="Times New Roman"/>
          <w:sz w:val="18"/>
          <w:szCs w:val="18"/>
        </w:rPr>
        <w:tab/>
      </w:r>
      <w:r w:rsidR="00117A20">
        <w:rPr>
          <w:rFonts w:cs="Times New Roman"/>
          <w:sz w:val="18"/>
          <w:szCs w:val="18"/>
        </w:rPr>
        <w:t>I</w:t>
      </w:r>
      <w:r>
        <w:rPr>
          <w:rFonts w:cs="Times New Roman"/>
          <w:sz w:val="18"/>
          <w:szCs w:val="18"/>
        </w:rPr>
        <w:t>f mode = “Lamarck”:</w:t>
      </w:r>
    </w:p>
    <w:p w14:paraId="75727801" w14:textId="472717B1" w:rsidR="00622056" w:rsidRDefault="00622056" w:rsidP="00146F17">
      <w:pPr>
        <w:spacing w:before="0"/>
        <w:rPr>
          <w:rFonts w:cs="Times New Roman"/>
          <w:sz w:val="18"/>
          <w:szCs w:val="18"/>
        </w:rPr>
      </w:pPr>
      <w:r>
        <w:rPr>
          <w:rFonts w:cs="Times New Roman"/>
          <w:sz w:val="18"/>
          <w:szCs w:val="18"/>
        </w:rPr>
        <w:tab/>
      </w:r>
      <w:r>
        <w:rPr>
          <w:rFonts w:cs="Times New Roman"/>
          <w:sz w:val="18"/>
          <w:szCs w:val="18"/>
        </w:rPr>
        <w:tab/>
      </w:r>
      <w:r w:rsidR="00117A20">
        <w:rPr>
          <w:rFonts w:cs="Times New Roman"/>
          <w:sz w:val="18"/>
          <w:szCs w:val="18"/>
        </w:rPr>
        <w:t>C</w:t>
      </w:r>
      <w:r>
        <w:rPr>
          <w:rFonts w:cs="Times New Roman"/>
          <w:sz w:val="18"/>
          <w:szCs w:val="18"/>
        </w:rPr>
        <w:t>hoose parents’ phenotypes to do crossover operation</w:t>
      </w:r>
    </w:p>
    <w:p w14:paraId="41C4CAA6" w14:textId="2BCAB879" w:rsidR="00FB4EE1" w:rsidRPr="003C511C" w:rsidRDefault="00FB4EE1" w:rsidP="00146F17">
      <w:pPr>
        <w:spacing w:before="0"/>
        <w:rPr>
          <w:rFonts w:cs="Times New Roman"/>
          <w:sz w:val="18"/>
          <w:szCs w:val="18"/>
        </w:rPr>
      </w:pPr>
      <w:r>
        <w:rPr>
          <w:rFonts w:cs="Times New Roman"/>
          <w:sz w:val="18"/>
          <w:szCs w:val="18"/>
        </w:rPr>
        <w:tab/>
        <w:t>end</w:t>
      </w:r>
    </w:p>
    <w:p w14:paraId="590BE811" w14:textId="47F2B936" w:rsidR="00146F17" w:rsidRPr="008523B6" w:rsidRDefault="00146F17" w:rsidP="00146F17">
      <w:pPr>
        <w:spacing w:before="0"/>
        <w:rPr>
          <w:rFonts w:cs="Times New Roman"/>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7</w:t>
      </w:r>
      <w:r w:rsidRPr="007751D3">
        <w:rPr>
          <w:rFonts w:cs="Times New Roman"/>
          <w:color w:val="000000" w:themeColor="text1"/>
          <w:sz w:val="18"/>
          <w:szCs w:val="18"/>
        </w:rPr>
        <w:t xml:space="preserve">) mutation </w:t>
      </w:r>
      <w:r w:rsidR="009449B0" w:rsidRPr="007751D3">
        <w:rPr>
          <w:rFonts w:cs="Times New Roman"/>
          <w:color w:val="000000" w:themeColor="text1"/>
          <w:sz w:val="18"/>
          <w:szCs w:val="18"/>
        </w:rPr>
        <w:t>operation</w:t>
      </w:r>
      <w:r w:rsidR="009449B0">
        <w:rPr>
          <w:rFonts w:cs="Times New Roman"/>
          <w:color w:val="000000" w:themeColor="text1"/>
          <w:sz w:val="18"/>
          <w:szCs w:val="18"/>
        </w:rPr>
        <w:t xml:space="preserve"> (</w:t>
      </w:r>
      <w:r w:rsidR="008523B6">
        <w:rPr>
          <w:rFonts w:cs="Times New Roman"/>
          <w:color w:val="000000" w:themeColor="text1"/>
          <w:sz w:val="18"/>
          <w:szCs w:val="18"/>
        </w:rPr>
        <w:t xml:space="preserve">crossover results, </w:t>
      </w:r>
      <w:r w:rsidR="008523B6" w:rsidRPr="00F24AD9">
        <w:rPr>
          <w:rFonts w:cs="Times New Roman"/>
          <w:sz w:val="18"/>
          <w:szCs w:val="18"/>
        </w:rPr>
        <w:t xml:space="preserve">mutation rate </w:t>
      </w:r>
      <m:oMath>
        <m:r>
          <w:rPr>
            <w:rFonts w:ascii="Cambria Math" w:hAnsi="Cambria Math" w:cs="Times New Roman"/>
            <w:sz w:val="18"/>
            <w:szCs w:val="18"/>
          </w:rPr>
          <m:t>γ</m:t>
        </m:r>
      </m:oMath>
      <w:r w:rsidR="008523B6">
        <w:rPr>
          <w:rFonts w:cs="Times New Roman"/>
          <w:sz w:val="18"/>
          <w:szCs w:val="18"/>
        </w:rPr>
        <w:t>,</w:t>
      </w:r>
      <w:r w:rsidR="008523B6" w:rsidRPr="008523B6">
        <w:rPr>
          <w:rFonts w:cs="Times New Roman"/>
          <w:sz w:val="18"/>
          <w:szCs w:val="18"/>
        </w:rPr>
        <w:t xml:space="preserve"> </w:t>
      </w:r>
      <w:r w:rsidR="008523B6"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sidR="008523B6">
        <w:rPr>
          <w:rFonts w:cs="Times New Roman"/>
          <w:sz w:val="18"/>
          <w:szCs w:val="18"/>
        </w:rPr>
        <w:t xml:space="preserve">, </w:t>
      </w:r>
      <w:r w:rsidR="008523B6" w:rsidRPr="00F24AD9">
        <w:rPr>
          <w:rFonts w:cs="Times New Roman"/>
          <w:sz w:val="18"/>
          <w:szCs w:val="18"/>
        </w:rPr>
        <w:t xml:space="preserve">search radius </w:t>
      </w:r>
      <m:oMath>
        <m:r>
          <w:rPr>
            <w:rFonts w:ascii="Cambria Math" w:hAnsi="Cambria Math" w:cs="Times New Roman"/>
            <w:sz w:val="18"/>
            <w:szCs w:val="18"/>
          </w:rPr>
          <m:t>R</m:t>
        </m:r>
        <m:r>
          <w:rPr>
            <w:rFonts w:ascii="Cambria Math" w:hAnsi="Cambria Math" w:cs="Times New Roman"/>
            <w:sz w:val="18"/>
            <w:szCs w:val="18"/>
          </w:rPr>
          <m:t>,</m:t>
        </m:r>
        <m:r>
          <m:rPr>
            <m:sty m:val="p"/>
          </m:rPr>
          <w:rPr>
            <w:rFonts w:ascii="Cambria Math" w:hAnsi="Cambria Math" w:cs="Times New Roman"/>
            <w:color w:val="000000" w:themeColor="text1"/>
            <w:sz w:val="18"/>
            <w:szCs w:val="18"/>
          </w:rPr>
          <m:t>domain</m:t>
        </m:r>
        <m:r>
          <m:rPr>
            <m:sty m:val="p"/>
          </m:rPr>
          <w:rPr>
            <w:rFonts w:ascii="Cambria Math" w:hAnsi="Cambria Math" w:cs="Times New Roman"/>
            <w:color w:val="000000" w:themeColor="text1"/>
            <w:sz w:val="18"/>
            <w:szCs w:val="18"/>
          </w:rPr>
          <m:t xml:space="preserve"> </m:t>
        </m:r>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m:t>
        </m:r>
        <m:r>
          <m:rPr>
            <m:sty m:val="p"/>
          </m:rPr>
          <w:rPr>
            <w:rFonts w:ascii="Cambria Math" w:hAnsi="Cambria Math" w:cs="Times New Roman"/>
            <w:color w:val="000000" w:themeColor="text1"/>
            <w:sz w:val="18"/>
            <w:szCs w:val="18"/>
          </w:rPr>
          <m:t xml:space="preserve"> </m:t>
        </m:r>
      </m:oMath>
      <w:r w:rsidR="008523B6">
        <w:rPr>
          <w:rFonts w:cs="Times New Roman"/>
          <w:sz w:val="18"/>
          <w:szCs w:val="18"/>
        </w:rPr>
        <w:t>)</w:t>
      </w:r>
    </w:p>
    <w:p w14:paraId="7DDA5180" w14:textId="56DC74F7" w:rsidR="00B70BF4" w:rsidRPr="007751D3" w:rsidRDefault="00146F17" w:rsidP="00ED2209">
      <w:pPr>
        <w:spacing w:before="0"/>
        <w:rPr>
          <w:rFonts w:cs="Times New Roman" w:hint="eastAsia"/>
          <w:color w:val="000000" w:themeColor="text1"/>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8</w:t>
      </w:r>
      <w:r w:rsidRPr="007751D3">
        <w:rPr>
          <w:rFonts w:cs="Times New Roman"/>
          <w:color w:val="000000" w:themeColor="text1"/>
          <w:sz w:val="18"/>
          <w:szCs w:val="18"/>
        </w:rPr>
        <w:t xml:space="preserve">) </w:t>
      </w:r>
      <w:r w:rsidR="002865DC">
        <w:rPr>
          <w:rFonts w:cs="Times New Roman"/>
          <w:color w:val="000000" w:themeColor="text1"/>
          <w:sz w:val="18"/>
          <w:szCs w:val="18"/>
        </w:rPr>
        <w:t>go to step (2) and generate a phenotype for new individual then begin next iteration</w:t>
      </w:r>
    </w:p>
    <w:p w14:paraId="56610B1C" w14:textId="356006B4" w:rsidR="00583950" w:rsidRDefault="00556CEA">
      <w:pPr>
        <w:spacing w:before="0"/>
        <w:jc w:val="left"/>
      </w:pPr>
      <w:r w:rsidRPr="00A30BE4">
        <w:rPr>
          <w:rFonts w:cs="Times New Roman"/>
          <w:noProof/>
          <w:sz w:val="18"/>
          <w:szCs w:val="18"/>
        </w:rPr>
        <w:pict w14:anchorId="35235A99">
          <v:rect id="_x0000_i1025" alt="" style="width:362.7pt;height:.05pt;mso-width-percent:0;mso-height-percent:0;mso-width-percent:0;mso-height-percent:0" o:hrpct="775" o:hralign="center" o:hrstd="t" o:hr="t"/>
        </w:pict>
      </w:r>
    </w:p>
    <w:p w14:paraId="141BD75B" w14:textId="4E04DAE8" w:rsidR="00583950" w:rsidRDefault="007B34EC" w:rsidP="007B34EC">
      <w:pPr>
        <w:pStyle w:val="Heading3"/>
      </w:pPr>
      <w:bookmarkStart w:id="16" w:name="_Toc120666360"/>
      <w:r>
        <w:rPr>
          <w:rFonts w:hint="eastAsia"/>
        </w:rPr>
        <w:t>Local</w:t>
      </w:r>
      <w:r>
        <w:t xml:space="preserve"> search procedure</w:t>
      </w:r>
      <w:bookmarkEnd w:id="16"/>
    </w:p>
    <w:p w14:paraId="12861BD4" w14:textId="610350F2" w:rsidR="00327C17" w:rsidRDefault="002B5395">
      <w:pPr>
        <w:spacing w:before="0"/>
        <w:jc w:val="left"/>
      </w:pPr>
      <w:r w:rsidRPr="002B5395">
        <w:t xml:space="preserve">Roughly speaking, the local search procedure is implemented in the same way as mutation, i.e., a random number generated by uniform distribution or normal </w:t>
      </w:r>
      <w:r w:rsidR="001502E1" w:rsidRPr="002B5395">
        <w:t>distribution</w:t>
      </w:r>
      <w:r w:rsidRPr="002B5395">
        <w:t xml:space="preserve"> is added to a dimension with a certain probability.</w:t>
      </w:r>
    </w:p>
    <w:p w14:paraId="57454175" w14:textId="03B62277" w:rsidR="003E7D11" w:rsidRDefault="00A036B5" w:rsidP="008E7F1F">
      <w:pPr>
        <w:spacing w:before="0"/>
      </w:pPr>
      <w:r w:rsidRPr="00A036B5">
        <w:t>The main differences between the two are as follows</w:t>
      </w:r>
      <w:r w:rsidR="00CC366C">
        <w:t>:</w:t>
      </w:r>
    </w:p>
    <w:p w14:paraId="7D54EF5E" w14:textId="69203FED" w:rsidR="00CC366C" w:rsidRDefault="00EB13D7" w:rsidP="008E7F1F">
      <w:pPr>
        <w:pStyle w:val="ListParagraph"/>
        <w:numPr>
          <w:ilvl w:val="0"/>
          <w:numId w:val="26"/>
        </w:numPr>
        <w:spacing w:before="0"/>
      </w:pPr>
      <w:r w:rsidRPr="00EB13D7">
        <w:t>The two occur in different stages</w:t>
      </w:r>
      <w:r>
        <w:t xml:space="preserve">. </w:t>
      </w:r>
      <w:r w:rsidR="00392C7B" w:rsidRPr="00392C7B">
        <w:t xml:space="preserve">The mutation operation comes after the crossover </w:t>
      </w:r>
      <w:r w:rsidR="00392C7B">
        <w:rPr>
          <w:rFonts w:hint="eastAsia"/>
        </w:rPr>
        <w:t>operation</w:t>
      </w:r>
      <w:r w:rsidR="00392C7B">
        <w:t xml:space="preserve"> </w:t>
      </w:r>
      <w:r w:rsidR="00731982">
        <w:rPr>
          <w:rFonts w:hint="eastAsia"/>
        </w:rPr>
        <w:t>and</w:t>
      </w:r>
      <w:r w:rsidR="00731982">
        <w:t xml:space="preserve"> </w:t>
      </w:r>
      <w:r w:rsidR="00731982" w:rsidRPr="00731982">
        <w:t>local search procedure follows the mutation operation.</w:t>
      </w:r>
    </w:p>
    <w:p w14:paraId="0C32ACA9" w14:textId="4C49C43E" w:rsidR="00246971" w:rsidRDefault="008B206C" w:rsidP="008E7F1F">
      <w:pPr>
        <w:pStyle w:val="ListParagraph"/>
        <w:numPr>
          <w:ilvl w:val="0"/>
          <w:numId w:val="26"/>
        </w:numPr>
        <w:spacing w:before="0"/>
      </w:pPr>
      <w:r w:rsidRPr="008B206C">
        <w:t xml:space="preserve">The two produce different numbers of new </w:t>
      </w:r>
      <w:r>
        <w:rPr>
          <w:rFonts w:hint="eastAsia"/>
        </w:rPr>
        <w:t>solutions</w:t>
      </w:r>
      <w:r w:rsidRPr="008B206C">
        <w:t>.</w:t>
      </w:r>
      <w:r>
        <w:t xml:space="preserve"> Mutation</w:t>
      </w:r>
      <w:r w:rsidR="00C76D6C">
        <w:t xml:space="preserve"> operation </w:t>
      </w:r>
      <w:r w:rsidR="00731982" w:rsidRPr="0077562A">
        <w:t>will produce only one new solution</w:t>
      </w:r>
      <w:r w:rsidR="00731982" w:rsidRPr="00392C7B">
        <w:t>, which will serve as the genotype of the new individual,</w:t>
      </w:r>
      <w:r w:rsidR="007E39E6">
        <w:t xml:space="preserve"> </w:t>
      </w:r>
      <w:r w:rsidR="00731982" w:rsidRPr="00392C7B">
        <w:t>whether or not it is better.</w:t>
      </w:r>
      <w:r w:rsidR="00416B10">
        <w:t xml:space="preserve"> </w:t>
      </w:r>
      <w:r w:rsidR="00673B58" w:rsidRPr="00673B58">
        <w:t xml:space="preserve">However, the local search procedure can generate many new solutions, from which the best one is selected and compared with the genotype, and the better </w:t>
      </w:r>
      <w:r w:rsidR="009C5B11">
        <w:t xml:space="preserve">one </w:t>
      </w:r>
      <w:r w:rsidR="00673B58" w:rsidRPr="00673B58">
        <w:t xml:space="preserve">of the </w:t>
      </w:r>
      <w:r w:rsidR="00F446DC">
        <w:rPr>
          <w:rFonts w:hint="eastAsia"/>
        </w:rPr>
        <w:t>best</w:t>
      </w:r>
      <w:r w:rsidR="00F446DC">
        <w:t xml:space="preserve"> </w:t>
      </w:r>
      <w:r w:rsidR="00382CD8">
        <w:t>one</w:t>
      </w:r>
      <w:r w:rsidR="00DA24FB">
        <w:t xml:space="preserve"> of new solutions</w:t>
      </w:r>
      <w:r w:rsidR="00F446DC">
        <w:t xml:space="preserve"> and the genotype</w:t>
      </w:r>
      <w:r w:rsidR="00673B58" w:rsidRPr="00673B58">
        <w:t xml:space="preserve"> is eventually determined as the phenotype of the new individual.</w:t>
      </w:r>
    </w:p>
    <w:p w14:paraId="45CFFF36" w14:textId="2C7B430F" w:rsidR="00583950" w:rsidRDefault="00DB2B66" w:rsidP="00D444E5">
      <w:pPr>
        <w:pStyle w:val="ListParagraph"/>
        <w:numPr>
          <w:ilvl w:val="0"/>
          <w:numId w:val="26"/>
        </w:numPr>
        <w:spacing w:before="0"/>
      </w:pPr>
      <w:r w:rsidRPr="00DB2B66">
        <w:t>The mutation rate and the local search rate can also be different.</w:t>
      </w:r>
    </w:p>
    <w:p w14:paraId="4735016B" w14:textId="673B85DB" w:rsidR="004E721E" w:rsidRDefault="004E721E" w:rsidP="00D444E5">
      <w:pPr>
        <w:pStyle w:val="Heading1"/>
      </w:pPr>
      <w:bookmarkStart w:id="17" w:name="_Toc120666361"/>
      <w:r>
        <w:t>Results</w:t>
      </w:r>
      <w:bookmarkEnd w:id="17"/>
    </w:p>
    <w:p w14:paraId="7E175E40" w14:textId="72F92E8F" w:rsidR="008A520B" w:rsidRDefault="0028184F" w:rsidP="007A2103">
      <w:pPr>
        <w:pStyle w:val="Heading2"/>
      </w:pPr>
      <w:bookmarkStart w:id="18" w:name="_Toc120666362"/>
      <w:r>
        <w:rPr>
          <w:rFonts w:hint="eastAsia"/>
        </w:rPr>
        <w:t>Best</w:t>
      </w:r>
      <w:r>
        <w:t xml:space="preserve"> 20 parameter combinations</w:t>
      </w:r>
      <w:bookmarkEnd w:id="18"/>
    </w:p>
    <w:p w14:paraId="5C7C2426" w14:textId="2183BDEB" w:rsidR="008514C5" w:rsidRDefault="008514C5" w:rsidP="008514C5"/>
    <w:p w14:paraId="6782A763" w14:textId="6268A75E" w:rsidR="00230B87" w:rsidRDefault="00387FBB" w:rsidP="008514C5">
      <w:r>
        <w:t xml:space="preserve">We find the best 20 parameter combinations by using </w:t>
      </w:r>
      <w:r w:rsidR="002803A2">
        <w:t>grid search</w:t>
      </w:r>
      <w:r>
        <w:t>.</w:t>
      </w:r>
      <w:r w:rsidR="002803A2">
        <w:t xml:space="preserve"> </w:t>
      </w:r>
      <w:r w:rsidR="00DE4B10">
        <w:t>First,</w:t>
      </w:r>
      <w:r w:rsidR="002803A2">
        <w:t xml:space="preserve"> we propose 200 parameter combinations with different values in iterations, mutation rate, crossover rate, number of individuals, </w:t>
      </w:r>
      <w:r w:rsidR="00E3564E">
        <w:t>and search radius R.</w:t>
      </w:r>
      <w:r w:rsidR="00DE4B10">
        <w:t xml:space="preserve"> Considering that we have 3 crossover types and 2 mutation types, thus we have 6 combinations of mutation type and crossover type.</w:t>
      </w:r>
      <w:r w:rsidR="004418DA">
        <w:t xml:space="preserve"> </w:t>
      </w:r>
      <w:r w:rsidR="00633C54">
        <w:t>Then we run 200 parameter combinations for each combination of mutation type and crossover type</w:t>
      </w:r>
      <w:r w:rsidR="006529CC">
        <w:t xml:space="preserve"> using SSGA</w:t>
      </w:r>
      <w:r w:rsidR="00633C54">
        <w:t>.</w:t>
      </w:r>
      <w:r w:rsidR="00027205">
        <w:t xml:space="preserve"> </w:t>
      </w:r>
      <w:r w:rsidR="005C7C17" w:rsidRPr="00230B87">
        <w:t>So,</w:t>
      </w:r>
      <w:r w:rsidR="00230B87" w:rsidRPr="00230B87">
        <w:t xml:space="preserve"> in total we end up with 1200 parameter combinations.</w:t>
      </w:r>
    </w:p>
    <w:p w14:paraId="15A0B088" w14:textId="5BFACBF3" w:rsidR="00ED71E4" w:rsidRDefault="00ED71E4" w:rsidP="00ED71E4">
      <w:pPr>
        <w:pStyle w:val="BodyText"/>
      </w:pPr>
      <w:r>
        <w:lastRenderedPageBreak/>
        <w:t xml:space="preserve">Suppose that </w:t>
      </w:r>
      <m:oMath>
        <m:r>
          <w:rPr>
            <w:rFonts w:ascii="Cambria Math" w:hAnsi="Cambria Math"/>
          </w:rPr>
          <m:t>σ</m:t>
        </m:r>
      </m:oMath>
      <w:r>
        <w:t xml:space="preserve"> is the index of a parameter </w:t>
      </w:r>
      <w:r w:rsidR="00C0163C">
        <w:t>combination</w:t>
      </w:r>
      <w:r>
        <w:t xml:space="preserve">, </w:t>
      </w:r>
      <m:oMath>
        <m:r>
          <w:rPr>
            <w:rFonts w:ascii="Cambria Math" w:hAnsi="Cambria Math"/>
          </w:rPr>
          <m:t>σ</m:t>
        </m:r>
      </m:oMath>
      <w:r>
        <w:t xml:space="preserve"> belongs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1200</m:t>
            </m:r>
          </m:e>
        </m:d>
      </m:oMath>
      <w:r w:rsidR="00ED790F">
        <w:t>.</w:t>
      </w:r>
      <w:r>
        <w:t xml:space="preserve">. </w:t>
      </w:r>
      <m:oMath>
        <m:r>
          <w:rPr>
            <w:rFonts w:ascii="Cambria Math" w:hAnsi="Cambria Math"/>
          </w:rPr>
          <m:t>Fi</m:t>
        </m:r>
      </m:oMath>
      <w:r>
        <w:t xml:space="preserve"> represents a function where </w:t>
      </w:r>
      <m:oMath>
        <m:r>
          <w:rPr>
            <w:rFonts w:ascii="Cambria Math" w:hAnsi="Cambria Math"/>
          </w:rPr>
          <m:t>i</m:t>
        </m:r>
      </m:oMath>
      <w:r>
        <w:t xml:space="preserve"> can be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2</m:t>
            </m:r>
          </m:e>
        </m:d>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represents the final </w:t>
      </w:r>
      <w:r w:rsidR="00C0163C">
        <w:t>outcome</w:t>
      </w:r>
      <w:r>
        <w:t xml:space="preserve"> 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 represents the ranking for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produce the smallest solution among all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1</m:t>
            </m:r>
          </m:sup>
        </m:sSubSup>
      </m:oMath>
      <w:r>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ranked 1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1. </w:t>
      </w:r>
    </w:p>
    <w:p w14:paraId="50A10BA0" w14:textId="77777777" w:rsidR="00ED71E4" w:rsidRDefault="00ED71E4" w:rsidP="00ED71E4">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performance of a parameter combination for 6 functions.</w:t>
      </w:r>
    </w:p>
    <w:p w14:paraId="4D47D822" w14:textId="53453A58" w:rsidR="00ED71E4" w:rsidRDefault="00ED71E4" w:rsidP="00ED71E4">
      <w:pPr>
        <w:pStyle w:val="BodyText"/>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σ</m:t>
              </m:r>
              <m:r>
                <m:rPr>
                  <m:sty m:val="p"/>
                </m:rPr>
                <w:rPr>
                  <w:rFonts w:ascii="Cambria Math" w:hAnsi="Cambria Math"/>
                </w:rPr>
                <m:t>=</m:t>
              </m:r>
              <m:r>
                <w:rPr>
                  <w:rFonts w:ascii="Cambria Math" w:hAnsi="Cambria Math"/>
                </w:rPr>
                <m:t>1</m:t>
              </m:r>
            </m:sub>
            <m:sup>
              <m:r>
                <w:rPr>
                  <w:rFonts w:ascii="Cambria Math" w:hAnsi="Cambria Math"/>
                </w:rPr>
                <m:t>1200</m:t>
              </m:r>
            </m:sup>
            <m:e>
              <m:d>
                <m:dPr>
                  <m:ctrlPr>
                    <w:rPr>
                      <w:rFonts w:ascii="Cambria Math" w:hAnsi="Cambria Math"/>
                    </w:rPr>
                  </m:ctrlPr>
                </m:dPr>
                <m:e>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3</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6</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2</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8</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22</m:t>
                      </m:r>
                    </m:sup>
                  </m:sSubSup>
                </m:e>
              </m:d>
            </m:e>
          </m:nary>
        </m:oMath>
      </m:oMathPara>
    </w:p>
    <w:p w14:paraId="2CB82F15" w14:textId="0DB7A4E9" w:rsidR="00DD7FEA" w:rsidRDefault="007B081E" w:rsidP="008514C5">
      <w:r w:rsidRPr="007B081E">
        <w:t xml:space="preserve">Considering the </w:t>
      </w:r>
      <w:r w:rsidRPr="00194E79">
        <w:t xml:space="preserve">time cost, </w:t>
      </w:r>
      <w:r w:rsidRPr="00532442">
        <w:t xml:space="preserve">we only </w:t>
      </w:r>
      <w:r w:rsidRPr="0026289C">
        <w:t>used 6 functions.</w:t>
      </w:r>
      <w:r w:rsidR="00F12147" w:rsidRPr="0026289C">
        <w:t xml:space="preserve"> </w:t>
      </w:r>
      <w:r w:rsidR="0008361E" w:rsidRPr="0026289C">
        <w:t>The smaller the score is, the better.</w:t>
      </w:r>
      <w:r w:rsidR="00445CC5" w:rsidRPr="0026289C">
        <w:t xml:space="preserve"> Table </w:t>
      </w:r>
      <w:r w:rsidR="009323A7" w:rsidRPr="0026289C">
        <w:t>2</w:t>
      </w:r>
      <w:r w:rsidR="000D0C89" w:rsidRPr="0026289C">
        <w:t xml:space="preserve"> </w:t>
      </w:r>
      <w:r w:rsidR="00445CC5" w:rsidRPr="0026289C">
        <w:t>shows the best parameter combinations for SSGA.</w:t>
      </w:r>
      <w:r w:rsidR="009323A7" w:rsidRPr="0026289C">
        <w:t xml:space="preserve"> </w:t>
      </w:r>
      <w:r w:rsidR="006D6939" w:rsidRPr="0026289C">
        <w:t>The letters in the table</w:t>
      </w:r>
      <w:r w:rsidR="00A821EC" w:rsidRPr="0026289C">
        <w:t xml:space="preserve"> 2</w:t>
      </w:r>
      <w:r w:rsidR="006D6939" w:rsidRPr="0026289C">
        <w:t xml:space="preserve"> header represent, in order,</w:t>
      </w:r>
      <w:r w:rsidR="0068710A">
        <w:t xml:space="preserve"> index of a parameter combination</w:t>
      </w:r>
      <w:r w:rsidR="0068710A">
        <w:t xml:space="preserve"> </w:t>
      </w:r>
      <m:oMath>
        <m:r>
          <w:rPr>
            <w:rFonts w:ascii="Cambria Math" w:hAnsi="Cambria Math"/>
          </w:rPr>
          <m:t>σ</m:t>
        </m:r>
      </m:oMath>
      <w:r w:rsidR="0068710A">
        <w:t xml:space="preserve">, </w:t>
      </w:r>
      <w:r w:rsidR="00DD7FEA"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DD7FEA" w:rsidRPr="0026289C">
        <w:t xml:space="preserve">, </w:t>
      </w:r>
      <w:r w:rsidR="001A2FA9" w:rsidRPr="001A2FA9">
        <w:t xml:space="preserve">mutation rate </w:t>
      </w:r>
      <m:oMath>
        <m:r>
          <w:rPr>
            <w:rFonts w:ascii="Cambria Math" w:hAnsi="Cambria Math"/>
          </w:rPr>
          <m:t>γ</m:t>
        </m:r>
      </m:oMath>
      <w:r w:rsidR="001A2FA9" w:rsidRPr="0026289C">
        <w:t>,</w:t>
      </w:r>
      <w:r w:rsidR="004E26E4" w:rsidRPr="0026289C">
        <w:t xml:space="preserve"> </w:t>
      </w:r>
      <w:r w:rsidR="004E26E4" w:rsidRPr="004E26E4">
        <w:t xml:space="preserve">number of individuals </w:t>
      </w:r>
      <m:oMath>
        <m:r>
          <w:rPr>
            <w:rFonts w:ascii="Cambria Math" w:hAnsi="Cambria Math"/>
          </w:rPr>
          <m:t>β</m:t>
        </m:r>
      </m:oMath>
      <w:r w:rsidR="00527300" w:rsidRPr="0026289C">
        <w:t xml:space="preserve">, </w:t>
      </w:r>
      <w:r w:rsidR="00194E79" w:rsidRPr="00194E79">
        <w:t xml:space="preserve">crossover rate </w:t>
      </w:r>
      <m:oMath>
        <m:r>
          <w:rPr>
            <w:rFonts w:ascii="Cambria Math" w:hAnsi="Cambria Math"/>
          </w:rPr>
          <m:t>δ</m:t>
        </m:r>
      </m:oMath>
      <w:r w:rsidR="00194E79" w:rsidRPr="0026289C">
        <w:t xml:space="preserve">, </w:t>
      </w:r>
      <w:r w:rsidR="0031550C"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0031550C"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0031550C" w:rsidRPr="0026289C">
        <w:t>,</w:t>
      </w:r>
      <w:r w:rsidR="00DA1665" w:rsidRPr="0026289C">
        <w:t xml:space="preserve"> </w:t>
      </w:r>
      <w:r w:rsidR="00DA1665" w:rsidRPr="00DA1665">
        <w:t xml:space="preserve">search radius </w:t>
      </w:r>
      <m:oMath>
        <m:r>
          <w:rPr>
            <w:rFonts w:ascii="Cambria Math" w:hAnsi="Cambria Math"/>
          </w:rPr>
          <m:t>R</m:t>
        </m:r>
      </m:oMath>
      <w:r w:rsidR="00DA1665" w:rsidRPr="0026289C">
        <w:t>,</w:t>
      </w:r>
      <w:r w:rsidR="00532442" w:rsidRPr="0026289C">
        <w:t xml:space="preserve"> </w:t>
      </w:r>
      <w:r w:rsidR="00532442" w:rsidRPr="00532442">
        <w:t>c</w:t>
      </w:r>
      <w:r w:rsidR="00532442" w:rsidRPr="00532442">
        <w:rPr>
          <w:rFonts w:hint="eastAsia"/>
        </w:rPr>
        <w:t>onvergence</w:t>
      </w:r>
      <w:r w:rsidR="00532442" w:rsidRPr="00532442">
        <w:t xml:space="preserve"> tolerance </w:t>
      </w:r>
      <m:oMath>
        <m:r>
          <w:rPr>
            <w:rFonts w:ascii="Cambria Math" w:hAnsi="Cambria Math" w:hint="eastAsia"/>
          </w:rPr>
          <m:t>Tol</m:t>
        </m:r>
      </m:oMath>
      <w:r w:rsidR="00532442" w:rsidRPr="00532442">
        <w:t xml:space="preserve"> </w:t>
      </w:r>
      <w:r w:rsidR="00423248">
        <w:t>in continuous</w:t>
      </w:r>
      <w:r w:rsidR="00532442" w:rsidRPr="00532442">
        <w:t xml:space="preserve"> </w:t>
      </w:r>
      <m:oMath>
        <m:r>
          <w:rPr>
            <w:rFonts w:ascii="Cambria Math" w:hAnsi="Cambria Math"/>
          </w:rPr>
          <m:t>N</m:t>
        </m:r>
      </m:oMath>
      <w:r w:rsidR="00423248">
        <w:t xml:space="preserve"> iterations</w:t>
      </w:r>
      <w:r w:rsidR="0026289C" w:rsidRPr="0026289C">
        <w:t xml:space="preserve">, the </w:t>
      </w:r>
      <w:r w:rsidR="0026289C" w:rsidRPr="0026289C">
        <w:t>threshold</w:t>
      </w:r>
      <w:r w:rsidR="0026289C" w:rsidRPr="0026289C">
        <w:rPr>
          <w:iCs/>
        </w:rPr>
        <w:t xml:space="preserve"> </w:t>
      </w:r>
      <m:oMath>
        <m:r>
          <w:rPr>
            <w:rFonts w:ascii="Cambria Math" w:hAnsi="Cambria Math"/>
          </w:rPr>
          <m:t>θ</m:t>
        </m:r>
      </m:oMath>
      <w:r w:rsidR="0026289C">
        <w:rPr>
          <w:iCs/>
        </w:rPr>
        <w:t xml:space="preserve"> for finding global optimal value</w:t>
      </w:r>
      <w:r w:rsidR="007D68AA">
        <w:rPr>
          <w:iCs/>
        </w:rPr>
        <w:t>.</w:t>
      </w:r>
    </w:p>
    <w:p w14:paraId="4C5BE737" w14:textId="77777777" w:rsidR="00AE7B96" w:rsidRPr="000F52F1" w:rsidRDefault="00AE7B96" w:rsidP="008514C5"/>
    <w:p w14:paraId="12BD80E0" w14:textId="412D8912" w:rsidR="004271EB" w:rsidRDefault="004271EB" w:rsidP="004271EB">
      <w:pPr>
        <w:pStyle w:val="Caption"/>
        <w:keepNext/>
        <w:jc w:val="center"/>
      </w:pPr>
      <w:r>
        <w:t xml:space="preserve">Table </w:t>
      </w:r>
      <w:r>
        <w:fldChar w:fldCharType="begin"/>
      </w:r>
      <w:r>
        <w:instrText xml:space="preserve"> SEQ Table \* ARABIC </w:instrText>
      </w:r>
      <w:r>
        <w:fldChar w:fldCharType="separate"/>
      </w:r>
      <w:r w:rsidR="00DA1588">
        <w:rPr>
          <w:noProof/>
        </w:rPr>
        <w:t>2</w:t>
      </w:r>
      <w:r>
        <w:fldChar w:fldCharType="end"/>
      </w:r>
      <w:r>
        <w:t xml:space="preserve"> best 20 parameter combinations for SSGA</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599"/>
        <w:gridCol w:w="905"/>
        <w:gridCol w:w="792"/>
        <w:gridCol w:w="641"/>
        <w:gridCol w:w="603"/>
        <w:gridCol w:w="803"/>
        <w:gridCol w:w="2011"/>
        <w:gridCol w:w="603"/>
        <w:gridCol w:w="733"/>
        <w:gridCol w:w="603"/>
        <w:gridCol w:w="733"/>
      </w:tblGrid>
      <w:tr w:rsidR="00C91E76" w:rsidRPr="002A4CD9" w14:paraId="53B19A63" w14:textId="7EBFEBE9" w:rsidTr="00A319C4">
        <w:trPr>
          <w:trHeight w:val="20"/>
          <w:jc w:val="center"/>
        </w:trPr>
        <w:tc>
          <w:tcPr>
            <w:tcW w:w="331" w:type="pct"/>
            <w:noWrap/>
            <w:hideMark/>
          </w:tcPr>
          <w:p w14:paraId="23E28131" w14:textId="00B333DB" w:rsidR="00C91E76" w:rsidRPr="002A4CD9" w:rsidRDefault="00C91E76" w:rsidP="00114577">
            <w:pPr>
              <w:jc w:val="left"/>
              <w:rPr>
                <w:i/>
                <w:sz w:val="16"/>
                <w:szCs w:val="16"/>
              </w:rPr>
            </w:pPr>
            <m:oMathPara>
              <m:oMath>
                <m:r>
                  <w:rPr>
                    <w:rFonts w:ascii="Cambria Math" w:hAnsi="Cambria Math"/>
                    <w:sz w:val="16"/>
                    <w:szCs w:val="16"/>
                  </w:rPr>
                  <m:t>σ</m:t>
                </m:r>
              </m:oMath>
            </m:oMathPara>
          </w:p>
        </w:tc>
        <w:tc>
          <w:tcPr>
            <w:tcW w:w="501" w:type="pct"/>
            <w:noWrap/>
            <w:hideMark/>
          </w:tcPr>
          <w:p w14:paraId="4382F1DE" w14:textId="66FE3F72" w:rsidR="00C91E76" w:rsidRPr="002A4CD9" w:rsidRDefault="00C91E76" w:rsidP="00114577">
            <w:pPr>
              <w:jc w:val="left"/>
              <w:rPr>
                <w:i/>
                <w:sz w:val="16"/>
                <w:szCs w:val="16"/>
              </w:rPr>
            </w:pPr>
            <m:oMathPara>
              <m:oMath>
                <m:r>
                  <w:rPr>
                    <w:rFonts w:ascii="Cambria Math" w:hAnsi="Cambria Math" w:cs="Times New Roman"/>
                    <w:sz w:val="16"/>
                    <w:szCs w:val="16"/>
                  </w:rPr>
                  <m:t>Ma</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m:oMathPara>
          </w:p>
        </w:tc>
        <w:tc>
          <w:tcPr>
            <w:tcW w:w="439" w:type="pct"/>
            <w:noWrap/>
            <w:hideMark/>
          </w:tcPr>
          <w:p w14:paraId="1185ACEA" w14:textId="7D6FACCB" w:rsidR="00C91E76" w:rsidRPr="002A4CD9" w:rsidRDefault="00C91E76" w:rsidP="00114577">
            <w:pPr>
              <w:jc w:val="left"/>
              <w:rPr>
                <w:i/>
                <w:sz w:val="16"/>
                <w:szCs w:val="16"/>
              </w:rPr>
            </w:pPr>
            <m:oMathPara>
              <m:oMath>
                <m:r>
                  <w:rPr>
                    <w:rFonts w:ascii="Cambria Math" w:hAnsi="Cambria Math" w:cs="Times New Roman"/>
                    <w:sz w:val="16"/>
                    <w:szCs w:val="16"/>
                  </w:rPr>
                  <m:t>γ</m:t>
                </m:r>
              </m:oMath>
            </m:oMathPara>
          </w:p>
        </w:tc>
        <w:tc>
          <w:tcPr>
            <w:tcW w:w="355" w:type="pct"/>
            <w:noWrap/>
            <w:hideMark/>
          </w:tcPr>
          <w:p w14:paraId="504749A0" w14:textId="2EB6E4B3" w:rsidR="00C91E76" w:rsidRPr="002A4CD9" w:rsidRDefault="00C91E76" w:rsidP="00114577">
            <w:pPr>
              <w:jc w:val="left"/>
              <w:rPr>
                <w:i/>
                <w:sz w:val="16"/>
                <w:szCs w:val="16"/>
              </w:rPr>
            </w:pPr>
            <m:oMathPara>
              <m:oMath>
                <m:r>
                  <w:rPr>
                    <w:rFonts w:ascii="Cambria Math" w:hAnsi="Cambria Math" w:cs="Times New Roman"/>
                    <w:sz w:val="16"/>
                    <w:szCs w:val="16"/>
                  </w:rPr>
                  <m:t>β</m:t>
                </m:r>
              </m:oMath>
            </m:oMathPara>
          </w:p>
        </w:tc>
        <w:tc>
          <w:tcPr>
            <w:tcW w:w="334" w:type="pct"/>
            <w:noWrap/>
            <w:hideMark/>
          </w:tcPr>
          <w:p w14:paraId="59E056F1" w14:textId="27A8A8E3" w:rsidR="00C91E76" w:rsidRPr="002A4CD9" w:rsidRDefault="00C91E76" w:rsidP="00114577">
            <w:pPr>
              <w:jc w:val="left"/>
              <w:rPr>
                <w:i/>
                <w:sz w:val="16"/>
                <w:szCs w:val="16"/>
              </w:rPr>
            </w:pPr>
            <m:oMathPara>
              <m:oMath>
                <m:r>
                  <w:rPr>
                    <w:rFonts w:ascii="Cambria Math" w:hAnsi="Cambria Math"/>
                    <w:sz w:val="16"/>
                    <w:szCs w:val="16"/>
                  </w:rPr>
                  <m:t>δ</m:t>
                </m:r>
              </m:oMath>
            </m:oMathPara>
          </w:p>
        </w:tc>
        <w:tc>
          <w:tcPr>
            <w:tcW w:w="445" w:type="pct"/>
            <w:noWrap/>
            <w:hideMark/>
          </w:tcPr>
          <w:p w14:paraId="0E7430E6" w14:textId="09DA1A1D" w:rsidR="00C91E76" w:rsidRPr="002A4CD9" w:rsidRDefault="00C91E76" w:rsidP="00114577">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m:oMathPara>
          </w:p>
        </w:tc>
        <w:tc>
          <w:tcPr>
            <w:tcW w:w="1114" w:type="pct"/>
            <w:noWrap/>
            <w:hideMark/>
          </w:tcPr>
          <w:p w14:paraId="1A8496C3" w14:textId="5FE5C330" w:rsidR="00C91E76" w:rsidRPr="002A4CD9" w:rsidRDefault="00C91E76" w:rsidP="00114577">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m:oMathPara>
          </w:p>
        </w:tc>
        <w:tc>
          <w:tcPr>
            <w:tcW w:w="334" w:type="pct"/>
            <w:noWrap/>
            <w:hideMark/>
          </w:tcPr>
          <w:p w14:paraId="6B987AF3" w14:textId="5635FA41" w:rsidR="00C91E76" w:rsidRPr="002A4CD9" w:rsidRDefault="00C91E76" w:rsidP="00114577">
            <w:pPr>
              <w:jc w:val="left"/>
              <w:rPr>
                <w:i/>
                <w:sz w:val="16"/>
                <w:szCs w:val="16"/>
              </w:rPr>
            </w:pPr>
            <m:oMathPara>
              <m:oMath>
                <m:r>
                  <w:rPr>
                    <w:rFonts w:ascii="Cambria Math" w:hAnsi="Cambria Math" w:cs="Times New Roman"/>
                    <w:sz w:val="16"/>
                    <w:szCs w:val="16"/>
                  </w:rPr>
                  <m:t>R</m:t>
                </m:r>
              </m:oMath>
            </m:oMathPara>
          </w:p>
        </w:tc>
        <w:tc>
          <w:tcPr>
            <w:tcW w:w="406" w:type="pct"/>
          </w:tcPr>
          <w:p w14:paraId="740DC3A1" w14:textId="5ED2803D" w:rsidR="00C91E76" w:rsidRPr="002A4CD9" w:rsidRDefault="00C91E76" w:rsidP="00114577">
            <w:pPr>
              <w:jc w:val="left"/>
              <w:rPr>
                <w:rFonts w:eastAsia="DengXian" w:cs="Calibri (Body)"/>
                <w:i/>
                <w:sz w:val="16"/>
                <w:szCs w:val="16"/>
              </w:rPr>
            </w:pPr>
            <m:oMathPara>
              <m:oMath>
                <m:r>
                  <w:rPr>
                    <w:rFonts w:ascii="Cambria Math" w:hAnsi="Cambria Math" w:cs="Times New Roman" w:hint="eastAsia"/>
                    <w:sz w:val="16"/>
                    <w:szCs w:val="16"/>
                    <w:lang w:eastAsia="zh-CN"/>
                  </w:rPr>
                  <m:t>Tol</m:t>
                </m:r>
              </m:oMath>
            </m:oMathPara>
          </w:p>
        </w:tc>
        <w:tc>
          <w:tcPr>
            <w:tcW w:w="334" w:type="pct"/>
          </w:tcPr>
          <w:p w14:paraId="156FBE3E" w14:textId="14D77165" w:rsidR="00C91E76" w:rsidRPr="002A4CD9" w:rsidRDefault="00C91E76" w:rsidP="00114577">
            <w:pPr>
              <w:jc w:val="left"/>
              <w:rPr>
                <w:rFonts w:eastAsia="DengXian" w:cs="Calibri (Body)"/>
                <w:i/>
                <w:sz w:val="16"/>
                <w:szCs w:val="16"/>
              </w:rPr>
            </w:pPr>
            <m:oMathPara>
              <m:oMath>
                <m:r>
                  <w:rPr>
                    <w:rFonts w:ascii="Cambria Math" w:hAnsi="Cambria Math" w:cs="Times New Roman"/>
                    <w:sz w:val="16"/>
                    <w:szCs w:val="16"/>
                  </w:rPr>
                  <m:t>N</m:t>
                </m:r>
              </m:oMath>
            </m:oMathPara>
          </w:p>
        </w:tc>
        <w:tc>
          <w:tcPr>
            <w:tcW w:w="406" w:type="pct"/>
          </w:tcPr>
          <w:p w14:paraId="23CA5098" w14:textId="65063EC5" w:rsidR="00C91E76" w:rsidRPr="002A4CD9" w:rsidRDefault="00C91E76" w:rsidP="00114577">
            <w:pPr>
              <w:jc w:val="left"/>
              <w:rPr>
                <w:rFonts w:eastAsia="DengXian" w:cs="Calibri (Body)"/>
                <w:sz w:val="16"/>
                <w:szCs w:val="16"/>
              </w:rPr>
            </w:pPr>
            <m:oMathPara>
              <m:oMath>
                <m:r>
                  <w:rPr>
                    <w:rFonts w:ascii="Cambria Math" w:hAnsi="Cambria Math" w:cs="Times New Roman"/>
                    <w:sz w:val="16"/>
                    <w:szCs w:val="16"/>
                  </w:rPr>
                  <m:t>θ</m:t>
                </m:r>
              </m:oMath>
            </m:oMathPara>
          </w:p>
        </w:tc>
      </w:tr>
      <w:tr w:rsidR="00BF2045" w:rsidRPr="003023B8" w14:paraId="30B3D84B" w14:textId="23828FF1" w:rsidTr="00A319C4">
        <w:trPr>
          <w:trHeight w:val="20"/>
          <w:jc w:val="center"/>
        </w:trPr>
        <w:tc>
          <w:tcPr>
            <w:tcW w:w="331" w:type="pct"/>
            <w:noWrap/>
            <w:hideMark/>
          </w:tcPr>
          <w:p w14:paraId="5F7CA732" w14:textId="77777777" w:rsidR="00BF2045" w:rsidRPr="003023B8" w:rsidRDefault="00BF2045" w:rsidP="00BF2045">
            <w:pPr>
              <w:jc w:val="left"/>
              <w:rPr>
                <w:sz w:val="16"/>
                <w:szCs w:val="16"/>
              </w:rPr>
            </w:pPr>
            <w:r w:rsidRPr="003023B8">
              <w:rPr>
                <w:sz w:val="16"/>
                <w:szCs w:val="16"/>
              </w:rPr>
              <w:t>590</w:t>
            </w:r>
          </w:p>
        </w:tc>
        <w:tc>
          <w:tcPr>
            <w:tcW w:w="501" w:type="pct"/>
            <w:noWrap/>
            <w:hideMark/>
          </w:tcPr>
          <w:p w14:paraId="4C272432"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4A475BF" w14:textId="11789881"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0445E33A"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082ADC7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F57D9FA"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852407D" w14:textId="57534BB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2680A7D8" w14:textId="77777777" w:rsidR="00BF2045" w:rsidRPr="003023B8" w:rsidRDefault="00BF2045" w:rsidP="00BF2045">
            <w:pPr>
              <w:jc w:val="left"/>
              <w:rPr>
                <w:sz w:val="16"/>
                <w:szCs w:val="16"/>
              </w:rPr>
            </w:pPr>
            <w:r w:rsidRPr="003023B8">
              <w:rPr>
                <w:sz w:val="16"/>
                <w:szCs w:val="16"/>
              </w:rPr>
              <w:t>0.1</w:t>
            </w:r>
          </w:p>
        </w:tc>
        <w:tc>
          <w:tcPr>
            <w:tcW w:w="406" w:type="pct"/>
          </w:tcPr>
          <w:p w14:paraId="3C7FD1C6" w14:textId="59568C44" w:rsidR="00BF2045" w:rsidRPr="003023B8" w:rsidRDefault="00BF2045" w:rsidP="00BF2045">
            <w:pPr>
              <w:jc w:val="left"/>
              <w:rPr>
                <w:sz w:val="16"/>
                <w:szCs w:val="16"/>
              </w:rPr>
            </w:pPr>
            <w:r>
              <w:rPr>
                <w:sz w:val="16"/>
                <w:szCs w:val="16"/>
              </w:rPr>
              <w:t>0.0001</w:t>
            </w:r>
          </w:p>
        </w:tc>
        <w:tc>
          <w:tcPr>
            <w:tcW w:w="334" w:type="pct"/>
          </w:tcPr>
          <w:p w14:paraId="4F3E4BD2" w14:textId="135EF468" w:rsidR="00BF2045" w:rsidRPr="003023B8" w:rsidRDefault="00BF2045" w:rsidP="00BF2045">
            <w:pPr>
              <w:jc w:val="left"/>
              <w:rPr>
                <w:sz w:val="16"/>
                <w:szCs w:val="16"/>
              </w:rPr>
            </w:pPr>
            <w:r>
              <w:rPr>
                <w:sz w:val="16"/>
                <w:szCs w:val="16"/>
              </w:rPr>
              <w:t>3000</w:t>
            </w:r>
          </w:p>
        </w:tc>
        <w:tc>
          <w:tcPr>
            <w:tcW w:w="406" w:type="pct"/>
          </w:tcPr>
          <w:p w14:paraId="62D8D748" w14:textId="168BD9D5" w:rsidR="00BF2045" w:rsidRPr="003023B8" w:rsidRDefault="00BF2045" w:rsidP="00BF2045">
            <w:pPr>
              <w:jc w:val="left"/>
              <w:rPr>
                <w:sz w:val="16"/>
                <w:szCs w:val="16"/>
              </w:rPr>
            </w:pPr>
            <w:r>
              <w:rPr>
                <w:sz w:val="16"/>
                <w:szCs w:val="16"/>
              </w:rPr>
              <w:t>0.0001</w:t>
            </w:r>
          </w:p>
        </w:tc>
      </w:tr>
      <w:tr w:rsidR="00BF2045" w:rsidRPr="003023B8" w14:paraId="0B170F6F" w14:textId="33C7D0FB" w:rsidTr="00A319C4">
        <w:trPr>
          <w:trHeight w:val="20"/>
          <w:jc w:val="center"/>
        </w:trPr>
        <w:tc>
          <w:tcPr>
            <w:tcW w:w="331" w:type="pct"/>
            <w:noWrap/>
            <w:hideMark/>
          </w:tcPr>
          <w:p w14:paraId="7E7D9261" w14:textId="77777777" w:rsidR="00BF2045" w:rsidRPr="003023B8" w:rsidRDefault="00BF2045" w:rsidP="00BF2045">
            <w:pPr>
              <w:jc w:val="left"/>
              <w:rPr>
                <w:sz w:val="16"/>
                <w:szCs w:val="16"/>
              </w:rPr>
            </w:pPr>
            <w:r w:rsidRPr="003023B8">
              <w:rPr>
                <w:sz w:val="16"/>
                <w:szCs w:val="16"/>
              </w:rPr>
              <w:t>593</w:t>
            </w:r>
          </w:p>
        </w:tc>
        <w:tc>
          <w:tcPr>
            <w:tcW w:w="501" w:type="pct"/>
            <w:noWrap/>
            <w:hideMark/>
          </w:tcPr>
          <w:p w14:paraId="32658AF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7C91567C" w14:textId="7B6459D5"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EAFBFB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6759D1D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7BD37479"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A284A94" w14:textId="1A02D7E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76C1FD15" w14:textId="77777777" w:rsidR="00BF2045" w:rsidRPr="003023B8" w:rsidRDefault="00BF2045" w:rsidP="00BF2045">
            <w:pPr>
              <w:jc w:val="left"/>
              <w:rPr>
                <w:sz w:val="16"/>
                <w:szCs w:val="16"/>
              </w:rPr>
            </w:pPr>
            <w:r w:rsidRPr="003023B8">
              <w:rPr>
                <w:sz w:val="16"/>
                <w:szCs w:val="16"/>
              </w:rPr>
              <w:t>0.1</w:t>
            </w:r>
          </w:p>
        </w:tc>
        <w:tc>
          <w:tcPr>
            <w:tcW w:w="406" w:type="pct"/>
          </w:tcPr>
          <w:p w14:paraId="14EBEDC9" w14:textId="05ED5495" w:rsidR="00BF2045" w:rsidRPr="003023B8" w:rsidRDefault="00BF2045" w:rsidP="00BF2045">
            <w:pPr>
              <w:jc w:val="left"/>
              <w:rPr>
                <w:sz w:val="16"/>
                <w:szCs w:val="16"/>
              </w:rPr>
            </w:pPr>
            <w:r>
              <w:rPr>
                <w:sz w:val="16"/>
                <w:szCs w:val="16"/>
              </w:rPr>
              <w:t>0.0001</w:t>
            </w:r>
          </w:p>
        </w:tc>
        <w:tc>
          <w:tcPr>
            <w:tcW w:w="334" w:type="pct"/>
          </w:tcPr>
          <w:p w14:paraId="36AB472A" w14:textId="4831147B" w:rsidR="00BF2045" w:rsidRPr="003023B8" w:rsidRDefault="00BF2045" w:rsidP="00BF2045">
            <w:pPr>
              <w:jc w:val="left"/>
              <w:rPr>
                <w:sz w:val="16"/>
                <w:szCs w:val="16"/>
              </w:rPr>
            </w:pPr>
            <w:r>
              <w:rPr>
                <w:sz w:val="16"/>
                <w:szCs w:val="16"/>
              </w:rPr>
              <w:t>3000</w:t>
            </w:r>
          </w:p>
        </w:tc>
        <w:tc>
          <w:tcPr>
            <w:tcW w:w="406" w:type="pct"/>
          </w:tcPr>
          <w:p w14:paraId="13A8EF46" w14:textId="3B7C4059" w:rsidR="00BF2045" w:rsidRPr="003023B8" w:rsidRDefault="00BF2045" w:rsidP="00BF2045">
            <w:pPr>
              <w:jc w:val="left"/>
              <w:rPr>
                <w:sz w:val="16"/>
                <w:szCs w:val="16"/>
              </w:rPr>
            </w:pPr>
            <w:r>
              <w:rPr>
                <w:sz w:val="16"/>
                <w:szCs w:val="16"/>
              </w:rPr>
              <w:t>0.0001</w:t>
            </w:r>
          </w:p>
        </w:tc>
      </w:tr>
      <w:tr w:rsidR="00BF2045" w:rsidRPr="003023B8" w14:paraId="30515448" w14:textId="52F00BD9" w:rsidTr="00A319C4">
        <w:trPr>
          <w:trHeight w:val="20"/>
          <w:jc w:val="center"/>
        </w:trPr>
        <w:tc>
          <w:tcPr>
            <w:tcW w:w="331" w:type="pct"/>
            <w:noWrap/>
            <w:hideMark/>
          </w:tcPr>
          <w:p w14:paraId="0EB7D218" w14:textId="77777777" w:rsidR="00BF2045" w:rsidRPr="003023B8" w:rsidRDefault="00BF2045" w:rsidP="00BF2045">
            <w:pPr>
              <w:jc w:val="left"/>
              <w:rPr>
                <w:sz w:val="16"/>
                <w:szCs w:val="16"/>
              </w:rPr>
            </w:pPr>
            <w:r w:rsidRPr="003023B8">
              <w:rPr>
                <w:sz w:val="16"/>
                <w:szCs w:val="16"/>
              </w:rPr>
              <w:t>579</w:t>
            </w:r>
          </w:p>
        </w:tc>
        <w:tc>
          <w:tcPr>
            <w:tcW w:w="501" w:type="pct"/>
            <w:noWrap/>
            <w:hideMark/>
          </w:tcPr>
          <w:p w14:paraId="3D03A21C"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4F6ED946" w14:textId="2EB40772"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A9228BF"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04320AD2"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0ED5CF31"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3B7A476B" w14:textId="1D1DE075"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D12ABB0" w14:textId="77777777" w:rsidR="00BF2045" w:rsidRPr="003023B8" w:rsidRDefault="00BF2045" w:rsidP="00BF2045">
            <w:pPr>
              <w:jc w:val="left"/>
              <w:rPr>
                <w:sz w:val="16"/>
                <w:szCs w:val="16"/>
              </w:rPr>
            </w:pPr>
            <w:r w:rsidRPr="003023B8">
              <w:rPr>
                <w:sz w:val="16"/>
                <w:szCs w:val="16"/>
              </w:rPr>
              <w:t>0.1</w:t>
            </w:r>
          </w:p>
        </w:tc>
        <w:tc>
          <w:tcPr>
            <w:tcW w:w="406" w:type="pct"/>
          </w:tcPr>
          <w:p w14:paraId="4568FDC8" w14:textId="5C6C696A" w:rsidR="00BF2045" w:rsidRPr="003023B8" w:rsidRDefault="00BF2045" w:rsidP="00BF2045">
            <w:pPr>
              <w:jc w:val="left"/>
              <w:rPr>
                <w:sz w:val="16"/>
                <w:szCs w:val="16"/>
              </w:rPr>
            </w:pPr>
            <w:r>
              <w:rPr>
                <w:sz w:val="16"/>
                <w:szCs w:val="16"/>
              </w:rPr>
              <w:t>0.0001</w:t>
            </w:r>
          </w:p>
        </w:tc>
        <w:tc>
          <w:tcPr>
            <w:tcW w:w="334" w:type="pct"/>
          </w:tcPr>
          <w:p w14:paraId="1F9155F7" w14:textId="1DEB984A" w:rsidR="00BF2045" w:rsidRPr="003023B8" w:rsidRDefault="00BF2045" w:rsidP="00BF2045">
            <w:pPr>
              <w:jc w:val="left"/>
              <w:rPr>
                <w:sz w:val="16"/>
                <w:szCs w:val="16"/>
              </w:rPr>
            </w:pPr>
            <w:r>
              <w:rPr>
                <w:sz w:val="16"/>
                <w:szCs w:val="16"/>
              </w:rPr>
              <w:t>3000</w:t>
            </w:r>
          </w:p>
        </w:tc>
        <w:tc>
          <w:tcPr>
            <w:tcW w:w="406" w:type="pct"/>
          </w:tcPr>
          <w:p w14:paraId="5E035F3E" w14:textId="28BD7245" w:rsidR="00BF2045" w:rsidRPr="003023B8" w:rsidRDefault="00BF2045" w:rsidP="00BF2045">
            <w:pPr>
              <w:jc w:val="left"/>
              <w:rPr>
                <w:sz w:val="16"/>
                <w:szCs w:val="16"/>
              </w:rPr>
            </w:pPr>
            <w:r>
              <w:rPr>
                <w:sz w:val="16"/>
                <w:szCs w:val="16"/>
              </w:rPr>
              <w:t>0.0001</w:t>
            </w:r>
          </w:p>
        </w:tc>
      </w:tr>
      <w:tr w:rsidR="00BF2045" w:rsidRPr="003023B8" w14:paraId="5FD5E951" w14:textId="4269BE71" w:rsidTr="00A319C4">
        <w:trPr>
          <w:trHeight w:val="20"/>
          <w:jc w:val="center"/>
        </w:trPr>
        <w:tc>
          <w:tcPr>
            <w:tcW w:w="331" w:type="pct"/>
            <w:noWrap/>
            <w:hideMark/>
          </w:tcPr>
          <w:p w14:paraId="3B1B23BA" w14:textId="77777777" w:rsidR="00BF2045" w:rsidRPr="003023B8" w:rsidRDefault="00BF2045" w:rsidP="00BF2045">
            <w:pPr>
              <w:jc w:val="left"/>
              <w:rPr>
                <w:sz w:val="16"/>
                <w:szCs w:val="16"/>
              </w:rPr>
            </w:pPr>
            <w:r w:rsidRPr="003023B8">
              <w:rPr>
                <w:sz w:val="16"/>
                <w:szCs w:val="16"/>
              </w:rPr>
              <w:t>588</w:t>
            </w:r>
          </w:p>
        </w:tc>
        <w:tc>
          <w:tcPr>
            <w:tcW w:w="501" w:type="pct"/>
            <w:noWrap/>
            <w:hideMark/>
          </w:tcPr>
          <w:p w14:paraId="1B365AAF"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F41A353" w14:textId="4A004960"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4236005"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C279AD9"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566C5A69"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5D55759" w14:textId="7F991D43"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3484A5B5" w14:textId="77777777" w:rsidR="00BF2045" w:rsidRPr="003023B8" w:rsidRDefault="00BF2045" w:rsidP="00BF2045">
            <w:pPr>
              <w:jc w:val="left"/>
              <w:rPr>
                <w:sz w:val="16"/>
                <w:szCs w:val="16"/>
              </w:rPr>
            </w:pPr>
            <w:r w:rsidRPr="003023B8">
              <w:rPr>
                <w:sz w:val="16"/>
                <w:szCs w:val="16"/>
              </w:rPr>
              <w:t>0.1</w:t>
            </w:r>
          </w:p>
        </w:tc>
        <w:tc>
          <w:tcPr>
            <w:tcW w:w="406" w:type="pct"/>
          </w:tcPr>
          <w:p w14:paraId="17688776" w14:textId="2FD1D155" w:rsidR="00BF2045" w:rsidRPr="003023B8" w:rsidRDefault="00BF2045" w:rsidP="00BF2045">
            <w:pPr>
              <w:jc w:val="left"/>
              <w:rPr>
                <w:sz w:val="16"/>
                <w:szCs w:val="16"/>
              </w:rPr>
            </w:pPr>
            <w:r>
              <w:rPr>
                <w:sz w:val="16"/>
                <w:szCs w:val="16"/>
              </w:rPr>
              <w:t>0.0001</w:t>
            </w:r>
          </w:p>
        </w:tc>
        <w:tc>
          <w:tcPr>
            <w:tcW w:w="334" w:type="pct"/>
          </w:tcPr>
          <w:p w14:paraId="60A612D5" w14:textId="723E0E0B" w:rsidR="00BF2045" w:rsidRPr="003023B8" w:rsidRDefault="00BF2045" w:rsidP="00BF2045">
            <w:pPr>
              <w:jc w:val="left"/>
              <w:rPr>
                <w:sz w:val="16"/>
                <w:szCs w:val="16"/>
              </w:rPr>
            </w:pPr>
            <w:r>
              <w:rPr>
                <w:sz w:val="16"/>
                <w:szCs w:val="16"/>
              </w:rPr>
              <w:t>3000</w:t>
            </w:r>
          </w:p>
        </w:tc>
        <w:tc>
          <w:tcPr>
            <w:tcW w:w="406" w:type="pct"/>
          </w:tcPr>
          <w:p w14:paraId="6DBBC49F" w14:textId="06D5960A" w:rsidR="00BF2045" w:rsidRPr="003023B8" w:rsidRDefault="00BF2045" w:rsidP="00BF2045">
            <w:pPr>
              <w:jc w:val="left"/>
              <w:rPr>
                <w:sz w:val="16"/>
                <w:szCs w:val="16"/>
              </w:rPr>
            </w:pPr>
            <w:r>
              <w:rPr>
                <w:sz w:val="16"/>
                <w:szCs w:val="16"/>
              </w:rPr>
              <w:t>0.0001</w:t>
            </w:r>
          </w:p>
        </w:tc>
      </w:tr>
      <w:tr w:rsidR="00BF2045" w:rsidRPr="003023B8" w14:paraId="79CB8CCF" w14:textId="57730437" w:rsidTr="00A319C4">
        <w:trPr>
          <w:trHeight w:val="20"/>
          <w:jc w:val="center"/>
        </w:trPr>
        <w:tc>
          <w:tcPr>
            <w:tcW w:w="331" w:type="pct"/>
            <w:noWrap/>
            <w:hideMark/>
          </w:tcPr>
          <w:p w14:paraId="2C64BD17" w14:textId="77777777" w:rsidR="00BF2045" w:rsidRPr="003023B8" w:rsidRDefault="00BF2045" w:rsidP="00BF2045">
            <w:pPr>
              <w:jc w:val="left"/>
              <w:rPr>
                <w:sz w:val="16"/>
                <w:szCs w:val="16"/>
              </w:rPr>
            </w:pPr>
            <w:r w:rsidRPr="003023B8">
              <w:rPr>
                <w:sz w:val="16"/>
                <w:szCs w:val="16"/>
              </w:rPr>
              <w:t>589</w:t>
            </w:r>
          </w:p>
        </w:tc>
        <w:tc>
          <w:tcPr>
            <w:tcW w:w="501" w:type="pct"/>
            <w:noWrap/>
            <w:hideMark/>
          </w:tcPr>
          <w:p w14:paraId="2FB6EE14"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7D83D20" w14:textId="2F6AE7F4"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5DADAF84"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6B335250"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2AE9AE77"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D6D82E" w14:textId="3A2452A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A304B75" w14:textId="77777777" w:rsidR="00BF2045" w:rsidRPr="003023B8" w:rsidRDefault="00BF2045" w:rsidP="00BF2045">
            <w:pPr>
              <w:jc w:val="left"/>
              <w:rPr>
                <w:sz w:val="16"/>
                <w:szCs w:val="16"/>
              </w:rPr>
            </w:pPr>
            <w:r w:rsidRPr="003023B8">
              <w:rPr>
                <w:sz w:val="16"/>
                <w:szCs w:val="16"/>
              </w:rPr>
              <w:t>0.1</w:t>
            </w:r>
          </w:p>
        </w:tc>
        <w:tc>
          <w:tcPr>
            <w:tcW w:w="406" w:type="pct"/>
          </w:tcPr>
          <w:p w14:paraId="3FFEDD06" w14:textId="14FFC793" w:rsidR="00BF2045" w:rsidRPr="003023B8" w:rsidRDefault="00BF2045" w:rsidP="00BF2045">
            <w:pPr>
              <w:jc w:val="left"/>
              <w:rPr>
                <w:sz w:val="16"/>
                <w:szCs w:val="16"/>
              </w:rPr>
            </w:pPr>
            <w:r>
              <w:rPr>
                <w:sz w:val="16"/>
                <w:szCs w:val="16"/>
              </w:rPr>
              <w:t>0.0001</w:t>
            </w:r>
          </w:p>
        </w:tc>
        <w:tc>
          <w:tcPr>
            <w:tcW w:w="334" w:type="pct"/>
          </w:tcPr>
          <w:p w14:paraId="0F38BB7F" w14:textId="51ADC0EB" w:rsidR="00BF2045" w:rsidRPr="003023B8" w:rsidRDefault="00BF2045" w:rsidP="00BF2045">
            <w:pPr>
              <w:jc w:val="left"/>
              <w:rPr>
                <w:sz w:val="16"/>
                <w:szCs w:val="16"/>
              </w:rPr>
            </w:pPr>
            <w:r>
              <w:rPr>
                <w:sz w:val="16"/>
                <w:szCs w:val="16"/>
              </w:rPr>
              <w:t>3000</w:t>
            </w:r>
          </w:p>
        </w:tc>
        <w:tc>
          <w:tcPr>
            <w:tcW w:w="406" w:type="pct"/>
          </w:tcPr>
          <w:p w14:paraId="7275A6F1" w14:textId="4AE9B05C" w:rsidR="00BF2045" w:rsidRPr="003023B8" w:rsidRDefault="00BF2045" w:rsidP="00BF2045">
            <w:pPr>
              <w:jc w:val="left"/>
              <w:rPr>
                <w:sz w:val="16"/>
                <w:szCs w:val="16"/>
              </w:rPr>
            </w:pPr>
            <w:r>
              <w:rPr>
                <w:sz w:val="16"/>
                <w:szCs w:val="16"/>
              </w:rPr>
              <w:t>0.0001</w:t>
            </w:r>
          </w:p>
        </w:tc>
      </w:tr>
      <w:tr w:rsidR="00BF2045" w:rsidRPr="003023B8" w14:paraId="35DF8262" w14:textId="26925A26" w:rsidTr="00A319C4">
        <w:trPr>
          <w:trHeight w:val="20"/>
          <w:jc w:val="center"/>
        </w:trPr>
        <w:tc>
          <w:tcPr>
            <w:tcW w:w="331" w:type="pct"/>
            <w:noWrap/>
            <w:hideMark/>
          </w:tcPr>
          <w:p w14:paraId="10E5E214" w14:textId="77777777" w:rsidR="00BF2045" w:rsidRPr="003023B8" w:rsidRDefault="00BF2045" w:rsidP="00BF2045">
            <w:pPr>
              <w:jc w:val="left"/>
              <w:rPr>
                <w:sz w:val="16"/>
                <w:szCs w:val="16"/>
              </w:rPr>
            </w:pPr>
            <w:r w:rsidRPr="003023B8">
              <w:rPr>
                <w:sz w:val="16"/>
                <w:szCs w:val="16"/>
              </w:rPr>
              <w:t>591</w:t>
            </w:r>
          </w:p>
        </w:tc>
        <w:tc>
          <w:tcPr>
            <w:tcW w:w="501" w:type="pct"/>
            <w:noWrap/>
            <w:hideMark/>
          </w:tcPr>
          <w:p w14:paraId="5E1EDCE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610E4AC2" w14:textId="7CDE6515"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7C56EC6F"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2DB9571C"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3A4F9F85"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BA77CB2" w14:textId="5CDAF6B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367882B" w14:textId="77777777" w:rsidR="00BF2045" w:rsidRPr="003023B8" w:rsidRDefault="00BF2045" w:rsidP="00BF2045">
            <w:pPr>
              <w:jc w:val="left"/>
              <w:rPr>
                <w:sz w:val="16"/>
                <w:szCs w:val="16"/>
              </w:rPr>
            </w:pPr>
            <w:r w:rsidRPr="003023B8">
              <w:rPr>
                <w:sz w:val="16"/>
                <w:szCs w:val="16"/>
              </w:rPr>
              <w:t>0.1</w:t>
            </w:r>
          </w:p>
        </w:tc>
        <w:tc>
          <w:tcPr>
            <w:tcW w:w="406" w:type="pct"/>
          </w:tcPr>
          <w:p w14:paraId="470CDCC1" w14:textId="04202F59" w:rsidR="00BF2045" w:rsidRPr="003023B8" w:rsidRDefault="00BF2045" w:rsidP="00BF2045">
            <w:pPr>
              <w:jc w:val="left"/>
              <w:rPr>
                <w:sz w:val="16"/>
                <w:szCs w:val="16"/>
              </w:rPr>
            </w:pPr>
            <w:r>
              <w:rPr>
                <w:sz w:val="16"/>
                <w:szCs w:val="16"/>
              </w:rPr>
              <w:t>0.0001</w:t>
            </w:r>
          </w:p>
        </w:tc>
        <w:tc>
          <w:tcPr>
            <w:tcW w:w="334" w:type="pct"/>
          </w:tcPr>
          <w:p w14:paraId="0709CF12" w14:textId="11CEDA34" w:rsidR="00BF2045" w:rsidRPr="003023B8" w:rsidRDefault="00BF2045" w:rsidP="00BF2045">
            <w:pPr>
              <w:jc w:val="left"/>
              <w:rPr>
                <w:sz w:val="16"/>
                <w:szCs w:val="16"/>
              </w:rPr>
            </w:pPr>
            <w:r>
              <w:rPr>
                <w:sz w:val="16"/>
                <w:szCs w:val="16"/>
              </w:rPr>
              <w:t>3000</w:t>
            </w:r>
          </w:p>
        </w:tc>
        <w:tc>
          <w:tcPr>
            <w:tcW w:w="406" w:type="pct"/>
          </w:tcPr>
          <w:p w14:paraId="57991B2D" w14:textId="021F9224" w:rsidR="00BF2045" w:rsidRPr="003023B8" w:rsidRDefault="00BF2045" w:rsidP="00BF2045">
            <w:pPr>
              <w:jc w:val="left"/>
              <w:rPr>
                <w:sz w:val="16"/>
                <w:szCs w:val="16"/>
              </w:rPr>
            </w:pPr>
            <w:r>
              <w:rPr>
                <w:sz w:val="16"/>
                <w:szCs w:val="16"/>
              </w:rPr>
              <w:t>0.0001</w:t>
            </w:r>
          </w:p>
        </w:tc>
      </w:tr>
      <w:tr w:rsidR="00BF2045" w:rsidRPr="003023B8" w14:paraId="2418D9E7" w14:textId="27B4701B" w:rsidTr="00A319C4">
        <w:trPr>
          <w:trHeight w:val="20"/>
          <w:jc w:val="center"/>
        </w:trPr>
        <w:tc>
          <w:tcPr>
            <w:tcW w:w="331" w:type="pct"/>
            <w:noWrap/>
            <w:hideMark/>
          </w:tcPr>
          <w:p w14:paraId="5A99BC3F" w14:textId="77777777" w:rsidR="00BF2045" w:rsidRPr="003023B8" w:rsidRDefault="00BF2045" w:rsidP="00BF2045">
            <w:pPr>
              <w:jc w:val="left"/>
              <w:rPr>
                <w:sz w:val="16"/>
                <w:szCs w:val="16"/>
              </w:rPr>
            </w:pPr>
            <w:r w:rsidRPr="003023B8">
              <w:rPr>
                <w:sz w:val="16"/>
                <w:szCs w:val="16"/>
              </w:rPr>
              <w:t>576</w:t>
            </w:r>
          </w:p>
        </w:tc>
        <w:tc>
          <w:tcPr>
            <w:tcW w:w="501" w:type="pct"/>
            <w:noWrap/>
            <w:hideMark/>
          </w:tcPr>
          <w:p w14:paraId="56D7A423"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9C0B818" w14:textId="539CB306"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1634157"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37CE9187"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0AB1C99A"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8FDF73" w14:textId="67467DFC"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77C3C0E" w14:textId="77777777" w:rsidR="00BF2045" w:rsidRPr="003023B8" w:rsidRDefault="00BF2045" w:rsidP="00BF2045">
            <w:pPr>
              <w:jc w:val="left"/>
              <w:rPr>
                <w:sz w:val="16"/>
                <w:szCs w:val="16"/>
              </w:rPr>
            </w:pPr>
            <w:r w:rsidRPr="003023B8">
              <w:rPr>
                <w:sz w:val="16"/>
                <w:szCs w:val="16"/>
              </w:rPr>
              <w:t>0.1</w:t>
            </w:r>
          </w:p>
        </w:tc>
        <w:tc>
          <w:tcPr>
            <w:tcW w:w="406" w:type="pct"/>
          </w:tcPr>
          <w:p w14:paraId="15E4A90D" w14:textId="6559EF39" w:rsidR="00BF2045" w:rsidRPr="003023B8" w:rsidRDefault="00BF2045" w:rsidP="00BF2045">
            <w:pPr>
              <w:jc w:val="left"/>
              <w:rPr>
                <w:sz w:val="16"/>
                <w:szCs w:val="16"/>
              </w:rPr>
            </w:pPr>
            <w:r>
              <w:rPr>
                <w:sz w:val="16"/>
                <w:szCs w:val="16"/>
              </w:rPr>
              <w:t>0.0001</w:t>
            </w:r>
          </w:p>
        </w:tc>
        <w:tc>
          <w:tcPr>
            <w:tcW w:w="334" w:type="pct"/>
          </w:tcPr>
          <w:p w14:paraId="70276AEA" w14:textId="4795C6C5" w:rsidR="00BF2045" w:rsidRPr="003023B8" w:rsidRDefault="00BF2045" w:rsidP="00BF2045">
            <w:pPr>
              <w:jc w:val="left"/>
              <w:rPr>
                <w:sz w:val="16"/>
                <w:szCs w:val="16"/>
              </w:rPr>
            </w:pPr>
            <w:r>
              <w:rPr>
                <w:sz w:val="16"/>
                <w:szCs w:val="16"/>
              </w:rPr>
              <w:t>3000</w:t>
            </w:r>
          </w:p>
        </w:tc>
        <w:tc>
          <w:tcPr>
            <w:tcW w:w="406" w:type="pct"/>
          </w:tcPr>
          <w:p w14:paraId="503D7EB8" w14:textId="103624F4" w:rsidR="00BF2045" w:rsidRPr="003023B8" w:rsidRDefault="00BF2045" w:rsidP="00BF2045">
            <w:pPr>
              <w:jc w:val="left"/>
              <w:rPr>
                <w:sz w:val="16"/>
                <w:szCs w:val="16"/>
              </w:rPr>
            </w:pPr>
            <w:r>
              <w:rPr>
                <w:sz w:val="16"/>
                <w:szCs w:val="16"/>
              </w:rPr>
              <w:t>0.0001</w:t>
            </w:r>
          </w:p>
        </w:tc>
      </w:tr>
      <w:tr w:rsidR="00BF2045" w:rsidRPr="003023B8" w14:paraId="2189B8DD" w14:textId="62333A8C" w:rsidTr="00A319C4">
        <w:trPr>
          <w:trHeight w:val="20"/>
          <w:jc w:val="center"/>
        </w:trPr>
        <w:tc>
          <w:tcPr>
            <w:tcW w:w="331" w:type="pct"/>
            <w:noWrap/>
            <w:hideMark/>
          </w:tcPr>
          <w:p w14:paraId="686C2D36" w14:textId="77777777" w:rsidR="00BF2045" w:rsidRPr="003023B8" w:rsidRDefault="00BF2045" w:rsidP="00BF2045">
            <w:pPr>
              <w:jc w:val="left"/>
              <w:rPr>
                <w:sz w:val="16"/>
                <w:szCs w:val="16"/>
              </w:rPr>
            </w:pPr>
            <w:r w:rsidRPr="003023B8">
              <w:rPr>
                <w:sz w:val="16"/>
                <w:szCs w:val="16"/>
              </w:rPr>
              <w:t>587</w:t>
            </w:r>
          </w:p>
        </w:tc>
        <w:tc>
          <w:tcPr>
            <w:tcW w:w="501" w:type="pct"/>
            <w:noWrap/>
            <w:hideMark/>
          </w:tcPr>
          <w:p w14:paraId="190F569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7C79E739" w14:textId="7BD58113"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BA86606"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65ED8CF"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FB054F0"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AB76FED" w14:textId="66DA8E31"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A4DB0F0" w14:textId="77777777" w:rsidR="00BF2045" w:rsidRPr="003023B8" w:rsidRDefault="00BF2045" w:rsidP="00BF2045">
            <w:pPr>
              <w:jc w:val="left"/>
              <w:rPr>
                <w:sz w:val="16"/>
                <w:szCs w:val="16"/>
              </w:rPr>
            </w:pPr>
            <w:r w:rsidRPr="003023B8">
              <w:rPr>
                <w:sz w:val="16"/>
                <w:szCs w:val="16"/>
              </w:rPr>
              <w:t>0.1</w:t>
            </w:r>
          </w:p>
        </w:tc>
        <w:tc>
          <w:tcPr>
            <w:tcW w:w="406" w:type="pct"/>
          </w:tcPr>
          <w:p w14:paraId="3671FD04" w14:textId="13E649A3" w:rsidR="00BF2045" w:rsidRPr="003023B8" w:rsidRDefault="00BF2045" w:rsidP="00BF2045">
            <w:pPr>
              <w:jc w:val="left"/>
              <w:rPr>
                <w:sz w:val="16"/>
                <w:szCs w:val="16"/>
              </w:rPr>
            </w:pPr>
            <w:r>
              <w:rPr>
                <w:sz w:val="16"/>
                <w:szCs w:val="16"/>
              </w:rPr>
              <w:t>0.0001</w:t>
            </w:r>
          </w:p>
        </w:tc>
        <w:tc>
          <w:tcPr>
            <w:tcW w:w="334" w:type="pct"/>
          </w:tcPr>
          <w:p w14:paraId="58A7BA01" w14:textId="57F75127" w:rsidR="00BF2045" w:rsidRPr="003023B8" w:rsidRDefault="00BF2045" w:rsidP="00BF2045">
            <w:pPr>
              <w:jc w:val="left"/>
              <w:rPr>
                <w:sz w:val="16"/>
                <w:szCs w:val="16"/>
              </w:rPr>
            </w:pPr>
            <w:r>
              <w:rPr>
                <w:sz w:val="16"/>
                <w:szCs w:val="16"/>
              </w:rPr>
              <w:t>3000</w:t>
            </w:r>
          </w:p>
        </w:tc>
        <w:tc>
          <w:tcPr>
            <w:tcW w:w="406" w:type="pct"/>
          </w:tcPr>
          <w:p w14:paraId="625A07AA" w14:textId="08346F20" w:rsidR="00BF2045" w:rsidRPr="003023B8" w:rsidRDefault="00BF2045" w:rsidP="00BF2045">
            <w:pPr>
              <w:jc w:val="left"/>
              <w:rPr>
                <w:sz w:val="16"/>
                <w:szCs w:val="16"/>
              </w:rPr>
            </w:pPr>
            <w:r>
              <w:rPr>
                <w:sz w:val="16"/>
                <w:szCs w:val="16"/>
              </w:rPr>
              <w:t>0.0001</w:t>
            </w:r>
          </w:p>
        </w:tc>
      </w:tr>
      <w:tr w:rsidR="00BF2045" w:rsidRPr="003023B8" w14:paraId="33F4AD46" w14:textId="32E4F9CC" w:rsidTr="00A319C4">
        <w:trPr>
          <w:trHeight w:val="20"/>
          <w:jc w:val="center"/>
        </w:trPr>
        <w:tc>
          <w:tcPr>
            <w:tcW w:w="331" w:type="pct"/>
            <w:noWrap/>
            <w:hideMark/>
          </w:tcPr>
          <w:p w14:paraId="3B85A950" w14:textId="77777777" w:rsidR="00BF2045" w:rsidRPr="003023B8" w:rsidRDefault="00BF2045" w:rsidP="00BF2045">
            <w:pPr>
              <w:jc w:val="left"/>
              <w:rPr>
                <w:sz w:val="16"/>
                <w:szCs w:val="16"/>
              </w:rPr>
            </w:pPr>
            <w:r w:rsidRPr="003023B8">
              <w:rPr>
                <w:sz w:val="16"/>
                <w:szCs w:val="16"/>
              </w:rPr>
              <w:t>569</w:t>
            </w:r>
          </w:p>
        </w:tc>
        <w:tc>
          <w:tcPr>
            <w:tcW w:w="501" w:type="pct"/>
            <w:noWrap/>
            <w:hideMark/>
          </w:tcPr>
          <w:p w14:paraId="11BD304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1F252A3" w14:textId="6F3338BE"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8590331"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39DC4FAF"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53E9C118"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49A18B5D" w14:textId="007B4162"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56C39DD" w14:textId="77777777" w:rsidR="00BF2045" w:rsidRPr="003023B8" w:rsidRDefault="00BF2045" w:rsidP="00BF2045">
            <w:pPr>
              <w:jc w:val="left"/>
              <w:rPr>
                <w:sz w:val="16"/>
                <w:szCs w:val="16"/>
              </w:rPr>
            </w:pPr>
            <w:r w:rsidRPr="003023B8">
              <w:rPr>
                <w:sz w:val="16"/>
                <w:szCs w:val="16"/>
              </w:rPr>
              <w:t>0.1</w:t>
            </w:r>
          </w:p>
        </w:tc>
        <w:tc>
          <w:tcPr>
            <w:tcW w:w="406" w:type="pct"/>
          </w:tcPr>
          <w:p w14:paraId="17C2EFE7" w14:textId="6385BC9E" w:rsidR="00BF2045" w:rsidRPr="003023B8" w:rsidRDefault="00BF2045" w:rsidP="00BF2045">
            <w:pPr>
              <w:jc w:val="left"/>
              <w:rPr>
                <w:sz w:val="16"/>
                <w:szCs w:val="16"/>
              </w:rPr>
            </w:pPr>
            <w:r>
              <w:rPr>
                <w:sz w:val="16"/>
                <w:szCs w:val="16"/>
              </w:rPr>
              <w:t>0.0001</w:t>
            </w:r>
          </w:p>
        </w:tc>
        <w:tc>
          <w:tcPr>
            <w:tcW w:w="334" w:type="pct"/>
          </w:tcPr>
          <w:p w14:paraId="172ED442" w14:textId="45F119FD" w:rsidR="00BF2045" w:rsidRPr="003023B8" w:rsidRDefault="00BF2045" w:rsidP="00BF2045">
            <w:pPr>
              <w:jc w:val="left"/>
              <w:rPr>
                <w:sz w:val="16"/>
                <w:szCs w:val="16"/>
              </w:rPr>
            </w:pPr>
            <w:r>
              <w:rPr>
                <w:sz w:val="16"/>
                <w:szCs w:val="16"/>
              </w:rPr>
              <w:t>3000</w:t>
            </w:r>
          </w:p>
        </w:tc>
        <w:tc>
          <w:tcPr>
            <w:tcW w:w="406" w:type="pct"/>
          </w:tcPr>
          <w:p w14:paraId="154FD650" w14:textId="5E97D7DE" w:rsidR="00BF2045" w:rsidRPr="003023B8" w:rsidRDefault="00BF2045" w:rsidP="00BF2045">
            <w:pPr>
              <w:jc w:val="left"/>
              <w:rPr>
                <w:sz w:val="16"/>
                <w:szCs w:val="16"/>
              </w:rPr>
            </w:pPr>
            <w:r>
              <w:rPr>
                <w:sz w:val="16"/>
                <w:szCs w:val="16"/>
              </w:rPr>
              <w:t>0.0001</w:t>
            </w:r>
          </w:p>
        </w:tc>
      </w:tr>
      <w:tr w:rsidR="00BF2045" w:rsidRPr="003023B8" w14:paraId="17B87484" w14:textId="32DD6E51" w:rsidTr="00A319C4">
        <w:trPr>
          <w:trHeight w:val="20"/>
          <w:jc w:val="center"/>
        </w:trPr>
        <w:tc>
          <w:tcPr>
            <w:tcW w:w="331" w:type="pct"/>
            <w:noWrap/>
            <w:hideMark/>
          </w:tcPr>
          <w:p w14:paraId="4CA8360A" w14:textId="77777777" w:rsidR="00BF2045" w:rsidRPr="003023B8" w:rsidRDefault="00BF2045" w:rsidP="00BF2045">
            <w:pPr>
              <w:jc w:val="left"/>
              <w:rPr>
                <w:sz w:val="16"/>
                <w:szCs w:val="16"/>
              </w:rPr>
            </w:pPr>
            <w:r w:rsidRPr="003023B8">
              <w:rPr>
                <w:sz w:val="16"/>
                <w:szCs w:val="16"/>
              </w:rPr>
              <w:t>558</w:t>
            </w:r>
          </w:p>
        </w:tc>
        <w:tc>
          <w:tcPr>
            <w:tcW w:w="501" w:type="pct"/>
            <w:noWrap/>
            <w:hideMark/>
          </w:tcPr>
          <w:p w14:paraId="6C2DEEC7"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392E3DA2" w14:textId="2D19037A"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DFF34B6"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02960130"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4FB84476"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B273B48" w14:textId="615E491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B1A36E2" w14:textId="77777777" w:rsidR="00BF2045" w:rsidRPr="003023B8" w:rsidRDefault="00BF2045" w:rsidP="00BF2045">
            <w:pPr>
              <w:jc w:val="left"/>
              <w:rPr>
                <w:sz w:val="16"/>
                <w:szCs w:val="16"/>
              </w:rPr>
            </w:pPr>
            <w:r w:rsidRPr="003023B8">
              <w:rPr>
                <w:sz w:val="16"/>
                <w:szCs w:val="16"/>
              </w:rPr>
              <w:t>0.1</w:t>
            </w:r>
          </w:p>
        </w:tc>
        <w:tc>
          <w:tcPr>
            <w:tcW w:w="406" w:type="pct"/>
          </w:tcPr>
          <w:p w14:paraId="66CA11BB" w14:textId="6CAEB1F9" w:rsidR="00BF2045" w:rsidRPr="003023B8" w:rsidRDefault="00BF2045" w:rsidP="00BF2045">
            <w:pPr>
              <w:jc w:val="left"/>
              <w:rPr>
                <w:sz w:val="16"/>
                <w:szCs w:val="16"/>
              </w:rPr>
            </w:pPr>
            <w:r>
              <w:rPr>
                <w:sz w:val="16"/>
                <w:szCs w:val="16"/>
              </w:rPr>
              <w:t>0.0001</w:t>
            </w:r>
          </w:p>
        </w:tc>
        <w:tc>
          <w:tcPr>
            <w:tcW w:w="334" w:type="pct"/>
          </w:tcPr>
          <w:p w14:paraId="402D957E" w14:textId="023AD03B" w:rsidR="00BF2045" w:rsidRPr="003023B8" w:rsidRDefault="00BF2045" w:rsidP="00BF2045">
            <w:pPr>
              <w:jc w:val="left"/>
              <w:rPr>
                <w:sz w:val="16"/>
                <w:szCs w:val="16"/>
              </w:rPr>
            </w:pPr>
            <w:r>
              <w:rPr>
                <w:sz w:val="16"/>
                <w:szCs w:val="16"/>
              </w:rPr>
              <w:t>3000</w:t>
            </w:r>
          </w:p>
        </w:tc>
        <w:tc>
          <w:tcPr>
            <w:tcW w:w="406" w:type="pct"/>
          </w:tcPr>
          <w:p w14:paraId="73DDD631" w14:textId="0241572A" w:rsidR="00BF2045" w:rsidRPr="003023B8" w:rsidRDefault="00BF2045" w:rsidP="00BF2045">
            <w:pPr>
              <w:jc w:val="left"/>
              <w:rPr>
                <w:sz w:val="16"/>
                <w:szCs w:val="16"/>
              </w:rPr>
            </w:pPr>
            <w:r>
              <w:rPr>
                <w:sz w:val="16"/>
                <w:szCs w:val="16"/>
              </w:rPr>
              <w:t>0.0001</w:t>
            </w:r>
          </w:p>
        </w:tc>
      </w:tr>
      <w:tr w:rsidR="00BF2045" w:rsidRPr="003023B8" w14:paraId="2B904552" w14:textId="206EFB8E" w:rsidTr="00A319C4">
        <w:trPr>
          <w:trHeight w:val="20"/>
          <w:jc w:val="center"/>
        </w:trPr>
        <w:tc>
          <w:tcPr>
            <w:tcW w:w="331" w:type="pct"/>
            <w:noWrap/>
            <w:hideMark/>
          </w:tcPr>
          <w:p w14:paraId="1A5A9B76" w14:textId="77777777" w:rsidR="00BF2045" w:rsidRPr="003023B8" w:rsidRDefault="00BF2045" w:rsidP="00BF2045">
            <w:pPr>
              <w:jc w:val="left"/>
              <w:rPr>
                <w:sz w:val="16"/>
                <w:szCs w:val="16"/>
              </w:rPr>
            </w:pPr>
            <w:r w:rsidRPr="003023B8">
              <w:rPr>
                <w:sz w:val="16"/>
                <w:szCs w:val="16"/>
              </w:rPr>
              <w:t>592</w:t>
            </w:r>
          </w:p>
        </w:tc>
        <w:tc>
          <w:tcPr>
            <w:tcW w:w="501" w:type="pct"/>
            <w:noWrap/>
            <w:hideMark/>
          </w:tcPr>
          <w:p w14:paraId="210AB77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332E0409" w14:textId="532B3E8B"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075DAE0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2FE922F2"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1DEE7BCD"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1031CD" w14:textId="115B823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5536681" w14:textId="77777777" w:rsidR="00BF2045" w:rsidRPr="003023B8" w:rsidRDefault="00BF2045" w:rsidP="00BF2045">
            <w:pPr>
              <w:jc w:val="left"/>
              <w:rPr>
                <w:sz w:val="16"/>
                <w:szCs w:val="16"/>
              </w:rPr>
            </w:pPr>
            <w:r w:rsidRPr="003023B8">
              <w:rPr>
                <w:sz w:val="16"/>
                <w:szCs w:val="16"/>
              </w:rPr>
              <w:t>0.1</w:t>
            </w:r>
          </w:p>
        </w:tc>
        <w:tc>
          <w:tcPr>
            <w:tcW w:w="406" w:type="pct"/>
          </w:tcPr>
          <w:p w14:paraId="1D68AD0F" w14:textId="344FA19A" w:rsidR="00BF2045" w:rsidRPr="003023B8" w:rsidRDefault="00BF2045" w:rsidP="00BF2045">
            <w:pPr>
              <w:jc w:val="left"/>
              <w:rPr>
                <w:sz w:val="16"/>
                <w:szCs w:val="16"/>
              </w:rPr>
            </w:pPr>
            <w:r>
              <w:rPr>
                <w:sz w:val="16"/>
                <w:szCs w:val="16"/>
              </w:rPr>
              <w:t>0.0001</w:t>
            </w:r>
          </w:p>
        </w:tc>
        <w:tc>
          <w:tcPr>
            <w:tcW w:w="334" w:type="pct"/>
          </w:tcPr>
          <w:p w14:paraId="60CB099F" w14:textId="255324CD" w:rsidR="00BF2045" w:rsidRPr="003023B8" w:rsidRDefault="00BF2045" w:rsidP="00BF2045">
            <w:pPr>
              <w:jc w:val="left"/>
              <w:rPr>
                <w:sz w:val="16"/>
                <w:szCs w:val="16"/>
              </w:rPr>
            </w:pPr>
            <w:r>
              <w:rPr>
                <w:sz w:val="16"/>
                <w:szCs w:val="16"/>
              </w:rPr>
              <w:t>3000</w:t>
            </w:r>
          </w:p>
        </w:tc>
        <w:tc>
          <w:tcPr>
            <w:tcW w:w="406" w:type="pct"/>
          </w:tcPr>
          <w:p w14:paraId="5CB543D6" w14:textId="1FB98EDF" w:rsidR="00BF2045" w:rsidRPr="003023B8" w:rsidRDefault="00BF2045" w:rsidP="00BF2045">
            <w:pPr>
              <w:jc w:val="left"/>
              <w:rPr>
                <w:sz w:val="16"/>
                <w:szCs w:val="16"/>
              </w:rPr>
            </w:pPr>
            <w:r>
              <w:rPr>
                <w:sz w:val="16"/>
                <w:szCs w:val="16"/>
              </w:rPr>
              <w:t>0.0001</w:t>
            </w:r>
          </w:p>
        </w:tc>
      </w:tr>
      <w:tr w:rsidR="00BF2045" w:rsidRPr="003023B8" w14:paraId="6A0FB33D" w14:textId="30F84CFF" w:rsidTr="00A319C4">
        <w:trPr>
          <w:trHeight w:val="20"/>
          <w:jc w:val="center"/>
        </w:trPr>
        <w:tc>
          <w:tcPr>
            <w:tcW w:w="331" w:type="pct"/>
            <w:noWrap/>
            <w:hideMark/>
          </w:tcPr>
          <w:p w14:paraId="58C02830" w14:textId="77777777" w:rsidR="00BF2045" w:rsidRPr="003023B8" w:rsidRDefault="00BF2045" w:rsidP="00BF2045">
            <w:pPr>
              <w:jc w:val="left"/>
              <w:rPr>
                <w:sz w:val="16"/>
                <w:szCs w:val="16"/>
              </w:rPr>
            </w:pPr>
            <w:r w:rsidRPr="003023B8">
              <w:rPr>
                <w:sz w:val="16"/>
                <w:szCs w:val="16"/>
              </w:rPr>
              <w:t>572</w:t>
            </w:r>
          </w:p>
        </w:tc>
        <w:tc>
          <w:tcPr>
            <w:tcW w:w="501" w:type="pct"/>
            <w:noWrap/>
            <w:hideMark/>
          </w:tcPr>
          <w:p w14:paraId="5ED2ABA0"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530F126F" w14:textId="1219B2EC"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04430917"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1AC065E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2118796"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58B6254" w14:textId="1456BA33"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F480C60" w14:textId="77777777" w:rsidR="00BF2045" w:rsidRPr="003023B8" w:rsidRDefault="00BF2045" w:rsidP="00BF2045">
            <w:pPr>
              <w:jc w:val="left"/>
              <w:rPr>
                <w:sz w:val="16"/>
                <w:szCs w:val="16"/>
              </w:rPr>
            </w:pPr>
            <w:r w:rsidRPr="003023B8">
              <w:rPr>
                <w:sz w:val="16"/>
                <w:szCs w:val="16"/>
              </w:rPr>
              <w:t>0.1</w:t>
            </w:r>
          </w:p>
        </w:tc>
        <w:tc>
          <w:tcPr>
            <w:tcW w:w="406" w:type="pct"/>
          </w:tcPr>
          <w:p w14:paraId="1CBA6F02" w14:textId="0F8943ED" w:rsidR="00BF2045" w:rsidRPr="003023B8" w:rsidRDefault="00BF2045" w:rsidP="00BF2045">
            <w:pPr>
              <w:jc w:val="left"/>
              <w:rPr>
                <w:sz w:val="16"/>
                <w:szCs w:val="16"/>
              </w:rPr>
            </w:pPr>
            <w:r>
              <w:rPr>
                <w:sz w:val="16"/>
                <w:szCs w:val="16"/>
              </w:rPr>
              <w:t>0.0001</w:t>
            </w:r>
          </w:p>
        </w:tc>
        <w:tc>
          <w:tcPr>
            <w:tcW w:w="334" w:type="pct"/>
          </w:tcPr>
          <w:p w14:paraId="059B4AF7" w14:textId="01B79D40" w:rsidR="00BF2045" w:rsidRPr="003023B8" w:rsidRDefault="00BF2045" w:rsidP="00BF2045">
            <w:pPr>
              <w:jc w:val="left"/>
              <w:rPr>
                <w:sz w:val="16"/>
                <w:szCs w:val="16"/>
              </w:rPr>
            </w:pPr>
            <w:r>
              <w:rPr>
                <w:sz w:val="16"/>
                <w:szCs w:val="16"/>
              </w:rPr>
              <w:t>3000</w:t>
            </w:r>
          </w:p>
        </w:tc>
        <w:tc>
          <w:tcPr>
            <w:tcW w:w="406" w:type="pct"/>
          </w:tcPr>
          <w:p w14:paraId="40AEADD3" w14:textId="2CAAC5BA" w:rsidR="00BF2045" w:rsidRPr="003023B8" w:rsidRDefault="00BF2045" w:rsidP="00BF2045">
            <w:pPr>
              <w:jc w:val="left"/>
              <w:rPr>
                <w:sz w:val="16"/>
                <w:szCs w:val="16"/>
              </w:rPr>
            </w:pPr>
            <w:r>
              <w:rPr>
                <w:sz w:val="16"/>
                <w:szCs w:val="16"/>
              </w:rPr>
              <w:t>0.0001</w:t>
            </w:r>
          </w:p>
        </w:tc>
      </w:tr>
      <w:tr w:rsidR="00BF2045" w:rsidRPr="003023B8" w14:paraId="238B0E7C" w14:textId="084F53AB" w:rsidTr="00A319C4">
        <w:trPr>
          <w:trHeight w:val="20"/>
          <w:jc w:val="center"/>
        </w:trPr>
        <w:tc>
          <w:tcPr>
            <w:tcW w:w="331" w:type="pct"/>
            <w:noWrap/>
            <w:hideMark/>
          </w:tcPr>
          <w:p w14:paraId="775C085E" w14:textId="77777777" w:rsidR="00BF2045" w:rsidRPr="003023B8" w:rsidRDefault="00BF2045" w:rsidP="00BF2045">
            <w:pPr>
              <w:jc w:val="left"/>
              <w:rPr>
                <w:sz w:val="16"/>
                <w:szCs w:val="16"/>
              </w:rPr>
            </w:pPr>
            <w:r w:rsidRPr="003023B8">
              <w:rPr>
                <w:sz w:val="16"/>
                <w:szCs w:val="16"/>
              </w:rPr>
              <w:t>594</w:t>
            </w:r>
          </w:p>
        </w:tc>
        <w:tc>
          <w:tcPr>
            <w:tcW w:w="501" w:type="pct"/>
            <w:noWrap/>
            <w:hideMark/>
          </w:tcPr>
          <w:p w14:paraId="20B9FCDB"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A261708" w14:textId="4458A6A4"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424E4D98"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5103A931"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147EA900"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A262390" w14:textId="3BB17C9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42F3EDB" w14:textId="77777777" w:rsidR="00BF2045" w:rsidRPr="003023B8" w:rsidRDefault="00BF2045" w:rsidP="00BF2045">
            <w:pPr>
              <w:jc w:val="left"/>
              <w:rPr>
                <w:sz w:val="16"/>
                <w:szCs w:val="16"/>
              </w:rPr>
            </w:pPr>
            <w:r w:rsidRPr="003023B8">
              <w:rPr>
                <w:sz w:val="16"/>
                <w:szCs w:val="16"/>
              </w:rPr>
              <w:t>0.1</w:t>
            </w:r>
          </w:p>
        </w:tc>
        <w:tc>
          <w:tcPr>
            <w:tcW w:w="406" w:type="pct"/>
          </w:tcPr>
          <w:p w14:paraId="63B3DA6F" w14:textId="32630CD3" w:rsidR="00BF2045" w:rsidRPr="003023B8" w:rsidRDefault="00BF2045" w:rsidP="00BF2045">
            <w:pPr>
              <w:jc w:val="left"/>
              <w:rPr>
                <w:sz w:val="16"/>
                <w:szCs w:val="16"/>
              </w:rPr>
            </w:pPr>
            <w:r>
              <w:rPr>
                <w:sz w:val="16"/>
                <w:szCs w:val="16"/>
              </w:rPr>
              <w:t>0.0001</w:t>
            </w:r>
          </w:p>
        </w:tc>
        <w:tc>
          <w:tcPr>
            <w:tcW w:w="334" w:type="pct"/>
          </w:tcPr>
          <w:p w14:paraId="208F8FE9" w14:textId="7C186362" w:rsidR="00BF2045" w:rsidRPr="003023B8" w:rsidRDefault="00BF2045" w:rsidP="00BF2045">
            <w:pPr>
              <w:jc w:val="left"/>
              <w:rPr>
                <w:sz w:val="16"/>
                <w:szCs w:val="16"/>
              </w:rPr>
            </w:pPr>
            <w:r>
              <w:rPr>
                <w:sz w:val="16"/>
                <w:szCs w:val="16"/>
              </w:rPr>
              <w:t>3000</w:t>
            </w:r>
          </w:p>
        </w:tc>
        <w:tc>
          <w:tcPr>
            <w:tcW w:w="406" w:type="pct"/>
          </w:tcPr>
          <w:p w14:paraId="66497CB1" w14:textId="2E702A57" w:rsidR="00BF2045" w:rsidRPr="003023B8" w:rsidRDefault="00BF2045" w:rsidP="00BF2045">
            <w:pPr>
              <w:jc w:val="left"/>
              <w:rPr>
                <w:sz w:val="16"/>
                <w:szCs w:val="16"/>
              </w:rPr>
            </w:pPr>
            <w:r>
              <w:rPr>
                <w:sz w:val="16"/>
                <w:szCs w:val="16"/>
              </w:rPr>
              <w:t>0.0001</w:t>
            </w:r>
          </w:p>
        </w:tc>
      </w:tr>
      <w:tr w:rsidR="00BF2045" w:rsidRPr="003023B8" w14:paraId="4A31CDF0" w14:textId="2C418DA2" w:rsidTr="00A319C4">
        <w:trPr>
          <w:trHeight w:val="20"/>
          <w:jc w:val="center"/>
        </w:trPr>
        <w:tc>
          <w:tcPr>
            <w:tcW w:w="331" w:type="pct"/>
            <w:noWrap/>
            <w:hideMark/>
          </w:tcPr>
          <w:p w14:paraId="28B763FE" w14:textId="77777777" w:rsidR="00BF2045" w:rsidRPr="003023B8" w:rsidRDefault="00BF2045" w:rsidP="00BF2045">
            <w:pPr>
              <w:jc w:val="left"/>
              <w:rPr>
                <w:sz w:val="16"/>
                <w:szCs w:val="16"/>
              </w:rPr>
            </w:pPr>
            <w:r w:rsidRPr="003023B8">
              <w:rPr>
                <w:sz w:val="16"/>
                <w:szCs w:val="16"/>
              </w:rPr>
              <w:t>542</w:t>
            </w:r>
          </w:p>
        </w:tc>
        <w:tc>
          <w:tcPr>
            <w:tcW w:w="501" w:type="pct"/>
            <w:noWrap/>
            <w:hideMark/>
          </w:tcPr>
          <w:p w14:paraId="1E83E2E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44A4E41A" w14:textId="73350B5C" w:rsidR="00BF2045" w:rsidRPr="003023B8" w:rsidRDefault="00BF2045" w:rsidP="00BF2045">
            <w:pPr>
              <w:jc w:val="left"/>
              <w:rPr>
                <w:sz w:val="16"/>
                <w:szCs w:val="16"/>
              </w:rPr>
            </w:pPr>
            <w:r w:rsidRPr="003023B8">
              <w:rPr>
                <w:sz w:val="16"/>
                <w:szCs w:val="16"/>
              </w:rPr>
              <w:t>0.5</w:t>
            </w:r>
            <w:r w:rsidRPr="003023B8">
              <w:rPr>
                <w:sz w:val="16"/>
                <w:szCs w:val="16"/>
              </w:rPr>
              <w:t>/dim</w:t>
            </w:r>
          </w:p>
        </w:tc>
        <w:tc>
          <w:tcPr>
            <w:tcW w:w="355" w:type="pct"/>
            <w:noWrap/>
            <w:hideMark/>
          </w:tcPr>
          <w:p w14:paraId="04CFA306"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2CADCE09"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22C5F33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F10EE9C" w14:textId="54D4519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79E97C8" w14:textId="77777777" w:rsidR="00BF2045" w:rsidRPr="003023B8" w:rsidRDefault="00BF2045" w:rsidP="00BF2045">
            <w:pPr>
              <w:jc w:val="left"/>
              <w:rPr>
                <w:sz w:val="16"/>
                <w:szCs w:val="16"/>
              </w:rPr>
            </w:pPr>
            <w:r w:rsidRPr="003023B8">
              <w:rPr>
                <w:sz w:val="16"/>
                <w:szCs w:val="16"/>
              </w:rPr>
              <w:t>0.1</w:t>
            </w:r>
          </w:p>
        </w:tc>
        <w:tc>
          <w:tcPr>
            <w:tcW w:w="406" w:type="pct"/>
          </w:tcPr>
          <w:p w14:paraId="101C1C19" w14:textId="605BF377" w:rsidR="00BF2045" w:rsidRPr="003023B8" w:rsidRDefault="00BF2045" w:rsidP="00BF2045">
            <w:pPr>
              <w:jc w:val="left"/>
              <w:rPr>
                <w:sz w:val="16"/>
                <w:szCs w:val="16"/>
              </w:rPr>
            </w:pPr>
            <w:r>
              <w:rPr>
                <w:sz w:val="16"/>
                <w:szCs w:val="16"/>
              </w:rPr>
              <w:t>0.0001</w:t>
            </w:r>
          </w:p>
        </w:tc>
        <w:tc>
          <w:tcPr>
            <w:tcW w:w="334" w:type="pct"/>
          </w:tcPr>
          <w:p w14:paraId="4CFF0E35" w14:textId="4EA99D37" w:rsidR="00BF2045" w:rsidRPr="003023B8" w:rsidRDefault="00BF2045" w:rsidP="00BF2045">
            <w:pPr>
              <w:jc w:val="left"/>
              <w:rPr>
                <w:sz w:val="16"/>
                <w:szCs w:val="16"/>
              </w:rPr>
            </w:pPr>
            <w:r>
              <w:rPr>
                <w:sz w:val="16"/>
                <w:szCs w:val="16"/>
              </w:rPr>
              <w:t>3000</w:t>
            </w:r>
          </w:p>
        </w:tc>
        <w:tc>
          <w:tcPr>
            <w:tcW w:w="406" w:type="pct"/>
          </w:tcPr>
          <w:p w14:paraId="69E358F0" w14:textId="2015272C" w:rsidR="00BF2045" w:rsidRPr="003023B8" w:rsidRDefault="00BF2045" w:rsidP="00BF2045">
            <w:pPr>
              <w:jc w:val="left"/>
              <w:rPr>
                <w:sz w:val="16"/>
                <w:szCs w:val="16"/>
              </w:rPr>
            </w:pPr>
            <w:r>
              <w:rPr>
                <w:sz w:val="16"/>
                <w:szCs w:val="16"/>
              </w:rPr>
              <w:t>0.0001</w:t>
            </w:r>
          </w:p>
        </w:tc>
      </w:tr>
      <w:tr w:rsidR="00BF2045" w:rsidRPr="003023B8" w14:paraId="5F06CDD9" w14:textId="51D7EE44" w:rsidTr="00A319C4">
        <w:trPr>
          <w:trHeight w:val="20"/>
          <w:jc w:val="center"/>
        </w:trPr>
        <w:tc>
          <w:tcPr>
            <w:tcW w:w="331" w:type="pct"/>
            <w:noWrap/>
            <w:hideMark/>
          </w:tcPr>
          <w:p w14:paraId="73B65ACF" w14:textId="77777777" w:rsidR="00BF2045" w:rsidRPr="003023B8" w:rsidRDefault="00BF2045" w:rsidP="00BF2045">
            <w:pPr>
              <w:jc w:val="left"/>
              <w:rPr>
                <w:sz w:val="16"/>
                <w:szCs w:val="16"/>
              </w:rPr>
            </w:pPr>
            <w:r w:rsidRPr="003023B8">
              <w:rPr>
                <w:sz w:val="16"/>
                <w:szCs w:val="16"/>
              </w:rPr>
              <w:t>570</w:t>
            </w:r>
          </w:p>
        </w:tc>
        <w:tc>
          <w:tcPr>
            <w:tcW w:w="501" w:type="pct"/>
            <w:noWrap/>
            <w:hideMark/>
          </w:tcPr>
          <w:p w14:paraId="35C6A33F"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0717F08" w14:textId="0BB2C61D"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D2312E6"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0598D5DA"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5350CCEF"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DD2C444" w14:textId="5F1B19C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79C03D91" w14:textId="77777777" w:rsidR="00BF2045" w:rsidRPr="003023B8" w:rsidRDefault="00BF2045" w:rsidP="00BF2045">
            <w:pPr>
              <w:jc w:val="left"/>
              <w:rPr>
                <w:sz w:val="16"/>
                <w:szCs w:val="16"/>
              </w:rPr>
            </w:pPr>
            <w:r w:rsidRPr="003023B8">
              <w:rPr>
                <w:sz w:val="16"/>
                <w:szCs w:val="16"/>
              </w:rPr>
              <w:t>0.1</w:t>
            </w:r>
          </w:p>
        </w:tc>
        <w:tc>
          <w:tcPr>
            <w:tcW w:w="406" w:type="pct"/>
          </w:tcPr>
          <w:p w14:paraId="2E4F4865" w14:textId="0D74F519" w:rsidR="00BF2045" w:rsidRPr="003023B8" w:rsidRDefault="00BF2045" w:rsidP="00BF2045">
            <w:pPr>
              <w:jc w:val="left"/>
              <w:rPr>
                <w:sz w:val="16"/>
                <w:szCs w:val="16"/>
              </w:rPr>
            </w:pPr>
            <w:r>
              <w:rPr>
                <w:sz w:val="16"/>
                <w:szCs w:val="16"/>
              </w:rPr>
              <w:t>0.0001</w:t>
            </w:r>
          </w:p>
        </w:tc>
        <w:tc>
          <w:tcPr>
            <w:tcW w:w="334" w:type="pct"/>
          </w:tcPr>
          <w:p w14:paraId="3B01EB45" w14:textId="5C012610" w:rsidR="00BF2045" w:rsidRPr="003023B8" w:rsidRDefault="00BF2045" w:rsidP="00BF2045">
            <w:pPr>
              <w:jc w:val="left"/>
              <w:rPr>
                <w:sz w:val="16"/>
                <w:szCs w:val="16"/>
              </w:rPr>
            </w:pPr>
            <w:r>
              <w:rPr>
                <w:sz w:val="16"/>
                <w:szCs w:val="16"/>
              </w:rPr>
              <w:t>3000</w:t>
            </w:r>
          </w:p>
        </w:tc>
        <w:tc>
          <w:tcPr>
            <w:tcW w:w="406" w:type="pct"/>
          </w:tcPr>
          <w:p w14:paraId="63DC82F0" w14:textId="668C751C" w:rsidR="00BF2045" w:rsidRPr="003023B8" w:rsidRDefault="00BF2045" w:rsidP="00BF2045">
            <w:pPr>
              <w:jc w:val="left"/>
              <w:rPr>
                <w:sz w:val="16"/>
                <w:szCs w:val="16"/>
              </w:rPr>
            </w:pPr>
            <w:r>
              <w:rPr>
                <w:sz w:val="16"/>
                <w:szCs w:val="16"/>
              </w:rPr>
              <w:t>0.0001</w:t>
            </w:r>
          </w:p>
        </w:tc>
      </w:tr>
      <w:tr w:rsidR="00BF2045" w:rsidRPr="003023B8" w14:paraId="62244391" w14:textId="1D982208" w:rsidTr="00A319C4">
        <w:trPr>
          <w:trHeight w:val="20"/>
          <w:jc w:val="center"/>
        </w:trPr>
        <w:tc>
          <w:tcPr>
            <w:tcW w:w="331" w:type="pct"/>
            <w:noWrap/>
            <w:hideMark/>
          </w:tcPr>
          <w:p w14:paraId="2313E682" w14:textId="77777777" w:rsidR="00BF2045" w:rsidRPr="003023B8" w:rsidRDefault="00BF2045" w:rsidP="00BF2045">
            <w:pPr>
              <w:jc w:val="left"/>
              <w:rPr>
                <w:sz w:val="16"/>
                <w:szCs w:val="16"/>
              </w:rPr>
            </w:pPr>
            <w:r w:rsidRPr="003023B8">
              <w:rPr>
                <w:sz w:val="16"/>
                <w:szCs w:val="16"/>
              </w:rPr>
              <w:t>562</w:t>
            </w:r>
          </w:p>
        </w:tc>
        <w:tc>
          <w:tcPr>
            <w:tcW w:w="501" w:type="pct"/>
            <w:noWrap/>
            <w:hideMark/>
          </w:tcPr>
          <w:p w14:paraId="4D7ED98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66CC546" w14:textId="5F915C88"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5D8DA1B"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4B34292E"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2B1CAEB7"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066776A1" w14:textId="478AEBC4"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A3EB14A" w14:textId="77777777" w:rsidR="00BF2045" w:rsidRPr="003023B8" w:rsidRDefault="00BF2045" w:rsidP="00BF2045">
            <w:pPr>
              <w:jc w:val="left"/>
              <w:rPr>
                <w:sz w:val="16"/>
                <w:szCs w:val="16"/>
              </w:rPr>
            </w:pPr>
            <w:r w:rsidRPr="003023B8">
              <w:rPr>
                <w:sz w:val="16"/>
                <w:szCs w:val="16"/>
              </w:rPr>
              <w:t>0.1</w:t>
            </w:r>
          </w:p>
        </w:tc>
        <w:tc>
          <w:tcPr>
            <w:tcW w:w="406" w:type="pct"/>
          </w:tcPr>
          <w:p w14:paraId="3671DA38" w14:textId="282598BF" w:rsidR="00BF2045" w:rsidRPr="003023B8" w:rsidRDefault="00BF2045" w:rsidP="00BF2045">
            <w:pPr>
              <w:jc w:val="left"/>
              <w:rPr>
                <w:sz w:val="16"/>
                <w:szCs w:val="16"/>
              </w:rPr>
            </w:pPr>
            <w:r>
              <w:rPr>
                <w:sz w:val="16"/>
                <w:szCs w:val="16"/>
              </w:rPr>
              <w:t>0.0001</w:t>
            </w:r>
          </w:p>
        </w:tc>
        <w:tc>
          <w:tcPr>
            <w:tcW w:w="334" w:type="pct"/>
          </w:tcPr>
          <w:p w14:paraId="78F2FAFC" w14:textId="331E20E9" w:rsidR="00BF2045" w:rsidRPr="003023B8" w:rsidRDefault="00BF2045" w:rsidP="00BF2045">
            <w:pPr>
              <w:jc w:val="left"/>
              <w:rPr>
                <w:sz w:val="16"/>
                <w:szCs w:val="16"/>
              </w:rPr>
            </w:pPr>
            <w:r>
              <w:rPr>
                <w:sz w:val="16"/>
                <w:szCs w:val="16"/>
              </w:rPr>
              <w:t>3000</w:t>
            </w:r>
          </w:p>
        </w:tc>
        <w:tc>
          <w:tcPr>
            <w:tcW w:w="406" w:type="pct"/>
          </w:tcPr>
          <w:p w14:paraId="705E5582" w14:textId="3575A0DE" w:rsidR="00BF2045" w:rsidRPr="003023B8" w:rsidRDefault="00BF2045" w:rsidP="00BF2045">
            <w:pPr>
              <w:jc w:val="left"/>
              <w:rPr>
                <w:sz w:val="16"/>
                <w:szCs w:val="16"/>
              </w:rPr>
            </w:pPr>
            <w:r>
              <w:rPr>
                <w:sz w:val="16"/>
                <w:szCs w:val="16"/>
              </w:rPr>
              <w:t>0.0001</w:t>
            </w:r>
          </w:p>
        </w:tc>
      </w:tr>
      <w:tr w:rsidR="00BF2045" w:rsidRPr="003023B8" w14:paraId="2E219D2B" w14:textId="6E035CCD" w:rsidTr="00A319C4">
        <w:trPr>
          <w:trHeight w:val="20"/>
          <w:jc w:val="center"/>
        </w:trPr>
        <w:tc>
          <w:tcPr>
            <w:tcW w:w="331" w:type="pct"/>
            <w:noWrap/>
            <w:hideMark/>
          </w:tcPr>
          <w:p w14:paraId="2440E9CB" w14:textId="77777777" w:rsidR="00BF2045" w:rsidRPr="003023B8" w:rsidRDefault="00BF2045" w:rsidP="00BF2045">
            <w:pPr>
              <w:jc w:val="left"/>
              <w:rPr>
                <w:sz w:val="16"/>
                <w:szCs w:val="16"/>
              </w:rPr>
            </w:pPr>
            <w:r w:rsidRPr="003023B8">
              <w:rPr>
                <w:sz w:val="16"/>
                <w:szCs w:val="16"/>
              </w:rPr>
              <w:t>575</w:t>
            </w:r>
          </w:p>
        </w:tc>
        <w:tc>
          <w:tcPr>
            <w:tcW w:w="501" w:type="pct"/>
            <w:noWrap/>
            <w:hideMark/>
          </w:tcPr>
          <w:p w14:paraId="6955DB9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DD66808" w14:textId="2848371D"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4561C084"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522357FA"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30F2EB5C"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23C0495" w14:textId="50A5D61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388B202" w14:textId="77777777" w:rsidR="00BF2045" w:rsidRPr="003023B8" w:rsidRDefault="00BF2045" w:rsidP="00BF2045">
            <w:pPr>
              <w:jc w:val="left"/>
              <w:rPr>
                <w:sz w:val="16"/>
                <w:szCs w:val="16"/>
              </w:rPr>
            </w:pPr>
            <w:r w:rsidRPr="003023B8">
              <w:rPr>
                <w:sz w:val="16"/>
                <w:szCs w:val="16"/>
              </w:rPr>
              <w:t>0.1</w:t>
            </w:r>
          </w:p>
        </w:tc>
        <w:tc>
          <w:tcPr>
            <w:tcW w:w="406" w:type="pct"/>
          </w:tcPr>
          <w:p w14:paraId="0BAED440" w14:textId="1ABDC5F7" w:rsidR="00BF2045" w:rsidRPr="003023B8" w:rsidRDefault="00BF2045" w:rsidP="00BF2045">
            <w:pPr>
              <w:jc w:val="left"/>
              <w:rPr>
                <w:sz w:val="16"/>
                <w:szCs w:val="16"/>
              </w:rPr>
            </w:pPr>
            <w:r>
              <w:rPr>
                <w:sz w:val="16"/>
                <w:szCs w:val="16"/>
              </w:rPr>
              <w:t>0.0001</w:t>
            </w:r>
          </w:p>
        </w:tc>
        <w:tc>
          <w:tcPr>
            <w:tcW w:w="334" w:type="pct"/>
          </w:tcPr>
          <w:p w14:paraId="615E211A" w14:textId="25E1501B" w:rsidR="00BF2045" w:rsidRPr="003023B8" w:rsidRDefault="00BF2045" w:rsidP="00BF2045">
            <w:pPr>
              <w:jc w:val="left"/>
              <w:rPr>
                <w:sz w:val="16"/>
                <w:szCs w:val="16"/>
              </w:rPr>
            </w:pPr>
            <w:r>
              <w:rPr>
                <w:sz w:val="16"/>
                <w:szCs w:val="16"/>
              </w:rPr>
              <w:t>3000</w:t>
            </w:r>
          </w:p>
        </w:tc>
        <w:tc>
          <w:tcPr>
            <w:tcW w:w="406" w:type="pct"/>
          </w:tcPr>
          <w:p w14:paraId="120C18FD" w14:textId="7CA93B7D" w:rsidR="00BF2045" w:rsidRPr="003023B8" w:rsidRDefault="00BF2045" w:rsidP="00BF2045">
            <w:pPr>
              <w:jc w:val="left"/>
              <w:rPr>
                <w:sz w:val="16"/>
                <w:szCs w:val="16"/>
              </w:rPr>
            </w:pPr>
            <w:r>
              <w:rPr>
                <w:sz w:val="16"/>
                <w:szCs w:val="16"/>
              </w:rPr>
              <w:t>0.0001</w:t>
            </w:r>
          </w:p>
        </w:tc>
      </w:tr>
      <w:tr w:rsidR="00BF2045" w:rsidRPr="003023B8" w14:paraId="5C87450C" w14:textId="752766C4" w:rsidTr="00A319C4">
        <w:trPr>
          <w:trHeight w:val="20"/>
          <w:jc w:val="center"/>
        </w:trPr>
        <w:tc>
          <w:tcPr>
            <w:tcW w:w="331" w:type="pct"/>
            <w:noWrap/>
            <w:hideMark/>
          </w:tcPr>
          <w:p w14:paraId="5A973510" w14:textId="77777777" w:rsidR="00BF2045" w:rsidRPr="003023B8" w:rsidRDefault="00BF2045" w:rsidP="00BF2045">
            <w:pPr>
              <w:jc w:val="left"/>
              <w:rPr>
                <w:sz w:val="16"/>
                <w:szCs w:val="16"/>
              </w:rPr>
            </w:pPr>
            <w:r w:rsidRPr="003023B8">
              <w:rPr>
                <w:sz w:val="16"/>
                <w:szCs w:val="16"/>
              </w:rPr>
              <w:t>573</w:t>
            </w:r>
          </w:p>
        </w:tc>
        <w:tc>
          <w:tcPr>
            <w:tcW w:w="501" w:type="pct"/>
            <w:noWrap/>
            <w:hideMark/>
          </w:tcPr>
          <w:p w14:paraId="75DB9AB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4CBAB57" w14:textId="6C715373"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1478CD19"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7960FD2A"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18DD203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62A4787" w14:textId="1C9ED3F7"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F070CEA" w14:textId="77777777" w:rsidR="00BF2045" w:rsidRPr="003023B8" w:rsidRDefault="00BF2045" w:rsidP="00BF2045">
            <w:pPr>
              <w:jc w:val="left"/>
              <w:rPr>
                <w:sz w:val="16"/>
                <w:szCs w:val="16"/>
              </w:rPr>
            </w:pPr>
            <w:r w:rsidRPr="003023B8">
              <w:rPr>
                <w:sz w:val="16"/>
                <w:szCs w:val="16"/>
              </w:rPr>
              <w:t>0.1</w:t>
            </w:r>
          </w:p>
        </w:tc>
        <w:tc>
          <w:tcPr>
            <w:tcW w:w="406" w:type="pct"/>
          </w:tcPr>
          <w:p w14:paraId="2D47F8C2" w14:textId="58F01968" w:rsidR="00BF2045" w:rsidRPr="003023B8" w:rsidRDefault="00BF2045" w:rsidP="00BF2045">
            <w:pPr>
              <w:jc w:val="left"/>
              <w:rPr>
                <w:sz w:val="16"/>
                <w:szCs w:val="16"/>
              </w:rPr>
            </w:pPr>
            <w:r>
              <w:rPr>
                <w:sz w:val="16"/>
                <w:szCs w:val="16"/>
              </w:rPr>
              <w:t>0.0001</w:t>
            </w:r>
          </w:p>
        </w:tc>
        <w:tc>
          <w:tcPr>
            <w:tcW w:w="334" w:type="pct"/>
          </w:tcPr>
          <w:p w14:paraId="01F93294" w14:textId="4FCADDE5" w:rsidR="00BF2045" w:rsidRPr="003023B8" w:rsidRDefault="00BF2045" w:rsidP="00BF2045">
            <w:pPr>
              <w:jc w:val="left"/>
              <w:rPr>
                <w:sz w:val="16"/>
                <w:szCs w:val="16"/>
              </w:rPr>
            </w:pPr>
            <w:r>
              <w:rPr>
                <w:sz w:val="16"/>
                <w:szCs w:val="16"/>
              </w:rPr>
              <w:t>3000</w:t>
            </w:r>
          </w:p>
        </w:tc>
        <w:tc>
          <w:tcPr>
            <w:tcW w:w="406" w:type="pct"/>
          </w:tcPr>
          <w:p w14:paraId="039E6AA3" w14:textId="035C1842" w:rsidR="00BF2045" w:rsidRPr="003023B8" w:rsidRDefault="00BF2045" w:rsidP="00BF2045">
            <w:pPr>
              <w:jc w:val="left"/>
              <w:rPr>
                <w:sz w:val="16"/>
                <w:szCs w:val="16"/>
              </w:rPr>
            </w:pPr>
            <w:r>
              <w:rPr>
                <w:sz w:val="16"/>
                <w:szCs w:val="16"/>
              </w:rPr>
              <w:t>0.0001</w:t>
            </w:r>
          </w:p>
        </w:tc>
      </w:tr>
      <w:tr w:rsidR="00BF2045" w:rsidRPr="003023B8" w14:paraId="50B49939" w14:textId="6F6DA563" w:rsidTr="00A319C4">
        <w:trPr>
          <w:trHeight w:val="20"/>
          <w:jc w:val="center"/>
        </w:trPr>
        <w:tc>
          <w:tcPr>
            <w:tcW w:w="331" w:type="pct"/>
            <w:noWrap/>
            <w:hideMark/>
          </w:tcPr>
          <w:p w14:paraId="4C70C79B" w14:textId="77777777" w:rsidR="00BF2045" w:rsidRPr="003023B8" w:rsidRDefault="00BF2045" w:rsidP="00BF2045">
            <w:pPr>
              <w:jc w:val="left"/>
              <w:rPr>
                <w:sz w:val="16"/>
                <w:szCs w:val="16"/>
              </w:rPr>
            </w:pPr>
            <w:r w:rsidRPr="003023B8">
              <w:rPr>
                <w:sz w:val="16"/>
                <w:szCs w:val="16"/>
              </w:rPr>
              <w:t>552</w:t>
            </w:r>
          </w:p>
        </w:tc>
        <w:tc>
          <w:tcPr>
            <w:tcW w:w="501" w:type="pct"/>
            <w:noWrap/>
            <w:hideMark/>
          </w:tcPr>
          <w:p w14:paraId="1DA674E1"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5DEA0FA" w14:textId="152C83E1"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18D2440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5587A225"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4F643FB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3EDBE0D" w14:textId="07698AAB"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2A0DFBF" w14:textId="77777777" w:rsidR="00BF2045" w:rsidRPr="003023B8" w:rsidRDefault="00BF2045" w:rsidP="00BF2045">
            <w:pPr>
              <w:jc w:val="left"/>
              <w:rPr>
                <w:sz w:val="16"/>
                <w:szCs w:val="16"/>
              </w:rPr>
            </w:pPr>
            <w:r w:rsidRPr="003023B8">
              <w:rPr>
                <w:sz w:val="16"/>
                <w:szCs w:val="16"/>
              </w:rPr>
              <w:t>0.1</w:t>
            </w:r>
          </w:p>
        </w:tc>
        <w:tc>
          <w:tcPr>
            <w:tcW w:w="406" w:type="pct"/>
          </w:tcPr>
          <w:p w14:paraId="69B62BF1" w14:textId="705DFD8C" w:rsidR="00BF2045" w:rsidRPr="003023B8" w:rsidRDefault="00BF2045" w:rsidP="00BF2045">
            <w:pPr>
              <w:jc w:val="left"/>
              <w:rPr>
                <w:sz w:val="16"/>
                <w:szCs w:val="16"/>
              </w:rPr>
            </w:pPr>
            <w:r>
              <w:rPr>
                <w:sz w:val="16"/>
                <w:szCs w:val="16"/>
              </w:rPr>
              <w:t>0.0001</w:t>
            </w:r>
          </w:p>
        </w:tc>
        <w:tc>
          <w:tcPr>
            <w:tcW w:w="334" w:type="pct"/>
          </w:tcPr>
          <w:p w14:paraId="75AC3E5F" w14:textId="34AF7BF9" w:rsidR="00BF2045" w:rsidRPr="003023B8" w:rsidRDefault="00BF2045" w:rsidP="00BF2045">
            <w:pPr>
              <w:jc w:val="left"/>
              <w:rPr>
                <w:sz w:val="16"/>
                <w:szCs w:val="16"/>
              </w:rPr>
            </w:pPr>
            <w:r>
              <w:rPr>
                <w:sz w:val="16"/>
                <w:szCs w:val="16"/>
              </w:rPr>
              <w:t>3000</w:t>
            </w:r>
          </w:p>
        </w:tc>
        <w:tc>
          <w:tcPr>
            <w:tcW w:w="406" w:type="pct"/>
          </w:tcPr>
          <w:p w14:paraId="5C6EAD51" w14:textId="7F1B5A8A" w:rsidR="00BF2045" w:rsidRPr="003023B8" w:rsidRDefault="00BF2045" w:rsidP="00BF2045">
            <w:pPr>
              <w:jc w:val="left"/>
              <w:rPr>
                <w:sz w:val="16"/>
                <w:szCs w:val="16"/>
              </w:rPr>
            </w:pPr>
            <w:r>
              <w:rPr>
                <w:sz w:val="16"/>
                <w:szCs w:val="16"/>
              </w:rPr>
              <w:t>0.0001</w:t>
            </w:r>
          </w:p>
        </w:tc>
      </w:tr>
      <w:tr w:rsidR="00BF2045" w:rsidRPr="003023B8" w14:paraId="1E32DA02" w14:textId="1CFBDB10" w:rsidTr="00A319C4">
        <w:trPr>
          <w:trHeight w:val="20"/>
          <w:jc w:val="center"/>
        </w:trPr>
        <w:tc>
          <w:tcPr>
            <w:tcW w:w="331" w:type="pct"/>
            <w:noWrap/>
            <w:hideMark/>
          </w:tcPr>
          <w:p w14:paraId="3B66FCB2" w14:textId="77777777" w:rsidR="00BF2045" w:rsidRPr="003023B8" w:rsidRDefault="00BF2045" w:rsidP="00BF2045">
            <w:pPr>
              <w:jc w:val="left"/>
              <w:rPr>
                <w:sz w:val="16"/>
                <w:szCs w:val="16"/>
              </w:rPr>
            </w:pPr>
            <w:r w:rsidRPr="003023B8">
              <w:rPr>
                <w:sz w:val="16"/>
                <w:szCs w:val="16"/>
              </w:rPr>
              <w:t>555</w:t>
            </w:r>
          </w:p>
        </w:tc>
        <w:tc>
          <w:tcPr>
            <w:tcW w:w="501" w:type="pct"/>
            <w:noWrap/>
            <w:hideMark/>
          </w:tcPr>
          <w:p w14:paraId="78F8FC1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2EC3735" w14:textId="6F3D2261"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B0EA3ED"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BB3935E"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73294693"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18575E8" w14:textId="5A46CA15"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8090C8A" w14:textId="77777777" w:rsidR="00BF2045" w:rsidRPr="003023B8" w:rsidRDefault="00BF2045" w:rsidP="00BF2045">
            <w:pPr>
              <w:jc w:val="left"/>
              <w:rPr>
                <w:sz w:val="16"/>
                <w:szCs w:val="16"/>
              </w:rPr>
            </w:pPr>
            <w:r w:rsidRPr="003023B8">
              <w:rPr>
                <w:sz w:val="16"/>
                <w:szCs w:val="16"/>
              </w:rPr>
              <w:t>0.1</w:t>
            </w:r>
          </w:p>
        </w:tc>
        <w:tc>
          <w:tcPr>
            <w:tcW w:w="406" w:type="pct"/>
          </w:tcPr>
          <w:p w14:paraId="555BB4B8" w14:textId="578FA065" w:rsidR="00BF2045" w:rsidRPr="003023B8" w:rsidRDefault="00BF2045" w:rsidP="00BF2045">
            <w:pPr>
              <w:jc w:val="left"/>
              <w:rPr>
                <w:sz w:val="16"/>
                <w:szCs w:val="16"/>
              </w:rPr>
            </w:pPr>
            <w:r>
              <w:rPr>
                <w:sz w:val="16"/>
                <w:szCs w:val="16"/>
              </w:rPr>
              <w:t>0.0001</w:t>
            </w:r>
          </w:p>
        </w:tc>
        <w:tc>
          <w:tcPr>
            <w:tcW w:w="334" w:type="pct"/>
          </w:tcPr>
          <w:p w14:paraId="4DDB24F4" w14:textId="4B33DADF" w:rsidR="00BF2045" w:rsidRPr="003023B8" w:rsidRDefault="00BF2045" w:rsidP="00BF2045">
            <w:pPr>
              <w:jc w:val="left"/>
              <w:rPr>
                <w:sz w:val="16"/>
                <w:szCs w:val="16"/>
              </w:rPr>
            </w:pPr>
            <w:r>
              <w:rPr>
                <w:sz w:val="16"/>
                <w:szCs w:val="16"/>
              </w:rPr>
              <w:t>3000</w:t>
            </w:r>
          </w:p>
        </w:tc>
        <w:tc>
          <w:tcPr>
            <w:tcW w:w="406" w:type="pct"/>
          </w:tcPr>
          <w:p w14:paraId="050FB81A" w14:textId="576D53AC" w:rsidR="00BF2045" w:rsidRPr="003023B8" w:rsidRDefault="00BF2045" w:rsidP="00BF2045">
            <w:pPr>
              <w:jc w:val="left"/>
              <w:rPr>
                <w:sz w:val="16"/>
                <w:szCs w:val="16"/>
              </w:rPr>
            </w:pPr>
            <w:r>
              <w:rPr>
                <w:sz w:val="16"/>
                <w:szCs w:val="16"/>
              </w:rPr>
              <w:t>0.0001</w:t>
            </w:r>
          </w:p>
        </w:tc>
      </w:tr>
    </w:tbl>
    <w:p w14:paraId="437D4081" w14:textId="600ADEE2" w:rsidR="008B2E98" w:rsidRDefault="00DA46FC" w:rsidP="008514C5">
      <w:pPr>
        <w:rPr>
          <w:rFonts w:hint="eastAsia"/>
          <w:i/>
        </w:rPr>
      </w:pPr>
      <w:r>
        <w:rPr>
          <w:rFonts w:hint="eastAsia"/>
        </w:rPr>
        <w:t>The</w:t>
      </w:r>
      <w:r>
        <w:t xml:space="preserve"> parameter </w:t>
      </w:r>
      <w:r w:rsidR="00EC4B82">
        <w:t>about local search procedure</w:t>
      </w:r>
      <w:r>
        <w:t xml:space="preserve"> for </w:t>
      </w:r>
      <w:r w:rsidRPr="001C240B">
        <w:t xml:space="preserve">Lamarck and Baldwin </w:t>
      </w:r>
      <w:r w:rsidR="004A12E6" w:rsidRPr="001C240B">
        <w:t>are</w:t>
      </w:r>
      <w:r w:rsidRPr="001C240B">
        <w:t xml:space="preserve"> proposed </w:t>
      </w:r>
      <w:r w:rsidR="002A2DF1" w:rsidRPr="001C240B">
        <w:t>in</w:t>
      </w:r>
      <w:r w:rsidRPr="001C240B">
        <w:t xml:space="preserve"> table 3</w:t>
      </w:r>
      <w:r w:rsidR="00DE49AA" w:rsidRPr="001C240B">
        <w:t xml:space="preserve">, </w:t>
      </w:r>
      <w:r w:rsidR="00811ADB" w:rsidRPr="001C240B">
        <w:t>other parameters are the same as table 2</w:t>
      </w:r>
      <w:r w:rsidRPr="001C240B">
        <w:t>.</w:t>
      </w:r>
      <w:r w:rsidR="006870B4" w:rsidRPr="001C240B">
        <w:t xml:space="preserve"> </w:t>
      </w:r>
      <w:r w:rsidR="008B2E98" w:rsidRPr="001C240B">
        <w:t>The letters in</w:t>
      </w:r>
      <w:r w:rsidR="008B2E98" w:rsidRPr="0026289C">
        <w:t xml:space="preserve"> the table </w:t>
      </w:r>
      <w:r w:rsidR="001C240B">
        <w:t>3</w:t>
      </w:r>
      <w:r w:rsidR="008B2E98" w:rsidRPr="0026289C">
        <w:t xml:space="preserve"> header represent, in order,</w:t>
      </w:r>
      <w:r w:rsidR="00463C1A" w:rsidRPr="00463C1A">
        <w:t xml:space="preserve"> </w:t>
      </w:r>
      <w:r w:rsidR="00463C1A">
        <w:t xml:space="preserve">index of a parameter combination </w:t>
      </w:r>
      <m:oMath>
        <m:r>
          <w:rPr>
            <w:rFonts w:ascii="Cambria Math" w:hAnsi="Cambria Math"/>
          </w:rPr>
          <m:t>σ</m:t>
        </m:r>
      </m:oMath>
      <w:r w:rsidR="00463C1A">
        <w:t xml:space="preserve">, </w:t>
      </w:r>
      <w:r w:rsidR="00DF5DCE" w:rsidRPr="00DF5DCE">
        <w:t xml:space="preserve">local search rate </w:t>
      </w:r>
      <m:oMath>
        <m:r>
          <w:rPr>
            <w:rFonts w:ascii="Cambria Math" w:hAnsi="Cambria Math"/>
          </w:rPr>
          <m:t>α</m:t>
        </m:r>
      </m:oMath>
      <w:r w:rsidR="00DF5DCE">
        <w:t>,</w:t>
      </w:r>
      <w:r w:rsidR="00DF5DCE" w:rsidRPr="00DF5DCE">
        <w:rPr>
          <w:rFonts w:cs="Times New Roman"/>
          <w:sz w:val="18"/>
          <w:szCs w:val="18"/>
        </w:rPr>
        <w:t xml:space="preserve"> </w:t>
      </w:r>
      <w:r w:rsidR="00DF5DCE"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DF5DCE">
        <w:t xml:space="preserve">, </w:t>
      </w:r>
      <w:r w:rsidR="00DF5DCE" w:rsidRPr="00DF5DCE">
        <w:t>number of local search solutions</w:t>
      </w:r>
      <w:r w:rsidR="00DF5DCE" w:rsidRPr="00DF5DCE">
        <w:rPr>
          <w:i/>
        </w:rPr>
        <w:t xml:space="preserve"> </w:t>
      </w:r>
      <m:oMath>
        <m:r>
          <w:rPr>
            <w:rFonts w:ascii="Cambria Math" w:hAnsi="Cambria Math"/>
          </w:rPr>
          <m:t>W</m:t>
        </m:r>
      </m:oMath>
      <w:r w:rsidR="00DF5DCE">
        <w:rPr>
          <w:i/>
        </w:rPr>
        <w:t xml:space="preserve">, </w:t>
      </w:r>
      <w:r w:rsidR="00DF5DCE" w:rsidRPr="00DF5DCE">
        <w:rPr>
          <w:i/>
        </w:rPr>
        <w:t xml:space="preserve">mode </w:t>
      </w:r>
      <m:oMath>
        <m:r>
          <w:rPr>
            <w:rFonts w:ascii="Cambria Math" w:hAnsi="Cambria Math"/>
          </w:rPr>
          <m:t>Baldwin</m:t>
        </m:r>
      </m:oMath>
      <w:r w:rsidR="00DF5DCE" w:rsidRPr="00DF5DCE">
        <w:rPr>
          <w:i/>
        </w:rPr>
        <w:t xml:space="preserve"> or </w:t>
      </w:r>
      <m:oMath>
        <m:r>
          <w:rPr>
            <w:rFonts w:ascii="Cambria Math" w:hAnsi="Cambria Math"/>
          </w:rPr>
          <m:t>Lamarck</m:t>
        </m:r>
      </m:oMath>
      <w:r w:rsidR="00DF5DCE">
        <w:rPr>
          <w:i/>
        </w:rPr>
        <w:t>.</w:t>
      </w:r>
    </w:p>
    <w:p w14:paraId="1C156D87" w14:textId="77777777" w:rsidR="00215EA3" w:rsidRPr="00215EA3" w:rsidRDefault="00215EA3" w:rsidP="008514C5">
      <w:pPr>
        <w:rPr>
          <w:i/>
        </w:rPr>
      </w:pPr>
    </w:p>
    <w:p w14:paraId="2B8E108B" w14:textId="70E903BF" w:rsidR="005C1863" w:rsidRDefault="005C1863" w:rsidP="005C1863">
      <w:pPr>
        <w:pStyle w:val="Caption"/>
        <w:keepNext/>
        <w:jc w:val="center"/>
      </w:pPr>
      <w:r>
        <w:t xml:space="preserve">Table </w:t>
      </w:r>
      <w:r>
        <w:fldChar w:fldCharType="begin"/>
      </w:r>
      <w:r>
        <w:instrText xml:space="preserve"> SEQ Table \* ARABIC </w:instrText>
      </w:r>
      <w:r>
        <w:fldChar w:fldCharType="separate"/>
      </w:r>
      <w:r w:rsidR="00DA1588">
        <w:rPr>
          <w:noProof/>
        </w:rPr>
        <w:t>3</w:t>
      </w:r>
      <w:r>
        <w:fldChar w:fldCharType="end"/>
      </w:r>
      <w:r>
        <w:t xml:space="preserve"> parameters for local search procedure</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67FE" w:rsidRPr="00327178" w14:paraId="4A558C68" w14:textId="68D9E60F" w:rsidTr="00A319C4">
        <w:trPr>
          <w:trHeight w:val="144"/>
          <w:jc w:val="center"/>
        </w:trPr>
        <w:tc>
          <w:tcPr>
            <w:tcW w:w="335" w:type="pct"/>
            <w:noWrap/>
            <w:hideMark/>
          </w:tcPr>
          <w:p w14:paraId="120B2092" w14:textId="55D7F8EE" w:rsidR="00E63B15" w:rsidRPr="002A05C3" w:rsidRDefault="00E63B15" w:rsidP="00E63B15">
            <w:pPr>
              <w:rPr>
                <w:i/>
                <w:sz w:val="16"/>
                <w:szCs w:val="16"/>
              </w:rPr>
            </w:pPr>
            <m:oMathPara>
              <m:oMath>
                <m:r>
                  <w:rPr>
                    <w:rFonts w:ascii="Cambria Math" w:hAnsi="Cambria Math"/>
                    <w:sz w:val="16"/>
                    <w:szCs w:val="16"/>
                  </w:rPr>
                  <m:t>σ</m:t>
                </m:r>
              </m:oMath>
            </m:oMathPara>
          </w:p>
        </w:tc>
        <w:tc>
          <w:tcPr>
            <w:tcW w:w="305" w:type="pct"/>
            <w:noWrap/>
            <w:hideMark/>
          </w:tcPr>
          <w:p w14:paraId="423EC18A" w14:textId="75EAFE9F" w:rsidR="00E63B15" w:rsidRPr="002A05C3" w:rsidRDefault="00E63B15" w:rsidP="00E63B15">
            <w:pPr>
              <w:rPr>
                <w:i/>
                <w:sz w:val="16"/>
                <w:szCs w:val="16"/>
              </w:rPr>
            </w:pPr>
            <m:oMathPara>
              <m:oMath>
                <m:r>
                  <w:rPr>
                    <w:rFonts w:ascii="Cambria Math" w:hAnsi="Cambria Math" w:cs="Times New Roman"/>
                    <w:sz w:val="18"/>
                    <w:szCs w:val="18"/>
                  </w:rPr>
                  <m:t>α</m:t>
                </m:r>
              </m:oMath>
            </m:oMathPara>
          </w:p>
        </w:tc>
        <w:tc>
          <w:tcPr>
            <w:tcW w:w="564" w:type="pct"/>
            <w:noWrap/>
            <w:hideMark/>
          </w:tcPr>
          <w:p w14:paraId="7C93ADF6" w14:textId="5269DB74" w:rsidR="00E63B15" w:rsidRPr="002A05C3" w:rsidRDefault="00E63B15" w:rsidP="00E63B15">
            <w:pPr>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7B2600C6" w14:textId="3C55C201" w:rsidR="00E63B15" w:rsidRPr="002A05C3" w:rsidRDefault="00E63B15" w:rsidP="00E63B15">
            <w:pPr>
              <w:rPr>
                <w:rFonts w:eastAsia="DengXian" w:cs="Calibri (Body)"/>
                <w:sz w:val="16"/>
                <w:szCs w:val="16"/>
              </w:rPr>
            </w:pPr>
            <m:oMathPara>
              <m:oMath>
                <m:r>
                  <w:rPr>
                    <w:rFonts w:ascii="Cambria Math" w:hAnsi="Cambria Math" w:cs="Times New Roman"/>
                    <w:sz w:val="18"/>
                    <w:szCs w:val="18"/>
                  </w:rPr>
                  <m:t>W</m:t>
                </m:r>
              </m:oMath>
            </m:oMathPara>
          </w:p>
        </w:tc>
        <w:tc>
          <w:tcPr>
            <w:tcW w:w="1007" w:type="pct"/>
            <w:tcBorders>
              <w:right w:val="single" w:sz="4" w:space="0" w:color="auto"/>
            </w:tcBorders>
          </w:tcPr>
          <w:p w14:paraId="2D5EAB3F" w14:textId="0059AB17" w:rsidR="00E63B15" w:rsidRPr="00DF21FF" w:rsidRDefault="00E63B15" w:rsidP="00E63B15">
            <w:pPr>
              <w:rPr>
                <w:rFonts w:eastAsia="DengXian" w:cs="Times New Roman"/>
                <w:sz w:val="18"/>
                <w:szCs w:val="18"/>
              </w:rPr>
            </w:pPr>
            <w:r>
              <w:rPr>
                <w:rFonts w:eastAsia="DengXian" w:cs="Times New Roman"/>
                <w:sz w:val="18"/>
                <w:szCs w:val="18"/>
              </w:rPr>
              <w:t>Mode</w:t>
            </w:r>
          </w:p>
        </w:tc>
        <w:tc>
          <w:tcPr>
            <w:tcW w:w="335" w:type="pct"/>
            <w:tcBorders>
              <w:left w:val="single" w:sz="4" w:space="0" w:color="auto"/>
              <w:right w:val="nil"/>
            </w:tcBorders>
          </w:tcPr>
          <w:p w14:paraId="77628234" w14:textId="34D3EBAD" w:rsidR="00E63B15" w:rsidRDefault="00E63B15" w:rsidP="00E63B15">
            <w:pPr>
              <w:rPr>
                <w:rFonts w:eastAsia="DengXian" w:cs="Times New Roman"/>
                <w:sz w:val="18"/>
                <w:szCs w:val="18"/>
              </w:rPr>
            </w:pPr>
            <m:oMathPara>
              <m:oMath>
                <m:r>
                  <w:rPr>
                    <w:rFonts w:ascii="Cambria Math" w:hAnsi="Cambria Math"/>
                    <w:sz w:val="16"/>
                    <w:szCs w:val="16"/>
                  </w:rPr>
                  <m:t>σ</m:t>
                </m:r>
              </m:oMath>
            </m:oMathPara>
          </w:p>
        </w:tc>
        <w:tc>
          <w:tcPr>
            <w:tcW w:w="305" w:type="pct"/>
            <w:tcBorders>
              <w:left w:val="nil"/>
            </w:tcBorders>
          </w:tcPr>
          <w:p w14:paraId="3D752E3E" w14:textId="17E73B3B" w:rsidR="00E63B15" w:rsidRDefault="00E63B15" w:rsidP="00E63B15">
            <w:pPr>
              <w:rPr>
                <w:rFonts w:eastAsia="DengXian" w:cs="Times New Roman"/>
                <w:sz w:val="18"/>
                <w:szCs w:val="18"/>
              </w:rPr>
            </w:pPr>
            <m:oMathPara>
              <m:oMath>
                <m:r>
                  <w:rPr>
                    <w:rFonts w:ascii="Cambria Math" w:hAnsi="Cambria Math" w:cs="Times New Roman"/>
                    <w:sz w:val="18"/>
                    <w:szCs w:val="18"/>
                  </w:rPr>
                  <m:t>α</m:t>
                </m:r>
              </m:oMath>
            </m:oMathPara>
          </w:p>
        </w:tc>
        <w:tc>
          <w:tcPr>
            <w:tcW w:w="564" w:type="pct"/>
          </w:tcPr>
          <w:p w14:paraId="4B89571F" w14:textId="1CD7F6D7" w:rsidR="00E63B15" w:rsidRDefault="00E63B15" w:rsidP="00E63B15">
            <w:pPr>
              <w:rPr>
                <w:rFonts w:eastAsia="DengXian" w:cs="Times New Roman"/>
                <w:sz w:val="18"/>
                <w:szCs w:val="18"/>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6B6E86FD" w14:textId="2425569F" w:rsidR="00E63B15" w:rsidRDefault="00E63B15" w:rsidP="00E63B15">
            <w:pPr>
              <w:rPr>
                <w:rFonts w:eastAsia="DengXian" w:cs="Times New Roman"/>
                <w:sz w:val="18"/>
                <w:szCs w:val="18"/>
              </w:rPr>
            </w:pPr>
            <m:oMathPara>
              <m:oMath>
                <m:r>
                  <w:rPr>
                    <w:rFonts w:ascii="Cambria Math" w:hAnsi="Cambria Math" w:cs="Times New Roman"/>
                    <w:sz w:val="18"/>
                    <w:szCs w:val="18"/>
                  </w:rPr>
                  <m:t>W</m:t>
                </m:r>
              </m:oMath>
            </m:oMathPara>
          </w:p>
        </w:tc>
        <w:tc>
          <w:tcPr>
            <w:tcW w:w="1007" w:type="pct"/>
          </w:tcPr>
          <w:p w14:paraId="0A5BAF16" w14:textId="4778D44C" w:rsidR="00E63B15" w:rsidRDefault="00E63B15" w:rsidP="00E63B15">
            <w:pPr>
              <w:rPr>
                <w:rFonts w:eastAsia="DengXian" w:cs="Times New Roman"/>
                <w:sz w:val="18"/>
                <w:szCs w:val="18"/>
              </w:rPr>
            </w:pPr>
            <w:r>
              <w:rPr>
                <w:rFonts w:eastAsia="DengXian" w:cs="Times New Roman"/>
                <w:sz w:val="18"/>
                <w:szCs w:val="18"/>
              </w:rPr>
              <w:t>Mode</w:t>
            </w:r>
          </w:p>
        </w:tc>
      </w:tr>
      <w:tr w:rsidR="007267FE" w:rsidRPr="00327178" w14:paraId="339D5C16" w14:textId="7A58861A" w:rsidTr="00A319C4">
        <w:trPr>
          <w:trHeight w:val="144"/>
          <w:jc w:val="center"/>
        </w:trPr>
        <w:tc>
          <w:tcPr>
            <w:tcW w:w="335" w:type="pct"/>
            <w:noWrap/>
            <w:hideMark/>
          </w:tcPr>
          <w:p w14:paraId="4EF85489" w14:textId="77777777" w:rsidR="002449BC" w:rsidRPr="00327178" w:rsidRDefault="002449BC" w:rsidP="002449BC">
            <w:pPr>
              <w:rPr>
                <w:sz w:val="16"/>
                <w:szCs w:val="16"/>
              </w:rPr>
            </w:pPr>
            <w:r w:rsidRPr="00327178">
              <w:rPr>
                <w:sz w:val="16"/>
                <w:szCs w:val="16"/>
              </w:rPr>
              <w:t>590</w:t>
            </w:r>
          </w:p>
        </w:tc>
        <w:tc>
          <w:tcPr>
            <w:tcW w:w="305" w:type="pct"/>
            <w:noWrap/>
            <w:hideMark/>
          </w:tcPr>
          <w:p w14:paraId="21BA2481" w14:textId="77777777" w:rsidR="002449BC" w:rsidRPr="00327178" w:rsidRDefault="002449BC" w:rsidP="002449BC">
            <w:pPr>
              <w:rPr>
                <w:sz w:val="16"/>
                <w:szCs w:val="16"/>
              </w:rPr>
            </w:pPr>
            <w:r w:rsidRPr="00327178">
              <w:rPr>
                <w:sz w:val="16"/>
                <w:szCs w:val="16"/>
              </w:rPr>
              <w:t>0.5</w:t>
            </w:r>
          </w:p>
        </w:tc>
        <w:tc>
          <w:tcPr>
            <w:tcW w:w="564" w:type="pct"/>
            <w:noWrap/>
            <w:hideMark/>
          </w:tcPr>
          <w:p w14:paraId="7D1724BA" w14:textId="77777777" w:rsidR="002449BC" w:rsidRPr="00327178" w:rsidRDefault="002449BC" w:rsidP="002449BC">
            <w:pPr>
              <w:rPr>
                <w:sz w:val="16"/>
                <w:szCs w:val="16"/>
              </w:rPr>
            </w:pPr>
            <w:r w:rsidRPr="00327178">
              <w:rPr>
                <w:sz w:val="16"/>
                <w:szCs w:val="16"/>
              </w:rPr>
              <w:t>Uniform</w:t>
            </w:r>
          </w:p>
        </w:tc>
        <w:tc>
          <w:tcPr>
            <w:tcW w:w="289" w:type="pct"/>
          </w:tcPr>
          <w:p w14:paraId="0D131023" w14:textId="397C423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A71CF00" w14:textId="1DA5D078"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7CA4D4F1" w14:textId="226B07A8" w:rsidR="002449BC" w:rsidRDefault="002449BC" w:rsidP="002449BC">
            <w:pPr>
              <w:rPr>
                <w:sz w:val="16"/>
                <w:szCs w:val="16"/>
              </w:rPr>
            </w:pPr>
            <w:r w:rsidRPr="00327178">
              <w:rPr>
                <w:sz w:val="16"/>
                <w:szCs w:val="16"/>
              </w:rPr>
              <w:t>592</w:t>
            </w:r>
          </w:p>
        </w:tc>
        <w:tc>
          <w:tcPr>
            <w:tcW w:w="305" w:type="pct"/>
            <w:tcBorders>
              <w:left w:val="nil"/>
            </w:tcBorders>
          </w:tcPr>
          <w:p w14:paraId="51DF4EAC" w14:textId="2B647CF5" w:rsidR="002449BC" w:rsidRDefault="002449BC" w:rsidP="002449BC">
            <w:pPr>
              <w:rPr>
                <w:sz w:val="16"/>
                <w:szCs w:val="16"/>
              </w:rPr>
            </w:pPr>
            <w:r w:rsidRPr="00327178">
              <w:rPr>
                <w:sz w:val="16"/>
                <w:szCs w:val="16"/>
              </w:rPr>
              <w:t>0.5</w:t>
            </w:r>
          </w:p>
        </w:tc>
        <w:tc>
          <w:tcPr>
            <w:tcW w:w="564" w:type="pct"/>
          </w:tcPr>
          <w:p w14:paraId="26FCE19E" w14:textId="491A876A" w:rsidR="002449BC" w:rsidRDefault="002449BC" w:rsidP="002449BC">
            <w:pPr>
              <w:rPr>
                <w:sz w:val="16"/>
                <w:szCs w:val="16"/>
              </w:rPr>
            </w:pPr>
            <w:r w:rsidRPr="00327178">
              <w:rPr>
                <w:sz w:val="16"/>
                <w:szCs w:val="16"/>
              </w:rPr>
              <w:t>Uniform</w:t>
            </w:r>
          </w:p>
        </w:tc>
        <w:tc>
          <w:tcPr>
            <w:tcW w:w="289" w:type="pct"/>
          </w:tcPr>
          <w:p w14:paraId="73C892E8" w14:textId="19C9C121" w:rsidR="002449BC" w:rsidRDefault="002449BC" w:rsidP="002449BC">
            <w:pPr>
              <w:rPr>
                <w:sz w:val="16"/>
                <w:szCs w:val="16"/>
              </w:rPr>
            </w:pPr>
            <w:r>
              <w:rPr>
                <w:sz w:val="16"/>
                <w:szCs w:val="16"/>
              </w:rPr>
              <w:t>1</w:t>
            </w:r>
          </w:p>
        </w:tc>
        <w:tc>
          <w:tcPr>
            <w:tcW w:w="1007" w:type="pct"/>
          </w:tcPr>
          <w:p w14:paraId="311D8C9B" w14:textId="6C02DDBC" w:rsidR="002449BC" w:rsidRDefault="002449BC" w:rsidP="002449BC">
            <w:pPr>
              <w:rPr>
                <w:sz w:val="16"/>
                <w:szCs w:val="16"/>
              </w:rPr>
            </w:pPr>
            <w:r>
              <w:rPr>
                <w:sz w:val="16"/>
                <w:szCs w:val="16"/>
              </w:rPr>
              <w:t>Baldwin/Lamarck</w:t>
            </w:r>
          </w:p>
        </w:tc>
      </w:tr>
      <w:tr w:rsidR="007267FE" w:rsidRPr="00327178" w14:paraId="09821AB2" w14:textId="55A7E535" w:rsidTr="00A319C4">
        <w:trPr>
          <w:trHeight w:val="144"/>
          <w:jc w:val="center"/>
        </w:trPr>
        <w:tc>
          <w:tcPr>
            <w:tcW w:w="335" w:type="pct"/>
            <w:noWrap/>
            <w:hideMark/>
          </w:tcPr>
          <w:p w14:paraId="36E297D4" w14:textId="77777777" w:rsidR="002449BC" w:rsidRPr="00327178" w:rsidRDefault="002449BC" w:rsidP="002449BC">
            <w:pPr>
              <w:rPr>
                <w:sz w:val="16"/>
                <w:szCs w:val="16"/>
              </w:rPr>
            </w:pPr>
            <w:r w:rsidRPr="00327178">
              <w:rPr>
                <w:sz w:val="16"/>
                <w:szCs w:val="16"/>
              </w:rPr>
              <w:t>593</w:t>
            </w:r>
          </w:p>
        </w:tc>
        <w:tc>
          <w:tcPr>
            <w:tcW w:w="305" w:type="pct"/>
            <w:noWrap/>
            <w:hideMark/>
          </w:tcPr>
          <w:p w14:paraId="41ECE8BA" w14:textId="77777777" w:rsidR="002449BC" w:rsidRPr="00327178" w:rsidRDefault="002449BC" w:rsidP="002449BC">
            <w:pPr>
              <w:rPr>
                <w:sz w:val="16"/>
                <w:szCs w:val="16"/>
              </w:rPr>
            </w:pPr>
            <w:r w:rsidRPr="00327178">
              <w:rPr>
                <w:sz w:val="16"/>
                <w:szCs w:val="16"/>
              </w:rPr>
              <w:t>0.5</w:t>
            </w:r>
          </w:p>
        </w:tc>
        <w:tc>
          <w:tcPr>
            <w:tcW w:w="564" w:type="pct"/>
            <w:noWrap/>
            <w:hideMark/>
          </w:tcPr>
          <w:p w14:paraId="38A90335" w14:textId="77777777" w:rsidR="002449BC" w:rsidRPr="00327178" w:rsidRDefault="002449BC" w:rsidP="002449BC">
            <w:pPr>
              <w:rPr>
                <w:sz w:val="16"/>
                <w:szCs w:val="16"/>
              </w:rPr>
            </w:pPr>
            <w:r w:rsidRPr="00327178">
              <w:rPr>
                <w:sz w:val="16"/>
                <w:szCs w:val="16"/>
              </w:rPr>
              <w:t>Uniform</w:t>
            </w:r>
          </w:p>
        </w:tc>
        <w:tc>
          <w:tcPr>
            <w:tcW w:w="289" w:type="pct"/>
          </w:tcPr>
          <w:p w14:paraId="5F24BC4D" w14:textId="6F041AB4"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1142796" w14:textId="206BC9B6"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7F82E356" w14:textId="450171D4" w:rsidR="002449BC" w:rsidRDefault="002449BC" w:rsidP="002449BC">
            <w:pPr>
              <w:rPr>
                <w:sz w:val="16"/>
                <w:szCs w:val="16"/>
              </w:rPr>
            </w:pPr>
            <w:r w:rsidRPr="00327178">
              <w:rPr>
                <w:sz w:val="16"/>
                <w:szCs w:val="16"/>
              </w:rPr>
              <w:t>572</w:t>
            </w:r>
          </w:p>
        </w:tc>
        <w:tc>
          <w:tcPr>
            <w:tcW w:w="305" w:type="pct"/>
            <w:tcBorders>
              <w:left w:val="nil"/>
            </w:tcBorders>
          </w:tcPr>
          <w:p w14:paraId="0ADFBEEC" w14:textId="6378A7A8" w:rsidR="002449BC" w:rsidRDefault="002449BC" w:rsidP="002449BC">
            <w:pPr>
              <w:rPr>
                <w:sz w:val="16"/>
                <w:szCs w:val="16"/>
              </w:rPr>
            </w:pPr>
            <w:r w:rsidRPr="00327178">
              <w:rPr>
                <w:sz w:val="16"/>
                <w:szCs w:val="16"/>
              </w:rPr>
              <w:t>0.5</w:t>
            </w:r>
          </w:p>
        </w:tc>
        <w:tc>
          <w:tcPr>
            <w:tcW w:w="564" w:type="pct"/>
          </w:tcPr>
          <w:p w14:paraId="0FAA39DF" w14:textId="26C4C979" w:rsidR="002449BC" w:rsidRDefault="002449BC" w:rsidP="002449BC">
            <w:pPr>
              <w:rPr>
                <w:sz w:val="16"/>
                <w:szCs w:val="16"/>
              </w:rPr>
            </w:pPr>
            <w:r w:rsidRPr="00327178">
              <w:rPr>
                <w:sz w:val="16"/>
                <w:szCs w:val="16"/>
              </w:rPr>
              <w:t>Uniform</w:t>
            </w:r>
          </w:p>
        </w:tc>
        <w:tc>
          <w:tcPr>
            <w:tcW w:w="289" w:type="pct"/>
          </w:tcPr>
          <w:p w14:paraId="7A4F79F7" w14:textId="667200F2" w:rsidR="002449BC" w:rsidRDefault="002449BC" w:rsidP="002449BC">
            <w:pPr>
              <w:rPr>
                <w:sz w:val="16"/>
                <w:szCs w:val="16"/>
              </w:rPr>
            </w:pPr>
            <w:r>
              <w:rPr>
                <w:sz w:val="16"/>
                <w:szCs w:val="16"/>
              </w:rPr>
              <w:t>1</w:t>
            </w:r>
          </w:p>
        </w:tc>
        <w:tc>
          <w:tcPr>
            <w:tcW w:w="1007" w:type="pct"/>
          </w:tcPr>
          <w:p w14:paraId="2511065C" w14:textId="3E9B2386" w:rsidR="002449BC" w:rsidRDefault="002449BC" w:rsidP="002449BC">
            <w:pPr>
              <w:rPr>
                <w:sz w:val="16"/>
                <w:szCs w:val="16"/>
              </w:rPr>
            </w:pPr>
            <w:r>
              <w:rPr>
                <w:sz w:val="16"/>
                <w:szCs w:val="16"/>
              </w:rPr>
              <w:t>Baldwin/Lamarck</w:t>
            </w:r>
          </w:p>
        </w:tc>
      </w:tr>
      <w:tr w:rsidR="007267FE" w:rsidRPr="00327178" w14:paraId="4F827C63" w14:textId="192DC4AD" w:rsidTr="00A319C4">
        <w:trPr>
          <w:trHeight w:val="144"/>
          <w:jc w:val="center"/>
        </w:trPr>
        <w:tc>
          <w:tcPr>
            <w:tcW w:w="335" w:type="pct"/>
            <w:noWrap/>
            <w:hideMark/>
          </w:tcPr>
          <w:p w14:paraId="5F46CF84" w14:textId="77777777" w:rsidR="002449BC" w:rsidRPr="00327178" w:rsidRDefault="002449BC" w:rsidP="002449BC">
            <w:pPr>
              <w:rPr>
                <w:sz w:val="16"/>
                <w:szCs w:val="16"/>
              </w:rPr>
            </w:pPr>
            <w:r w:rsidRPr="00327178">
              <w:rPr>
                <w:sz w:val="16"/>
                <w:szCs w:val="16"/>
              </w:rPr>
              <w:lastRenderedPageBreak/>
              <w:t>579</w:t>
            </w:r>
          </w:p>
        </w:tc>
        <w:tc>
          <w:tcPr>
            <w:tcW w:w="305" w:type="pct"/>
            <w:noWrap/>
            <w:hideMark/>
          </w:tcPr>
          <w:p w14:paraId="1873E20E" w14:textId="77777777" w:rsidR="002449BC" w:rsidRPr="00327178" w:rsidRDefault="002449BC" w:rsidP="002449BC">
            <w:pPr>
              <w:rPr>
                <w:sz w:val="16"/>
                <w:szCs w:val="16"/>
              </w:rPr>
            </w:pPr>
            <w:r w:rsidRPr="00327178">
              <w:rPr>
                <w:sz w:val="16"/>
                <w:szCs w:val="16"/>
              </w:rPr>
              <w:t>0.5</w:t>
            </w:r>
          </w:p>
        </w:tc>
        <w:tc>
          <w:tcPr>
            <w:tcW w:w="564" w:type="pct"/>
            <w:noWrap/>
            <w:hideMark/>
          </w:tcPr>
          <w:p w14:paraId="30B3E224" w14:textId="77777777" w:rsidR="002449BC" w:rsidRPr="00327178" w:rsidRDefault="002449BC" w:rsidP="002449BC">
            <w:pPr>
              <w:rPr>
                <w:sz w:val="16"/>
                <w:szCs w:val="16"/>
              </w:rPr>
            </w:pPr>
            <w:r w:rsidRPr="00327178">
              <w:rPr>
                <w:sz w:val="16"/>
                <w:szCs w:val="16"/>
              </w:rPr>
              <w:t>Uniform</w:t>
            </w:r>
          </w:p>
        </w:tc>
        <w:tc>
          <w:tcPr>
            <w:tcW w:w="289" w:type="pct"/>
          </w:tcPr>
          <w:p w14:paraId="2BE427A1" w14:textId="0B81617B"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AD910F6" w14:textId="37267318"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697E231E" w14:textId="60AE9CD3" w:rsidR="002449BC" w:rsidRDefault="002449BC" w:rsidP="002449BC">
            <w:pPr>
              <w:rPr>
                <w:sz w:val="16"/>
                <w:szCs w:val="16"/>
              </w:rPr>
            </w:pPr>
            <w:r w:rsidRPr="00327178">
              <w:rPr>
                <w:sz w:val="16"/>
                <w:szCs w:val="16"/>
              </w:rPr>
              <w:t>594</w:t>
            </w:r>
          </w:p>
        </w:tc>
        <w:tc>
          <w:tcPr>
            <w:tcW w:w="305" w:type="pct"/>
            <w:tcBorders>
              <w:left w:val="nil"/>
            </w:tcBorders>
          </w:tcPr>
          <w:p w14:paraId="1A61F484" w14:textId="25C33FFE" w:rsidR="002449BC" w:rsidRDefault="002449BC" w:rsidP="002449BC">
            <w:pPr>
              <w:rPr>
                <w:sz w:val="16"/>
                <w:szCs w:val="16"/>
              </w:rPr>
            </w:pPr>
            <w:r w:rsidRPr="00327178">
              <w:rPr>
                <w:sz w:val="16"/>
                <w:szCs w:val="16"/>
              </w:rPr>
              <w:t>0.5</w:t>
            </w:r>
          </w:p>
        </w:tc>
        <w:tc>
          <w:tcPr>
            <w:tcW w:w="564" w:type="pct"/>
          </w:tcPr>
          <w:p w14:paraId="54D65FA6" w14:textId="4E7AB7FB" w:rsidR="002449BC" w:rsidRDefault="002449BC" w:rsidP="002449BC">
            <w:pPr>
              <w:rPr>
                <w:sz w:val="16"/>
                <w:szCs w:val="16"/>
              </w:rPr>
            </w:pPr>
            <w:r w:rsidRPr="00327178">
              <w:rPr>
                <w:sz w:val="16"/>
                <w:szCs w:val="16"/>
              </w:rPr>
              <w:t>Uniform</w:t>
            </w:r>
          </w:p>
        </w:tc>
        <w:tc>
          <w:tcPr>
            <w:tcW w:w="289" w:type="pct"/>
          </w:tcPr>
          <w:p w14:paraId="61CB5A20" w14:textId="54F107AD" w:rsidR="002449BC" w:rsidRDefault="002449BC" w:rsidP="002449BC">
            <w:pPr>
              <w:rPr>
                <w:sz w:val="16"/>
                <w:szCs w:val="16"/>
              </w:rPr>
            </w:pPr>
            <w:r>
              <w:rPr>
                <w:sz w:val="16"/>
                <w:szCs w:val="16"/>
              </w:rPr>
              <w:t>1</w:t>
            </w:r>
          </w:p>
        </w:tc>
        <w:tc>
          <w:tcPr>
            <w:tcW w:w="1007" w:type="pct"/>
          </w:tcPr>
          <w:p w14:paraId="0BDEDEBE" w14:textId="3DC05C7A" w:rsidR="002449BC" w:rsidRDefault="002449BC" w:rsidP="002449BC">
            <w:pPr>
              <w:rPr>
                <w:sz w:val="16"/>
                <w:szCs w:val="16"/>
              </w:rPr>
            </w:pPr>
            <w:r>
              <w:rPr>
                <w:sz w:val="16"/>
                <w:szCs w:val="16"/>
              </w:rPr>
              <w:t>Baldwin/Lamarck</w:t>
            </w:r>
          </w:p>
        </w:tc>
      </w:tr>
      <w:tr w:rsidR="007267FE" w:rsidRPr="00327178" w14:paraId="7E99AB67" w14:textId="0013D3DA" w:rsidTr="00A319C4">
        <w:trPr>
          <w:trHeight w:val="144"/>
          <w:jc w:val="center"/>
        </w:trPr>
        <w:tc>
          <w:tcPr>
            <w:tcW w:w="335" w:type="pct"/>
            <w:noWrap/>
            <w:hideMark/>
          </w:tcPr>
          <w:p w14:paraId="5BEAC099" w14:textId="77777777" w:rsidR="002449BC" w:rsidRPr="00327178" w:rsidRDefault="002449BC" w:rsidP="002449BC">
            <w:pPr>
              <w:rPr>
                <w:sz w:val="16"/>
                <w:szCs w:val="16"/>
              </w:rPr>
            </w:pPr>
            <w:r w:rsidRPr="00327178">
              <w:rPr>
                <w:sz w:val="16"/>
                <w:szCs w:val="16"/>
              </w:rPr>
              <w:t>588</w:t>
            </w:r>
          </w:p>
        </w:tc>
        <w:tc>
          <w:tcPr>
            <w:tcW w:w="305" w:type="pct"/>
            <w:noWrap/>
            <w:hideMark/>
          </w:tcPr>
          <w:p w14:paraId="7D17221F" w14:textId="77777777" w:rsidR="002449BC" w:rsidRPr="00327178" w:rsidRDefault="002449BC" w:rsidP="002449BC">
            <w:pPr>
              <w:rPr>
                <w:sz w:val="16"/>
                <w:szCs w:val="16"/>
              </w:rPr>
            </w:pPr>
            <w:r w:rsidRPr="00327178">
              <w:rPr>
                <w:sz w:val="16"/>
                <w:szCs w:val="16"/>
              </w:rPr>
              <w:t>0.5</w:t>
            </w:r>
          </w:p>
        </w:tc>
        <w:tc>
          <w:tcPr>
            <w:tcW w:w="564" w:type="pct"/>
            <w:noWrap/>
            <w:hideMark/>
          </w:tcPr>
          <w:p w14:paraId="7B84F7D1" w14:textId="77777777" w:rsidR="002449BC" w:rsidRPr="00327178" w:rsidRDefault="002449BC" w:rsidP="002449BC">
            <w:pPr>
              <w:rPr>
                <w:sz w:val="16"/>
                <w:szCs w:val="16"/>
              </w:rPr>
            </w:pPr>
            <w:r w:rsidRPr="00327178">
              <w:rPr>
                <w:sz w:val="16"/>
                <w:szCs w:val="16"/>
              </w:rPr>
              <w:t>Uniform</w:t>
            </w:r>
          </w:p>
        </w:tc>
        <w:tc>
          <w:tcPr>
            <w:tcW w:w="289" w:type="pct"/>
          </w:tcPr>
          <w:p w14:paraId="704D8A54" w14:textId="7D85695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6213135B" w14:textId="32959663"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1A0C7649" w14:textId="17A88BFD" w:rsidR="002449BC" w:rsidRDefault="002449BC" w:rsidP="002449BC">
            <w:pPr>
              <w:rPr>
                <w:sz w:val="16"/>
                <w:szCs w:val="16"/>
              </w:rPr>
            </w:pPr>
            <w:r w:rsidRPr="00327178">
              <w:rPr>
                <w:sz w:val="16"/>
                <w:szCs w:val="16"/>
              </w:rPr>
              <w:t>542</w:t>
            </w:r>
          </w:p>
        </w:tc>
        <w:tc>
          <w:tcPr>
            <w:tcW w:w="305" w:type="pct"/>
            <w:tcBorders>
              <w:left w:val="nil"/>
            </w:tcBorders>
          </w:tcPr>
          <w:p w14:paraId="5B8C1864" w14:textId="380F3051" w:rsidR="002449BC" w:rsidRDefault="002449BC" w:rsidP="002449BC">
            <w:pPr>
              <w:rPr>
                <w:sz w:val="16"/>
                <w:szCs w:val="16"/>
              </w:rPr>
            </w:pPr>
            <w:r w:rsidRPr="00327178">
              <w:rPr>
                <w:sz w:val="16"/>
                <w:szCs w:val="16"/>
              </w:rPr>
              <w:t>0.5</w:t>
            </w:r>
          </w:p>
        </w:tc>
        <w:tc>
          <w:tcPr>
            <w:tcW w:w="564" w:type="pct"/>
          </w:tcPr>
          <w:p w14:paraId="52ED8514" w14:textId="39BD713D" w:rsidR="002449BC" w:rsidRDefault="002449BC" w:rsidP="002449BC">
            <w:pPr>
              <w:rPr>
                <w:sz w:val="16"/>
                <w:szCs w:val="16"/>
              </w:rPr>
            </w:pPr>
            <w:r w:rsidRPr="00327178">
              <w:rPr>
                <w:sz w:val="16"/>
                <w:szCs w:val="16"/>
              </w:rPr>
              <w:t>Uniform</w:t>
            </w:r>
          </w:p>
        </w:tc>
        <w:tc>
          <w:tcPr>
            <w:tcW w:w="289" w:type="pct"/>
          </w:tcPr>
          <w:p w14:paraId="2151C8B0" w14:textId="33ADF486" w:rsidR="002449BC" w:rsidRDefault="002449BC" w:rsidP="002449BC">
            <w:pPr>
              <w:rPr>
                <w:sz w:val="16"/>
                <w:szCs w:val="16"/>
              </w:rPr>
            </w:pPr>
            <w:r>
              <w:rPr>
                <w:sz w:val="16"/>
                <w:szCs w:val="16"/>
              </w:rPr>
              <w:t>1</w:t>
            </w:r>
          </w:p>
        </w:tc>
        <w:tc>
          <w:tcPr>
            <w:tcW w:w="1007" w:type="pct"/>
          </w:tcPr>
          <w:p w14:paraId="13B307D9" w14:textId="338A7778" w:rsidR="002449BC" w:rsidRDefault="002449BC" w:rsidP="002449BC">
            <w:pPr>
              <w:rPr>
                <w:sz w:val="16"/>
                <w:szCs w:val="16"/>
              </w:rPr>
            </w:pPr>
            <w:r>
              <w:rPr>
                <w:sz w:val="16"/>
                <w:szCs w:val="16"/>
              </w:rPr>
              <w:t>Baldwin/Lamarck</w:t>
            </w:r>
          </w:p>
        </w:tc>
      </w:tr>
      <w:tr w:rsidR="007267FE" w:rsidRPr="00327178" w14:paraId="46E37B80" w14:textId="5640C568" w:rsidTr="00A319C4">
        <w:trPr>
          <w:trHeight w:val="144"/>
          <w:jc w:val="center"/>
        </w:trPr>
        <w:tc>
          <w:tcPr>
            <w:tcW w:w="335" w:type="pct"/>
            <w:noWrap/>
            <w:hideMark/>
          </w:tcPr>
          <w:p w14:paraId="68518600" w14:textId="77777777" w:rsidR="002449BC" w:rsidRPr="00327178" w:rsidRDefault="002449BC" w:rsidP="002449BC">
            <w:pPr>
              <w:rPr>
                <w:sz w:val="16"/>
                <w:szCs w:val="16"/>
              </w:rPr>
            </w:pPr>
            <w:r w:rsidRPr="00327178">
              <w:rPr>
                <w:sz w:val="16"/>
                <w:szCs w:val="16"/>
              </w:rPr>
              <w:t>589</w:t>
            </w:r>
          </w:p>
        </w:tc>
        <w:tc>
          <w:tcPr>
            <w:tcW w:w="305" w:type="pct"/>
            <w:noWrap/>
            <w:hideMark/>
          </w:tcPr>
          <w:p w14:paraId="2565937F" w14:textId="77777777" w:rsidR="002449BC" w:rsidRPr="00327178" w:rsidRDefault="002449BC" w:rsidP="002449BC">
            <w:pPr>
              <w:rPr>
                <w:sz w:val="16"/>
                <w:szCs w:val="16"/>
              </w:rPr>
            </w:pPr>
            <w:r w:rsidRPr="00327178">
              <w:rPr>
                <w:sz w:val="16"/>
                <w:szCs w:val="16"/>
              </w:rPr>
              <w:t>0.5</w:t>
            </w:r>
          </w:p>
        </w:tc>
        <w:tc>
          <w:tcPr>
            <w:tcW w:w="564" w:type="pct"/>
            <w:noWrap/>
            <w:hideMark/>
          </w:tcPr>
          <w:p w14:paraId="44D83B0A" w14:textId="77777777" w:rsidR="002449BC" w:rsidRPr="00327178" w:rsidRDefault="002449BC" w:rsidP="002449BC">
            <w:pPr>
              <w:rPr>
                <w:sz w:val="16"/>
                <w:szCs w:val="16"/>
              </w:rPr>
            </w:pPr>
            <w:r w:rsidRPr="00327178">
              <w:rPr>
                <w:sz w:val="16"/>
                <w:szCs w:val="16"/>
              </w:rPr>
              <w:t>Uniform</w:t>
            </w:r>
          </w:p>
        </w:tc>
        <w:tc>
          <w:tcPr>
            <w:tcW w:w="289" w:type="pct"/>
          </w:tcPr>
          <w:p w14:paraId="20674902" w14:textId="022767FB"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28171F1F" w14:textId="0942A6FD"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259FC849" w14:textId="621618AC" w:rsidR="002449BC" w:rsidRDefault="002449BC" w:rsidP="002449BC">
            <w:pPr>
              <w:rPr>
                <w:sz w:val="16"/>
                <w:szCs w:val="16"/>
              </w:rPr>
            </w:pPr>
            <w:r w:rsidRPr="00327178">
              <w:rPr>
                <w:sz w:val="16"/>
                <w:szCs w:val="16"/>
              </w:rPr>
              <w:t>570</w:t>
            </w:r>
          </w:p>
        </w:tc>
        <w:tc>
          <w:tcPr>
            <w:tcW w:w="305" w:type="pct"/>
            <w:tcBorders>
              <w:left w:val="nil"/>
            </w:tcBorders>
          </w:tcPr>
          <w:p w14:paraId="4F28FC95" w14:textId="04BD75C6" w:rsidR="002449BC" w:rsidRDefault="002449BC" w:rsidP="002449BC">
            <w:pPr>
              <w:rPr>
                <w:sz w:val="16"/>
                <w:szCs w:val="16"/>
              </w:rPr>
            </w:pPr>
            <w:r w:rsidRPr="00327178">
              <w:rPr>
                <w:sz w:val="16"/>
                <w:szCs w:val="16"/>
              </w:rPr>
              <w:t>0.5</w:t>
            </w:r>
          </w:p>
        </w:tc>
        <w:tc>
          <w:tcPr>
            <w:tcW w:w="564" w:type="pct"/>
          </w:tcPr>
          <w:p w14:paraId="7D74D6F1" w14:textId="735BE6FF" w:rsidR="002449BC" w:rsidRDefault="002449BC" w:rsidP="002449BC">
            <w:pPr>
              <w:rPr>
                <w:sz w:val="16"/>
                <w:szCs w:val="16"/>
              </w:rPr>
            </w:pPr>
            <w:r w:rsidRPr="00327178">
              <w:rPr>
                <w:sz w:val="16"/>
                <w:szCs w:val="16"/>
              </w:rPr>
              <w:t>Uniform</w:t>
            </w:r>
          </w:p>
        </w:tc>
        <w:tc>
          <w:tcPr>
            <w:tcW w:w="289" w:type="pct"/>
          </w:tcPr>
          <w:p w14:paraId="073B0078" w14:textId="27B9BC13" w:rsidR="002449BC" w:rsidRDefault="002449BC" w:rsidP="002449BC">
            <w:pPr>
              <w:rPr>
                <w:sz w:val="16"/>
                <w:szCs w:val="16"/>
              </w:rPr>
            </w:pPr>
            <w:r>
              <w:rPr>
                <w:sz w:val="16"/>
                <w:szCs w:val="16"/>
              </w:rPr>
              <w:t>1</w:t>
            </w:r>
          </w:p>
        </w:tc>
        <w:tc>
          <w:tcPr>
            <w:tcW w:w="1007" w:type="pct"/>
          </w:tcPr>
          <w:p w14:paraId="0DE20969" w14:textId="1B70ED10" w:rsidR="002449BC" w:rsidRDefault="002449BC" w:rsidP="002449BC">
            <w:pPr>
              <w:rPr>
                <w:sz w:val="16"/>
                <w:szCs w:val="16"/>
              </w:rPr>
            </w:pPr>
            <w:r>
              <w:rPr>
                <w:sz w:val="16"/>
                <w:szCs w:val="16"/>
              </w:rPr>
              <w:t>Baldwin/Lamarck</w:t>
            </w:r>
          </w:p>
        </w:tc>
      </w:tr>
      <w:tr w:rsidR="007267FE" w:rsidRPr="00327178" w14:paraId="21749CE4" w14:textId="338FAE41" w:rsidTr="00A319C4">
        <w:trPr>
          <w:trHeight w:val="144"/>
          <w:jc w:val="center"/>
        </w:trPr>
        <w:tc>
          <w:tcPr>
            <w:tcW w:w="335" w:type="pct"/>
            <w:noWrap/>
            <w:hideMark/>
          </w:tcPr>
          <w:p w14:paraId="2005B2C5" w14:textId="77777777" w:rsidR="002449BC" w:rsidRPr="00327178" w:rsidRDefault="002449BC" w:rsidP="002449BC">
            <w:pPr>
              <w:rPr>
                <w:sz w:val="16"/>
                <w:szCs w:val="16"/>
              </w:rPr>
            </w:pPr>
            <w:r w:rsidRPr="00327178">
              <w:rPr>
                <w:sz w:val="16"/>
                <w:szCs w:val="16"/>
              </w:rPr>
              <w:t>591</w:t>
            </w:r>
          </w:p>
        </w:tc>
        <w:tc>
          <w:tcPr>
            <w:tcW w:w="305" w:type="pct"/>
            <w:noWrap/>
            <w:hideMark/>
          </w:tcPr>
          <w:p w14:paraId="75BFDC3B" w14:textId="77777777" w:rsidR="002449BC" w:rsidRPr="00327178" w:rsidRDefault="002449BC" w:rsidP="002449BC">
            <w:pPr>
              <w:rPr>
                <w:sz w:val="16"/>
                <w:szCs w:val="16"/>
              </w:rPr>
            </w:pPr>
            <w:r w:rsidRPr="00327178">
              <w:rPr>
                <w:sz w:val="16"/>
                <w:szCs w:val="16"/>
              </w:rPr>
              <w:t>0.5</w:t>
            </w:r>
          </w:p>
        </w:tc>
        <w:tc>
          <w:tcPr>
            <w:tcW w:w="564" w:type="pct"/>
            <w:noWrap/>
            <w:hideMark/>
          </w:tcPr>
          <w:p w14:paraId="5C70B878" w14:textId="77777777" w:rsidR="002449BC" w:rsidRPr="00327178" w:rsidRDefault="002449BC" w:rsidP="002449BC">
            <w:pPr>
              <w:rPr>
                <w:sz w:val="16"/>
                <w:szCs w:val="16"/>
              </w:rPr>
            </w:pPr>
            <w:r w:rsidRPr="00327178">
              <w:rPr>
                <w:sz w:val="16"/>
                <w:szCs w:val="16"/>
              </w:rPr>
              <w:t>Uniform</w:t>
            </w:r>
          </w:p>
        </w:tc>
        <w:tc>
          <w:tcPr>
            <w:tcW w:w="289" w:type="pct"/>
          </w:tcPr>
          <w:p w14:paraId="0890ED9F" w14:textId="3CCCCA5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335F1300" w14:textId="6530210E"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30BDA8CA" w14:textId="56432F37" w:rsidR="002449BC" w:rsidRDefault="002449BC" w:rsidP="002449BC">
            <w:pPr>
              <w:rPr>
                <w:sz w:val="16"/>
                <w:szCs w:val="16"/>
              </w:rPr>
            </w:pPr>
            <w:r w:rsidRPr="00327178">
              <w:rPr>
                <w:sz w:val="16"/>
                <w:szCs w:val="16"/>
              </w:rPr>
              <w:t>562</w:t>
            </w:r>
          </w:p>
        </w:tc>
        <w:tc>
          <w:tcPr>
            <w:tcW w:w="305" w:type="pct"/>
            <w:tcBorders>
              <w:left w:val="nil"/>
            </w:tcBorders>
          </w:tcPr>
          <w:p w14:paraId="1DB02775" w14:textId="6A7737DB" w:rsidR="002449BC" w:rsidRDefault="002449BC" w:rsidP="002449BC">
            <w:pPr>
              <w:rPr>
                <w:sz w:val="16"/>
                <w:szCs w:val="16"/>
              </w:rPr>
            </w:pPr>
            <w:r w:rsidRPr="00327178">
              <w:rPr>
                <w:sz w:val="16"/>
                <w:szCs w:val="16"/>
              </w:rPr>
              <w:t>0.5</w:t>
            </w:r>
          </w:p>
        </w:tc>
        <w:tc>
          <w:tcPr>
            <w:tcW w:w="564" w:type="pct"/>
          </w:tcPr>
          <w:p w14:paraId="3273D396" w14:textId="7AA6B574" w:rsidR="002449BC" w:rsidRDefault="002449BC" w:rsidP="002449BC">
            <w:pPr>
              <w:rPr>
                <w:sz w:val="16"/>
                <w:szCs w:val="16"/>
              </w:rPr>
            </w:pPr>
            <w:r w:rsidRPr="00327178">
              <w:rPr>
                <w:sz w:val="16"/>
                <w:szCs w:val="16"/>
              </w:rPr>
              <w:t>Uniform</w:t>
            </w:r>
          </w:p>
        </w:tc>
        <w:tc>
          <w:tcPr>
            <w:tcW w:w="289" w:type="pct"/>
          </w:tcPr>
          <w:p w14:paraId="3DF848EE" w14:textId="688C2EBB" w:rsidR="002449BC" w:rsidRDefault="002449BC" w:rsidP="002449BC">
            <w:pPr>
              <w:rPr>
                <w:sz w:val="16"/>
                <w:szCs w:val="16"/>
              </w:rPr>
            </w:pPr>
            <w:r>
              <w:rPr>
                <w:sz w:val="16"/>
                <w:szCs w:val="16"/>
              </w:rPr>
              <w:t>1</w:t>
            </w:r>
          </w:p>
        </w:tc>
        <w:tc>
          <w:tcPr>
            <w:tcW w:w="1007" w:type="pct"/>
          </w:tcPr>
          <w:p w14:paraId="2A1CB46E" w14:textId="64E9A50E" w:rsidR="002449BC" w:rsidRDefault="002449BC" w:rsidP="002449BC">
            <w:pPr>
              <w:rPr>
                <w:sz w:val="16"/>
                <w:szCs w:val="16"/>
              </w:rPr>
            </w:pPr>
            <w:r>
              <w:rPr>
                <w:sz w:val="16"/>
                <w:szCs w:val="16"/>
              </w:rPr>
              <w:t>Baldwin/Lamarck</w:t>
            </w:r>
          </w:p>
        </w:tc>
      </w:tr>
      <w:tr w:rsidR="007267FE" w:rsidRPr="00327178" w14:paraId="5DE907E8" w14:textId="2A429802" w:rsidTr="00A319C4">
        <w:trPr>
          <w:trHeight w:val="144"/>
          <w:jc w:val="center"/>
        </w:trPr>
        <w:tc>
          <w:tcPr>
            <w:tcW w:w="335" w:type="pct"/>
            <w:noWrap/>
            <w:hideMark/>
          </w:tcPr>
          <w:p w14:paraId="11B38B82" w14:textId="77777777" w:rsidR="002449BC" w:rsidRPr="00327178" w:rsidRDefault="002449BC" w:rsidP="002449BC">
            <w:pPr>
              <w:rPr>
                <w:sz w:val="16"/>
                <w:szCs w:val="16"/>
              </w:rPr>
            </w:pPr>
            <w:r w:rsidRPr="00327178">
              <w:rPr>
                <w:sz w:val="16"/>
                <w:szCs w:val="16"/>
              </w:rPr>
              <w:t>576</w:t>
            </w:r>
          </w:p>
        </w:tc>
        <w:tc>
          <w:tcPr>
            <w:tcW w:w="305" w:type="pct"/>
            <w:noWrap/>
            <w:hideMark/>
          </w:tcPr>
          <w:p w14:paraId="0B592665" w14:textId="77777777" w:rsidR="002449BC" w:rsidRPr="00327178" w:rsidRDefault="002449BC" w:rsidP="002449BC">
            <w:pPr>
              <w:rPr>
                <w:sz w:val="16"/>
                <w:szCs w:val="16"/>
              </w:rPr>
            </w:pPr>
            <w:r w:rsidRPr="00327178">
              <w:rPr>
                <w:sz w:val="16"/>
                <w:szCs w:val="16"/>
              </w:rPr>
              <w:t>0.5</w:t>
            </w:r>
          </w:p>
        </w:tc>
        <w:tc>
          <w:tcPr>
            <w:tcW w:w="564" w:type="pct"/>
            <w:noWrap/>
            <w:hideMark/>
          </w:tcPr>
          <w:p w14:paraId="76229FF8" w14:textId="77777777" w:rsidR="002449BC" w:rsidRPr="00327178" w:rsidRDefault="002449BC" w:rsidP="002449BC">
            <w:pPr>
              <w:rPr>
                <w:sz w:val="16"/>
                <w:szCs w:val="16"/>
              </w:rPr>
            </w:pPr>
            <w:r w:rsidRPr="00327178">
              <w:rPr>
                <w:sz w:val="16"/>
                <w:szCs w:val="16"/>
              </w:rPr>
              <w:t>Uniform</w:t>
            </w:r>
          </w:p>
        </w:tc>
        <w:tc>
          <w:tcPr>
            <w:tcW w:w="289" w:type="pct"/>
          </w:tcPr>
          <w:p w14:paraId="71C5D7B2" w14:textId="177B7AB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0B7E40FD" w14:textId="0D31E900"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00399F2E" w14:textId="726E0437" w:rsidR="002449BC" w:rsidRDefault="002449BC" w:rsidP="002449BC">
            <w:pPr>
              <w:rPr>
                <w:sz w:val="16"/>
                <w:szCs w:val="16"/>
              </w:rPr>
            </w:pPr>
            <w:r w:rsidRPr="00327178">
              <w:rPr>
                <w:sz w:val="16"/>
                <w:szCs w:val="16"/>
              </w:rPr>
              <w:t>575</w:t>
            </w:r>
          </w:p>
        </w:tc>
        <w:tc>
          <w:tcPr>
            <w:tcW w:w="305" w:type="pct"/>
            <w:tcBorders>
              <w:left w:val="nil"/>
            </w:tcBorders>
          </w:tcPr>
          <w:p w14:paraId="6884EBC8" w14:textId="01A4B509" w:rsidR="002449BC" w:rsidRDefault="002449BC" w:rsidP="002449BC">
            <w:pPr>
              <w:rPr>
                <w:sz w:val="16"/>
                <w:szCs w:val="16"/>
              </w:rPr>
            </w:pPr>
            <w:r w:rsidRPr="00327178">
              <w:rPr>
                <w:sz w:val="16"/>
                <w:szCs w:val="16"/>
              </w:rPr>
              <w:t>0.5</w:t>
            </w:r>
          </w:p>
        </w:tc>
        <w:tc>
          <w:tcPr>
            <w:tcW w:w="564" w:type="pct"/>
          </w:tcPr>
          <w:p w14:paraId="40B76DB7" w14:textId="26C1C1E9" w:rsidR="002449BC" w:rsidRDefault="002449BC" w:rsidP="002449BC">
            <w:pPr>
              <w:rPr>
                <w:sz w:val="16"/>
                <w:szCs w:val="16"/>
              </w:rPr>
            </w:pPr>
            <w:r w:rsidRPr="00327178">
              <w:rPr>
                <w:sz w:val="16"/>
                <w:szCs w:val="16"/>
              </w:rPr>
              <w:t>Uniform</w:t>
            </w:r>
          </w:p>
        </w:tc>
        <w:tc>
          <w:tcPr>
            <w:tcW w:w="289" w:type="pct"/>
          </w:tcPr>
          <w:p w14:paraId="5AB9AB0B" w14:textId="7238BE7E" w:rsidR="002449BC" w:rsidRDefault="002449BC" w:rsidP="002449BC">
            <w:pPr>
              <w:rPr>
                <w:sz w:val="16"/>
                <w:szCs w:val="16"/>
              </w:rPr>
            </w:pPr>
            <w:r>
              <w:rPr>
                <w:sz w:val="16"/>
                <w:szCs w:val="16"/>
              </w:rPr>
              <w:t>1</w:t>
            </w:r>
          </w:p>
        </w:tc>
        <w:tc>
          <w:tcPr>
            <w:tcW w:w="1007" w:type="pct"/>
          </w:tcPr>
          <w:p w14:paraId="57CE5978" w14:textId="05F0CB9F" w:rsidR="002449BC" w:rsidRDefault="002449BC" w:rsidP="002449BC">
            <w:pPr>
              <w:rPr>
                <w:sz w:val="16"/>
                <w:szCs w:val="16"/>
              </w:rPr>
            </w:pPr>
            <w:r>
              <w:rPr>
                <w:sz w:val="16"/>
                <w:szCs w:val="16"/>
              </w:rPr>
              <w:t>Baldwin/Lamarck</w:t>
            </w:r>
          </w:p>
        </w:tc>
      </w:tr>
      <w:tr w:rsidR="007267FE" w:rsidRPr="00327178" w14:paraId="2174700F" w14:textId="224B3B25" w:rsidTr="00A319C4">
        <w:trPr>
          <w:trHeight w:val="144"/>
          <w:jc w:val="center"/>
        </w:trPr>
        <w:tc>
          <w:tcPr>
            <w:tcW w:w="335" w:type="pct"/>
            <w:noWrap/>
            <w:hideMark/>
          </w:tcPr>
          <w:p w14:paraId="4FE13CD3" w14:textId="77777777" w:rsidR="002449BC" w:rsidRPr="00327178" w:rsidRDefault="002449BC" w:rsidP="002449BC">
            <w:pPr>
              <w:rPr>
                <w:sz w:val="16"/>
                <w:szCs w:val="16"/>
              </w:rPr>
            </w:pPr>
            <w:r w:rsidRPr="00327178">
              <w:rPr>
                <w:sz w:val="16"/>
                <w:szCs w:val="16"/>
              </w:rPr>
              <w:t>587</w:t>
            </w:r>
          </w:p>
        </w:tc>
        <w:tc>
          <w:tcPr>
            <w:tcW w:w="305" w:type="pct"/>
            <w:noWrap/>
            <w:hideMark/>
          </w:tcPr>
          <w:p w14:paraId="06B3C4BB" w14:textId="77777777" w:rsidR="002449BC" w:rsidRPr="00327178" w:rsidRDefault="002449BC" w:rsidP="002449BC">
            <w:pPr>
              <w:rPr>
                <w:sz w:val="16"/>
                <w:szCs w:val="16"/>
              </w:rPr>
            </w:pPr>
            <w:r w:rsidRPr="00327178">
              <w:rPr>
                <w:sz w:val="16"/>
                <w:szCs w:val="16"/>
              </w:rPr>
              <w:t>0.5</w:t>
            </w:r>
          </w:p>
        </w:tc>
        <w:tc>
          <w:tcPr>
            <w:tcW w:w="564" w:type="pct"/>
            <w:noWrap/>
            <w:hideMark/>
          </w:tcPr>
          <w:p w14:paraId="398EDDD3" w14:textId="77777777" w:rsidR="002449BC" w:rsidRPr="00327178" w:rsidRDefault="002449BC" w:rsidP="002449BC">
            <w:pPr>
              <w:rPr>
                <w:sz w:val="16"/>
                <w:szCs w:val="16"/>
              </w:rPr>
            </w:pPr>
            <w:r w:rsidRPr="00327178">
              <w:rPr>
                <w:sz w:val="16"/>
                <w:szCs w:val="16"/>
              </w:rPr>
              <w:t>Uniform</w:t>
            </w:r>
          </w:p>
        </w:tc>
        <w:tc>
          <w:tcPr>
            <w:tcW w:w="289" w:type="pct"/>
          </w:tcPr>
          <w:p w14:paraId="28F40430" w14:textId="771FD323"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795B4596" w14:textId="1D7CF976"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30FEA226" w14:textId="01C0348F" w:rsidR="002449BC" w:rsidRDefault="002449BC" w:rsidP="002449BC">
            <w:pPr>
              <w:rPr>
                <w:sz w:val="16"/>
                <w:szCs w:val="16"/>
              </w:rPr>
            </w:pPr>
            <w:r w:rsidRPr="00327178">
              <w:rPr>
                <w:sz w:val="16"/>
                <w:szCs w:val="16"/>
              </w:rPr>
              <w:t>573</w:t>
            </w:r>
          </w:p>
        </w:tc>
        <w:tc>
          <w:tcPr>
            <w:tcW w:w="305" w:type="pct"/>
            <w:tcBorders>
              <w:left w:val="nil"/>
            </w:tcBorders>
          </w:tcPr>
          <w:p w14:paraId="605BB144" w14:textId="45AD025A" w:rsidR="002449BC" w:rsidRDefault="002449BC" w:rsidP="002449BC">
            <w:pPr>
              <w:rPr>
                <w:sz w:val="16"/>
                <w:szCs w:val="16"/>
              </w:rPr>
            </w:pPr>
            <w:r w:rsidRPr="00327178">
              <w:rPr>
                <w:sz w:val="16"/>
                <w:szCs w:val="16"/>
              </w:rPr>
              <w:t>0.5</w:t>
            </w:r>
          </w:p>
        </w:tc>
        <w:tc>
          <w:tcPr>
            <w:tcW w:w="564" w:type="pct"/>
          </w:tcPr>
          <w:p w14:paraId="040062EB" w14:textId="19401D94" w:rsidR="002449BC" w:rsidRDefault="002449BC" w:rsidP="002449BC">
            <w:pPr>
              <w:rPr>
                <w:sz w:val="16"/>
                <w:szCs w:val="16"/>
              </w:rPr>
            </w:pPr>
            <w:r w:rsidRPr="00327178">
              <w:rPr>
                <w:sz w:val="16"/>
                <w:szCs w:val="16"/>
              </w:rPr>
              <w:t>Uniform</w:t>
            </w:r>
          </w:p>
        </w:tc>
        <w:tc>
          <w:tcPr>
            <w:tcW w:w="289" w:type="pct"/>
          </w:tcPr>
          <w:p w14:paraId="7AE6C2B0" w14:textId="4BBB69F1" w:rsidR="002449BC" w:rsidRDefault="002449BC" w:rsidP="002449BC">
            <w:pPr>
              <w:rPr>
                <w:sz w:val="16"/>
                <w:szCs w:val="16"/>
              </w:rPr>
            </w:pPr>
            <w:r>
              <w:rPr>
                <w:sz w:val="16"/>
                <w:szCs w:val="16"/>
              </w:rPr>
              <w:t>1</w:t>
            </w:r>
          </w:p>
        </w:tc>
        <w:tc>
          <w:tcPr>
            <w:tcW w:w="1007" w:type="pct"/>
          </w:tcPr>
          <w:p w14:paraId="3B28B928" w14:textId="6FDC1EB6" w:rsidR="002449BC" w:rsidRDefault="002449BC" w:rsidP="002449BC">
            <w:pPr>
              <w:rPr>
                <w:sz w:val="16"/>
                <w:szCs w:val="16"/>
              </w:rPr>
            </w:pPr>
            <w:r>
              <w:rPr>
                <w:sz w:val="16"/>
                <w:szCs w:val="16"/>
              </w:rPr>
              <w:t>Baldwin/Lamarck</w:t>
            </w:r>
          </w:p>
        </w:tc>
      </w:tr>
      <w:tr w:rsidR="007267FE" w:rsidRPr="00327178" w14:paraId="3F8983CC" w14:textId="24540EA5" w:rsidTr="00A319C4">
        <w:trPr>
          <w:trHeight w:val="144"/>
          <w:jc w:val="center"/>
        </w:trPr>
        <w:tc>
          <w:tcPr>
            <w:tcW w:w="335" w:type="pct"/>
            <w:noWrap/>
            <w:hideMark/>
          </w:tcPr>
          <w:p w14:paraId="0AFBBC7B" w14:textId="77777777" w:rsidR="002449BC" w:rsidRPr="00327178" w:rsidRDefault="002449BC" w:rsidP="002449BC">
            <w:pPr>
              <w:rPr>
                <w:sz w:val="16"/>
                <w:szCs w:val="16"/>
              </w:rPr>
            </w:pPr>
            <w:r w:rsidRPr="00327178">
              <w:rPr>
                <w:sz w:val="16"/>
                <w:szCs w:val="16"/>
              </w:rPr>
              <w:t>569</w:t>
            </w:r>
          </w:p>
        </w:tc>
        <w:tc>
          <w:tcPr>
            <w:tcW w:w="305" w:type="pct"/>
            <w:noWrap/>
            <w:hideMark/>
          </w:tcPr>
          <w:p w14:paraId="390B8725" w14:textId="77777777" w:rsidR="002449BC" w:rsidRPr="00327178" w:rsidRDefault="002449BC" w:rsidP="002449BC">
            <w:pPr>
              <w:rPr>
                <w:sz w:val="16"/>
                <w:szCs w:val="16"/>
              </w:rPr>
            </w:pPr>
            <w:r w:rsidRPr="00327178">
              <w:rPr>
                <w:sz w:val="16"/>
                <w:szCs w:val="16"/>
              </w:rPr>
              <w:t>0.5</w:t>
            </w:r>
          </w:p>
        </w:tc>
        <w:tc>
          <w:tcPr>
            <w:tcW w:w="564" w:type="pct"/>
            <w:noWrap/>
            <w:hideMark/>
          </w:tcPr>
          <w:p w14:paraId="0A4C72C2" w14:textId="77777777" w:rsidR="002449BC" w:rsidRPr="00327178" w:rsidRDefault="002449BC" w:rsidP="002449BC">
            <w:pPr>
              <w:rPr>
                <w:sz w:val="16"/>
                <w:szCs w:val="16"/>
              </w:rPr>
            </w:pPr>
            <w:r w:rsidRPr="00327178">
              <w:rPr>
                <w:sz w:val="16"/>
                <w:szCs w:val="16"/>
              </w:rPr>
              <w:t>Uniform</w:t>
            </w:r>
          </w:p>
        </w:tc>
        <w:tc>
          <w:tcPr>
            <w:tcW w:w="289" w:type="pct"/>
          </w:tcPr>
          <w:p w14:paraId="334AD276" w14:textId="1AF3CDF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D4025C2" w14:textId="20515945"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03399191" w14:textId="6A9315FD" w:rsidR="002449BC" w:rsidRDefault="002449BC" w:rsidP="002449BC">
            <w:pPr>
              <w:rPr>
                <w:sz w:val="16"/>
                <w:szCs w:val="16"/>
              </w:rPr>
            </w:pPr>
            <w:r w:rsidRPr="00327178">
              <w:rPr>
                <w:sz w:val="16"/>
                <w:szCs w:val="16"/>
              </w:rPr>
              <w:t>552</w:t>
            </w:r>
          </w:p>
        </w:tc>
        <w:tc>
          <w:tcPr>
            <w:tcW w:w="305" w:type="pct"/>
            <w:tcBorders>
              <w:left w:val="nil"/>
            </w:tcBorders>
          </w:tcPr>
          <w:p w14:paraId="499E1F07" w14:textId="27BF7E14" w:rsidR="002449BC" w:rsidRDefault="002449BC" w:rsidP="002449BC">
            <w:pPr>
              <w:rPr>
                <w:sz w:val="16"/>
                <w:szCs w:val="16"/>
              </w:rPr>
            </w:pPr>
            <w:r w:rsidRPr="00327178">
              <w:rPr>
                <w:sz w:val="16"/>
                <w:szCs w:val="16"/>
              </w:rPr>
              <w:t>0.5</w:t>
            </w:r>
          </w:p>
        </w:tc>
        <w:tc>
          <w:tcPr>
            <w:tcW w:w="564" w:type="pct"/>
          </w:tcPr>
          <w:p w14:paraId="23966365" w14:textId="78547FB5" w:rsidR="002449BC" w:rsidRDefault="002449BC" w:rsidP="002449BC">
            <w:pPr>
              <w:rPr>
                <w:sz w:val="16"/>
                <w:szCs w:val="16"/>
              </w:rPr>
            </w:pPr>
            <w:r w:rsidRPr="00327178">
              <w:rPr>
                <w:sz w:val="16"/>
                <w:szCs w:val="16"/>
              </w:rPr>
              <w:t>Uniform</w:t>
            </w:r>
          </w:p>
        </w:tc>
        <w:tc>
          <w:tcPr>
            <w:tcW w:w="289" w:type="pct"/>
          </w:tcPr>
          <w:p w14:paraId="6798D066" w14:textId="5CB436AB" w:rsidR="002449BC" w:rsidRDefault="002449BC" w:rsidP="002449BC">
            <w:pPr>
              <w:rPr>
                <w:sz w:val="16"/>
                <w:szCs w:val="16"/>
              </w:rPr>
            </w:pPr>
            <w:r>
              <w:rPr>
                <w:sz w:val="16"/>
                <w:szCs w:val="16"/>
              </w:rPr>
              <w:t>1</w:t>
            </w:r>
          </w:p>
        </w:tc>
        <w:tc>
          <w:tcPr>
            <w:tcW w:w="1007" w:type="pct"/>
          </w:tcPr>
          <w:p w14:paraId="47C2A4FC" w14:textId="08A217F7" w:rsidR="002449BC" w:rsidRDefault="002449BC" w:rsidP="002449BC">
            <w:pPr>
              <w:rPr>
                <w:sz w:val="16"/>
                <w:szCs w:val="16"/>
              </w:rPr>
            </w:pPr>
            <w:r>
              <w:rPr>
                <w:sz w:val="16"/>
                <w:szCs w:val="16"/>
              </w:rPr>
              <w:t>Baldwin/Lamarck</w:t>
            </w:r>
          </w:p>
        </w:tc>
      </w:tr>
      <w:tr w:rsidR="007267FE" w:rsidRPr="00327178" w14:paraId="65C623DF" w14:textId="1140379C" w:rsidTr="00A319C4">
        <w:trPr>
          <w:trHeight w:val="144"/>
          <w:jc w:val="center"/>
        </w:trPr>
        <w:tc>
          <w:tcPr>
            <w:tcW w:w="335" w:type="pct"/>
            <w:noWrap/>
            <w:hideMark/>
          </w:tcPr>
          <w:p w14:paraId="199203B3" w14:textId="77777777" w:rsidR="002449BC" w:rsidRPr="00327178" w:rsidRDefault="002449BC" w:rsidP="002449BC">
            <w:pPr>
              <w:rPr>
                <w:sz w:val="16"/>
                <w:szCs w:val="16"/>
              </w:rPr>
            </w:pPr>
            <w:r w:rsidRPr="00327178">
              <w:rPr>
                <w:sz w:val="16"/>
                <w:szCs w:val="16"/>
              </w:rPr>
              <w:t>558</w:t>
            </w:r>
          </w:p>
        </w:tc>
        <w:tc>
          <w:tcPr>
            <w:tcW w:w="305" w:type="pct"/>
            <w:noWrap/>
            <w:hideMark/>
          </w:tcPr>
          <w:p w14:paraId="5B88C9FA" w14:textId="77777777" w:rsidR="002449BC" w:rsidRPr="00327178" w:rsidRDefault="002449BC" w:rsidP="002449BC">
            <w:pPr>
              <w:rPr>
                <w:sz w:val="16"/>
                <w:szCs w:val="16"/>
              </w:rPr>
            </w:pPr>
            <w:r w:rsidRPr="00327178">
              <w:rPr>
                <w:sz w:val="16"/>
                <w:szCs w:val="16"/>
              </w:rPr>
              <w:t>0.5</w:t>
            </w:r>
          </w:p>
        </w:tc>
        <w:tc>
          <w:tcPr>
            <w:tcW w:w="564" w:type="pct"/>
            <w:noWrap/>
            <w:hideMark/>
          </w:tcPr>
          <w:p w14:paraId="29B94FF7" w14:textId="77777777" w:rsidR="002449BC" w:rsidRPr="00327178" w:rsidRDefault="002449BC" w:rsidP="002449BC">
            <w:pPr>
              <w:rPr>
                <w:sz w:val="16"/>
                <w:szCs w:val="16"/>
              </w:rPr>
            </w:pPr>
            <w:r w:rsidRPr="00327178">
              <w:rPr>
                <w:sz w:val="16"/>
                <w:szCs w:val="16"/>
              </w:rPr>
              <w:t>Uniform</w:t>
            </w:r>
          </w:p>
        </w:tc>
        <w:tc>
          <w:tcPr>
            <w:tcW w:w="289" w:type="pct"/>
          </w:tcPr>
          <w:p w14:paraId="2BCE373B" w14:textId="1630638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63FAB0B4" w14:textId="08842BE9"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4C675EFA" w14:textId="4D7E0A0A" w:rsidR="002449BC" w:rsidRDefault="002449BC" w:rsidP="002449BC">
            <w:pPr>
              <w:rPr>
                <w:sz w:val="16"/>
                <w:szCs w:val="16"/>
              </w:rPr>
            </w:pPr>
            <w:r w:rsidRPr="00327178">
              <w:rPr>
                <w:sz w:val="16"/>
                <w:szCs w:val="16"/>
              </w:rPr>
              <w:t>555</w:t>
            </w:r>
          </w:p>
        </w:tc>
        <w:tc>
          <w:tcPr>
            <w:tcW w:w="305" w:type="pct"/>
            <w:tcBorders>
              <w:left w:val="nil"/>
            </w:tcBorders>
          </w:tcPr>
          <w:p w14:paraId="28333ED9" w14:textId="7753FB05" w:rsidR="002449BC" w:rsidRDefault="002449BC" w:rsidP="002449BC">
            <w:pPr>
              <w:rPr>
                <w:sz w:val="16"/>
                <w:szCs w:val="16"/>
              </w:rPr>
            </w:pPr>
            <w:r w:rsidRPr="00327178">
              <w:rPr>
                <w:sz w:val="16"/>
                <w:szCs w:val="16"/>
              </w:rPr>
              <w:t>0.5</w:t>
            </w:r>
          </w:p>
        </w:tc>
        <w:tc>
          <w:tcPr>
            <w:tcW w:w="564" w:type="pct"/>
          </w:tcPr>
          <w:p w14:paraId="6B9496FD" w14:textId="6BD1E367" w:rsidR="002449BC" w:rsidRDefault="002449BC" w:rsidP="002449BC">
            <w:pPr>
              <w:rPr>
                <w:sz w:val="16"/>
                <w:szCs w:val="16"/>
              </w:rPr>
            </w:pPr>
            <w:r w:rsidRPr="00327178">
              <w:rPr>
                <w:sz w:val="16"/>
                <w:szCs w:val="16"/>
              </w:rPr>
              <w:t>Uniform</w:t>
            </w:r>
          </w:p>
        </w:tc>
        <w:tc>
          <w:tcPr>
            <w:tcW w:w="289" w:type="pct"/>
          </w:tcPr>
          <w:p w14:paraId="7A3B4126" w14:textId="6E0DD888" w:rsidR="002449BC" w:rsidRDefault="002449BC" w:rsidP="002449BC">
            <w:pPr>
              <w:rPr>
                <w:sz w:val="16"/>
                <w:szCs w:val="16"/>
              </w:rPr>
            </w:pPr>
            <w:r>
              <w:rPr>
                <w:sz w:val="16"/>
                <w:szCs w:val="16"/>
              </w:rPr>
              <w:t>1</w:t>
            </w:r>
          </w:p>
        </w:tc>
        <w:tc>
          <w:tcPr>
            <w:tcW w:w="1007" w:type="pct"/>
          </w:tcPr>
          <w:p w14:paraId="67A209E7" w14:textId="2438CBD3" w:rsidR="002449BC" w:rsidRDefault="002449BC" w:rsidP="002449BC">
            <w:pPr>
              <w:rPr>
                <w:sz w:val="16"/>
                <w:szCs w:val="16"/>
              </w:rPr>
            </w:pPr>
            <w:r>
              <w:rPr>
                <w:sz w:val="16"/>
                <w:szCs w:val="16"/>
              </w:rPr>
              <w:t>Baldwin/Lamarck</w:t>
            </w:r>
          </w:p>
        </w:tc>
      </w:tr>
    </w:tbl>
    <w:p w14:paraId="21E5BB16" w14:textId="054705ED" w:rsidR="00984517" w:rsidRDefault="00984517" w:rsidP="00195DD8"/>
    <w:p w14:paraId="10BAFACA" w14:textId="28FF8DAA" w:rsidR="00984517" w:rsidRDefault="000C3EE3" w:rsidP="00370241">
      <w:pPr>
        <w:pStyle w:val="Heading2"/>
      </w:pPr>
      <w:bookmarkStart w:id="19" w:name="_Toc120666363"/>
      <w:r>
        <w:t xml:space="preserve">Results of </w:t>
      </w:r>
      <w:r w:rsidR="00370241">
        <w:t>Experiments</w:t>
      </w:r>
      <w:bookmarkEnd w:id="19"/>
    </w:p>
    <w:p w14:paraId="6EEA8ACC" w14:textId="6B31A396" w:rsidR="008200E3" w:rsidRDefault="003112F5" w:rsidP="003112F5">
      <w:pPr>
        <w:pStyle w:val="Heading3"/>
      </w:pPr>
      <w:bookmarkStart w:id="20" w:name="_Toc120666364"/>
      <w:r>
        <w:t>Percentage of finding the global optimal value</w:t>
      </w:r>
      <w:bookmarkEnd w:id="20"/>
    </w:p>
    <w:p w14:paraId="70FB6FBA" w14:textId="77777777" w:rsidR="00D43E64" w:rsidRDefault="00C96DA2" w:rsidP="00FA75F6">
      <w:r>
        <w:t>W</w:t>
      </w:r>
      <w:r w:rsidR="0094299A">
        <w:t xml:space="preserve">e ran </w:t>
      </w:r>
      <w:r w:rsidR="006E2AD8">
        <w:t xml:space="preserve">10 times for a </w:t>
      </w:r>
      <w:r w:rsidR="007B2E14" w:rsidRPr="00184C0F">
        <w:t>parameter combination</w:t>
      </w:r>
      <w:r w:rsidR="006E2AD8" w:rsidRPr="00184C0F">
        <w:t xml:space="preserve"> and a function.</w:t>
      </w:r>
      <w:r w:rsidR="007B2E14" w:rsidRPr="00184C0F">
        <w:t xml:space="preserve"> The </w:t>
      </w:r>
      <w:r w:rsidR="00E6445E" w:rsidRPr="00184C0F">
        <w:t>percentage value</w:t>
      </w:r>
      <w:r w:rsidR="007B2E14" w:rsidRPr="00184C0F">
        <w:t xml:space="preserve"> for a parameter combination and a function</w:t>
      </w:r>
      <w:r w:rsidR="00E6445E" w:rsidRPr="00184C0F">
        <w:t xml:space="preserve"> is calculated </w:t>
      </w:r>
      <w:r w:rsidR="00FF7BBA" w:rsidRPr="00184C0F">
        <w:t xml:space="preserve">as </w:t>
      </w:r>
      <w:r w:rsidR="009F7575" w:rsidRPr="00184C0F">
        <w:t>(</w:t>
      </w:r>
      <w:r w:rsidR="00FF7BBA" w:rsidRPr="00184C0F">
        <w:t>number of times finding the global optimal value</w:t>
      </w:r>
      <w:r w:rsidR="002500E9" w:rsidRPr="00184C0F">
        <w:t xml:space="preserve"> of the function</w:t>
      </w:r>
      <w:r w:rsidR="00184C0F">
        <w:t xml:space="preserve"> </w:t>
      </w:r>
      <w:r w:rsidR="00FF7BBA" w:rsidRPr="00184C0F">
        <w:t>/10</w:t>
      </w:r>
      <w:r w:rsidR="009F7575" w:rsidRPr="00184C0F">
        <w:t>)</w:t>
      </w:r>
      <w:r w:rsidR="00FF7BBA" w:rsidRPr="00184C0F">
        <w:t xml:space="preserve">. </w:t>
      </w:r>
      <w:r w:rsidR="00B83037" w:rsidRPr="00184C0F">
        <w:t>We have 20 parameter combinations, so we have 20 percentage values for each function.</w:t>
      </w:r>
      <w:r w:rsidR="00A264FA">
        <w:t xml:space="preserve"> </w:t>
      </w:r>
    </w:p>
    <w:p w14:paraId="474047C3" w14:textId="59CC3494" w:rsidR="002F25D0" w:rsidRDefault="00184C0F" w:rsidP="002F25D0">
      <w:r w:rsidRPr="00D628E9">
        <w:t>Figure 6 has three sub</w:t>
      </w:r>
      <w:r w:rsidRPr="00184C0F">
        <w:t>-pictures from top to bottom showing the bar plots distinguished by each function for percentage values produced by 20 parameter combinations for the SSGA, Baldwin and Lamarck algorithms respectively</w:t>
      </w:r>
      <w:r w:rsidRPr="00D628E9">
        <w:t>.</w:t>
      </w:r>
      <w:r w:rsidR="00363559">
        <w:t xml:space="preserve"> </w:t>
      </w:r>
      <w:r w:rsidR="009F3731">
        <w:rPr>
          <w:rFonts w:hint="eastAsia"/>
        </w:rPr>
        <w:t>E</w:t>
      </w:r>
      <w:r w:rsidR="009F3731" w:rsidRPr="00F6084B">
        <w:t>ach bar</w:t>
      </w:r>
      <w:r w:rsidR="00E44ED7">
        <w:t xml:space="preserve"> </w:t>
      </w:r>
      <w:r w:rsidR="00E44ED7">
        <w:rPr>
          <w:rFonts w:hint="eastAsia"/>
        </w:rPr>
        <w:t>in</w:t>
      </w:r>
      <w:r w:rsidR="00E44ED7">
        <w:t xml:space="preserve"> </w:t>
      </w:r>
      <w:r w:rsidR="00E44ED7">
        <w:rPr>
          <w:rFonts w:hint="eastAsia"/>
        </w:rPr>
        <w:t>Figure</w:t>
      </w:r>
      <w:r w:rsidR="00B86A34">
        <w:t xml:space="preserve"> </w:t>
      </w:r>
      <w:r w:rsidR="00E44ED7">
        <w:t>6</w:t>
      </w:r>
      <w:r w:rsidR="009F3731" w:rsidRPr="00F6084B">
        <w:t xml:space="preserve"> is generated by 20 data points.</w:t>
      </w:r>
      <w:r w:rsidR="009F3731">
        <w:t xml:space="preserve"> </w:t>
      </w:r>
      <w:r w:rsidR="002F25D0" w:rsidRPr="00910FF7">
        <w:t xml:space="preserve">The number on the blue rectangle </w:t>
      </w:r>
      <w:r w:rsidR="0037551B">
        <w:t xml:space="preserve">is </w:t>
      </w:r>
      <w:r w:rsidR="002F25D0" w:rsidRPr="00910FF7">
        <w:t>the height of the blue rectangle, also known as mean probability.</w:t>
      </w:r>
      <w:r w:rsidR="00670410">
        <w:t xml:space="preserve"> </w:t>
      </w:r>
      <w:r w:rsidR="00670410">
        <w:rPr>
          <w:rFonts w:hint="eastAsia"/>
        </w:rPr>
        <w:t>The</w:t>
      </w:r>
      <w:r w:rsidR="00670410">
        <w:t xml:space="preserve"> </w:t>
      </w:r>
      <w:r w:rsidR="00670410">
        <w:rPr>
          <w:rFonts w:hint="eastAsia"/>
        </w:rPr>
        <w:t>mean</w:t>
      </w:r>
      <w:r w:rsidR="00670410">
        <w:t xml:space="preserve"> probability is the mean of the percentage values produced by 20 parameter combinations.</w:t>
      </w:r>
      <w:r w:rsidR="00F6084B">
        <w:t xml:space="preserve"> </w:t>
      </w:r>
      <w:r w:rsidR="00093A53" w:rsidRPr="004C3254">
        <w:t>The black vertical lines that dive into the blue rectangle is called error bars</w:t>
      </w:r>
      <w:r w:rsidR="007609AE">
        <w:t xml:space="preserve">. </w:t>
      </w:r>
      <w:r w:rsidR="00093A53">
        <w:t>The length of the error bars in Figure 6 represents that confidence interval = 95%.</w:t>
      </w:r>
    </w:p>
    <w:p w14:paraId="43C7D97C" w14:textId="1B069432" w:rsidR="00FA75F6" w:rsidRDefault="00FA75F6" w:rsidP="00FA75F6">
      <w:pPr>
        <w:pStyle w:val="Heading3"/>
      </w:pPr>
      <w:bookmarkStart w:id="21" w:name="_Toc120666365"/>
      <w:r w:rsidRPr="00FA75F6">
        <w:t>Confidence Interval Error Bars</w:t>
      </w:r>
      <w:bookmarkEnd w:id="21"/>
    </w:p>
    <w:p w14:paraId="41DE1679" w14:textId="6CF3209B" w:rsidR="00FA02E8" w:rsidRDefault="003B6813" w:rsidP="0023240C">
      <w:pPr>
        <w:rPr>
          <w:rFonts w:hint="eastAsia"/>
        </w:rPr>
      </w:pPr>
      <w:r>
        <w:t>Error bars usually</w:t>
      </w:r>
      <w:r w:rsidR="002E1099" w:rsidRPr="002E1099">
        <w:t xml:space="preserve"> consist of four categories</w:t>
      </w:r>
      <w:r w:rsidR="00780CD9">
        <w:t xml:space="preserve">. First one is range which </w:t>
      </w:r>
      <w:r w:rsidR="007C3DA0">
        <w:t xml:space="preserve">is </w:t>
      </w:r>
      <w:r w:rsidR="00F64F66">
        <w:t>a</w:t>
      </w:r>
      <w:r w:rsidR="00780CD9">
        <w:t>mount of spread between the</w:t>
      </w:r>
      <w:r w:rsidR="00780CD9">
        <w:t xml:space="preserve"> </w:t>
      </w:r>
      <w:r w:rsidR="00780CD9">
        <w:t xml:space="preserve">extremes of the </w:t>
      </w:r>
      <w:r w:rsidR="00371B1E">
        <w:t>data (</w:t>
      </w:r>
      <w:r w:rsidR="00371B1E" w:rsidRPr="00371B1E">
        <w:t>i.e., the maximum value minus the minimum value</w:t>
      </w:r>
      <w:r w:rsidR="00371B1E">
        <w:t>).</w:t>
      </w:r>
      <w:r w:rsidR="00664BA1">
        <w:t xml:space="preserve"> Second is </w:t>
      </w:r>
      <w:r w:rsidR="00ED11A4">
        <w:t>s</w:t>
      </w:r>
      <w:r w:rsidR="00824FA8" w:rsidRPr="00824FA8">
        <w:t>tandard deviation (SD)</w:t>
      </w:r>
      <w:r w:rsidR="00824FA8">
        <w:t xml:space="preserve">, </w:t>
      </w:r>
      <w:r w:rsidR="00F80878">
        <w:t>which is</w:t>
      </w:r>
      <w:r w:rsidR="00A04EFA">
        <w:t xml:space="preserve"> calculated as </w:t>
      </w:r>
      <w:r w:rsidR="00D509FA">
        <w:t>the</w:t>
      </w:r>
      <w:r w:rsidR="005A04AA" w:rsidRPr="005A04AA">
        <w:t xml:space="preserve"> square root of the variance</w:t>
      </w:r>
      <w:r w:rsidR="00652E6D">
        <w:t xml:space="preserve">. </w:t>
      </w:r>
      <w:r w:rsidR="008F6781">
        <w:rPr>
          <w:rFonts w:hint="eastAsia"/>
        </w:rPr>
        <w:t>SD</w:t>
      </w:r>
      <w:r w:rsidR="008F6781">
        <w:t xml:space="preserve"> </w:t>
      </w:r>
      <w:r w:rsidR="008F6781" w:rsidRPr="008F6781">
        <w:t xml:space="preserve">can be used to measure the stability of </w:t>
      </w:r>
      <w:r w:rsidR="00570B36">
        <w:t>whole data points</w:t>
      </w:r>
      <w:r w:rsidR="008F6781">
        <w:t>.</w:t>
      </w:r>
      <w:r w:rsidR="00322A4E">
        <w:t xml:space="preserve"> Third one is </w:t>
      </w:r>
      <w:r w:rsidR="00ED11A4">
        <w:t>s</w:t>
      </w:r>
      <w:r w:rsidR="00E25CE4" w:rsidRPr="00E25CE4">
        <w:t>tandard error (SE)</w:t>
      </w:r>
      <w:r w:rsidR="00E25CE4">
        <w:t xml:space="preserve">, </w:t>
      </w:r>
      <w:r w:rsidR="0007348E">
        <w:t xml:space="preserve">which is calculated as </w:t>
      </w:r>
      <w:r w:rsidR="001636EC">
        <w:t>(</w:t>
      </w:r>
      <w:r w:rsidR="00B74145">
        <w:t>SD/</w:t>
      </w:r>
      <w:r w:rsidR="00A11285">
        <w:t>number of data points</w:t>
      </w:r>
      <w:r w:rsidR="00834FE3">
        <w:t xml:space="preserve">). </w:t>
      </w:r>
      <w:r w:rsidR="00082E24">
        <w:t xml:space="preserve">The </w:t>
      </w:r>
      <w:r w:rsidR="002F54FD">
        <w:t>fourth</w:t>
      </w:r>
      <w:r w:rsidR="00082E24">
        <w:t xml:space="preserve"> one is c</w:t>
      </w:r>
      <w:r w:rsidR="00082E24" w:rsidRPr="00082E24">
        <w:t>onfidence interva</w:t>
      </w:r>
      <w:r w:rsidR="00082E24">
        <w:t>l</w:t>
      </w:r>
      <w:r w:rsidR="00250FD4">
        <w:t xml:space="preserve">, </w:t>
      </w:r>
      <w:r w:rsidR="00B43AE3">
        <w:t xml:space="preserve">which is calculated as </w:t>
      </w:r>
      <m:oMath>
        <m:r>
          <w:rPr>
            <w:rFonts w:ascii="Cambria Math" w:hAnsi="Cambria Math"/>
          </w:rPr>
          <m:t>μ±Ζ</m:t>
        </m:r>
        <m:f>
          <m:fPr>
            <m:ctrlPr>
              <w:rPr>
                <w:rFonts w:ascii="Cambria Math" w:hAnsi="Cambria Math"/>
                <w:i/>
              </w:rPr>
            </m:ctrlPr>
          </m:fPr>
          <m:num>
            <m:r>
              <w:rPr>
                <w:rFonts w:ascii="Cambria Math" w:hAnsi="Cambria Math"/>
              </w:rPr>
              <m:t>s</m:t>
            </m:r>
          </m:num>
          <m:den>
            <m:rad>
              <m:radPr>
                <m:degHide m:val="1"/>
                <m:ctrlPr>
                  <w:rPr>
                    <w:rFonts w:ascii="Cambria Math" w:hAnsi="Cambria Math"/>
                    <w:i/>
                  </w:rPr>
                </m:ctrlPr>
              </m:radPr>
              <m:deg/>
              <m:e>
                <m:r>
                  <w:rPr>
                    <w:rFonts w:ascii="Cambria Math" w:hAnsi="Cambria Math"/>
                  </w:rPr>
                  <m:t>n</m:t>
                </m:r>
              </m:e>
            </m:rad>
            <m:r>
              <w:rPr>
                <w:rFonts w:ascii="Cambria Math" w:hAnsi="Cambria Math"/>
              </w:rPr>
              <m:t xml:space="preserve"> </m:t>
            </m:r>
          </m:den>
        </m:f>
      </m:oMath>
      <w:r w:rsidR="00B43AE3">
        <w:t xml:space="preserve">, </w:t>
      </w:r>
      <w:r w:rsidR="00F10F89">
        <w:t xml:space="preserve">wherein </w:t>
      </w:r>
      <m:oMath>
        <m:r>
          <w:rPr>
            <w:rFonts w:ascii="Cambria Math" w:hAnsi="Cambria Math"/>
          </w:rPr>
          <m:t>μ</m:t>
        </m:r>
        <m:r>
          <w:rPr>
            <w:rFonts w:ascii="Cambria Math" w:hAnsi="Cambria Math"/>
          </w:rPr>
          <m:t xml:space="preserve"> </m:t>
        </m:r>
      </m:oMath>
      <w:r w:rsidR="00EB0BB2">
        <w:t xml:space="preserve">is mean of all data points, </w:t>
      </w:r>
      <m:oMath>
        <m:r>
          <w:rPr>
            <w:rFonts w:ascii="Cambria Math" w:hAnsi="Cambria Math"/>
          </w:rPr>
          <m:t>Ζ</m:t>
        </m:r>
      </m:oMath>
      <w:r w:rsidR="00BF53B1">
        <w:t xml:space="preserve"> is chosen </w:t>
      </w:r>
      <m:oMath>
        <m:r>
          <w:rPr>
            <w:rFonts w:ascii="Cambria Math" w:hAnsi="Cambria Math"/>
          </w:rPr>
          <m:t>Ζ</m:t>
        </m:r>
      </m:oMath>
      <w:r w:rsidR="00BF53B1">
        <w:t xml:space="preserve">-value, </w:t>
      </w:r>
      <m:oMath>
        <m:r>
          <w:rPr>
            <w:rFonts w:ascii="Cambria Math" w:hAnsi="Cambria Math"/>
          </w:rPr>
          <m:t>Ζ</m:t>
        </m:r>
      </m:oMath>
      <w:r w:rsidR="00D101DD">
        <w:t xml:space="preserve"> is number</w:t>
      </w:r>
      <w:r w:rsidR="00031EFA">
        <w:t xml:space="preserve"> </w:t>
      </w:r>
      <w:r w:rsidR="00D101DD">
        <w:t xml:space="preserve">of data points and </w:t>
      </w:r>
      <m:oMath>
        <m:r>
          <w:rPr>
            <w:rFonts w:ascii="Cambria Math" w:hAnsi="Cambria Math"/>
          </w:rPr>
          <m:t>s</m:t>
        </m:r>
      </m:oMath>
      <w:r w:rsidR="0010598D">
        <w:t xml:space="preserve"> SD.</w:t>
      </w:r>
      <w:r w:rsidR="00676769">
        <w:t xml:space="preserve"> </w:t>
      </w:r>
      <w:r w:rsidR="00D71720">
        <w:t>With a 95% confidence interval, the chance to be wrong is 5%.</w:t>
      </w:r>
      <w:r w:rsidR="002446CC">
        <w:t xml:space="preserve"> </w:t>
      </w:r>
      <w:r w:rsidR="00F75822">
        <w:t>[28]</w:t>
      </w:r>
      <w:r w:rsidR="00031EFA">
        <w:t xml:space="preserve"> </w:t>
      </w:r>
      <w:r w:rsidR="00FA02E8">
        <w:t xml:space="preserve">If the 95% </w:t>
      </w:r>
      <w:r w:rsidR="00FA02E8" w:rsidRPr="00FA02E8">
        <w:t>confidence intervals</w:t>
      </w:r>
      <w:r w:rsidR="00FA02E8">
        <w:t xml:space="preserve"> of two different groups do not overlap, then they </w:t>
      </w:r>
      <w:r w:rsidR="00FA02E8" w:rsidRPr="00FA02E8">
        <w:t xml:space="preserve">are </w:t>
      </w:r>
      <w:r w:rsidR="00031EFA">
        <w:t xml:space="preserve">considered </w:t>
      </w:r>
      <w:r w:rsidR="00031EFA" w:rsidRPr="00FA02E8">
        <w:t>statistically</w:t>
      </w:r>
      <w:r w:rsidR="00FA02E8" w:rsidRPr="00FA02E8">
        <w:t xml:space="preserve"> significantly different from each other</w:t>
      </w:r>
      <w:r w:rsidR="00C9208D">
        <w:t xml:space="preserve">. </w:t>
      </w:r>
      <w:r w:rsidR="00AC260D" w:rsidRPr="00AC260D">
        <w:t>Conversely, no significant difference between the two</w:t>
      </w:r>
      <w:r w:rsidR="00AC260D">
        <w:t xml:space="preserve"> </w:t>
      </w:r>
      <w:r w:rsidR="00951C39">
        <w:t xml:space="preserve">groups </w:t>
      </w:r>
      <w:r w:rsidR="00A445D4">
        <w:t>[29-31]</w:t>
      </w:r>
      <w:r w:rsidR="00AC260D" w:rsidRPr="00AC260D">
        <w:t>.</w:t>
      </w:r>
      <w:r w:rsidR="004B5889">
        <w:t xml:space="preserve"> </w:t>
      </w:r>
      <w:r w:rsidR="00951C39" w:rsidRPr="00951C39">
        <w:t>But the absence of significant differences does not mean that no differences exist</w:t>
      </w:r>
      <w:r w:rsidR="00951C39">
        <w:t xml:space="preserve"> [32]</w:t>
      </w:r>
      <w:r w:rsidR="00951C39" w:rsidRPr="00951C39">
        <w:t>.</w:t>
      </w:r>
    </w:p>
    <w:p w14:paraId="2CDB4906" w14:textId="02FF3640" w:rsidR="00230A6F" w:rsidRDefault="00570326" w:rsidP="003951B8">
      <w:pPr>
        <w:pStyle w:val="Heading3"/>
      </w:pPr>
      <w:bookmarkStart w:id="22" w:name="_Toc120666366"/>
      <w:r>
        <w:t>Analysis</w:t>
      </w:r>
      <w:bookmarkEnd w:id="22"/>
    </w:p>
    <w:p w14:paraId="0DA50907" w14:textId="18322336" w:rsidR="007A72D8" w:rsidRDefault="00C430ED" w:rsidP="0023240C">
      <w:pPr>
        <w:rPr>
          <w:rFonts w:hint="eastAsia"/>
        </w:rPr>
      </w:pPr>
      <w:r>
        <w:t>First,</w:t>
      </w:r>
      <w:r w:rsidR="0022022D">
        <w:t xml:space="preserve"> we can have a look at SSGA subpicture in Figure 6.</w:t>
      </w:r>
      <w:r w:rsidR="00186D73">
        <w:t xml:space="preserve"> </w:t>
      </w:r>
      <w:r w:rsidR="002338E6">
        <w:t xml:space="preserve">The mean probabilities for </w:t>
      </w:r>
      <w:r w:rsidR="00186D73">
        <w:t xml:space="preserve">SSGA </w:t>
      </w:r>
      <w:r w:rsidR="001443EF">
        <w:t>find</w:t>
      </w:r>
      <w:r w:rsidR="002338E6">
        <w:t>ing</w:t>
      </w:r>
      <w:r w:rsidR="001443EF">
        <w:t xml:space="preserve"> global optimal values of F1, F2, F3, F4, F6, F7, F9, F10, F11, F12, F13, F14, F16, F17 and F18 </w:t>
      </w:r>
      <w:r w:rsidR="00534CB1">
        <w:t>is</w:t>
      </w:r>
      <w:r w:rsidR="001443EF">
        <w:t xml:space="preserve"> 100%.</w:t>
      </w:r>
      <w:r w:rsidR="007D0A5E">
        <w:t xml:space="preserve"> </w:t>
      </w:r>
      <w:r w:rsidR="007D0A5E" w:rsidRPr="007D0A5E">
        <w:t>However, SSGA fails to find the minimum values of F5, F8 and F19 at all.</w:t>
      </w:r>
      <w:r w:rsidR="0000026E">
        <w:t xml:space="preserve"> </w:t>
      </w:r>
      <w:r w:rsidR="00B90B35" w:rsidRPr="00B90B35">
        <w:t>For F15, F</w:t>
      </w:r>
      <w:r w:rsidR="0030423C" w:rsidRPr="00B90B35">
        <w:t>20,</w:t>
      </w:r>
      <w:r w:rsidR="00B90B35" w:rsidRPr="00B90B35">
        <w:t xml:space="preserve"> F21, F22 and F23, the mean probability of SSGA finding the global minimum </w:t>
      </w:r>
      <w:r w:rsidR="00CD7BA9">
        <w:t>of</w:t>
      </w:r>
      <w:r w:rsidR="00B90B35" w:rsidRPr="00B90B35">
        <w:t xml:space="preserve"> these five functions is</w:t>
      </w:r>
      <w:r w:rsidR="00B90B35">
        <w:t xml:space="preserve"> </w:t>
      </w:r>
      <w:r w:rsidR="00B65AB9">
        <w:t>1</w:t>
      </w:r>
      <w:r w:rsidR="0030423C">
        <w:t>3</w:t>
      </w:r>
      <w:r w:rsidR="00B65AB9">
        <w:t>%, 4</w:t>
      </w:r>
      <w:r w:rsidR="00DF7B96">
        <w:t>7.5</w:t>
      </w:r>
      <w:r w:rsidR="00B65AB9">
        <w:t>%, 31</w:t>
      </w:r>
      <w:r w:rsidR="00DF7B96">
        <w:t>.5</w:t>
      </w:r>
      <w:r w:rsidR="00B65AB9">
        <w:t>%, 4</w:t>
      </w:r>
      <w:r w:rsidR="00DF7B96">
        <w:t>8.5</w:t>
      </w:r>
      <w:r w:rsidR="00B65AB9">
        <w:t>%, 51</w:t>
      </w:r>
      <w:r w:rsidR="00DF7B96">
        <w:t>.5</w:t>
      </w:r>
      <w:r w:rsidR="00B65AB9">
        <w:t xml:space="preserve">%. </w:t>
      </w:r>
    </w:p>
    <w:p w14:paraId="486F73C7" w14:textId="2BB790DC" w:rsidR="007F4CC2" w:rsidRDefault="00B03EC1" w:rsidP="00EA33BB">
      <w:r>
        <w:t>Second,</w:t>
      </w:r>
      <w:r w:rsidR="0030631D">
        <w:t xml:space="preserve"> </w:t>
      </w:r>
      <w:r w:rsidR="00FD1FDD">
        <w:t xml:space="preserve">in </w:t>
      </w:r>
      <w:r>
        <w:t xml:space="preserve">the </w:t>
      </w:r>
      <w:r w:rsidR="00E0429F">
        <w:t xml:space="preserve">middle subpicture </w:t>
      </w:r>
      <w:r>
        <w:t xml:space="preserve">showing Baldwin algorithm’s results, </w:t>
      </w:r>
      <w:r w:rsidR="00301074">
        <w:t xml:space="preserve">one can see that </w:t>
      </w:r>
      <w:r w:rsidR="00031C9D">
        <w:t xml:space="preserve">the </w:t>
      </w:r>
      <w:r w:rsidR="004B0F14">
        <w:t>mean probabilit</w:t>
      </w:r>
      <w:r w:rsidR="00247AE1">
        <w:t>ies</w:t>
      </w:r>
      <w:r w:rsidR="004B0F14">
        <w:t xml:space="preserve"> </w:t>
      </w:r>
      <w:r w:rsidR="00031C9D">
        <w:t xml:space="preserve">regarding </w:t>
      </w:r>
      <w:r w:rsidR="00031C9D">
        <w:t>F1, F2, F3, F4, F6, F7, F9, F10, F11, F12, F13, F14, F16, F17</w:t>
      </w:r>
      <w:r w:rsidR="00031C9D">
        <w:t xml:space="preserve">, F5, F8 and F19 </w:t>
      </w:r>
      <w:r w:rsidR="00247AE1">
        <w:t>are</w:t>
      </w:r>
      <w:r w:rsidR="00031C9D">
        <w:t xml:space="preserve"> the same as SSGA.</w:t>
      </w:r>
      <w:r w:rsidR="00572097">
        <w:t xml:space="preserve"> </w:t>
      </w:r>
      <w:r w:rsidR="00D33512" w:rsidRPr="00B90B35">
        <w:t>For F15, F20, F21, F22 and F23</w:t>
      </w:r>
      <w:r w:rsidR="00CF62BA">
        <w:t xml:space="preserve">, </w:t>
      </w:r>
      <w:r w:rsidR="00EA33BB" w:rsidRPr="00B90B35">
        <w:t xml:space="preserve">the mean probability of </w:t>
      </w:r>
      <w:r w:rsidR="00EA33BB">
        <w:t>Baldwin</w:t>
      </w:r>
      <w:r w:rsidR="00EA33BB" w:rsidRPr="00B90B35">
        <w:t xml:space="preserve"> finding the global minimum for these five functions is</w:t>
      </w:r>
      <w:r w:rsidR="00EA33BB">
        <w:t xml:space="preserve"> 1</w:t>
      </w:r>
      <w:r w:rsidR="00CA5A82">
        <w:t>5</w:t>
      </w:r>
      <w:r w:rsidR="00E62A62">
        <w:t>.5</w:t>
      </w:r>
      <w:r w:rsidR="00EA33BB">
        <w:t>%, 4</w:t>
      </w:r>
      <w:r w:rsidR="00CA5A82">
        <w:t>0</w:t>
      </w:r>
      <w:r w:rsidR="002B5110">
        <w:t>.5</w:t>
      </w:r>
      <w:r w:rsidR="00EA33BB">
        <w:t xml:space="preserve">%, </w:t>
      </w:r>
      <w:r w:rsidR="00671804">
        <w:t>53</w:t>
      </w:r>
      <w:r w:rsidR="00EA33BB">
        <w:t xml:space="preserve">.5%, </w:t>
      </w:r>
      <w:r w:rsidR="00671804">
        <w:t>77</w:t>
      </w:r>
      <w:r w:rsidR="00EA33BB">
        <w:t xml:space="preserve">.5%, </w:t>
      </w:r>
      <w:r w:rsidR="00671804">
        <w:t>84</w:t>
      </w:r>
      <w:r w:rsidR="00EA33BB">
        <w:t xml:space="preserve">.5%. </w:t>
      </w:r>
    </w:p>
    <w:p w14:paraId="43299508" w14:textId="580CDD84" w:rsidR="007F4CC2" w:rsidRDefault="006A027B" w:rsidP="00EA33BB">
      <w:r w:rsidRPr="006A027B">
        <w:lastRenderedPageBreak/>
        <w:t>It is essential to note here that obvious</w:t>
      </w:r>
      <w:r w:rsidR="00E857D4">
        <w:t>ly</w:t>
      </w:r>
      <w:r w:rsidRPr="006A027B">
        <w:t xml:space="preserve"> the error bars of Bald</w:t>
      </w:r>
      <w:r>
        <w:rPr>
          <w:rFonts w:hint="eastAsia"/>
        </w:rPr>
        <w:t>wi</w:t>
      </w:r>
      <w:r w:rsidRPr="006A027B">
        <w:t>n and the error bars of SSGA do not overlap</w:t>
      </w:r>
      <w:r w:rsidR="00E857D4">
        <w:t xml:space="preserve"> </w:t>
      </w:r>
      <w:r w:rsidR="00E857D4" w:rsidRPr="00E857D4">
        <w:t>for F21, F22 and F23</w:t>
      </w:r>
      <w:r w:rsidRPr="006A027B">
        <w:t>, which means that their performance in these three functions is significantly different.</w:t>
      </w:r>
      <w:r w:rsidR="00FC3E34">
        <w:t xml:space="preserve"> </w:t>
      </w:r>
      <w:r w:rsidR="00B5151F" w:rsidRPr="00B5151F">
        <w:t xml:space="preserve">Or in other words, compared to SSGA, </w:t>
      </w:r>
      <w:r w:rsidR="00B5151F" w:rsidRPr="00B5151F">
        <w:t>Baldwin</w:t>
      </w:r>
      <w:r w:rsidR="00B5151F" w:rsidRPr="00B5151F">
        <w:t xml:space="preserve"> is significantly better</w:t>
      </w:r>
      <w:r w:rsidR="004256A1">
        <w:t xml:space="preserve"> on F21, F22 and F23</w:t>
      </w:r>
      <w:r w:rsidR="00B5151F" w:rsidRPr="00B5151F">
        <w:t>.</w:t>
      </w:r>
      <w:r w:rsidR="008A5C45">
        <w:t xml:space="preserve"> </w:t>
      </w:r>
    </w:p>
    <w:p w14:paraId="4F193CD7" w14:textId="58C5CD4D" w:rsidR="00EA33BB" w:rsidRDefault="004256A1" w:rsidP="00EA33BB">
      <w:r>
        <w:rPr>
          <w:rFonts w:hint="eastAsia"/>
        </w:rPr>
        <w:t>T</w:t>
      </w:r>
      <w:r w:rsidRPr="006A027B">
        <w:t>he error bars of Bald</w:t>
      </w:r>
      <w:r>
        <w:rPr>
          <w:rFonts w:hint="eastAsia"/>
        </w:rPr>
        <w:t>wi</w:t>
      </w:r>
      <w:r w:rsidRPr="006A027B">
        <w:t>n and the error bars of SSGA do overlap</w:t>
      </w:r>
      <w:r w:rsidR="00FE2897">
        <w:t xml:space="preserve"> on F15 and F20, </w:t>
      </w:r>
      <w:r w:rsidR="00134A44">
        <w:t xml:space="preserve">the performances for Baldwin and SSGA are not significant </w:t>
      </w:r>
      <w:r w:rsidR="00B64F1D">
        <w:t>different,</w:t>
      </w:r>
      <w:r w:rsidR="005937F0" w:rsidRPr="005937F0">
        <w:t xml:space="preserve"> </w:t>
      </w:r>
      <w:r w:rsidR="005937F0">
        <w:rPr>
          <w:rFonts w:hint="eastAsia"/>
        </w:rPr>
        <w:t>b</w:t>
      </w:r>
      <w:r w:rsidR="005937F0" w:rsidRPr="005937F0">
        <w:t>ut they remain distinct.</w:t>
      </w:r>
      <w:r w:rsidR="00785D62">
        <w:t xml:space="preserve"> </w:t>
      </w:r>
      <w:r w:rsidR="00B64F1D">
        <w:t xml:space="preserve">The mean probability of Baldwin finding the global optimal values of F15 is </w:t>
      </w:r>
      <w:r w:rsidR="005A152C">
        <w:t>2</w:t>
      </w:r>
      <w:r w:rsidR="00205AAF" w:rsidRPr="00205AAF">
        <w:t>.5% more than in SSGA</w:t>
      </w:r>
      <w:r w:rsidR="00101D47">
        <w:t xml:space="preserve"> </w:t>
      </w:r>
      <w:r w:rsidR="00101D47">
        <w:rPr>
          <w:rFonts w:hint="eastAsia"/>
        </w:rPr>
        <w:t>while</w:t>
      </w:r>
      <w:r w:rsidR="00101D47">
        <w:t xml:space="preserve"> </w:t>
      </w:r>
      <w:r w:rsidR="00DB48E8">
        <w:rPr>
          <w:rFonts w:hint="eastAsia"/>
        </w:rPr>
        <w:t>t</w:t>
      </w:r>
      <w:r w:rsidR="00DB48E8">
        <w:t>he mean probability of Baldwin finding the global optimal values of F</w:t>
      </w:r>
      <w:r w:rsidR="00DB48E8">
        <w:t>20</w:t>
      </w:r>
      <w:r w:rsidR="00DB48E8">
        <w:t xml:space="preserve"> is</w:t>
      </w:r>
      <w:r w:rsidR="00DB48E8">
        <w:t xml:space="preserve"> </w:t>
      </w:r>
      <w:r w:rsidR="00F70EBF">
        <w:t>7</w:t>
      </w:r>
      <w:r w:rsidR="00F70EBF" w:rsidRPr="00205AAF">
        <w:t xml:space="preserve">% </w:t>
      </w:r>
      <w:r w:rsidR="00F70EBF">
        <w:t>less</w:t>
      </w:r>
      <w:r w:rsidR="00F70EBF" w:rsidRPr="00205AAF">
        <w:t xml:space="preserve"> than in SSGA</w:t>
      </w:r>
      <w:r w:rsidR="00F70EBF">
        <w:t>.</w:t>
      </w:r>
      <w:r w:rsidR="006E1FE2">
        <w:t xml:space="preserve"> </w:t>
      </w:r>
      <w:r w:rsidR="00012B5E" w:rsidRPr="00012B5E">
        <w:t xml:space="preserve">Considering that we only did 10 runs for each combination of parameters, these probabilities are only approximations of the true probability. It is </w:t>
      </w:r>
      <w:r w:rsidR="00157F49">
        <w:t xml:space="preserve">highly </w:t>
      </w:r>
      <w:r w:rsidR="00012B5E" w:rsidRPr="00012B5E">
        <w:t>possible that Baldwin and SSGA are comparable in terms of performance of these two functions.</w:t>
      </w:r>
    </w:p>
    <w:p w14:paraId="252674AF" w14:textId="4B6BA6DB" w:rsidR="004B7934" w:rsidRDefault="00D01EF8" w:rsidP="004B7934">
      <w:pPr>
        <w:rPr>
          <w:rFonts w:hint="eastAsia"/>
        </w:rPr>
      </w:pPr>
      <w:r>
        <w:t xml:space="preserve">Third, </w:t>
      </w:r>
      <w:r w:rsidR="004B7934">
        <w:t xml:space="preserve">in the </w:t>
      </w:r>
      <w:r w:rsidR="00991752">
        <w:t>bottom</w:t>
      </w:r>
      <w:r w:rsidR="00706B63">
        <w:t xml:space="preserve"> </w:t>
      </w:r>
      <w:r w:rsidR="004B7934">
        <w:t xml:space="preserve">subpicture showing </w:t>
      </w:r>
      <w:r w:rsidR="004B7934">
        <w:t>Lamarck</w:t>
      </w:r>
      <w:r w:rsidR="004B7934">
        <w:t xml:space="preserve"> algorithm’s results, one can see that the </w:t>
      </w:r>
      <w:r w:rsidR="009130D5">
        <w:t xml:space="preserve">mean probabilities </w:t>
      </w:r>
      <w:r w:rsidR="004B7934">
        <w:t xml:space="preserve">regarding F1, F2, F3, F4, F6, F7, F9, F10, F11, F12, F13, F14, F16, F17, F5, F8 and F19 </w:t>
      </w:r>
      <w:r w:rsidR="00BE226D">
        <w:t>are</w:t>
      </w:r>
      <w:r w:rsidR="004B7934">
        <w:t xml:space="preserve"> the </w:t>
      </w:r>
      <w:r w:rsidR="004D0F91">
        <w:rPr>
          <w:rFonts w:hint="eastAsia"/>
        </w:rPr>
        <w:t>also</w:t>
      </w:r>
      <w:r w:rsidR="004D0F91">
        <w:t xml:space="preserve"> </w:t>
      </w:r>
      <w:r w:rsidR="004B7934">
        <w:t xml:space="preserve">same as SSGA. </w:t>
      </w:r>
      <w:r w:rsidR="004B7934" w:rsidRPr="00B90B35">
        <w:t>For F15, F20, F21, F22 and F23</w:t>
      </w:r>
      <w:r w:rsidR="004B7934">
        <w:t xml:space="preserve">, </w:t>
      </w:r>
      <w:r w:rsidR="004B7934" w:rsidRPr="00B90B35">
        <w:t>the mean probabilit</w:t>
      </w:r>
      <w:r w:rsidR="002F5AAF">
        <w:t>ies</w:t>
      </w:r>
      <w:r w:rsidR="004B7934" w:rsidRPr="00B90B35">
        <w:t xml:space="preserve"> of </w:t>
      </w:r>
      <w:r w:rsidR="00745B04">
        <w:t xml:space="preserve">Lamarck </w:t>
      </w:r>
      <w:r w:rsidR="004B7934" w:rsidRPr="00B90B35">
        <w:t xml:space="preserve">finding the global minimum </w:t>
      </w:r>
      <w:r w:rsidR="003D74B5">
        <w:t>are</w:t>
      </w:r>
      <w:r w:rsidR="004B7934">
        <w:t xml:space="preserve"> </w:t>
      </w:r>
      <w:r w:rsidR="008966C0">
        <w:t>23</w:t>
      </w:r>
      <w:r w:rsidR="004B7934">
        <w:t>%, 4</w:t>
      </w:r>
      <w:r w:rsidR="008966C0">
        <w:t>4.5</w:t>
      </w:r>
      <w:r w:rsidR="004B7934">
        <w:t xml:space="preserve">%, </w:t>
      </w:r>
      <w:r w:rsidR="008966C0">
        <w:t>72</w:t>
      </w:r>
      <w:r w:rsidR="004B7934">
        <w:t xml:space="preserve">.5%, </w:t>
      </w:r>
      <w:r w:rsidR="008966C0">
        <w:t>83</w:t>
      </w:r>
      <w:r w:rsidR="004B7934">
        <w:t xml:space="preserve">%, </w:t>
      </w:r>
      <w:r w:rsidR="008966C0">
        <w:t>90.5</w:t>
      </w:r>
      <w:r w:rsidR="004B7934">
        <w:t>%</w:t>
      </w:r>
      <w:r w:rsidR="00486FB7">
        <w:t>, respectively</w:t>
      </w:r>
      <w:r w:rsidR="004B7934">
        <w:t xml:space="preserve">. </w:t>
      </w:r>
      <w:r w:rsidR="002D39AF">
        <w:t xml:space="preserve">Compared </w:t>
      </w:r>
      <w:r w:rsidR="009A73BB">
        <w:t>to</w:t>
      </w:r>
      <w:r w:rsidR="002D39AF">
        <w:t xml:space="preserve"> </w:t>
      </w:r>
      <w:r w:rsidR="0048392C">
        <w:t xml:space="preserve">mean percentage values </w:t>
      </w:r>
      <w:r w:rsidR="002D39AF">
        <w:t xml:space="preserve">of SSGA with </w:t>
      </w:r>
      <w:r w:rsidR="00B918CE">
        <w:t>13%, 47.5%, 31.5%, 48.5%, 51.5%</w:t>
      </w:r>
      <w:r w:rsidR="00E5147E">
        <w:t xml:space="preserve"> </w:t>
      </w:r>
      <w:r w:rsidR="00E5147E">
        <w:rPr>
          <w:rFonts w:hint="eastAsia"/>
        </w:rPr>
        <w:t>on</w:t>
      </w:r>
      <w:r w:rsidR="00E5147E">
        <w:t xml:space="preserve"> the</w:t>
      </w:r>
      <w:r w:rsidR="0064021A">
        <w:t>se</w:t>
      </w:r>
      <w:r w:rsidR="00E5147E">
        <w:t xml:space="preserve"> five functions</w:t>
      </w:r>
      <w:r w:rsidR="00C344B5">
        <w:t xml:space="preserve">, </w:t>
      </w:r>
      <w:r w:rsidR="00A54B2D" w:rsidRPr="00A54B2D">
        <w:t>Lamarck's algorithm has nearly doubled the percentage</w:t>
      </w:r>
      <w:r w:rsidR="00A54B2D">
        <w:t xml:space="preserve"> </w:t>
      </w:r>
      <w:r w:rsidR="00917525">
        <w:rPr>
          <w:rFonts w:hint="eastAsia"/>
        </w:rPr>
        <w:t>except</w:t>
      </w:r>
      <w:r w:rsidR="00917525">
        <w:t xml:space="preserve"> </w:t>
      </w:r>
      <w:r w:rsidR="000A2B6B">
        <w:t>for F20.</w:t>
      </w:r>
      <w:r w:rsidR="00A967F9">
        <w:t xml:space="preserve"> </w:t>
      </w:r>
      <w:r w:rsidR="001A1418" w:rsidRPr="001A1418">
        <w:t>The difference between the Lamarck algorithm and SSGA is only 3% in the performance of the F20, which is perfectly acceptable.</w:t>
      </w:r>
    </w:p>
    <w:p w14:paraId="4C47B4EE" w14:textId="023C10EC" w:rsidR="009C0945" w:rsidRPr="007D0A5E" w:rsidRDefault="00D43E64" w:rsidP="0023240C">
      <w:r w:rsidRPr="00D43E64">
        <w:t xml:space="preserve">Based on the above analysis of Figure 6, </w:t>
      </w:r>
      <w:r w:rsidR="000D6BE9">
        <w:t xml:space="preserve">one </w:t>
      </w:r>
      <w:r w:rsidR="00600D51" w:rsidRPr="00600D51">
        <w:t>can conclude that</w:t>
      </w:r>
      <w:r w:rsidR="00600D51">
        <w:t xml:space="preserve"> </w:t>
      </w:r>
      <w:r w:rsidR="00600D51" w:rsidRPr="00600D51">
        <w:t>Baldwin and Lamarck algorithm</w:t>
      </w:r>
      <w:r w:rsidR="00DA4B74">
        <w:t>s</w:t>
      </w:r>
      <w:r w:rsidR="00600D51" w:rsidRPr="00600D51">
        <w:t xml:space="preserve"> </w:t>
      </w:r>
      <w:r w:rsidR="00600D51">
        <w:rPr>
          <w:rFonts w:hint="eastAsia"/>
        </w:rPr>
        <w:t>are</w:t>
      </w:r>
      <w:r w:rsidR="00600D51" w:rsidRPr="00600D51">
        <w:t xml:space="preserve"> remarkably better than SSGA in finding </w:t>
      </w:r>
      <w:r w:rsidR="00637393" w:rsidRPr="00600D51">
        <w:t>global minimum</w:t>
      </w:r>
      <w:r w:rsidR="00637393" w:rsidRPr="00600D51">
        <w:t xml:space="preserve"> </w:t>
      </w:r>
      <w:r w:rsidR="00637393">
        <w:t xml:space="preserve">of </w:t>
      </w:r>
      <w:r w:rsidR="00486398">
        <w:t>multimodal</w:t>
      </w:r>
      <w:r w:rsidR="00486398" w:rsidRPr="00600D51">
        <w:t xml:space="preserve"> </w:t>
      </w:r>
      <w:r w:rsidR="00600D51" w:rsidRPr="00600D51">
        <w:t xml:space="preserve">functions </w:t>
      </w:r>
      <w:r w:rsidR="00486398">
        <w:t xml:space="preserve">with fixed dimensions </w:t>
      </w:r>
      <w:r w:rsidR="00600D51" w:rsidRPr="00600D51">
        <w:t>like F21</w:t>
      </w:r>
      <w:r w:rsidR="00637393">
        <w:t>, F22 and F23</w:t>
      </w:r>
      <w:r w:rsidR="00600D51" w:rsidRPr="00600D51">
        <w:t>.</w:t>
      </w:r>
      <w:r w:rsidR="006E327F">
        <w:rPr>
          <w:rFonts w:hint="eastAsia"/>
        </w:rPr>
        <w:t xml:space="preserve"> </w:t>
      </w:r>
      <w:r w:rsidR="006E327F" w:rsidRPr="006E327F">
        <w:t>In terms of the performance of the other functions, the proportions between the three of them are almost equal.</w:t>
      </w:r>
    </w:p>
    <w:p w14:paraId="7C4EF758" w14:textId="6601D203" w:rsidR="00DA7933" w:rsidRDefault="00DA7933" w:rsidP="00DA7933">
      <w:pPr>
        <w:pStyle w:val="Caption"/>
        <w:keepNext/>
        <w:jc w:val="center"/>
      </w:pPr>
      <w:r>
        <w:t xml:space="preserve">Figure </w:t>
      </w:r>
      <w:r>
        <w:fldChar w:fldCharType="begin"/>
      </w:r>
      <w:r>
        <w:instrText xml:space="preserve"> SEQ Figure \* ARABIC </w:instrText>
      </w:r>
      <w:r>
        <w:fldChar w:fldCharType="separate"/>
      </w:r>
      <w:r w:rsidR="00DA1588">
        <w:rPr>
          <w:noProof/>
        </w:rPr>
        <w:t>6</w:t>
      </w:r>
      <w:r>
        <w:fldChar w:fldCharType="end"/>
      </w:r>
      <w:r>
        <w:t xml:space="preserve"> Bar plots for percentage values for SSGA, Baldwin and Lamarck algorithms</w:t>
      </w:r>
    </w:p>
    <w:p w14:paraId="3A6E9FA7" w14:textId="72628C03" w:rsidR="00A35CD2" w:rsidRDefault="009B231D" w:rsidP="00640AA9">
      <w:pPr>
        <w:jc w:val="center"/>
      </w:pPr>
      <w:r>
        <w:rPr>
          <w:noProof/>
        </w:rPr>
        <w:drawing>
          <wp:inline distT="0" distB="0" distL="0" distR="0" wp14:anchorId="6014814D" wp14:editId="60023FAE">
            <wp:extent cx="4759309" cy="4815444"/>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21741" cy="4878612"/>
                    </a:xfrm>
                    <a:prstGeom prst="rect">
                      <a:avLst/>
                    </a:prstGeom>
                  </pic:spPr>
                </pic:pic>
              </a:graphicData>
            </a:graphic>
          </wp:inline>
        </w:drawing>
      </w:r>
    </w:p>
    <w:p w14:paraId="49A24DB8" w14:textId="20BF773A" w:rsidR="00EC56CB" w:rsidRDefault="00350ED7" w:rsidP="00F92103">
      <w:pPr>
        <w:pStyle w:val="Heading3"/>
      </w:pPr>
      <w:bookmarkStart w:id="23" w:name="_Toc120666367"/>
      <w:r>
        <w:lastRenderedPageBreak/>
        <w:t>Improvements between SSGA and Baldwin, Lamarck algorithms</w:t>
      </w:r>
      <w:bookmarkEnd w:id="23"/>
    </w:p>
    <w:p w14:paraId="7BCEAA75" w14:textId="19E4B9AF" w:rsidR="005932B0" w:rsidRPr="005932B0" w:rsidRDefault="005932B0" w:rsidP="005932B0">
      <w:pPr>
        <w:pStyle w:val="Heading3"/>
      </w:pPr>
      <w:bookmarkStart w:id="24" w:name="_Toc120666368"/>
      <w:r>
        <w:t>Violin plots</w:t>
      </w:r>
      <w:bookmarkEnd w:id="24"/>
    </w:p>
    <w:p w14:paraId="1CFBB238" w14:textId="2A0515BC" w:rsidR="00293EEB" w:rsidRDefault="00293EEB" w:rsidP="00293EEB">
      <w:pPr>
        <w:pStyle w:val="Caption"/>
        <w:keepNext/>
        <w:jc w:val="center"/>
      </w:pPr>
      <w:r>
        <w:t xml:space="preserve">Figure </w:t>
      </w:r>
      <w:r>
        <w:fldChar w:fldCharType="begin"/>
      </w:r>
      <w:r>
        <w:instrText xml:space="preserve"> SEQ Figure \* ARABIC </w:instrText>
      </w:r>
      <w:r>
        <w:fldChar w:fldCharType="separate"/>
      </w:r>
      <w:r w:rsidR="00DA1588">
        <w:rPr>
          <w:noProof/>
        </w:rPr>
        <w:t>7</w:t>
      </w:r>
      <w:r>
        <w:fldChar w:fldCharType="end"/>
      </w:r>
      <w:r>
        <w:t xml:space="preserve"> </w:t>
      </w:r>
      <w:r>
        <w:rPr>
          <w:rFonts w:hint="eastAsia"/>
        </w:rPr>
        <w:t>violin</w:t>
      </w:r>
      <w:r>
        <w:t xml:space="preserve"> </w:t>
      </w:r>
      <w:r>
        <w:rPr>
          <w:rFonts w:hint="eastAsia"/>
        </w:rPr>
        <w:t>plots</w:t>
      </w:r>
      <w:r>
        <w:t xml:space="preserve"> </w:t>
      </w:r>
      <w:r>
        <w:rPr>
          <w:rFonts w:hint="eastAsia"/>
        </w:rPr>
        <w:t>for</w:t>
      </w:r>
      <w:r>
        <w:t xml:space="preserve"> comparing</w:t>
      </w:r>
      <w:r w:rsidR="006409C4">
        <w:t xml:space="preserve"> </w:t>
      </w:r>
      <w:r w:rsidR="006409C4">
        <w:rPr>
          <w:rFonts w:hint="eastAsia"/>
        </w:rPr>
        <w:t>so</w:t>
      </w:r>
      <w:r w:rsidR="006409C4">
        <w:t>lutions of</w:t>
      </w:r>
      <w:r>
        <w:t xml:space="preserve"> SSGA, Baldwin, and Lamarck algorithms</w:t>
      </w:r>
    </w:p>
    <w:p w14:paraId="4E1C2249" w14:textId="42EBFEF6" w:rsidR="00BF10B3" w:rsidRDefault="00304A63" w:rsidP="00EC56CB">
      <w:r>
        <w:rPr>
          <w:noProof/>
        </w:rPr>
        <w:drawing>
          <wp:inline distT="0" distB="0" distL="0" distR="0" wp14:anchorId="72A0FACE" wp14:editId="1E4E4EE4">
            <wp:extent cx="5731510" cy="3714115"/>
            <wp:effectExtent l="0" t="0" r="0" b="0"/>
            <wp:docPr id="118" name="Picture 1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14115"/>
                    </a:xfrm>
                    <a:prstGeom prst="rect">
                      <a:avLst/>
                    </a:prstGeom>
                  </pic:spPr>
                </pic:pic>
              </a:graphicData>
            </a:graphic>
          </wp:inline>
        </w:drawing>
      </w:r>
    </w:p>
    <w:p w14:paraId="66C34CAC" w14:textId="3D85BEC0" w:rsidR="005206DF" w:rsidRDefault="00315010" w:rsidP="00EC56CB">
      <w:r w:rsidRPr="00315010">
        <w:t xml:space="preserve">A violin plot </w:t>
      </w:r>
      <w:r w:rsidR="002663EE">
        <w:t>is designed to</w:t>
      </w:r>
      <w:r w:rsidR="0011154C">
        <w:t xml:space="preserve"> </w:t>
      </w:r>
      <w:r w:rsidR="0011154C" w:rsidRPr="00315010">
        <w:t>provide a visual representation of the distribution of numerical data</w:t>
      </w:r>
      <w:r w:rsidR="0011154C">
        <w:t xml:space="preserve"> by using </w:t>
      </w:r>
      <w:r w:rsidRPr="00315010">
        <w:t xml:space="preserve">a kernel density </w:t>
      </w:r>
      <w:r w:rsidR="00A13038">
        <w:t>estimator</w:t>
      </w:r>
      <w:r w:rsidRPr="00315010">
        <w:t xml:space="preserve">, which shows the high peaks in the data. </w:t>
      </w:r>
      <w:r w:rsidR="00F258B6" w:rsidRPr="00F258B6">
        <w:t>The wider areas of the violin plot represent the higher probability, where many data points are gathered</w:t>
      </w:r>
      <w:r w:rsidR="00F258B6">
        <w:t>.</w:t>
      </w:r>
      <w:r w:rsidR="00F258B6" w:rsidRPr="00F258B6">
        <w:t xml:space="preserve"> </w:t>
      </w:r>
      <w:r w:rsidR="00BC585D">
        <w:t>T</w:t>
      </w:r>
      <w:r w:rsidR="00F258B6" w:rsidRPr="00F258B6">
        <w:t>he wider the area</w:t>
      </w:r>
      <w:r w:rsidR="00CC2F71">
        <w:t xml:space="preserve"> is</w:t>
      </w:r>
      <w:r w:rsidR="00F258B6" w:rsidRPr="00F258B6">
        <w:t>, the more data points there are</w:t>
      </w:r>
      <w:r w:rsidR="00BC585D">
        <w:t>.</w:t>
      </w:r>
      <w:r w:rsidR="00F258B6" w:rsidRPr="00F258B6">
        <w:t xml:space="preserve"> </w:t>
      </w:r>
      <w:r w:rsidR="005A3BCB" w:rsidRPr="005A3BCB">
        <w:t>On the contrary</w:t>
      </w:r>
      <w:r w:rsidR="005A3BCB">
        <w:t xml:space="preserve">, </w:t>
      </w:r>
      <w:r w:rsidR="00F258B6" w:rsidRPr="00F258B6">
        <w:t xml:space="preserve">the </w:t>
      </w:r>
      <w:r w:rsidR="00F91846">
        <w:t xml:space="preserve">thinner </w:t>
      </w:r>
      <w:r w:rsidR="00F258B6" w:rsidRPr="00F258B6">
        <w:t>areas represent the lower probability</w:t>
      </w:r>
      <w:r w:rsidR="00480233">
        <w:t xml:space="preserve"> </w:t>
      </w:r>
      <w:r w:rsidR="00480233">
        <w:rPr>
          <w:rFonts w:hint="eastAsia"/>
        </w:rPr>
        <w:t>and</w:t>
      </w:r>
      <w:r w:rsidR="00480233" w:rsidRPr="00480233">
        <w:t xml:space="preserve"> less data concentrated here</w:t>
      </w:r>
      <w:r w:rsidR="00480233">
        <w:t>.</w:t>
      </w:r>
    </w:p>
    <w:p w14:paraId="71C51910" w14:textId="5D945E57" w:rsidR="00AC2D4B" w:rsidRDefault="00AC2D4B" w:rsidP="00EC56CB">
      <w:r>
        <w:t xml:space="preserve">Figure 7 </w:t>
      </w:r>
      <w:r w:rsidR="00346E31">
        <w:t>shows the violin plots for SSGA, Baldwin and Lamarck algorithms on F15, F20, F21, F22 and F23</w:t>
      </w:r>
      <w:r w:rsidR="007C7101">
        <w:t xml:space="preserve">, </w:t>
      </w:r>
      <w:r w:rsidR="00966F93">
        <w:t>respectively</w:t>
      </w:r>
      <w:r w:rsidR="00346E31">
        <w:t>.</w:t>
      </w:r>
      <w:r w:rsidR="001006F4">
        <w:t xml:space="preserve"> </w:t>
      </w:r>
      <w:r w:rsidR="00977AB4" w:rsidRPr="00977AB4">
        <w:t>Since all three perform identically on other functions, we will primarily focus on the five functions</w:t>
      </w:r>
      <w:r w:rsidR="00977AB4">
        <w:rPr>
          <w:rFonts w:hint="eastAsia"/>
        </w:rPr>
        <w:t>.</w:t>
      </w:r>
      <w:r w:rsidR="00EF0759">
        <w:t xml:space="preserve"> </w:t>
      </w:r>
      <w:r w:rsidR="00AE08B3" w:rsidRPr="00AE08B3">
        <w:t>Each subplot has a red horizontal line running through it, which represents the position of the global minimum</w:t>
      </w:r>
      <w:r w:rsidR="00AE08B3">
        <w:t xml:space="preserve"> </w:t>
      </w:r>
      <w:r w:rsidR="00AE08B3">
        <w:rPr>
          <w:rFonts w:hint="eastAsia"/>
        </w:rPr>
        <w:t>of</w:t>
      </w:r>
      <w:r w:rsidR="00AE08B3">
        <w:t xml:space="preserve"> a function.</w:t>
      </w:r>
      <w:r w:rsidR="00E919E2">
        <w:t xml:space="preserve"> </w:t>
      </w:r>
      <w:r w:rsidR="00F925EA" w:rsidRPr="00F925EA">
        <w:t>We have 20 parameter combinations.</w:t>
      </w:r>
      <w:r w:rsidR="003677F0">
        <w:t xml:space="preserve"> </w:t>
      </w:r>
      <w:r w:rsidR="00A05605" w:rsidRPr="00A05605">
        <w:t>Each parameter combination was run 10 times for each function.</w:t>
      </w:r>
      <w:r w:rsidR="00647D26">
        <w:t xml:space="preserve"> </w:t>
      </w:r>
      <w:r w:rsidR="000E1636" w:rsidRPr="000E1636">
        <w:t>This means that each violin is generated from 200</w:t>
      </w:r>
      <w:r w:rsidR="00781DC5">
        <w:t xml:space="preserve"> </w:t>
      </w:r>
      <w:r w:rsidR="00781DC5">
        <w:rPr>
          <w:rFonts w:hint="eastAsia"/>
        </w:rPr>
        <w:t>solutions</w:t>
      </w:r>
      <w:r w:rsidR="000E1636" w:rsidRPr="000E1636">
        <w:t>.</w:t>
      </w:r>
      <w:r w:rsidR="00142AF4">
        <w:t xml:space="preserve"> </w:t>
      </w:r>
      <w:r w:rsidR="00142AF4" w:rsidRPr="00ED032E">
        <w:t>The black dots represent the actual solutions.</w:t>
      </w:r>
      <w:r w:rsidR="00AE3528" w:rsidRPr="00AE3528">
        <w:t xml:space="preserve"> </w:t>
      </w:r>
      <w:r w:rsidR="00AE3528" w:rsidRPr="00AE3528">
        <w:t xml:space="preserve">The reason for not seeing so many points on </w:t>
      </w:r>
      <w:r w:rsidR="00AE3528">
        <w:rPr>
          <w:rFonts w:hint="eastAsia"/>
        </w:rPr>
        <w:t>Figure</w:t>
      </w:r>
      <w:r w:rsidR="00AE3528">
        <w:t xml:space="preserve"> 7 </w:t>
      </w:r>
      <w:r w:rsidR="00AE3528" w:rsidRPr="00AE3528">
        <w:t>is that many of the solutions are the same.</w:t>
      </w:r>
    </w:p>
    <w:p w14:paraId="1FF427CB" w14:textId="3D180BDA" w:rsidR="009E37C9" w:rsidRDefault="005932B0" w:rsidP="007638E0">
      <w:pPr>
        <w:pStyle w:val="Heading3"/>
        <w:rPr>
          <w:rFonts w:hint="eastAsia"/>
        </w:rPr>
      </w:pPr>
      <w:bookmarkStart w:id="25" w:name="_Toc120666369"/>
      <w:r>
        <w:rPr>
          <w:rFonts w:hint="eastAsia"/>
        </w:rPr>
        <w:t>Analysis</w:t>
      </w:r>
      <w:bookmarkEnd w:id="25"/>
    </w:p>
    <w:p w14:paraId="245D4BC2" w14:textId="4F591984" w:rsidR="00604063" w:rsidRDefault="00B11CDA" w:rsidP="00EC56CB">
      <w:pPr>
        <w:rPr>
          <w:rFonts w:hint="eastAsia"/>
        </w:rPr>
      </w:pPr>
      <w:r w:rsidRPr="00B11CDA">
        <w:t>For F15 and F20, it can be seen that the SSGA, Baldwin and Lamarck algorithms perform almost in equal measure.</w:t>
      </w:r>
      <w:r w:rsidR="001E5D2C">
        <w:t xml:space="preserve"> </w:t>
      </w:r>
      <w:r w:rsidR="00604063">
        <w:rPr>
          <w:rFonts w:hint="eastAsia"/>
        </w:rPr>
        <w:t>For</w:t>
      </w:r>
      <w:r w:rsidR="00604063">
        <w:t xml:space="preserve"> F21, F22 and F23, </w:t>
      </w:r>
      <w:r w:rsidR="008C752D">
        <w:rPr>
          <w:rFonts w:hint="eastAsia"/>
        </w:rPr>
        <w:t>t</w:t>
      </w:r>
      <w:r w:rsidR="008C752D" w:rsidRPr="008C752D">
        <w:t xml:space="preserve">he data points for both the violins of Lamarck and Baldwin algorithms are </w:t>
      </w:r>
      <w:r w:rsidR="00943261" w:rsidRPr="00943261">
        <w:t>highly concentrated</w:t>
      </w:r>
      <w:r w:rsidR="008C752D" w:rsidRPr="008C752D">
        <w:t>, and the solutions found by these two algorithms are smaller than those found by SSGA.</w:t>
      </w:r>
    </w:p>
    <w:p w14:paraId="12761CD0" w14:textId="1E7571D3" w:rsidR="009B4FB6" w:rsidRDefault="00A91F2F" w:rsidP="00A91F2F">
      <w:pPr>
        <w:pStyle w:val="Heading3"/>
      </w:pPr>
      <w:bookmarkStart w:id="26" w:name="_Toc120666370"/>
      <w:r>
        <w:t>Comparison between Baldwin and Lamarck algorithm</w:t>
      </w:r>
      <w:bookmarkEnd w:id="26"/>
    </w:p>
    <w:p w14:paraId="3E81D105" w14:textId="4B85C11A" w:rsidR="00B84997" w:rsidRDefault="00633F14" w:rsidP="00EC56CB">
      <w:r w:rsidRPr="00633F14">
        <w:t>Figure 8 illustrates the violin plots for Baldwin and Lamarck algorithms</w:t>
      </w:r>
      <w:r w:rsidR="005E6880">
        <w:t xml:space="preserve"> </w:t>
      </w:r>
      <w:r w:rsidR="005E6880">
        <w:rPr>
          <w:rFonts w:hint="eastAsia"/>
        </w:rPr>
        <w:t>for</w:t>
      </w:r>
      <w:r w:rsidR="005E6880">
        <w:t xml:space="preserve"> each function</w:t>
      </w:r>
      <w:r w:rsidRPr="00633F14">
        <w:t>, using budget data.</w:t>
      </w:r>
      <w:r w:rsidR="00BB3D63">
        <w:t xml:space="preserve"> </w:t>
      </w:r>
      <w:r w:rsidR="00C337FF" w:rsidRPr="00C337FF">
        <w:t>Budget in this case means the number of times a fitness function is called throughout the process of generating a solution for a function using a parameter combination.</w:t>
      </w:r>
      <w:r w:rsidR="00BB24EB" w:rsidRPr="00BB24EB">
        <w:t xml:space="preserve"> </w:t>
      </w:r>
      <w:r w:rsidR="00BB24EB" w:rsidRPr="00BB24EB">
        <w:t xml:space="preserve">It can be seen that on F21, F22 and F23, the budget used by Lamarck's algorithm is significantly lower than that required by Baldwin's algorithm, and virtually no </w:t>
      </w:r>
      <w:r w:rsidR="00FD14D3">
        <w:rPr>
          <w:rFonts w:hint="eastAsia"/>
        </w:rPr>
        <w:t>gap</w:t>
      </w:r>
      <w:r w:rsidR="00FD14D3">
        <w:t xml:space="preserve"> </w:t>
      </w:r>
      <w:r w:rsidR="00BB24EB" w:rsidRPr="00BB24EB">
        <w:t>is found in the other functions.</w:t>
      </w:r>
    </w:p>
    <w:p w14:paraId="4D03F858" w14:textId="2C5B149F" w:rsidR="00B84997" w:rsidRDefault="00B84997" w:rsidP="00EC56CB"/>
    <w:p w14:paraId="4789F5DD" w14:textId="10CA6F9F" w:rsidR="006300B1" w:rsidRDefault="006300B1" w:rsidP="006300B1">
      <w:pPr>
        <w:pStyle w:val="Caption"/>
        <w:keepNext/>
        <w:jc w:val="center"/>
      </w:pPr>
      <w:r>
        <w:lastRenderedPageBreak/>
        <w:t xml:space="preserve">Figure </w:t>
      </w:r>
      <w:r>
        <w:fldChar w:fldCharType="begin"/>
      </w:r>
      <w:r>
        <w:instrText xml:space="preserve"> SEQ Figure \* ARABIC </w:instrText>
      </w:r>
      <w:r>
        <w:fldChar w:fldCharType="separate"/>
      </w:r>
      <w:r w:rsidR="00DA1588">
        <w:rPr>
          <w:noProof/>
        </w:rPr>
        <w:t>8</w:t>
      </w:r>
      <w:r>
        <w:fldChar w:fldCharType="end"/>
      </w:r>
      <w:r>
        <w:t xml:space="preserve"> violin plots for comparing budgets for Baldwin and Lamarck algorithms</w:t>
      </w:r>
    </w:p>
    <w:p w14:paraId="009127C9" w14:textId="44F39FF5" w:rsidR="00315010" w:rsidRDefault="001C6CE2" w:rsidP="006300B1">
      <w:pPr>
        <w:jc w:val="center"/>
      </w:pPr>
      <w:r>
        <w:rPr>
          <w:rFonts w:hint="eastAsia"/>
          <w:noProof/>
        </w:rPr>
        <w:drawing>
          <wp:inline distT="0" distB="0" distL="0" distR="0" wp14:anchorId="383DE0A6" wp14:editId="51494904">
            <wp:extent cx="5362016" cy="8813399"/>
            <wp:effectExtent l="0" t="0" r="0" b="0"/>
            <wp:docPr id="130" name="Picture 1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73043" cy="8831524"/>
                    </a:xfrm>
                    <a:prstGeom prst="rect">
                      <a:avLst/>
                    </a:prstGeom>
                  </pic:spPr>
                </pic:pic>
              </a:graphicData>
            </a:graphic>
          </wp:inline>
        </w:drawing>
      </w:r>
    </w:p>
    <w:p w14:paraId="5FFCE7DF" w14:textId="55140CE8" w:rsidR="00C01A4C" w:rsidRDefault="00C01A4C" w:rsidP="006300B1">
      <w:pPr>
        <w:jc w:val="center"/>
      </w:pPr>
    </w:p>
    <w:p w14:paraId="77498A0D" w14:textId="28E34A32" w:rsidR="00C01A4C" w:rsidRDefault="00014A2F" w:rsidP="00B02501">
      <w:pPr>
        <w:pStyle w:val="Heading1"/>
      </w:pPr>
      <w:bookmarkStart w:id="27" w:name="_Toc120666371"/>
      <w:r>
        <w:lastRenderedPageBreak/>
        <w:t>Conclusion</w:t>
      </w:r>
      <w:bookmarkEnd w:id="27"/>
      <w:r>
        <w:t xml:space="preserve"> </w:t>
      </w:r>
    </w:p>
    <w:p w14:paraId="33FFC3A3" w14:textId="3EA0CBD0" w:rsidR="007D3DF4" w:rsidRPr="00473932" w:rsidRDefault="00AC4E8F" w:rsidP="007D3DF4">
      <w:pPr>
        <w:rPr>
          <w:rFonts w:cs="Times New Roman"/>
          <w:color w:val="000000" w:themeColor="text1"/>
        </w:rPr>
      </w:pPr>
      <w:r w:rsidRPr="00AC4E8F">
        <w:t>Based on the</w:t>
      </w:r>
      <w:r>
        <w:t xml:space="preserve"> </w:t>
      </w:r>
      <w:r>
        <w:rPr>
          <w:rFonts w:hint="eastAsia"/>
        </w:rPr>
        <w:t>Steady</w:t>
      </w:r>
      <w:r>
        <w:t>-state genetic algorithm</w:t>
      </w:r>
      <w:r w:rsidRPr="00AC4E8F">
        <w:t xml:space="preserve"> </w:t>
      </w:r>
      <w:r>
        <w:t>(</w:t>
      </w:r>
      <w:r w:rsidRPr="00AC4E8F">
        <w:t>SSGA</w:t>
      </w:r>
      <w:r>
        <w:t>)</w:t>
      </w:r>
      <w:r w:rsidRPr="00AC4E8F">
        <w:t xml:space="preserve">, this paper </w:t>
      </w:r>
      <w:r w:rsidR="00CB6E64">
        <w:t xml:space="preserve">extends genetic search with memetic optimization. </w:t>
      </w:r>
      <w:r w:rsidR="00D95F7F">
        <w:t xml:space="preserve">We </w:t>
      </w:r>
      <w:r w:rsidR="00B62358">
        <w:t>offer</w:t>
      </w:r>
      <w:r w:rsidR="00D95F7F">
        <w:t xml:space="preserve"> two valuable versions of </w:t>
      </w:r>
      <w:r w:rsidR="00D95F7F" w:rsidRPr="0050679E">
        <w:rPr>
          <w:rFonts w:cs="Times New Roman"/>
          <w:color w:val="000000" w:themeColor="text1"/>
        </w:rPr>
        <w:t>memetic optimization</w:t>
      </w:r>
      <w:r w:rsidR="00D95F7F">
        <w:rPr>
          <w:rFonts w:cs="Times New Roman"/>
          <w:color w:val="000000" w:themeColor="text1"/>
        </w:rPr>
        <w:t>:</w:t>
      </w:r>
      <w:r w:rsidR="00D95F7F">
        <w:t xml:space="preserve"> </w:t>
      </w:r>
      <w:r w:rsidR="00B82CF5" w:rsidRPr="0050679E">
        <w:rPr>
          <w:rFonts w:cs="Times New Roman"/>
          <w:color w:val="000000" w:themeColor="text1"/>
        </w:rPr>
        <w:t>one motivated by the Baldwinian</w:t>
      </w:r>
      <w:r w:rsidR="00B82CF5">
        <w:rPr>
          <w:rFonts w:cs="Times New Roman"/>
          <w:color w:val="000000" w:themeColor="text1"/>
        </w:rPr>
        <w:t xml:space="preserve"> effect, </w:t>
      </w:r>
      <w:r w:rsidR="00B82CF5" w:rsidRPr="0050679E">
        <w:rPr>
          <w:rFonts w:cs="Times New Roman"/>
          <w:color w:val="000000" w:themeColor="text1"/>
        </w:rPr>
        <w:t>while the other by the Lamarckian theory of evolution</w:t>
      </w:r>
      <w:r w:rsidR="00B668B7">
        <w:rPr>
          <w:rFonts w:cs="Times New Roman"/>
          <w:color w:val="000000" w:themeColor="text1"/>
        </w:rPr>
        <w:t>, n</w:t>
      </w:r>
      <w:r w:rsidR="00B668B7" w:rsidRPr="00B668B7">
        <w:rPr>
          <w:rFonts w:cs="Times New Roman"/>
          <w:color w:val="000000" w:themeColor="text1"/>
        </w:rPr>
        <w:t>amed after Baldwin algorithm and Lamarck algorithm, respectively.</w:t>
      </w:r>
      <w:r w:rsidR="00473932">
        <w:rPr>
          <w:rFonts w:cs="Times New Roman"/>
          <w:color w:val="000000" w:themeColor="text1"/>
        </w:rPr>
        <w:t xml:space="preserve"> </w:t>
      </w:r>
      <w:r w:rsidR="00F263DB" w:rsidRPr="00F263DB">
        <w:rPr>
          <w:rFonts w:cs="Times New Roman"/>
          <w:color w:val="000000" w:themeColor="text1"/>
        </w:rPr>
        <w:t xml:space="preserve">Compared to SSGA, Baldwin and Lamarck showed a significant advantage in finding the global minima of </w:t>
      </w:r>
      <w:r w:rsidR="00A63D09">
        <w:t>multimodal</w:t>
      </w:r>
      <w:r w:rsidR="00A63D09" w:rsidRPr="00600D51">
        <w:t xml:space="preserve"> functions </w:t>
      </w:r>
      <w:r w:rsidR="00A63D09">
        <w:t xml:space="preserve">with fixed dimensions </w:t>
      </w:r>
      <w:r w:rsidR="00A413D4">
        <w:rPr>
          <w:rFonts w:hint="eastAsia"/>
        </w:rPr>
        <w:t>such</w:t>
      </w:r>
      <w:r w:rsidR="00A413D4">
        <w:t xml:space="preserve"> as</w:t>
      </w:r>
      <w:r w:rsidR="00A63D09" w:rsidRPr="00600D51">
        <w:t xml:space="preserve"> F21</w:t>
      </w:r>
      <w:r w:rsidR="00A63D09">
        <w:t>, F22 and F23</w:t>
      </w:r>
      <w:r w:rsidR="00F263DB" w:rsidRPr="00F263DB">
        <w:rPr>
          <w:rFonts w:cs="Times New Roman"/>
          <w:color w:val="000000" w:themeColor="text1"/>
        </w:rPr>
        <w:t>.</w:t>
      </w:r>
      <w:r w:rsidR="0079092C">
        <w:rPr>
          <w:rFonts w:cs="Times New Roman"/>
          <w:color w:val="000000" w:themeColor="text1"/>
        </w:rPr>
        <w:t xml:space="preserve"> </w:t>
      </w:r>
      <w:r w:rsidR="00541E37" w:rsidRPr="00541E37">
        <w:rPr>
          <w:rFonts w:cs="Times New Roman"/>
          <w:color w:val="000000" w:themeColor="text1"/>
        </w:rPr>
        <w:t>But the differences in the performance of the other functions are not</w:t>
      </w:r>
      <w:r w:rsidR="00440EB0">
        <w:rPr>
          <w:rFonts w:cs="Times New Roman"/>
          <w:color w:val="000000" w:themeColor="text1"/>
        </w:rPr>
        <w:t xml:space="preserve"> obvious</w:t>
      </w:r>
      <w:r w:rsidR="00541E37" w:rsidRPr="00541E37">
        <w:rPr>
          <w:rFonts w:cs="Times New Roman" w:hint="eastAsia"/>
          <w:color w:val="000000" w:themeColor="text1"/>
        </w:rPr>
        <w:t>.</w:t>
      </w:r>
      <w:r w:rsidR="00317F74">
        <w:rPr>
          <w:rFonts w:cs="Times New Roman"/>
          <w:color w:val="000000" w:themeColor="text1"/>
        </w:rPr>
        <w:t xml:space="preserve"> </w:t>
      </w:r>
      <w:r w:rsidR="00D81FFF" w:rsidRPr="00D81FFF">
        <w:rPr>
          <w:rFonts w:cs="Times New Roman"/>
          <w:color w:val="000000" w:themeColor="text1"/>
        </w:rPr>
        <w:t>Compared to Baldwin, Lamarck's algorithm can find the minimum value of a function using a lower budget.</w:t>
      </w:r>
      <w:r w:rsidR="00473932">
        <w:rPr>
          <w:rFonts w:cs="Times New Roman"/>
          <w:color w:val="000000" w:themeColor="text1"/>
        </w:rPr>
        <w:t xml:space="preserve"> </w:t>
      </w:r>
      <w:r w:rsidR="007D3DF4">
        <w:rPr>
          <w:rFonts w:cs="Times New Roman"/>
          <w:color w:val="000000" w:themeColor="text1"/>
        </w:rPr>
        <w:t xml:space="preserve">The performance </w:t>
      </w:r>
      <w:r w:rsidR="007D3DF4">
        <w:rPr>
          <w:rFonts w:cs="Times New Roman" w:hint="eastAsia"/>
          <w:color w:val="000000" w:themeColor="text1"/>
        </w:rPr>
        <w:t>of</w:t>
      </w:r>
      <w:r w:rsidR="007D3DF4">
        <w:rPr>
          <w:rFonts w:cs="Times New Roman"/>
          <w:color w:val="000000" w:themeColor="text1"/>
        </w:rPr>
        <w:t xml:space="preserve"> both Baldwin and Lamarck algorithms is evaluated and validated on benchmark functions </w:t>
      </w:r>
      <w:r w:rsidR="007D3DF4">
        <w:t>CEC-BC-2017.</w:t>
      </w:r>
    </w:p>
    <w:p w14:paraId="2D7671FD" w14:textId="77777777" w:rsidR="007D3DF4" w:rsidRDefault="007D3DF4" w:rsidP="00B82CF5">
      <w:pPr>
        <w:rPr>
          <w:rFonts w:cs="Times New Roman" w:hint="eastAsia"/>
          <w:color w:val="000000" w:themeColor="text1"/>
        </w:rPr>
      </w:pPr>
    </w:p>
    <w:p w14:paraId="32A21E81" w14:textId="40E9FA6F" w:rsidR="00014A2F" w:rsidRDefault="00014A2F" w:rsidP="00C01A4C">
      <w:pPr>
        <w:rPr>
          <w:rFonts w:hint="eastAsia"/>
        </w:rPr>
      </w:pPr>
    </w:p>
    <w:p w14:paraId="4E85355C" w14:textId="675CFC2A" w:rsidR="00246C93" w:rsidRDefault="00246C93" w:rsidP="00C01A4C"/>
    <w:p w14:paraId="7542BDC2" w14:textId="6CF4C08A" w:rsidR="00246C93" w:rsidRDefault="00246C93" w:rsidP="00C01A4C"/>
    <w:p w14:paraId="048B552A" w14:textId="28E21D5C" w:rsidR="00246C93" w:rsidRDefault="00246C93" w:rsidP="00C01A4C"/>
    <w:p w14:paraId="058D1DCE" w14:textId="3100B217" w:rsidR="00246C93" w:rsidRDefault="00246C93" w:rsidP="00C01A4C"/>
    <w:p w14:paraId="02BCECFB" w14:textId="2863703D" w:rsidR="00246C93" w:rsidRDefault="00246C93" w:rsidP="00C01A4C"/>
    <w:p w14:paraId="09D58E62" w14:textId="4F63C090" w:rsidR="00246C93" w:rsidRDefault="00246C93" w:rsidP="00C01A4C"/>
    <w:p w14:paraId="40DF2503" w14:textId="16A47087" w:rsidR="00246C93" w:rsidRDefault="00246C93" w:rsidP="00C01A4C"/>
    <w:p w14:paraId="3D7DA736" w14:textId="5CCDB347" w:rsidR="00246C93" w:rsidRDefault="00246C93" w:rsidP="00C01A4C"/>
    <w:p w14:paraId="5A63A526" w14:textId="265E2461" w:rsidR="00246C93" w:rsidRDefault="00246C93" w:rsidP="00C01A4C"/>
    <w:p w14:paraId="04A65F1B" w14:textId="5CF5AA59" w:rsidR="00246C93" w:rsidRDefault="00246C93" w:rsidP="00C01A4C"/>
    <w:p w14:paraId="579507F9" w14:textId="66416562" w:rsidR="00246C93" w:rsidRDefault="00246C93" w:rsidP="00C01A4C"/>
    <w:p w14:paraId="75DB4561" w14:textId="1AA57DB9" w:rsidR="00246C93" w:rsidRDefault="00246C93" w:rsidP="00C01A4C"/>
    <w:p w14:paraId="59D4DE13" w14:textId="2D01918A" w:rsidR="00246C93" w:rsidRDefault="00246C93" w:rsidP="00C01A4C"/>
    <w:p w14:paraId="303927C9" w14:textId="7928E77D" w:rsidR="00246C93" w:rsidRDefault="00246C93" w:rsidP="00C01A4C"/>
    <w:p w14:paraId="3145A57D" w14:textId="7EEA94C1" w:rsidR="00246C93" w:rsidRDefault="00246C93" w:rsidP="00C01A4C"/>
    <w:p w14:paraId="08599B44" w14:textId="4F7CBDF4" w:rsidR="00246C93" w:rsidRDefault="00246C93" w:rsidP="00C01A4C"/>
    <w:p w14:paraId="7F900AB6" w14:textId="29360E07" w:rsidR="00246C93" w:rsidRDefault="00246C93" w:rsidP="00C01A4C"/>
    <w:p w14:paraId="19C4E48F" w14:textId="5FA6777B" w:rsidR="00246C93" w:rsidRDefault="00246C93" w:rsidP="00C01A4C"/>
    <w:p w14:paraId="10429CB4" w14:textId="34D1F0A0" w:rsidR="00246C93" w:rsidRDefault="00246C93" w:rsidP="00C01A4C"/>
    <w:p w14:paraId="7508F43A" w14:textId="48E38C36" w:rsidR="00246C93" w:rsidRDefault="00246C93" w:rsidP="00C01A4C"/>
    <w:p w14:paraId="5C86CB35" w14:textId="63943F20" w:rsidR="00246C93" w:rsidRDefault="00246C93" w:rsidP="00C01A4C"/>
    <w:p w14:paraId="4946A40A" w14:textId="00E29434" w:rsidR="00246C93" w:rsidRDefault="00246C93" w:rsidP="00C01A4C"/>
    <w:p w14:paraId="0F5C4165" w14:textId="2653EA6D" w:rsidR="00246C93" w:rsidRDefault="00246C93" w:rsidP="00C01A4C"/>
    <w:p w14:paraId="7C551C74" w14:textId="69686C4B" w:rsidR="00246C93" w:rsidRDefault="00246C93" w:rsidP="00C01A4C"/>
    <w:p w14:paraId="660F5FAC" w14:textId="1AE65A8C" w:rsidR="00246C93" w:rsidRDefault="00246C93" w:rsidP="00C01A4C"/>
    <w:p w14:paraId="122C6FA0" w14:textId="49219D9C" w:rsidR="00246C93" w:rsidRDefault="00246C93" w:rsidP="00C01A4C"/>
    <w:p w14:paraId="05C97E12" w14:textId="77777777" w:rsidR="00246C93" w:rsidRDefault="00246C93" w:rsidP="00C01A4C">
      <w:pPr>
        <w:rPr>
          <w:rFonts w:hint="eastAsia"/>
        </w:rPr>
      </w:pPr>
    </w:p>
    <w:p w14:paraId="4ADF192B" w14:textId="77777777" w:rsidR="003F6902" w:rsidRPr="003F6902" w:rsidRDefault="003F6902" w:rsidP="003F6902">
      <w:pPr>
        <w:pStyle w:val="Heading1"/>
      </w:pPr>
      <w:bookmarkStart w:id="28" w:name="_Toc120666372"/>
      <w:r w:rsidRPr="003F6902">
        <w:lastRenderedPageBreak/>
        <w:t>Reference</w:t>
      </w:r>
      <w:bookmarkEnd w:id="28"/>
    </w:p>
    <w:p w14:paraId="6BD565C7" w14:textId="77777777" w:rsidR="003F6902" w:rsidRPr="006D1F0B" w:rsidRDefault="003F6902" w:rsidP="003F6902">
      <w:pPr>
        <w:pStyle w:val="ListParagraph"/>
        <w:numPr>
          <w:ilvl w:val="0"/>
          <w:numId w:val="18"/>
        </w:numPr>
        <w:spacing w:before="0" w:line="360" w:lineRule="atLeast"/>
        <w:jc w:val="left"/>
        <w:rPr>
          <w:rFonts w:eastAsia="Times New Roman" w:cs="Times New Roman"/>
          <w:color w:val="000000"/>
        </w:rPr>
      </w:pPr>
      <w:r w:rsidRPr="006D1F0B">
        <w:rPr>
          <w:rFonts w:eastAsia="Times New Roman" w:cs="Times New Roman"/>
          <w:color w:val="000000"/>
        </w:rPr>
        <w:t>Wikipedia Contributors (2019). </w:t>
      </w:r>
      <w:r w:rsidRPr="006D1F0B">
        <w:rPr>
          <w:rFonts w:eastAsia="Times New Roman" w:cs="Times New Roman"/>
          <w:i/>
          <w:iCs/>
          <w:color w:val="000000"/>
        </w:rPr>
        <w:t>Genetic algorithm</w:t>
      </w:r>
      <w:r w:rsidRPr="006D1F0B">
        <w:rPr>
          <w:rFonts w:eastAsia="Times New Roman" w:cs="Times New Roman"/>
          <w:color w:val="000000"/>
        </w:rPr>
        <w:t>. [online] Wikipedia. Available at: https://en.wikipedia.org/wiki/Genetic_algorithm.</w:t>
      </w:r>
    </w:p>
    <w:p w14:paraId="74AE775B" w14:textId="77777777" w:rsidR="003F6902" w:rsidRPr="009966A9" w:rsidRDefault="003F6902" w:rsidP="003F6902">
      <w:pPr>
        <w:pStyle w:val="ListParagraph"/>
        <w:numPr>
          <w:ilvl w:val="0"/>
          <w:numId w:val="18"/>
        </w:numPr>
        <w:spacing w:before="0" w:line="360" w:lineRule="atLeast"/>
        <w:jc w:val="left"/>
        <w:rPr>
          <w:rFonts w:eastAsia="Times New Roman" w:cs="Times New Roman"/>
          <w:color w:val="000000"/>
        </w:rPr>
      </w:pPr>
      <w:r w:rsidRPr="006D1F0B">
        <w:rPr>
          <w:rFonts w:eastAsia="Times New Roman" w:cs="Times New Roman"/>
          <w:color w:val="000000"/>
        </w:rPr>
        <w:t>Katoch, S., Chauhan, S.S. and Kumar, V. (2020). A review on genetic algorithm: past, present, and future. </w:t>
      </w:r>
      <w:r w:rsidRPr="006D1F0B">
        <w:rPr>
          <w:rFonts w:eastAsia="Times New Roman" w:cs="Times New Roman"/>
          <w:i/>
          <w:iCs/>
          <w:color w:val="000000"/>
        </w:rPr>
        <w:t>Multimedia Tools and Applications</w:t>
      </w:r>
      <w:r w:rsidRPr="006D1F0B">
        <w:rPr>
          <w:rFonts w:eastAsia="Times New Roman" w:cs="Times New Roman"/>
          <w:color w:val="000000"/>
        </w:rPr>
        <w:t>. doi:10.1007/s11042-020-10139-6.</w:t>
      </w:r>
    </w:p>
    <w:p w14:paraId="6425C5D5"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9966A9">
        <w:rPr>
          <w:rFonts w:eastAsia="Times New Roman" w:cs="Times New Roman"/>
          <w:color w:val="000000"/>
        </w:rPr>
        <w:t>Mirjalili, S. (2019). Genetic Algorithm. In: Evolutionary Algorithms and Neural Networks. Studies in Computational Intelligence, vol 780. Springer, Cham. https://doi.org/10.1007/978-3-319-93025-1_4</w:t>
      </w:r>
    </w:p>
    <w:p w14:paraId="18236C40"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Collins, R. J., &amp; Jefferson, D. R. (1991). Selection in massively parallel genetic algorithms (pp. 249–256). University of California (Los Angeles), Computer Science Department.</w:t>
      </w:r>
    </w:p>
    <w:p w14:paraId="21FC8DFF"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Ishibuchi, H., &amp; Yamamoto, T. (2004). Fuzzy rule selection by multi-objective genetic local search algorithms and rule evaluation measures in data mining. </w:t>
      </w:r>
      <w:r w:rsidRPr="00364472">
        <w:rPr>
          <w:rFonts w:eastAsia="Times New Roman" w:cs="Times New Roman"/>
          <w:i/>
          <w:iCs/>
          <w:color w:val="000000"/>
        </w:rPr>
        <w:t>Fuzzy Sets and Systems</w:t>
      </w:r>
      <w:r w:rsidRPr="00364472">
        <w:rPr>
          <w:rFonts w:eastAsia="Times New Roman" w:cs="Times New Roman"/>
          <w:color w:val="000000"/>
        </w:rPr>
        <w:t>, </w:t>
      </w:r>
      <w:r w:rsidRPr="00364472">
        <w:rPr>
          <w:rFonts w:eastAsia="Times New Roman" w:cs="Times New Roman"/>
          <w:i/>
          <w:iCs/>
          <w:color w:val="000000"/>
        </w:rPr>
        <w:t>141</w:t>
      </w:r>
      <w:r w:rsidRPr="00364472">
        <w:rPr>
          <w:rFonts w:eastAsia="Times New Roman" w:cs="Times New Roman"/>
          <w:color w:val="000000"/>
        </w:rPr>
        <w:t>(1), 59–88.</w:t>
      </w:r>
    </w:p>
    <w:p w14:paraId="70E032B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Hutter, M. (2002). Fitness uniform selection to preserve genetic diversity. In Proceedings of the 2002 Congress on Evolutionary Computation, CEC’02 (Vol. 1, pp. 783–788). IEEE.</w:t>
      </w:r>
    </w:p>
    <w:p w14:paraId="6405C64E"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Grefenstette, J. J. (1989). How genetic algorithms work: A critical look at implicit parallelism. In </w:t>
      </w:r>
      <w:r w:rsidRPr="00364472">
        <w:rPr>
          <w:rFonts w:eastAsia="Times New Roman" w:cs="Times New Roman"/>
          <w:i/>
          <w:iCs/>
          <w:color w:val="000000"/>
        </w:rPr>
        <w:t>Proceedings of the 3rd International Joint Conference on Genetic Algorithms (ICGA89)</w:t>
      </w:r>
      <w:r w:rsidRPr="00364472">
        <w:rPr>
          <w:rFonts w:eastAsia="Times New Roman" w:cs="Times New Roman"/>
          <w:color w:val="000000"/>
        </w:rPr>
        <w:t>.</w:t>
      </w:r>
    </w:p>
    <w:p w14:paraId="4C95910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Syswerda, G. (1989). Uniform crossover in genetic algorithms. In </w:t>
      </w:r>
      <w:r w:rsidRPr="00364472">
        <w:rPr>
          <w:rFonts w:eastAsia="Times New Roman" w:cs="Times New Roman"/>
          <w:i/>
          <w:iCs/>
          <w:color w:val="000000"/>
        </w:rPr>
        <w:t>Proceedings of the Third International Conference on Genetic Algorithms</w:t>
      </w:r>
      <w:r w:rsidRPr="00364472">
        <w:rPr>
          <w:rFonts w:eastAsia="Times New Roman" w:cs="Times New Roman"/>
          <w:color w:val="000000"/>
        </w:rPr>
        <w:t> (pp. 2–9). Morgan Kaufmann Publishers.</w:t>
      </w:r>
    </w:p>
    <w:p w14:paraId="20EA7D16"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FD2468">
        <w:rPr>
          <w:rFonts w:eastAsia="Times New Roman" w:cs="Times New Roman"/>
          <w:color w:val="000000"/>
        </w:rPr>
        <w:t>Semenkin, E., &amp;Semenkina, M. (2012). Self-configuring genetic algorithm with modified uniform crossover operator. In International Conference in Swarm Intelligence (pp. 414-421). Heidelberg: Springer.</w:t>
      </w:r>
    </w:p>
    <w:p w14:paraId="5ECD74E8"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5A70C5">
        <w:rPr>
          <w:rFonts w:eastAsia="Times New Roman" w:cs="Times New Roman"/>
          <w:color w:val="000000"/>
        </w:rPr>
        <w:t>Hu, X. B., &amp; Di Paolo, E. (2007). An efficient genetic algorithm with uniform crossover for the multi-objective airport gate assignment problem. In IEEE Congress on Evolutionary Computation, 2007 (CEC 2007) (pp. 55-62). IEEE.</w:t>
      </w:r>
    </w:p>
    <w:p w14:paraId="0B0ABFC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BC70A2">
        <w:rPr>
          <w:rFonts w:eastAsia="Times New Roman" w:cs="Times New Roman"/>
          <w:color w:val="000000"/>
        </w:rPr>
        <w:t>Tsutsui, S., Yamamura, M., &amp; Higuchi, T. (1999). Multi-parent recombination with simplex crossover in real coded genetic algorithms. In Proceedings of the 1st Annual Conference on Genetic and Evolutionary Computation-Volume 1 (pp. 657-664). Morgan Kaufmann Publishers Inc.</w:t>
      </w:r>
    </w:p>
    <w:p w14:paraId="366CD4F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E3C12">
        <w:rPr>
          <w:rFonts w:eastAsia="Times New Roman" w:cs="Times New Roman"/>
          <w:color w:val="000000"/>
        </w:rPr>
        <w:t>Bck, T., Fogel, D. B., &amp; Michalewicz, Z. (Eds.). (2000). Evolutionary computation 1: Basic algorithms and operators (Vol. 1). CRC press.</w:t>
      </w:r>
    </w:p>
    <w:p w14:paraId="0832079B"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4763E0">
        <w:rPr>
          <w:rFonts w:eastAsia="Times New Roman" w:cs="Times New Roman"/>
          <w:color w:val="000000"/>
        </w:rPr>
        <w:t xml:space="preserve">Oliver, I. M., Smith, D., &amp; Holland, J. R. (1987). Study of permutation crossover operators on the travelling salesman problem. In Proceedings of the Second International Conference on Genetic Algorithms and their Applications, July 28-31, </w:t>
      </w:r>
      <w:proofErr w:type="gramStart"/>
      <w:r w:rsidRPr="004763E0">
        <w:rPr>
          <w:rFonts w:eastAsia="Times New Roman" w:cs="Times New Roman"/>
          <w:color w:val="000000"/>
        </w:rPr>
        <w:t>1987</w:t>
      </w:r>
      <w:proofErr w:type="gramEnd"/>
      <w:r>
        <w:rPr>
          <w:rFonts w:eastAsia="Times New Roman" w:cs="Times New Roman"/>
          <w:color w:val="000000"/>
        </w:rPr>
        <w:t xml:space="preserve"> </w:t>
      </w:r>
      <w:r w:rsidRPr="004763E0">
        <w:rPr>
          <w:rFonts w:eastAsia="Times New Roman" w:cs="Times New Roman"/>
          <w:color w:val="000000"/>
        </w:rPr>
        <w:t>at the Massachusetts Institute of Technology, Cambridge, MA. Hillsdale, NJ: L. Erlhaum Associates.</w:t>
      </w:r>
    </w:p>
    <w:p w14:paraId="025A87E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2922B8">
        <w:rPr>
          <w:rFonts w:eastAsia="Times New Roman" w:cs="Times New Roman"/>
          <w:color w:val="000000"/>
        </w:rPr>
        <w:t>Davis, L. (1985). Applying adaptive algorithms to epistatic domains. In IJCAI (Vol. 85, pp. 162-164).</w:t>
      </w:r>
    </w:p>
    <w:p w14:paraId="661D2E91"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171FEA">
        <w:rPr>
          <w:rFonts w:eastAsia="Times New Roman" w:cs="Times New Roman"/>
          <w:color w:val="000000"/>
        </w:rPr>
        <w:t>Whitley, D., Timothy, S., &amp; Daniel, S. Schedule optimization using genetic algorithms. In D. Lawrence (Ed.) 351-357.</w:t>
      </w:r>
    </w:p>
    <w:p w14:paraId="0890559C"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Hinterding, R. (1995). Gaussian mutation and self-adaption for numeric genetic algorithms. In </w:t>
      </w:r>
      <w:r w:rsidRPr="00DA6584">
        <w:rPr>
          <w:rFonts w:eastAsia="Times New Roman" w:cs="Times New Roman"/>
          <w:i/>
          <w:iCs/>
          <w:color w:val="000000"/>
        </w:rPr>
        <w:t>IEEE International Conference on Evolutionary Computation</w:t>
      </w:r>
      <w:r w:rsidRPr="00DA6584">
        <w:rPr>
          <w:rFonts w:eastAsia="Times New Roman" w:cs="Times New Roman"/>
          <w:color w:val="000000"/>
        </w:rPr>
        <w:t> (Vol. 1, p. 384). IEEE.</w:t>
      </w:r>
    </w:p>
    <w:p w14:paraId="2430FF7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Tsutsui, S., &amp; Fujimoto, Y. (1993). Forking genetic algorithm with blocking and shrinking modes (fGA). In </w:t>
      </w:r>
      <w:r w:rsidRPr="00DA6584">
        <w:rPr>
          <w:rFonts w:eastAsia="Times New Roman" w:cs="Times New Roman"/>
          <w:i/>
          <w:iCs/>
          <w:color w:val="000000"/>
        </w:rPr>
        <w:t>ICGA</w:t>
      </w:r>
      <w:r w:rsidRPr="00DA6584">
        <w:rPr>
          <w:rFonts w:eastAsia="Times New Roman" w:cs="Times New Roman"/>
          <w:color w:val="000000"/>
        </w:rPr>
        <w:t> (pp. 206–215).</w:t>
      </w:r>
    </w:p>
    <w:p w14:paraId="06C632A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lastRenderedPageBreak/>
        <w:t>Oosthuizen, G. D. (1987). Supergran: A connectionist approach to learning, integrating genetic algorithms and graph induction. In </w:t>
      </w:r>
      <w:r w:rsidRPr="00DA6584">
        <w:rPr>
          <w:rFonts w:eastAsia="Times New Roman" w:cs="Times New Roman"/>
          <w:i/>
          <w:iCs/>
          <w:color w:val="000000"/>
        </w:rPr>
        <w:t>Proceedings of the second International Conference on Genetic Algorithms and their Applications</w:t>
      </w:r>
      <w:r w:rsidRPr="00DA6584">
        <w:rPr>
          <w:rFonts w:eastAsia="Times New Roman" w:cs="Times New Roman"/>
          <w:color w:val="000000"/>
        </w:rPr>
        <w:t>, July 28–31, 1987 at the Massachusetts Institute of Technology, Cambridge, MA. Hillsdale, NJ: L. Erlhaum Associates.</w:t>
      </w:r>
    </w:p>
    <w:p w14:paraId="7C912A9E"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Mauldin, M. L. (1984). Maintaining diversity in genetic search. In </w:t>
      </w:r>
      <w:r w:rsidRPr="00DA6584">
        <w:rPr>
          <w:rFonts w:eastAsia="Times New Roman" w:cs="Times New Roman"/>
          <w:i/>
          <w:iCs/>
          <w:color w:val="000000"/>
        </w:rPr>
        <w:t>AAAI</w:t>
      </w:r>
      <w:r w:rsidRPr="00DA6584">
        <w:rPr>
          <w:rFonts w:eastAsia="Times New Roman" w:cs="Times New Roman"/>
          <w:color w:val="000000"/>
        </w:rPr>
        <w:t> (pp. 247–250).</w:t>
      </w:r>
    </w:p>
    <w:p w14:paraId="681CF15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Ankenbrandt, C. A. (1991). An extension to the theory of convergence and a proof of the time complexity of genetic algorithms. In </w:t>
      </w:r>
      <w:r w:rsidRPr="00DA6584">
        <w:rPr>
          <w:rFonts w:eastAsia="Times New Roman" w:cs="Times New Roman"/>
          <w:i/>
          <w:iCs/>
          <w:color w:val="000000"/>
        </w:rPr>
        <w:t>Foundations of genetic algorithms</w:t>
      </w:r>
      <w:r w:rsidRPr="00DA6584">
        <w:rPr>
          <w:rFonts w:eastAsia="Times New Roman" w:cs="Times New Roman"/>
          <w:color w:val="000000"/>
        </w:rPr>
        <w:t> (Vol. 1, pp. 53–68). Elsevier.</w:t>
      </w:r>
    </w:p>
    <w:p w14:paraId="3962D5CB" w14:textId="77777777" w:rsidR="003F6902" w:rsidRPr="00970C78"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970C78">
        <w:rPr>
          <w:rFonts w:eastAsia="Times New Roman" w:cs="Times New Roman"/>
          <w:color w:val="000000"/>
        </w:rPr>
        <w:t>Wikipedia Contributors (2019). Memetic algorithm. [online] Wikipedia. Available at: https://en.wikipedia.org/wiki/Memetic_algorithm.</w:t>
      </w:r>
    </w:p>
    <w:p w14:paraId="1FB0A204" w14:textId="77777777" w:rsidR="003F6902" w:rsidRPr="00AA2F8E"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AA2F8E">
        <w:rPr>
          <w:rFonts w:eastAsia="Times New Roman" w:cs="Times New Roman"/>
          <w:color w:val="000000"/>
        </w:rPr>
        <w:t>Radcliffe, Nicholas J., and Patrick D. Surry. “Formal Memetic Algorithms.” Evolutionary Computing, 1994, pp. 1–16, 10.1007/3-540-58483-8_1. Accessed 22 Nov. 2022.</w:t>
      </w:r>
    </w:p>
    <w:p w14:paraId="5644420D" w14:textId="77777777" w:rsidR="003F6902" w:rsidRPr="00AA2F8E"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694CEA">
        <w:rPr>
          <w:rFonts w:eastAsia="Times New Roman" w:cs="Times New Roman"/>
          <w:color w:val="000000"/>
        </w:rPr>
        <w:t xml:space="preserve">Dutta, Priyom &amp; Mahanand, </w:t>
      </w:r>
      <w:proofErr w:type="gramStart"/>
      <w:r w:rsidRPr="00694CEA">
        <w:rPr>
          <w:rFonts w:eastAsia="Times New Roman" w:cs="Times New Roman"/>
          <w:color w:val="000000"/>
        </w:rPr>
        <w:t>B.S..</w:t>
      </w:r>
      <w:proofErr w:type="gramEnd"/>
      <w:r w:rsidRPr="00694CEA">
        <w:rPr>
          <w:rFonts w:eastAsia="Times New Roman" w:cs="Times New Roman"/>
          <w:color w:val="000000"/>
        </w:rPr>
        <w:t xml:space="preserve"> (2022). Affordable energy-intensive routing using metaheuristics. 10.1016/B978-0-323-85117-6.00013-3.</w:t>
      </w:r>
    </w:p>
    <w:p w14:paraId="13A6DB5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AA2F8E">
        <w:rPr>
          <w:rFonts w:eastAsia="Times New Roman" w:cs="Times New Roman"/>
          <w:color w:val="000000"/>
        </w:rPr>
        <w:t>‌</w:t>
      </w:r>
      <w:r w:rsidRPr="00E64A60">
        <w:t xml:space="preserve"> </w:t>
      </w:r>
      <w:r w:rsidRPr="00E64A60">
        <w:rPr>
          <w:rFonts w:eastAsia="Times New Roman" w:cs="Times New Roman"/>
          <w:color w:val="000000"/>
        </w:rPr>
        <w:t>García-Martínez, Carlos, and Manuel Lozano. "Local search based on genetic algorithms." Advances in metaheuristics for hard optimization. Springer, Berlin, Heidelberg, 2007. 199-221.</w:t>
      </w:r>
    </w:p>
    <w:p w14:paraId="0338902A" w14:textId="77777777" w:rsidR="003F6902" w:rsidRPr="005E0668" w:rsidRDefault="003F6902" w:rsidP="003F6902">
      <w:pPr>
        <w:pStyle w:val="ListParagraph"/>
        <w:numPr>
          <w:ilvl w:val="0"/>
          <w:numId w:val="18"/>
        </w:numPr>
        <w:spacing w:before="100" w:beforeAutospacing="1" w:after="100" w:afterAutospacing="1"/>
        <w:jc w:val="left"/>
        <w:rPr>
          <w:rFonts w:eastAsia="Times New Roman" w:cs="Times New Roman"/>
        </w:rPr>
      </w:pPr>
      <w:r w:rsidRPr="005E0668">
        <w:rPr>
          <w:rFonts w:eastAsia="Times New Roman" w:cs="Times New Roman"/>
        </w:rPr>
        <w:t xml:space="preserve">Wikimedia Foundation. (2022, November 21). </w:t>
      </w:r>
      <w:r w:rsidRPr="005E0668">
        <w:rPr>
          <w:rFonts w:eastAsia="Times New Roman" w:cs="Times New Roman"/>
          <w:i/>
          <w:iCs/>
        </w:rPr>
        <w:t>Genotype</w:t>
      </w:r>
      <w:r w:rsidRPr="005E0668">
        <w:rPr>
          <w:rFonts w:eastAsia="Times New Roman" w:cs="Times New Roman"/>
        </w:rPr>
        <w:t xml:space="preserve">. Wikipedia. Retrieved November 22, 2022, from https://en.wikipedia.org/wiki/Genotype </w:t>
      </w:r>
    </w:p>
    <w:p w14:paraId="38CA1FAC" w14:textId="77777777" w:rsidR="00861832" w:rsidRDefault="003F6902" w:rsidP="00861832">
      <w:pPr>
        <w:pStyle w:val="ListParagraph"/>
        <w:numPr>
          <w:ilvl w:val="0"/>
          <w:numId w:val="18"/>
        </w:numPr>
        <w:spacing w:before="100" w:beforeAutospacing="1" w:after="100" w:afterAutospacing="1"/>
        <w:jc w:val="left"/>
        <w:rPr>
          <w:rFonts w:eastAsia="Times New Roman" w:cs="Times New Roman"/>
        </w:rPr>
      </w:pPr>
      <w:r w:rsidRPr="00756CE3">
        <w:rPr>
          <w:rFonts w:eastAsia="Times New Roman" w:cs="Times New Roman"/>
          <w:i/>
          <w:iCs/>
        </w:rPr>
        <w:t>Phenotype</w:t>
      </w:r>
      <w:r w:rsidRPr="00756CE3">
        <w:rPr>
          <w:rFonts w:eastAsia="Times New Roman" w:cs="Times New Roman"/>
        </w:rPr>
        <w:t xml:space="preserve"> (2022) </w:t>
      </w:r>
      <w:r w:rsidRPr="00756CE3">
        <w:rPr>
          <w:rFonts w:eastAsia="Times New Roman" w:cs="Times New Roman"/>
          <w:i/>
          <w:iCs/>
        </w:rPr>
        <w:t>Wikipedia</w:t>
      </w:r>
      <w:r w:rsidRPr="00756CE3">
        <w:rPr>
          <w:rFonts w:eastAsia="Times New Roman" w:cs="Times New Roman"/>
        </w:rPr>
        <w:t>. Wikimedia Foundation. Available at: https://en.wikipedia.org/wiki/Phenotype (Accessed: November 22, 2022).</w:t>
      </w:r>
    </w:p>
    <w:p w14:paraId="669791DF" w14:textId="6486E808" w:rsidR="003F6902" w:rsidRPr="00861832" w:rsidRDefault="000A41F4" w:rsidP="00861832">
      <w:pPr>
        <w:pStyle w:val="ListParagraph"/>
        <w:numPr>
          <w:ilvl w:val="0"/>
          <w:numId w:val="18"/>
        </w:numPr>
        <w:spacing w:before="100" w:beforeAutospacing="1" w:after="100" w:afterAutospacing="1"/>
        <w:jc w:val="left"/>
        <w:rPr>
          <w:rFonts w:eastAsia="Times New Roman" w:cs="Times New Roman" w:hint="eastAsia"/>
        </w:rPr>
        <w:sectPr w:rsidR="003F6902" w:rsidRPr="00861832" w:rsidSect="007267FE">
          <w:pgSz w:w="11906" w:h="16838"/>
          <w:pgMar w:top="720" w:right="1440" w:bottom="1440" w:left="1440" w:header="720" w:footer="720" w:gutter="0"/>
          <w:cols w:space="0"/>
          <w:docGrid w:linePitch="360"/>
        </w:sectPr>
      </w:pPr>
      <w:hyperlink r:id="rId14" w:history="1">
        <w:r w:rsidRPr="006403DD">
          <w:rPr>
            <w:rStyle w:val="Hyperlink"/>
            <w:rFonts w:ascii="Lucida Grande" w:hAnsi="Lucida Grande" w:cs="Lucida Grande"/>
            <w:sz w:val="18"/>
            <w:szCs w:val="18"/>
            <w:shd w:val="clear" w:color="auto" w:fill="FFFFFF"/>
          </w:rPr>
          <w:t>https://doi.org/10.48550/arXiv.cs/0212036</w:t>
        </w:r>
      </w:hyperlink>
    </w:p>
    <w:p w14:paraId="5FC404A8" w14:textId="5C0A7061" w:rsidR="003F6902" w:rsidRPr="00861832" w:rsidRDefault="003F6902" w:rsidP="003F6902">
      <w:pPr>
        <w:pStyle w:val="Heading3"/>
        <w:rPr>
          <w:sz w:val="2"/>
          <w:szCs w:val="2"/>
        </w:rPr>
        <w:sectPr w:rsidR="003F6902" w:rsidRPr="00861832" w:rsidSect="003F6902">
          <w:pgSz w:w="11906" w:h="16838"/>
          <w:pgMar w:top="1440" w:right="1440" w:bottom="1440" w:left="1440" w:header="720" w:footer="720" w:gutter="0"/>
          <w:cols w:space="0"/>
          <w:docGrid w:linePitch="360"/>
        </w:sectPr>
      </w:pPr>
    </w:p>
    <w:p w14:paraId="22E1BA55" w14:textId="77777777" w:rsidR="00B66260" w:rsidRPr="003F6902" w:rsidRDefault="00B66260" w:rsidP="00682E7D">
      <w:pPr>
        <w:rPr>
          <w:sz w:val="2"/>
          <w:szCs w:val="2"/>
        </w:rPr>
      </w:pPr>
    </w:p>
    <w:sectPr w:rsidR="00B66260" w:rsidRPr="003F6902" w:rsidSect="003F6902">
      <w:pgSz w:w="11906" w:h="16838"/>
      <w:pgMar w:top="1440" w:right="1440" w:bottom="1440" w:left="1440" w:header="432" w:footer="432" w:gutter="0"/>
      <w:cols w:space="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13636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5549EC"/>
    <w:multiLevelType w:val="hybridMultilevel"/>
    <w:tmpl w:val="DFA44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D5E"/>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4F6AA7"/>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0175175"/>
    <w:multiLevelType w:val="hybridMultilevel"/>
    <w:tmpl w:val="59C42D1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EA47BF"/>
    <w:multiLevelType w:val="hybridMultilevel"/>
    <w:tmpl w:val="16D2C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F008D"/>
    <w:multiLevelType w:val="hybridMultilevel"/>
    <w:tmpl w:val="A404DB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B354F"/>
    <w:multiLevelType w:val="hybridMultilevel"/>
    <w:tmpl w:val="D8A4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713E8"/>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8910E82"/>
    <w:multiLevelType w:val="hybridMultilevel"/>
    <w:tmpl w:val="6C9E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97EE2"/>
    <w:multiLevelType w:val="hybridMultilevel"/>
    <w:tmpl w:val="F0465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813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B96CBD"/>
    <w:multiLevelType w:val="hybridMultilevel"/>
    <w:tmpl w:val="BD40E12A"/>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BC7A50"/>
    <w:multiLevelType w:val="hybridMultilevel"/>
    <w:tmpl w:val="D488FE66"/>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5540F27"/>
    <w:multiLevelType w:val="hybridMultilevel"/>
    <w:tmpl w:val="03B695F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E5666B"/>
    <w:multiLevelType w:val="hybridMultilevel"/>
    <w:tmpl w:val="B9EE58C0"/>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45AF7ED0"/>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84D73D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B7B036B"/>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52567F6B"/>
    <w:multiLevelType w:val="multilevel"/>
    <w:tmpl w:val="1A466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317851"/>
    <w:multiLevelType w:val="hybridMultilevel"/>
    <w:tmpl w:val="DA06A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AF441F"/>
    <w:multiLevelType w:val="hybridMultilevel"/>
    <w:tmpl w:val="1A0E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173BBB"/>
    <w:multiLevelType w:val="hybridMultilevel"/>
    <w:tmpl w:val="542A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0B7DD0"/>
    <w:multiLevelType w:val="hybridMultilevel"/>
    <w:tmpl w:val="CFE64E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2B1CE4"/>
    <w:multiLevelType w:val="hybridMultilevel"/>
    <w:tmpl w:val="01A8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DF0B19"/>
    <w:multiLevelType w:val="hybridMultilevel"/>
    <w:tmpl w:val="E6AE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0300CD"/>
    <w:multiLevelType w:val="hybridMultilevel"/>
    <w:tmpl w:val="54E65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6D6CF7"/>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72987C90"/>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4DE3054"/>
    <w:multiLevelType w:val="hybridMultilevel"/>
    <w:tmpl w:val="9B06C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F46ADF"/>
    <w:multiLevelType w:val="hybridMultilevel"/>
    <w:tmpl w:val="5F6649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61B46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7A2357B7"/>
    <w:multiLevelType w:val="hybridMultilevel"/>
    <w:tmpl w:val="149858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48714F"/>
    <w:multiLevelType w:val="hybridMultilevel"/>
    <w:tmpl w:val="657E1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6F1AD2"/>
    <w:multiLevelType w:val="hybridMultilevel"/>
    <w:tmpl w:val="D44A9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356416">
    <w:abstractNumId w:val="10"/>
  </w:num>
  <w:num w:numId="2" w16cid:durableId="1814174419">
    <w:abstractNumId w:val="20"/>
  </w:num>
  <w:num w:numId="3" w16cid:durableId="867257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7336867">
    <w:abstractNumId w:val="13"/>
  </w:num>
  <w:num w:numId="5" w16cid:durableId="693726748">
    <w:abstractNumId w:val="26"/>
  </w:num>
  <w:num w:numId="6" w16cid:durableId="1390616320">
    <w:abstractNumId w:val="34"/>
  </w:num>
  <w:num w:numId="7" w16cid:durableId="317269944">
    <w:abstractNumId w:val="1"/>
  </w:num>
  <w:num w:numId="8" w16cid:durableId="101730431">
    <w:abstractNumId w:val="35"/>
  </w:num>
  <w:num w:numId="9" w16cid:durableId="916551064">
    <w:abstractNumId w:val="9"/>
  </w:num>
  <w:num w:numId="10" w16cid:durableId="424376360">
    <w:abstractNumId w:val="25"/>
  </w:num>
  <w:num w:numId="11" w16cid:durableId="1959952167">
    <w:abstractNumId w:val="23"/>
  </w:num>
  <w:num w:numId="12" w16cid:durableId="780144808">
    <w:abstractNumId w:val="6"/>
  </w:num>
  <w:num w:numId="13" w16cid:durableId="1081024998">
    <w:abstractNumId w:val="4"/>
  </w:num>
  <w:num w:numId="14" w16cid:durableId="31152981">
    <w:abstractNumId w:val="33"/>
  </w:num>
  <w:num w:numId="15" w16cid:durableId="850683637">
    <w:abstractNumId w:val="17"/>
  </w:num>
  <w:num w:numId="16" w16cid:durableId="956252415">
    <w:abstractNumId w:val="14"/>
  </w:num>
  <w:num w:numId="17" w16cid:durableId="579483810">
    <w:abstractNumId w:val="21"/>
  </w:num>
  <w:num w:numId="18" w16cid:durableId="789589782">
    <w:abstractNumId w:val="5"/>
  </w:num>
  <w:num w:numId="19" w16cid:durableId="1316758797">
    <w:abstractNumId w:val="3"/>
  </w:num>
  <w:num w:numId="20" w16cid:durableId="360402898">
    <w:abstractNumId w:val="31"/>
  </w:num>
  <w:num w:numId="21" w16cid:durableId="1337075553">
    <w:abstractNumId w:val="12"/>
  </w:num>
  <w:num w:numId="22" w16cid:durableId="1128550419">
    <w:abstractNumId w:val="18"/>
  </w:num>
  <w:num w:numId="23" w16cid:durableId="406805158">
    <w:abstractNumId w:val="28"/>
  </w:num>
  <w:num w:numId="24" w16cid:durableId="285502223">
    <w:abstractNumId w:val="32"/>
  </w:num>
  <w:num w:numId="25" w16cid:durableId="1485269501">
    <w:abstractNumId w:val="30"/>
  </w:num>
  <w:num w:numId="26" w16cid:durableId="251670616">
    <w:abstractNumId w:val="15"/>
  </w:num>
  <w:num w:numId="27" w16cid:durableId="1349017167">
    <w:abstractNumId w:val="19"/>
  </w:num>
  <w:num w:numId="28" w16cid:durableId="1804495285">
    <w:abstractNumId w:val="8"/>
  </w:num>
  <w:num w:numId="29" w16cid:durableId="259139629">
    <w:abstractNumId w:val="11"/>
  </w:num>
  <w:num w:numId="30" w16cid:durableId="559948216">
    <w:abstractNumId w:val="22"/>
  </w:num>
  <w:num w:numId="31" w16cid:durableId="933635300">
    <w:abstractNumId w:val="7"/>
  </w:num>
  <w:num w:numId="32" w16cid:durableId="79643389">
    <w:abstractNumId w:val="27"/>
  </w:num>
  <w:num w:numId="33" w16cid:durableId="1649894705">
    <w:abstractNumId w:val="29"/>
  </w:num>
  <w:num w:numId="34" w16cid:durableId="237596416">
    <w:abstractNumId w:val="2"/>
  </w:num>
  <w:num w:numId="35" w16cid:durableId="1966693020">
    <w:abstractNumId w:val="16"/>
  </w:num>
  <w:num w:numId="36" w16cid:durableId="158572298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5"/>
  <w:proofState w:spelling="clean" w:grammar="clean"/>
  <w:defaultTabStop w:val="28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22C4"/>
    <w:rsid w:val="00003885"/>
    <w:rsid w:val="00004184"/>
    <w:rsid w:val="000041EE"/>
    <w:rsid w:val="00004927"/>
    <w:rsid w:val="00004D45"/>
    <w:rsid w:val="00005060"/>
    <w:rsid w:val="000062E3"/>
    <w:rsid w:val="00006461"/>
    <w:rsid w:val="00006CB7"/>
    <w:rsid w:val="00007752"/>
    <w:rsid w:val="00010D70"/>
    <w:rsid w:val="00011AC7"/>
    <w:rsid w:val="00011BE9"/>
    <w:rsid w:val="000127E1"/>
    <w:rsid w:val="00012B5E"/>
    <w:rsid w:val="00013ED9"/>
    <w:rsid w:val="00014A2F"/>
    <w:rsid w:val="0001522B"/>
    <w:rsid w:val="0001752A"/>
    <w:rsid w:val="0001760F"/>
    <w:rsid w:val="00017A6C"/>
    <w:rsid w:val="00020268"/>
    <w:rsid w:val="00020970"/>
    <w:rsid w:val="00022D65"/>
    <w:rsid w:val="0002323B"/>
    <w:rsid w:val="000235A6"/>
    <w:rsid w:val="00024DF0"/>
    <w:rsid w:val="00025893"/>
    <w:rsid w:val="000263F5"/>
    <w:rsid w:val="0002667D"/>
    <w:rsid w:val="00026A7C"/>
    <w:rsid w:val="00026D84"/>
    <w:rsid w:val="00027205"/>
    <w:rsid w:val="00027929"/>
    <w:rsid w:val="00027AAE"/>
    <w:rsid w:val="00027ACA"/>
    <w:rsid w:val="00027E59"/>
    <w:rsid w:val="00030F78"/>
    <w:rsid w:val="00031614"/>
    <w:rsid w:val="0003196A"/>
    <w:rsid w:val="00031C9D"/>
    <w:rsid w:val="00031EFA"/>
    <w:rsid w:val="0003241A"/>
    <w:rsid w:val="00032BD7"/>
    <w:rsid w:val="000332E2"/>
    <w:rsid w:val="0003552C"/>
    <w:rsid w:val="00035B57"/>
    <w:rsid w:val="0003650B"/>
    <w:rsid w:val="000365C6"/>
    <w:rsid w:val="00036701"/>
    <w:rsid w:val="00036D1F"/>
    <w:rsid w:val="00036E16"/>
    <w:rsid w:val="000376C4"/>
    <w:rsid w:val="0004086D"/>
    <w:rsid w:val="000425F9"/>
    <w:rsid w:val="00042743"/>
    <w:rsid w:val="00042F39"/>
    <w:rsid w:val="00042FDE"/>
    <w:rsid w:val="00044D7B"/>
    <w:rsid w:val="0004509A"/>
    <w:rsid w:val="00045361"/>
    <w:rsid w:val="0004547C"/>
    <w:rsid w:val="000455A6"/>
    <w:rsid w:val="00045C0B"/>
    <w:rsid w:val="00045C9F"/>
    <w:rsid w:val="00047075"/>
    <w:rsid w:val="0005034B"/>
    <w:rsid w:val="0005273A"/>
    <w:rsid w:val="000538D7"/>
    <w:rsid w:val="00053958"/>
    <w:rsid w:val="00053C48"/>
    <w:rsid w:val="0005488F"/>
    <w:rsid w:val="0005552C"/>
    <w:rsid w:val="00055705"/>
    <w:rsid w:val="00056F37"/>
    <w:rsid w:val="000572CF"/>
    <w:rsid w:val="00057C9C"/>
    <w:rsid w:val="00060031"/>
    <w:rsid w:val="00063D76"/>
    <w:rsid w:val="000645CE"/>
    <w:rsid w:val="000648CE"/>
    <w:rsid w:val="000660AB"/>
    <w:rsid w:val="00066BFD"/>
    <w:rsid w:val="00066E73"/>
    <w:rsid w:val="0007348E"/>
    <w:rsid w:val="00073504"/>
    <w:rsid w:val="00074B2A"/>
    <w:rsid w:val="00074F1D"/>
    <w:rsid w:val="00075767"/>
    <w:rsid w:val="000762A3"/>
    <w:rsid w:val="00076382"/>
    <w:rsid w:val="00076749"/>
    <w:rsid w:val="000774AB"/>
    <w:rsid w:val="000779E3"/>
    <w:rsid w:val="00077F29"/>
    <w:rsid w:val="00081354"/>
    <w:rsid w:val="000820A3"/>
    <w:rsid w:val="00082E24"/>
    <w:rsid w:val="0008361E"/>
    <w:rsid w:val="00083C8C"/>
    <w:rsid w:val="00084198"/>
    <w:rsid w:val="000842E1"/>
    <w:rsid w:val="00084814"/>
    <w:rsid w:val="00084C67"/>
    <w:rsid w:val="00085AC8"/>
    <w:rsid w:val="00085D4D"/>
    <w:rsid w:val="000871B1"/>
    <w:rsid w:val="00087E8E"/>
    <w:rsid w:val="000906D3"/>
    <w:rsid w:val="000913AF"/>
    <w:rsid w:val="00091A70"/>
    <w:rsid w:val="00093A53"/>
    <w:rsid w:val="00094886"/>
    <w:rsid w:val="00095A20"/>
    <w:rsid w:val="00096338"/>
    <w:rsid w:val="00096B99"/>
    <w:rsid w:val="0009723B"/>
    <w:rsid w:val="000A166B"/>
    <w:rsid w:val="000A1BCA"/>
    <w:rsid w:val="000A213D"/>
    <w:rsid w:val="000A26F0"/>
    <w:rsid w:val="000A2B6B"/>
    <w:rsid w:val="000A41F4"/>
    <w:rsid w:val="000A5695"/>
    <w:rsid w:val="000A634C"/>
    <w:rsid w:val="000A696D"/>
    <w:rsid w:val="000A6A8F"/>
    <w:rsid w:val="000A74D3"/>
    <w:rsid w:val="000B0802"/>
    <w:rsid w:val="000B30D7"/>
    <w:rsid w:val="000B33D0"/>
    <w:rsid w:val="000B381D"/>
    <w:rsid w:val="000B47D3"/>
    <w:rsid w:val="000B693E"/>
    <w:rsid w:val="000B7AD7"/>
    <w:rsid w:val="000B7DFA"/>
    <w:rsid w:val="000C179B"/>
    <w:rsid w:val="000C1A2A"/>
    <w:rsid w:val="000C2360"/>
    <w:rsid w:val="000C29AB"/>
    <w:rsid w:val="000C29FD"/>
    <w:rsid w:val="000C3EE3"/>
    <w:rsid w:val="000C4C75"/>
    <w:rsid w:val="000C61C1"/>
    <w:rsid w:val="000C6205"/>
    <w:rsid w:val="000C70D7"/>
    <w:rsid w:val="000C72F4"/>
    <w:rsid w:val="000C795F"/>
    <w:rsid w:val="000D07A4"/>
    <w:rsid w:val="000D0C89"/>
    <w:rsid w:val="000D11D4"/>
    <w:rsid w:val="000D334D"/>
    <w:rsid w:val="000D3F79"/>
    <w:rsid w:val="000D4294"/>
    <w:rsid w:val="000D5DA7"/>
    <w:rsid w:val="000D6008"/>
    <w:rsid w:val="000D62A4"/>
    <w:rsid w:val="000D6BE9"/>
    <w:rsid w:val="000D7E76"/>
    <w:rsid w:val="000E0005"/>
    <w:rsid w:val="000E013D"/>
    <w:rsid w:val="000E1636"/>
    <w:rsid w:val="000E16E1"/>
    <w:rsid w:val="000E18BE"/>
    <w:rsid w:val="000E4343"/>
    <w:rsid w:val="000E4DC2"/>
    <w:rsid w:val="000E53D3"/>
    <w:rsid w:val="000E7107"/>
    <w:rsid w:val="000F229E"/>
    <w:rsid w:val="000F289E"/>
    <w:rsid w:val="000F3D63"/>
    <w:rsid w:val="000F3DE5"/>
    <w:rsid w:val="000F4654"/>
    <w:rsid w:val="000F52F1"/>
    <w:rsid w:val="000F5404"/>
    <w:rsid w:val="000F74F6"/>
    <w:rsid w:val="000F7A71"/>
    <w:rsid w:val="001006F4"/>
    <w:rsid w:val="00100E9B"/>
    <w:rsid w:val="001015C2"/>
    <w:rsid w:val="00101D47"/>
    <w:rsid w:val="00101EA8"/>
    <w:rsid w:val="00102B1B"/>
    <w:rsid w:val="00103645"/>
    <w:rsid w:val="00103F20"/>
    <w:rsid w:val="00104B48"/>
    <w:rsid w:val="00105555"/>
    <w:rsid w:val="0010598D"/>
    <w:rsid w:val="00106507"/>
    <w:rsid w:val="00107A9B"/>
    <w:rsid w:val="00110E26"/>
    <w:rsid w:val="001113E6"/>
    <w:rsid w:val="0011154C"/>
    <w:rsid w:val="00111A2D"/>
    <w:rsid w:val="00112242"/>
    <w:rsid w:val="00112339"/>
    <w:rsid w:val="00114577"/>
    <w:rsid w:val="0011490E"/>
    <w:rsid w:val="00117112"/>
    <w:rsid w:val="00117A20"/>
    <w:rsid w:val="00121076"/>
    <w:rsid w:val="00121CA7"/>
    <w:rsid w:val="00121F7B"/>
    <w:rsid w:val="00122B6F"/>
    <w:rsid w:val="00123502"/>
    <w:rsid w:val="001253CE"/>
    <w:rsid w:val="00126739"/>
    <w:rsid w:val="00132F6F"/>
    <w:rsid w:val="00133436"/>
    <w:rsid w:val="001336D9"/>
    <w:rsid w:val="00133C99"/>
    <w:rsid w:val="001343C1"/>
    <w:rsid w:val="00134A44"/>
    <w:rsid w:val="001403AD"/>
    <w:rsid w:val="00142AF4"/>
    <w:rsid w:val="001443EF"/>
    <w:rsid w:val="0014447F"/>
    <w:rsid w:val="00146F17"/>
    <w:rsid w:val="00147C68"/>
    <w:rsid w:val="001502E1"/>
    <w:rsid w:val="0015138C"/>
    <w:rsid w:val="00152F6F"/>
    <w:rsid w:val="00153242"/>
    <w:rsid w:val="00153B8F"/>
    <w:rsid w:val="00153E6A"/>
    <w:rsid w:val="001542B3"/>
    <w:rsid w:val="00155011"/>
    <w:rsid w:val="00157F49"/>
    <w:rsid w:val="00160AFC"/>
    <w:rsid w:val="00161E67"/>
    <w:rsid w:val="00162208"/>
    <w:rsid w:val="0016258F"/>
    <w:rsid w:val="001636EC"/>
    <w:rsid w:val="00164541"/>
    <w:rsid w:val="00164810"/>
    <w:rsid w:val="00165FD1"/>
    <w:rsid w:val="00170B23"/>
    <w:rsid w:val="00171217"/>
    <w:rsid w:val="001712D8"/>
    <w:rsid w:val="00171FD7"/>
    <w:rsid w:val="00171FEA"/>
    <w:rsid w:val="00172628"/>
    <w:rsid w:val="00173E07"/>
    <w:rsid w:val="00174D22"/>
    <w:rsid w:val="00176170"/>
    <w:rsid w:val="00176CD1"/>
    <w:rsid w:val="00176F4B"/>
    <w:rsid w:val="001800EB"/>
    <w:rsid w:val="0018054F"/>
    <w:rsid w:val="001810C8"/>
    <w:rsid w:val="00181770"/>
    <w:rsid w:val="00184346"/>
    <w:rsid w:val="0018481A"/>
    <w:rsid w:val="00184C0F"/>
    <w:rsid w:val="00184C30"/>
    <w:rsid w:val="00184FDA"/>
    <w:rsid w:val="00185CD1"/>
    <w:rsid w:val="00185FC3"/>
    <w:rsid w:val="001867E5"/>
    <w:rsid w:val="00186D73"/>
    <w:rsid w:val="00190074"/>
    <w:rsid w:val="00191FEF"/>
    <w:rsid w:val="00193867"/>
    <w:rsid w:val="00194E79"/>
    <w:rsid w:val="00195DD8"/>
    <w:rsid w:val="001962CD"/>
    <w:rsid w:val="00196FCD"/>
    <w:rsid w:val="00197488"/>
    <w:rsid w:val="001A1418"/>
    <w:rsid w:val="001A2FA9"/>
    <w:rsid w:val="001B0AF8"/>
    <w:rsid w:val="001B0BF9"/>
    <w:rsid w:val="001B1137"/>
    <w:rsid w:val="001B1CE0"/>
    <w:rsid w:val="001B273E"/>
    <w:rsid w:val="001B290C"/>
    <w:rsid w:val="001B2F9A"/>
    <w:rsid w:val="001B3754"/>
    <w:rsid w:val="001B51EF"/>
    <w:rsid w:val="001B5DC3"/>
    <w:rsid w:val="001B628D"/>
    <w:rsid w:val="001B68E0"/>
    <w:rsid w:val="001B73C0"/>
    <w:rsid w:val="001C007B"/>
    <w:rsid w:val="001C0953"/>
    <w:rsid w:val="001C13D1"/>
    <w:rsid w:val="001C240B"/>
    <w:rsid w:val="001C2980"/>
    <w:rsid w:val="001C2B25"/>
    <w:rsid w:val="001C3316"/>
    <w:rsid w:val="001C37CB"/>
    <w:rsid w:val="001C39E7"/>
    <w:rsid w:val="001C444D"/>
    <w:rsid w:val="001C6CE2"/>
    <w:rsid w:val="001C7A1F"/>
    <w:rsid w:val="001C7E36"/>
    <w:rsid w:val="001C7FE5"/>
    <w:rsid w:val="001D05C2"/>
    <w:rsid w:val="001D0B91"/>
    <w:rsid w:val="001D0FA6"/>
    <w:rsid w:val="001D2BFF"/>
    <w:rsid w:val="001D4069"/>
    <w:rsid w:val="001D5582"/>
    <w:rsid w:val="001D5637"/>
    <w:rsid w:val="001D5CB3"/>
    <w:rsid w:val="001D5DF1"/>
    <w:rsid w:val="001D6190"/>
    <w:rsid w:val="001D61F5"/>
    <w:rsid w:val="001E050D"/>
    <w:rsid w:val="001E0605"/>
    <w:rsid w:val="001E1D86"/>
    <w:rsid w:val="001E23DF"/>
    <w:rsid w:val="001E30E6"/>
    <w:rsid w:val="001E3827"/>
    <w:rsid w:val="001E481C"/>
    <w:rsid w:val="001E4872"/>
    <w:rsid w:val="001E4E4B"/>
    <w:rsid w:val="001E5D2C"/>
    <w:rsid w:val="001E64B6"/>
    <w:rsid w:val="001E65F5"/>
    <w:rsid w:val="001F09BA"/>
    <w:rsid w:val="001F124B"/>
    <w:rsid w:val="001F209B"/>
    <w:rsid w:val="001F34B7"/>
    <w:rsid w:val="001F4EC0"/>
    <w:rsid w:val="001F5AD6"/>
    <w:rsid w:val="001F5BE9"/>
    <w:rsid w:val="001F6D25"/>
    <w:rsid w:val="001F7613"/>
    <w:rsid w:val="00200B6B"/>
    <w:rsid w:val="00201C60"/>
    <w:rsid w:val="00203117"/>
    <w:rsid w:val="002031EE"/>
    <w:rsid w:val="00204454"/>
    <w:rsid w:val="00205AAF"/>
    <w:rsid w:val="00206067"/>
    <w:rsid w:val="00206983"/>
    <w:rsid w:val="00207155"/>
    <w:rsid w:val="0020792F"/>
    <w:rsid w:val="00207DD8"/>
    <w:rsid w:val="00211CF2"/>
    <w:rsid w:val="00213E68"/>
    <w:rsid w:val="002143A0"/>
    <w:rsid w:val="0021518C"/>
    <w:rsid w:val="00215597"/>
    <w:rsid w:val="00215CA8"/>
    <w:rsid w:val="00215CD8"/>
    <w:rsid w:val="00215EA3"/>
    <w:rsid w:val="00215FC0"/>
    <w:rsid w:val="0021782A"/>
    <w:rsid w:val="0022022D"/>
    <w:rsid w:val="0022030C"/>
    <w:rsid w:val="00220CD3"/>
    <w:rsid w:val="00220FA4"/>
    <w:rsid w:val="002222D9"/>
    <w:rsid w:val="00222342"/>
    <w:rsid w:val="00223467"/>
    <w:rsid w:val="00224420"/>
    <w:rsid w:val="002244F4"/>
    <w:rsid w:val="00225394"/>
    <w:rsid w:val="0022574B"/>
    <w:rsid w:val="00227F25"/>
    <w:rsid w:val="00230A6F"/>
    <w:rsid w:val="00230B87"/>
    <w:rsid w:val="00230BCC"/>
    <w:rsid w:val="00230FAB"/>
    <w:rsid w:val="0023240C"/>
    <w:rsid w:val="00232CD8"/>
    <w:rsid w:val="00232ED6"/>
    <w:rsid w:val="002338E6"/>
    <w:rsid w:val="00233AF4"/>
    <w:rsid w:val="00233EE6"/>
    <w:rsid w:val="0023403F"/>
    <w:rsid w:val="00234169"/>
    <w:rsid w:val="00234DCD"/>
    <w:rsid w:val="00234E00"/>
    <w:rsid w:val="00236F2A"/>
    <w:rsid w:val="00237221"/>
    <w:rsid w:val="002374D4"/>
    <w:rsid w:val="00240E36"/>
    <w:rsid w:val="00241A4C"/>
    <w:rsid w:val="00241DA4"/>
    <w:rsid w:val="00242722"/>
    <w:rsid w:val="00243225"/>
    <w:rsid w:val="002444A1"/>
    <w:rsid w:val="002446CC"/>
    <w:rsid w:val="002447A7"/>
    <w:rsid w:val="002449BC"/>
    <w:rsid w:val="00244E95"/>
    <w:rsid w:val="002451FB"/>
    <w:rsid w:val="00246971"/>
    <w:rsid w:val="00246C93"/>
    <w:rsid w:val="00247288"/>
    <w:rsid w:val="00247AE1"/>
    <w:rsid w:val="002500E9"/>
    <w:rsid w:val="00250C58"/>
    <w:rsid w:val="00250FD4"/>
    <w:rsid w:val="002519E6"/>
    <w:rsid w:val="00251B7F"/>
    <w:rsid w:val="00252E46"/>
    <w:rsid w:val="002535EC"/>
    <w:rsid w:val="002543C2"/>
    <w:rsid w:val="002563F9"/>
    <w:rsid w:val="0025671D"/>
    <w:rsid w:val="00256EB6"/>
    <w:rsid w:val="002577E4"/>
    <w:rsid w:val="0026289C"/>
    <w:rsid w:val="00263F24"/>
    <w:rsid w:val="00266077"/>
    <w:rsid w:val="002663EE"/>
    <w:rsid w:val="002675EB"/>
    <w:rsid w:val="0027175C"/>
    <w:rsid w:val="00271AA5"/>
    <w:rsid w:val="002721D7"/>
    <w:rsid w:val="00272BEF"/>
    <w:rsid w:val="00273037"/>
    <w:rsid w:val="00274BD6"/>
    <w:rsid w:val="0027559B"/>
    <w:rsid w:val="00275FA1"/>
    <w:rsid w:val="00276773"/>
    <w:rsid w:val="002802E1"/>
    <w:rsid w:val="002803A2"/>
    <w:rsid w:val="002813EF"/>
    <w:rsid w:val="0028184F"/>
    <w:rsid w:val="002818F3"/>
    <w:rsid w:val="002819B6"/>
    <w:rsid w:val="00282024"/>
    <w:rsid w:val="0028562B"/>
    <w:rsid w:val="0028599C"/>
    <w:rsid w:val="0028602B"/>
    <w:rsid w:val="002865DC"/>
    <w:rsid w:val="002871CC"/>
    <w:rsid w:val="002902B6"/>
    <w:rsid w:val="002905AC"/>
    <w:rsid w:val="00290D9F"/>
    <w:rsid w:val="00291199"/>
    <w:rsid w:val="002922B8"/>
    <w:rsid w:val="0029280B"/>
    <w:rsid w:val="002939A5"/>
    <w:rsid w:val="00293A2B"/>
    <w:rsid w:val="00293C1F"/>
    <w:rsid w:val="00293EA2"/>
    <w:rsid w:val="00293EEB"/>
    <w:rsid w:val="00294766"/>
    <w:rsid w:val="00294CAA"/>
    <w:rsid w:val="00296693"/>
    <w:rsid w:val="00296BD8"/>
    <w:rsid w:val="00297056"/>
    <w:rsid w:val="002A05C3"/>
    <w:rsid w:val="002A25E7"/>
    <w:rsid w:val="002A29D6"/>
    <w:rsid w:val="002A2DF1"/>
    <w:rsid w:val="002A4CD9"/>
    <w:rsid w:val="002A5517"/>
    <w:rsid w:val="002A6BC0"/>
    <w:rsid w:val="002A6BC9"/>
    <w:rsid w:val="002A7A49"/>
    <w:rsid w:val="002A7C82"/>
    <w:rsid w:val="002B19AA"/>
    <w:rsid w:val="002B1CCB"/>
    <w:rsid w:val="002B1D50"/>
    <w:rsid w:val="002B1DE0"/>
    <w:rsid w:val="002B3484"/>
    <w:rsid w:val="002B3487"/>
    <w:rsid w:val="002B4C81"/>
    <w:rsid w:val="002B5110"/>
    <w:rsid w:val="002B5395"/>
    <w:rsid w:val="002B6C8A"/>
    <w:rsid w:val="002C0090"/>
    <w:rsid w:val="002C29A3"/>
    <w:rsid w:val="002C3CC7"/>
    <w:rsid w:val="002C63A6"/>
    <w:rsid w:val="002C64B2"/>
    <w:rsid w:val="002C7F41"/>
    <w:rsid w:val="002D07B9"/>
    <w:rsid w:val="002D2898"/>
    <w:rsid w:val="002D39AF"/>
    <w:rsid w:val="002D3D73"/>
    <w:rsid w:val="002D4B2D"/>
    <w:rsid w:val="002D538B"/>
    <w:rsid w:val="002D5A03"/>
    <w:rsid w:val="002D5D88"/>
    <w:rsid w:val="002D6386"/>
    <w:rsid w:val="002D7652"/>
    <w:rsid w:val="002D7E91"/>
    <w:rsid w:val="002E1099"/>
    <w:rsid w:val="002E1181"/>
    <w:rsid w:val="002E19B7"/>
    <w:rsid w:val="002E1CE7"/>
    <w:rsid w:val="002E21CB"/>
    <w:rsid w:val="002E23DA"/>
    <w:rsid w:val="002E35A0"/>
    <w:rsid w:val="002E4236"/>
    <w:rsid w:val="002E4B85"/>
    <w:rsid w:val="002E56C9"/>
    <w:rsid w:val="002E6357"/>
    <w:rsid w:val="002E63C7"/>
    <w:rsid w:val="002F25D0"/>
    <w:rsid w:val="002F34E4"/>
    <w:rsid w:val="002F51B4"/>
    <w:rsid w:val="002F54FD"/>
    <w:rsid w:val="002F5AAF"/>
    <w:rsid w:val="002F786B"/>
    <w:rsid w:val="00300859"/>
    <w:rsid w:val="00301074"/>
    <w:rsid w:val="003023B8"/>
    <w:rsid w:val="003033A2"/>
    <w:rsid w:val="00303657"/>
    <w:rsid w:val="003039D8"/>
    <w:rsid w:val="0030400B"/>
    <w:rsid w:val="0030423C"/>
    <w:rsid w:val="00304A63"/>
    <w:rsid w:val="00305FFF"/>
    <w:rsid w:val="0030631D"/>
    <w:rsid w:val="00306FDD"/>
    <w:rsid w:val="00307551"/>
    <w:rsid w:val="00310071"/>
    <w:rsid w:val="0031067F"/>
    <w:rsid w:val="00310721"/>
    <w:rsid w:val="00310CE3"/>
    <w:rsid w:val="003110DE"/>
    <w:rsid w:val="003112F5"/>
    <w:rsid w:val="00313002"/>
    <w:rsid w:val="003144AF"/>
    <w:rsid w:val="00314F0D"/>
    <w:rsid w:val="00315010"/>
    <w:rsid w:val="0031550C"/>
    <w:rsid w:val="00316905"/>
    <w:rsid w:val="00316A7B"/>
    <w:rsid w:val="00316EBC"/>
    <w:rsid w:val="00316F6A"/>
    <w:rsid w:val="0031751B"/>
    <w:rsid w:val="00317A05"/>
    <w:rsid w:val="00317F63"/>
    <w:rsid w:val="00317F74"/>
    <w:rsid w:val="00320581"/>
    <w:rsid w:val="00321C06"/>
    <w:rsid w:val="00321E0C"/>
    <w:rsid w:val="00322A4E"/>
    <w:rsid w:val="003230A1"/>
    <w:rsid w:val="003234E6"/>
    <w:rsid w:val="0032354F"/>
    <w:rsid w:val="00323BD7"/>
    <w:rsid w:val="00324BB8"/>
    <w:rsid w:val="00324D3E"/>
    <w:rsid w:val="003256A7"/>
    <w:rsid w:val="003256CE"/>
    <w:rsid w:val="00325C61"/>
    <w:rsid w:val="00325D23"/>
    <w:rsid w:val="00326713"/>
    <w:rsid w:val="00327178"/>
    <w:rsid w:val="00327C17"/>
    <w:rsid w:val="00331551"/>
    <w:rsid w:val="00331C86"/>
    <w:rsid w:val="0033206B"/>
    <w:rsid w:val="003329A6"/>
    <w:rsid w:val="00333A85"/>
    <w:rsid w:val="00334956"/>
    <w:rsid w:val="00334A1E"/>
    <w:rsid w:val="00334BCC"/>
    <w:rsid w:val="00337690"/>
    <w:rsid w:val="003401AD"/>
    <w:rsid w:val="003406BA"/>
    <w:rsid w:val="00341476"/>
    <w:rsid w:val="00341911"/>
    <w:rsid w:val="00341C53"/>
    <w:rsid w:val="003436A9"/>
    <w:rsid w:val="0034408C"/>
    <w:rsid w:val="00345E1E"/>
    <w:rsid w:val="00346E31"/>
    <w:rsid w:val="00350B8F"/>
    <w:rsid w:val="00350ED7"/>
    <w:rsid w:val="00351557"/>
    <w:rsid w:val="0035207E"/>
    <w:rsid w:val="00352322"/>
    <w:rsid w:val="00352830"/>
    <w:rsid w:val="00353E17"/>
    <w:rsid w:val="003558EA"/>
    <w:rsid w:val="00356A6B"/>
    <w:rsid w:val="003576EB"/>
    <w:rsid w:val="00360C92"/>
    <w:rsid w:val="00361133"/>
    <w:rsid w:val="003611E6"/>
    <w:rsid w:val="00362F7F"/>
    <w:rsid w:val="00363559"/>
    <w:rsid w:val="00364472"/>
    <w:rsid w:val="00365531"/>
    <w:rsid w:val="0036584C"/>
    <w:rsid w:val="00366AE9"/>
    <w:rsid w:val="003677F0"/>
    <w:rsid w:val="00370241"/>
    <w:rsid w:val="0037060C"/>
    <w:rsid w:val="00370C3C"/>
    <w:rsid w:val="003712BA"/>
    <w:rsid w:val="003713EA"/>
    <w:rsid w:val="00371B1E"/>
    <w:rsid w:val="0037230D"/>
    <w:rsid w:val="00372B09"/>
    <w:rsid w:val="00373E05"/>
    <w:rsid w:val="00374AF0"/>
    <w:rsid w:val="00374E86"/>
    <w:rsid w:val="0037551B"/>
    <w:rsid w:val="00375C02"/>
    <w:rsid w:val="00375CA2"/>
    <w:rsid w:val="0037633F"/>
    <w:rsid w:val="003763BE"/>
    <w:rsid w:val="0037666A"/>
    <w:rsid w:val="00376EF1"/>
    <w:rsid w:val="00377341"/>
    <w:rsid w:val="0037773F"/>
    <w:rsid w:val="003778DF"/>
    <w:rsid w:val="00380EBA"/>
    <w:rsid w:val="003815AB"/>
    <w:rsid w:val="00382465"/>
    <w:rsid w:val="00382CD8"/>
    <w:rsid w:val="00382D41"/>
    <w:rsid w:val="003830EC"/>
    <w:rsid w:val="003866C3"/>
    <w:rsid w:val="00387FBB"/>
    <w:rsid w:val="00390AD4"/>
    <w:rsid w:val="00390F98"/>
    <w:rsid w:val="003917DE"/>
    <w:rsid w:val="00391A80"/>
    <w:rsid w:val="00391F20"/>
    <w:rsid w:val="0039230C"/>
    <w:rsid w:val="00392458"/>
    <w:rsid w:val="003926B3"/>
    <w:rsid w:val="00392787"/>
    <w:rsid w:val="00392A18"/>
    <w:rsid w:val="00392C7B"/>
    <w:rsid w:val="0039312A"/>
    <w:rsid w:val="00393565"/>
    <w:rsid w:val="00393B6F"/>
    <w:rsid w:val="00394006"/>
    <w:rsid w:val="003944D5"/>
    <w:rsid w:val="00394F7B"/>
    <w:rsid w:val="003951B8"/>
    <w:rsid w:val="003958A9"/>
    <w:rsid w:val="00395C04"/>
    <w:rsid w:val="003966DF"/>
    <w:rsid w:val="00396E58"/>
    <w:rsid w:val="003970A6"/>
    <w:rsid w:val="003A0DCB"/>
    <w:rsid w:val="003A247B"/>
    <w:rsid w:val="003A5B5B"/>
    <w:rsid w:val="003A7298"/>
    <w:rsid w:val="003A7E94"/>
    <w:rsid w:val="003B01F0"/>
    <w:rsid w:val="003B27E8"/>
    <w:rsid w:val="003B2864"/>
    <w:rsid w:val="003B4B87"/>
    <w:rsid w:val="003B4D24"/>
    <w:rsid w:val="003B6813"/>
    <w:rsid w:val="003B6864"/>
    <w:rsid w:val="003B73DD"/>
    <w:rsid w:val="003B7D0F"/>
    <w:rsid w:val="003C1432"/>
    <w:rsid w:val="003C1950"/>
    <w:rsid w:val="003C290B"/>
    <w:rsid w:val="003C2920"/>
    <w:rsid w:val="003C44ED"/>
    <w:rsid w:val="003C511C"/>
    <w:rsid w:val="003C5815"/>
    <w:rsid w:val="003C5C5A"/>
    <w:rsid w:val="003D00B5"/>
    <w:rsid w:val="003D0E44"/>
    <w:rsid w:val="003D352D"/>
    <w:rsid w:val="003D444A"/>
    <w:rsid w:val="003D53D5"/>
    <w:rsid w:val="003D5526"/>
    <w:rsid w:val="003D6599"/>
    <w:rsid w:val="003D66E3"/>
    <w:rsid w:val="003D74B5"/>
    <w:rsid w:val="003D7FF6"/>
    <w:rsid w:val="003E0703"/>
    <w:rsid w:val="003E0D0E"/>
    <w:rsid w:val="003E1F90"/>
    <w:rsid w:val="003E3C12"/>
    <w:rsid w:val="003E472F"/>
    <w:rsid w:val="003E4AB8"/>
    <w:rsid w:val="003E5D05"/>
    <w:rsid w:val="003E7D11"/>
    <w:rsid w:val="003F0954"/>
    <w:rsid w:val="003F0EDA"/>
    <w:rsid w:val="003F1094"/>
    <w:rsid w:val="003F19DD"/>
    <w:rsid w:val="003F3270"/>
    <w:rsid w:val="003F3E70"/>
    <w:rsid w:val="003F4738"/>
    <w:rsid w:val="003F5B41"/>
    <w:rsid w:val="003F64FE"/>
    <w:rsid w:val="003F6902"/>
    <w:rsid w:val="003F7449"/>
    <w:rsid w:val="003F796A"/>
    <w:rsid w:val="00400330"/>
    <w:rsid w:val="004017F1"/>
    <w:rsid w:val="00401A44"/>
    <w:rsid w:val="00401F5B"/>
    <w:rsid w:val="00402098"/>
    <w:rsid w:val="00402FC8"/>
    <w:rsid w:val="00403383"/>
    <w:rsid w:val="00406DA6"/>
    <w:rsid w:val="00407FE0"/>
    <w:rsid w:val="00411782"/>
    <w:rsid w:val="004126D4"/>
    <w:rsid w:val="00412E99"/>
    <w:rsid w:val="00414148"/>
    <w:rsid w:val="00414B20"/>
    <w:rsid w:val="00415016"/>
    <w:rsid w:val="00415A23"/>
    <w:rsid w:val="00415A88"/>
    <w:rsid w:val="004162FA"/>
    <w:rsid w:val="004167E6"/>
    <w:rsid w:val="00416B10"/>
    <w:rsid w:val="00422A08"/>
    <w:rsid w:val="00423248"/>
    <w:rsid w:val="00423B39"/>
    <w:rsid w:val="004256A1"/>
    <w:rsid w:val="00425B10"/>
    <w:rsid w:val="00426D49"/>
    <w:rsid w:val="004271EB"/>
    <w:rsid w:val="0042751F"/>
    <w:rsid w:val="00427546"/>
    <w:rsid w:val="004337CD"/>
    <w:rsid w:val="00433906"/>
    <w:rsid w:val="004348DA"/>
    <w:rsid w:val="00435E80"/>
    <w:rsid w:val="004365DF"/>
    <w:rsid w:val="00436807"/>
    <w:rsid w:val="004376E7"/>
    <w:rsid w:val="00437F72"/>
    <w:rsid w:val="004409FC"/>
    <w:rsid w:val="00440EA2"/>
    <w:rsid w:val="00440EB0"/>
    <w:rsid w:val="004418DA"/>
    <w:rsid w:val="00442777"/>
    <w:rsid w:val="00445BCF"/>
    <w:rsid w:val="00445CC5"/>
    <w:rsid w:val="0044752E"/>
    <w:rsid w:val="00450F7D"/>
    <w:rsid w:val="0045195E"/>
    <w:rsid w:val="00452182"/>
    <w:rsid w:val="004541DA"/>
    <w:rsid w:val="00454520"/>
    <w:rsid w:val="004561F3"/>
    <w:rsid w:val="00456967"/>
    <w:rsid w:val="00457A09"/>
    <w:rsid w:val="00460253"/>
    <w:rsid w:val="00460EED"/>
    <w:rsid w:val="004616C4"/>
    <w:rsid w:val="00461A56"/>
    <w:rsid w:val="00463C1A"/>
    <w:rsid w:val="00464DCC"/>
    <w:rsid w:val="00466CBB"/>
    <w:rsid w:val="004711B2"/>
    <w:rsid w:val="00471E7A"/>
    <w:rsid w:val="00473932"/>
    <w:rsid w:val="00473941"/>
    <w:rsid w:val="00475E0F"/>
    <w:rsid w:val="004763A1"/>
    <w:rsid w:val="004763E0"/>
    <w:rsid w:val="00476DEF"/>
    <w:rsid w:val="004771AC"/>
    <w:rsid w:val="00480136"/>
    <w:rsid w:val="00480233"/>
    <w:rsid w:val="0048109E"/>
    <w:rsid w:val="00481406"/>
    <w:rsid w:val="0048236E"/>
    <w:rsid w:val="004826EF"/>
    <w:rsid w:val="0048392C"/>
    <w:rsid w:val="00486398"/>
    <w:rsid w:val="00486FB7"/>
    <w:rsid w:val="004875FE"/>
    <w:rsid w:val="00490133"/>
    <w:rsid w:val="004903F2"/>
    <w:rsid w:val="00490A24"/>
    <w:rsid w:val="00491773"/>
    <w:rsid w:val="00491EBC"/>
    <w:rsid w:val="0049298A"/>
    <w:rsid w:val="0049355C"/>
    <w:rsid w:val="00494A34"/>
    <w:rsid w:val="0049558E"/>
    <w:rsid w:val="00496DD7"/>
    <w:rsid w:val="004A0A73"/>
    <w:rsid w:val="004A0C27"/>
    <w:rsid w:val="004A0E88"/>
    <w:rsid w:val="004A12E6"/>
    <w:rsid w:val="004A1AAC"/>
    <w:rsid w:val="004A249A"/>
    <w:rsid w:val="004A28BD"/>
    <w:rsid w:val="004A2AA9"/>
    <w:rsid w:val="004A2C20"/>
    <w:rsid w:val="004A3522"/>
    <w:rsid w:val="004A3FBC"/>
    <w:rsid w:val="004A4235"/>
    <w:rsid w:val="004A590F"/>
    <w:rsid w:val="004B0002"/>
    <w:rsid w:val="004B04DA"/>
    <w:rsid w:val="004B0F14"/>
    <w:rsid w:val="004B340F"/>
    <w:rsid w:val="004B3863"/>
    <w:rsid w:val="004B3D49"/>
    <w:rsid w:val="004B3F88"/>
    <w:rsid w:val="004B40CE"/>
    <w:rsid w:val="004B45A5"/>
    <w:rsid w:val="004B4AA8"/>
    <w:rsid w:val="004B4F1F"/>
    <w:rsid w:val="004B56C6"/>
    <w:rsid w:val="004B5889"/>
    <w:rsid w:val="004B65CD"/>
    <w:rsid w:val="004B7934"/>
    <w:rsid w:val="004B7D0F"/>
    <w:rsid w:val="004C0EAC"/>
    <w:rsid w:val="004C1AF6"/>
    <w:rsid w:val="004C230B"/>
    <w:rsid w:val="004C3254"/>
    <w:rsid w:val="004C36FB"/>
    <w:rsid w:val="004C37E6"/>
    <w:rsid w:val="004C4296"/>
    <w:rsid w:val="004C5975"/>
    <w:rsid w:val="004C5F40"/>
    <w:rsid w:val="004C6EFD"/>
    <w:rsid w:val="004D0F91"/>
    <w:rsid w:val="004D2523"/>
    <w:rsid w:val="004D725E"/>
    <w:rsid w:val="004D7B32"/>
    <w:rsid w:val="004D7FE8"/>
    <w:rsid w:val="004E0FA1"/>
    <w:rsid w:val="004E2523"/>
    <w:rsid w:val="004E26E4"/>
    <w:rsid w:val="004E3507"/>
    <w:rsid w:val="004E3550"/>
    <w:rsid w:val="004E39A3"/>
    <w:rsid w:val="004E3C0A"/>
    <w:rsid w:val="004E497D"/>
    <w:rsid w:val="004E4A63"/>
    <w:rsid w:val="004E5185"/>
    <w:rsid w:val="004E721E"/>
    <w:rsid w:val="004E7838"/>
    <w:rsid w:val="004E793D"/>
    <w:rsid w:val="004E7D43"/>
    <w:rsid w:val="004F07F0"/>
    <w:rsid w:val="004F1618"/>
    <w:rsid w:val="004F376F"/>
    <w:rsid w:val="004F51B2"/>
    <w:rsid w:val="0050056F"/>
    <w:rsid w:val="0050146C"/>
    <w:rsid w:val="00502559"/>
    <w:rsid w:val="00503331"/>
    <w:rsid w:val="0050361B"/>
    <w:rsid w:val="0050399A"/>
    <w:rsid w:val="00504464"/>
    <w:rsid w:val="00504753"/>
    <w:rsid w:val="00504F8D"/>
    <w:rsid w:val="00506687"/>
    <w:rsid w:val="0050679E"/>
    <w:rsid w:val="00506BCF"/>
    <w:rsid w:val="00510851"/>
    <w:rsid w:val="00511F28"/>
    <w:rsid w:val="0051337A"/>
    <w:rsid w:val="00513FC3"/>
    <w:rsid w:val="00515043"/>
    <w:rsid w:val="0051504A"/>
    <w:rsid w:val="00515DB0"/>
    <w:rsid w:val="00515E59"/>
    <w:rsid w:val="00516548"/>
    <w:rsid w:val="00516A1C"/>
    <w:rsid w:val="00516ACB"/>
    <w:rsid w:val="00520581"/>
    <w:rsid w:val="005206DF"/>
    <w:rsid w:val="00520E0F"/>
    <w:rsid w:val="00520EF3"/>
    <w:rsid w:val="005215BC"/>
    <w:rsid w:val="00521A55"/>
    <w:rsid w:val="00522613"/>
    <w:rsid w:val="0052496E"/>
    <w:rsid w:val="00524ADC"/>
    <w:rsid w:val="00525E43"/>
    <w:rsid w:val="005269D0"/>
    <w:rsid w:val="00527216"/>
    <w:rsid w:val="00527300"/>
    <w:rsid w:val="00527BBD"/>
    <w:rsid w:val="00530209"/>
    <w:rsid w:val="005304D9"/>
    <w:rsid w:val="005318C3"/>
    <w:rsid w:val="00532442"/>
    <w:rsid w:val="005331EB"/>
    <w:rsid w:val="005339ED"/>
    <w:rsid w:val="00534CB1"/>
    <w:rsid w:val="00534EF8"/>
    <w:rsid w:val="005359E0"/>
    <w:rsid w:val="00535AA1"/>
    <w:rsid w:val="00536E0D"/>
    <w:rsid w:val="00540206"/>
    <w:rsid w:val="00540D73"/>
    <w:rsid w:val="00540DDB"/>
    <w:rsid w:val="00541E37"/>
    <w:rsid w:val="005427C7"/>
    <w:rsid w:val="00543448"/>
    <w:rsid w:val="00543673"/>
    <w:rsid w:val="005439F1"/>
    <w:rsid w:val="005439F9"/>
    <w:rsid w:val="00546A44"/>
    <w:rsid w:val="00546F1C"/>
    <w:rsid w:val="00547980"/>
    <w:rsid w:val="00547D6C"/>
    <w:rsid w:val="00551183"/>
    <w:rsid w:val="005513EC"/>
    <w:rsid w:val="00552F8B"/>
    <w:rsid w:val="0055310D"/>
    <w:rsid w:val="00554DDE"/>
    <w:rsid w:val="0055571C"/>
    <w:rsid w:val="00555C1F"/>
    <w:rsid w:val="0055670E"/>
    <w:rsid w:val="00556CEA"/>
    <w:rsid w:val="00557662"/>
    <w:rsid w:val="00557CE7"/>
    <w:rsid w:val="00560036"/>
    <w:rsid w:val="00560933"/>
    <w:rsid w:val="00561438"/>
    <w:rsid w:val="00561572"/>
    <w:rsid w:val="005621D7"/>
    <w:rsid w:val="00562342"/>
    <w:rsid w:val="005662B2"/>
    <w:rsid w:val="00566A2C"/>
    <w:rsid w:val="00566C18"/>
    <w:rsid w:val="00570326"/>
    <w:rsid w:val="00570B36"/>
    <w:rsid w:val="00572097"/>
    <w:rsid w:val="005720D6"/>
    <w:rsid w:val="00572ED1"/>
    <w:rsid w:val="005746DD"/>
    <w:rsid w:val="00574BBC"/>
    <w:rsid w:val="00574BC5"/>
    <w:rsid w:val="00575593"/>
    <w:rsid w:val="005766ED"/>
    <w:rsid w:val="00576B38"/>
    <w:rsid w:val="0057761D"/>
    <w:rsid w:val="005809EC"/>
    <w:rsid w:val="0058260A"/>
    <w:rsid w:val="0058371C"/>
    <w:rsid w:val="005837F4"/>
    <w:rsid w:val="00583950"/>
    <w:rsid w:val="00583A66"/>
    <w:rsid w:val="0058418D"/>
    <w:rsid w:val="0058458D"/>
    <w:rsid w:val="00584CB8"/>
    <w:rsid w:val="0058571C"/>
    <w:rsid w:val="00585957"/>
    <w:rsid w:val="00586346"/>
    <w:rsid w:val="00586B40"/>
    <w:rsid w:val="00586E81"/>
    <w:rsid w:val="00586FDA"/>
    <w:rsid w:val="005877DF"/>
    <w:rsid w:val="005902C7"/>
    <w:rsid w:val="005909DD"/>
    <w:rsid w:val="005909E9"/>
    <w:rsid w:val="005932B0"/>
    <w:rsid w:val="005937F0"/>
    <w:rsid w:val="00594062"/>
    <w:rsid w:val="005941E1"/>
    <w:rsid w:val="0059457E"/>
    <w:rsid w:val="00595052"/>
    <w:rsid w:val="00595B8A"/>
    <w:rsid w:val="00595C04"/>
    <w:rsid w:val="00595FEA"/>
    <w:rsid w:val="00596B2F"/>
    <w:rsid w:val="00597890"/>
    <w:rsid w:val="00597E4E"/>
    <w:rsid w:val="005A04AA"/>
    <w:rsid w:val="005A152C"/>
    <w:rsid w:val="005A177C"/>
    <w:rsid w:val="005A3A4A"/>
    <w:rsid w:val="005A3B79"/>
    <w:rsid w:val="005A3BCB"/>
    <w:rsid w:val="005A41BB"/>
    <w:rsid w:val="005A4CE8"/>
    <w:rsid w:val="005A595C"/>
    <w:rsid w:val="005A5FD5"/>
    <w:rsid w:val="005A6A06"/>
    <w:rsid w:val="005A70C5"/>
    <w:rsid w:val="005A71CE"/>
    <w:rsid w:val="005B206E"/>
    <w:rsid w:val="005B2982"/>
    <w:rsid w:val="005B41FE"/>
    <w:rsid w:val="005B561F"/>
    <w:rsid w:val="005B6298"/>
    <w:rsid w:val="005B7295"/>
    <w:rsid w:val="005C072A"/>
    <w:rsid w:val="005C0941"/>
    <w:rsid w:val="005C123B"/>
    <w:rsid w:val="005C1863"/>
    <w:rsid w:val="005C1908"/>
    <w:rsid w:val="005C1CCF"/>
    <w:rsid w:val="005C1E8A"/>
    <w:rsid w:val="005C23C2"/>
    <w:rsid w:val="005C2BD5"/>
    <w:rsid w:val="005C42CD"/>
    <w:rsid w:val="005C7AC0"/>
    <w:rsid w:val="005C7C17"/>
    <w:rsid w:val="005D0837"/>
    <w:rsid w:val="005D13DF"/>
    <w:rsid w:val="005D36C2"/>
    <w:rsid w:val="005D3C8D"/>
    <w:rsid w:val="005D41B8"/>
    <w:rsid w:val="005D488E"/>
    <w:rsid w:val="005D5151"/>
    <w:rsid w:val="005D59DA"/>
    <w:rsid w:val="005E0668"/>
    <w:rsid w:val="005E154A"/>
    <w:rsid w:val="005E189B"/>
    <w:rsid w:val="005E2277"/>
    <w:rsid w:val="005E2EFC"/>
    <w:rsid w:val="005E37A1"/>
    <w:rsid w:val="005E5519"/>
    <w:rsid w:val="005E64B4"/>
    <w:rsid w:val="005E6677"/>
    <w:rsid w:val="005E6880"/>
    <w:rsid w:val="005E70D7"/>
    <w:rsid w:val="005E7824"/>
    <w:rsid w:val="005F26C2"/>
    <w:rsid w:val="005F2F95"/>
    <w:rsid w:val="005F3901"/>
    <w:rsid w:val="005F5B1F"/>
    <w:rsid w:val="005F5B2F"/>
    <w:rsid w:val="00600D51"/>
    <w:rsid w:val="00601DFF"/>
    <w:rsid w:val="00602051"/>
    <w:rsid w:val="006021C5"/>
    <w:rsid w:val="006021CC"/>
    <w:rsid w:val="006022D0"/>
    <w:rsid w:val="00603571"/>
    <w:rsid w:val="006036A5"/>
    <w:rsid w:val="00604063"/>
    <w:rsid w:val="006045E0"/>
    <w:rsid w:val="00604B81"/>
    <w:rsid w:val="006050F5"/>
    <w:rsid w:val="00605C11"/>
    <w:rsid w:val="006060AC"/>
    <w:rsid w:val="00606F31"/>
    <w:rsid w:val="00606F6B"/>
    <w:rsid w:val="00611254"/>
    <w:rsid w:val="006123D9"/>
    <w:rsid w:val="00616BB7"/>
    <w:rsid w:val="006202B8"/>
    <w:rsid w:val="00620CB3"/>
    <w:rsid w:val="00621D8A"/>
    <w:rsid w:val="00621ED4"/>
    <w:rsid w:val="00622056"/>
    <w:rsid w:val="006228DF"/>
    <w:rsid w:val="00623170"/>
    <w:rsid w:val="00623494"/>
    <w:rsid w:val="00623904"/>
    <w:rsid w:val="006239B3"/>
    <w:rsid w:val="00625592"/>
    <w:rsid w:val="00625D4F"/>
    <w:rsid w:val="00626F3D"/>
    <w:rsid w:val="00627E55"/>
    <w:rsid w:val="006300B1"/>
    <w:rsid w:val="00630C64"/>
    <w:rsid w:val="00631757"/>
    <w:rsid w:val="00631A51"/>
    <w:rsid w:val="00632067"/>
    <w:rsid w:val="006337E0"/>
    <w:rsid w:val="0063399B"/>
    <w:rsid w:val="00633C54"/>
    <w:rsid w:val="00633C95"/>
    <w:rsid w:val="00633D0C"/>
    <w:rsid w:val="00633F14"/>
    <w:rsid w:val="00634519"/>
    <w:rsid w:val="0063529A"/>
    <w:rsid w:val="00635312"/>
    <w:rsid w:val="0063624A"/>
    <w:rsid w:val="00636787"/>
    <w:rsid w:val="00637393"/>
    <w:rsid w:val="006378B3"/>
    <w:rsid w:val="0064021A"/>
    <w:rsid w:val="006406E2"/>
    <w:rsid w:val="006409C4"/>
    <w:rsid w:val="00640AA9"/>
    <w:rsid w:val="00640AAA"/>
    <w:rsid w:val="00641BF0"/>
    <w:rsid w:val="00642551"/>
    <w:rsid w:val="00642826"/>
    <w:rsid w:val="0064370E"/>
    <w:rsid w:val="00643B95"/>
    <w:rsid w:val="006446ED"/>
    <w:rsid w:val="00644960"/>
    <w:rsid w:val="00644A2A"/>
    <w:rsid w:val="0064504A"/>
    <w:rsid w:val="0064627D"/>
    <w:rsid w:val="00646A7D"/>
    <w:rsid w:val="00646E81"/>
    <w:rsid w:val="00647D26"/>
    <w:rsid w:val="006518D6"/>
    <w:rsid w:val="0065203D"/>
    <w:rsid w:val="00652607"/>
    <w:rsid w:val="006529CC"/>
    <w:rsid w:val="00652DCE"/>
    <w:rsid w:val="00652E6D"/>
    <w:rsid w:val="00653194"/>
    <w:rsid w:val="00654176"/>
    <w:rsid w:val="006542EA"/>
    <w:rsid w:val="006557A8"/>
    <w:rsid w:val="00655A1D"/>
    <w:rsid w:val="0065632F"/>
    <w:rsid w:val="00657EC3"/>
    <w:rsid w:val="00660202"/>
    <w:rsid w:val="00660CA6"/>
    <w:rsid w:val="00661511"/>
    <w:rsid w:val="00661824"/>
    <w:rsid w:val="00661F81"/>
    <w:rsid w:val="00662904"/>
    <w:rsid w:val="0066456E"/>
    <w:rsid w:val="00664BA1"/>
    <w:rsid w:val="0066530E"/>
    <w:rsid w:val="00670410"/>
    <w:rsid w:val="006710B6"/>
    <w:rsid w:val="00671642"/>
    <w:rsid w:val="00671804"/>
    <w:rsid w:val="006726D5"/>
    <w:rsid w:val="006732E2"/>
    <w:rsid w:val="00673B58"/>
    <w:rsid w:val="00673F50"/>
    <w:rsid w:val="0067401F"/>
    <w:rsid w:val="00674F00"/>
    <w:rsid w:val="00674FFE"/>
    <w:rsid w:val="0067501C"/>
    <w:rsid w:val="006756CF"/>
    <w:rsid w:val="00676117"/>
    <w:rsid w:val="00676769"/>
    <w:rsid w:val="00677DE2"/>
    <w:rsid w:val="006804F9"/>
    <w:rsid w:val="006805D2"/>
    <w:rsid w:val="00681C89"/>
    <w:rsid w:val="006820A1"/>
    <w:rsid w:val="00682E7D"/>
    <w:rsid w:val="00683BFB"/>
    <w:rsid w:val="00684A48"/>
    <w:rsid w:val="00684C83"/>
    <w:rsid w:val="00684DF4"/>
    <w:rsid w:val="0068588E"/>
    <w:rsid w:val="0068651E"/>
    <w:rsid w:val="006870B4"/>
    <w:rsid w:val="0068710A"/>
    <w:rsid w:val="00687160"/>
    <w:rsid w:val="006871EC"/>
    <w:rsid w:val="0068771C"/>
    <w:rsid w:val="00687BA4"/>
    <w:rsid w:val="00690035"/>
    <w:rsid w:val="0069019D"/>
    <w:rsid w:val="0069196C"/>
    <w:rsid w:val="00691A87"/>
    <w:rsid w:val="00691BDC"/>
    <w:rsid w:val="00693BF4"/>
    <w:rsid w:val="00694CEA"/>
    <w:rsid w:val="006958AC"/>
    <w:rsid w:val="00695D4D"/>
    <w:rsid w:val="006A027B"/>
    <w:rsid w:val="006A0F2B"/>
    <w:rsid w:val="006A11B9"/>
    <w:rsid w:val="006A2197"/>
    <w:rsid w:val="006A2C47"/>
    <w:rsid w:val="006A307F"/>
    <w:rsid w:val="006A591C"/>
    <w:rsid w:val="006A5F29"/>
    <w:rsid w:val="006A610D"/>
    <w:rsid w:val="006A733F"/>
    <w:rsid w:val="006A7E7B"/>
    <w:rsid w:val="006B01BE"/>
    <w:rsid w:val="006B1CC7"/>
    <w:rsid w:val="006B2340"/>
    <w:rsid w:val="006B24EA"/>
    <w:rsid w:val="006B32BE"/>
    <w:rsid w:val="006B3EDB"/>
    <w:rsid w:val="006B4408"/>
    <w:rsid w:val="006B68B7"/>
    <w:rsid w:val="006C03A7"/>
    <w:rsid w:val="006C0D89"/>
    <w:rsid w:val="006C1210"/>
    <w:rsid w:val="006C1B0A"/>
    <w:rsid w:val="006C20E2"/>
    <w:rsid w:val="006C3D7D"/>
    <w:rsid w:val="006C4607"/>
    <w:rsid w:val="006C690B"/>
    <w:rsid w:val="006C6EAA"/>
    <w:rsid w:val="006C6EE9"/>
    <w:rsid w:val="006C7DC5"/>
    <w:rsid w:val="006D0391"/>
    <w:rsid w:val="006D0725"/>
    <w:rsid w:val="006D075E"/>
    <w:rsid w:val="006D1F0B"/>
    <w:rsid w:val="006D21D5"/>
    <w:rsid w:val="006D2546"/>
    <w:rsid w:val="006D2805"/>
    <w:rsid w:val="006D363C"/>
    <w:rsid w:val="006D4286"/>
    <w:rsid w:val="006D451C"/>
    <w:rsid w:val="006D452C"/>
    <w:rsid w:val="006D4B40"/>
    <w:rsid w:val="006D6939"/>
    <w:rsid w:val="006D7159"/>
    <w:rsid w:val="006E017A"/>
    <w:rsid w:val="006E08E5"/>
    <w:rsid w:val="006E15FF"/>
    <w:rsid w:val="006E17C9"/>
    <w:rsid w:val="006E1CC9"/>
    <w:rsid w:val="006E1FE2"/>
    <w:rsid w:val="006E2AD8"/>
    <w:rsid w:val="006E327F"/>
    <w:rsid w:val="006E3780"/>
    <w:rsid w:val="006E3AC3"/>
    <w:rsid w:val="006E3CC8"/>
    <w:rsid w:val="006E4486"/>
    <w:rsid w:val="006E58E8"/>
    <w:rsid w:val="006E7C05"/>
    <w:rsid w:val="006F07D1"/>
    <w:rsid w:val="006F0850"/>
    <w:rsid w:val="006F3BAA"/>
    <w:rsid w:val="006F4651"/>
    <w:rsid w:val="006F465C"/>
    <w:rsid w:val="006F4D0D"/>
    <w:rsid w:val="006F5646"/>
    <w:rsid w:val="006F65D5"/>
    <w:rsid w:val="006F6834"/>
    <w:rsid w:val="006F6E70"/>
    <w:rsid w:val="006F7562"/>
    <w:rsid w:val="006F7E02"/>
    <w:rsid w:val="006F7E27"/>
    <w:rsid w:val="00700C15"/>
    <w:rsid w:val="007013C1"/>
    <w:rsid w:val="0070211E"/>
    <w:rsid w:val="00703117"/>
    <w:rsid w:val="007042CC"/>
    <w:rsid w:val="00704359"/>
    <w:rsid w:val="007047ED"/>
    <w:rsid w:val="007057C7"/>
    <w:rsid w:val="00706B63"/>
    <w:rsid w:val="00707D21"/>
    <w:rsid w:val="007100AB"/>
    <w:rsid w:val="007118DF"/>
    <w:rsid w:val="00711D96"/>
    <w:rsid w:val="0071275E"/>
    <w:rsid w:val="00714E22"/>
    <w:rsid w:val="00715754"/>
    <w:rsid w:val="007157C1"/>
    <w:rsid w:val="0071668E"/>
    <w:rsid w:val="007172CC"/>
    <w:rsid w:val="00717996"/>
    <w:rsid w:val="00717C4B"/>
    <w:rsid w:val="007208FD"/>
    <w:rsid w:val="007218F1"/>
    <w:rsid w:val="0072211F"/>
    <w:rsid w:val="00722556"/>
    <w:rsid w:val="0072281F"/>
    <w:rsid w:val="007233A7"/>
    <w:rsid w:val="007267FE"/>
    <w:rsid w:val="007316A3"/>
    <w:rsid w:val="00731982"/>
    <w:rsid w:val="007323C2"/>
    <w:rsid w:val="00733792"/>
    <w:rsid w:val="00734B81"/>
    <w:rsid w:val="00734BDA"/>
    <w:rsid w:val="0073694C"/>
    <w:rsid w:val="00737C1D"/>
    <w:rsid w:val="00740997"/>
    <w:rsid w:val="0074099E"/>
    <w:rsid w:val="00741431"/>
    <w:rsid w:val="0074185E"/>
    <w:rsid w:val="00741F98"/>
    <w:rsid w:val="00742452"/>
    <w:rsid w:val="007429CF"/>
    <w:rsid w:val="00742FCC"/>
    <w:rsid w:val="0074304D"/>
    <w:rsid w:val="00744E85"/>
    <w:rsid w:val="00745B04"/>
    <w:rsid w:val="007468BD"/>
    <w:rsid w:val="0074693C"/>
    <w:rsid w:val="007479A6"/>
    <w:rsid w:val="00750168"/>
    <w:rsid w:val="00750758"/>
    <w:rsid w:val="00751938"/>
    <w:rsid w:val="00752152"/>
    <w:rsid w:val="00753136"/>
    <w:rsid w:val="007540FD"/>
    <w:rsid w:val="00755170"/>
    <w:rsid w:val="007554A9"/>
    <w:rsid w:val="0075694C"/>
    <w:rsid w:val="00756B50"/>
    <w:rsid w:val="00756CE3"/>
    <w:rsid w:val="007609AE"/>
    <w:rsid w:val="007618EC"/>
    <w:rsid w:val="007627CB"/>
    <w:rsid w:val="007638E0"/>
    <w:rsid w:val="0076422D"/>
    <w:rsid w:val="00764380"/>
    <w:rsid w:val="00764FA4"/>
    <w:rsid w:val="00765D60"/>
    <w:rsid w:val="00766ADB"/>
    <w:rsid w:val="0077034E"/>
    <w:rsid w:val="007705A3"/>
    <w:rsid w:val="007716DF"/>
    <w:rsid w:val="00772FAD"/>
    <w:rsid w:val="00773460"/>
    <w:rsid w:val="00773685"/>
    <w:rsid w:val="00774426"/>
    <w:rsid w:val="0077479A"/>
    <w:rsid w:val="007749AA"/>
    <w:rsid w:val="007751D3"/>
    <w:rsid w:val="0077562A"/>
    <w:rsid w:val="00775BA2"/>
    <w:rsid w:val="007769BA"/>
    <w:rsid w:val="00777382"/>
    <w:rsid w:val="007777FB"/>
    <w:rsid w:val="00777A9C"/>
    <w:rsid w:val="0078050B"/>
    <w:rsid w:val="00780CD9"/>
    <w:rsid w:val="00781DC5"/>
    <w:rsid w:val="00782887"/>
    <w:rsid w:val="007832FC"/>
    <w:rsid w:val="00783F29"/>
    <w:rsid w:val="007845A2"/>
    <w:rsid w:val="00784F0D"/>
    <w:rsid w:val="00785163"/>
    <w:rsid w:val="00785A90"/>
    <w:rsid w:val="00785D62"/>
    <w:rsid w:val="0079019A"/>
    <w:rsid w:val="0079092C"/>
    <w:rsid w:val="00790CAF"/>
    <w:rsid w:val="00793350"/>
    <w:rsid w:val="0079362E"/>
    <w:rsid w:val="007939CD"/>
    <w:rsid w:val="00796647"/>
    <w:rsid w:val="007A100E"/>
    <w:rsid w:val="007A130D"/>
    <w:rsid w:val="007A1635"/>
    <w:rsid w:val="007A1AEE"/>
    <w:rsid w:val="007A1DE3"/>
    <w:rsid w:val="007A2103"/>
    <w:rsid w:val="007A2B89"/>
    <w:rsid w:val="007A333B"/>
    <w:rsid w:val="007A4555"/>
    <w:rsid w:val="007A5495"/>
    <w:rsid w:val="007A6E42"/>
    <w:rsid w:val="007A72D8"/>
    <w:rsid w:val="007A7347"/>
    <w:rsid w:val="007B081E"/>
    <w:rsid w:val="007B0ADC"/>
    <w:rsid w:val="007B2E14"/>
    <w:rsid w:val="007B34EC"/>
    <w:rsid w:val="007B4067"/>
    <w:rsid w:val="007B4EE1"/>
    <w:rsid w:val="007B5C4D"/>
    <w:rsid w:val="007B65B9"/>
    <w:rsid w:val="007B6ED3"/>
    <w:rsid w:val="007B6F59"/>
    <w:rsid w:val="007B73B1"/>
    <w:rsid w:val="007C017A"/>
    <w:rsid w:val="007C04ED"/>
    <w:rsid w:val="007C208E"/>
    <w:rsid w:val="007C2A0B"/>
    <w:rsid w:val="007C2CA0"/>
    <w:rsid w:val="007C3087"/>
    <w:rsid w:val="007C355E"/>
    <w:rsid w:val="007C3D4B"/>
    <w:rsid w:val="007C3DA0"/>
    <w:rsid w:val="007C46DA"/>
    <w:rsid w:val="007C4B35"/>
    <w:rsid w:val="007C5DC6"/>
    <w:rsid w:val="007C641B"/>
    <w:rsid w:val="007C6A58"/>
    <w:rsid w:val="007C6EA3"/>
    <w:rsid w:val="007C7101"/>
    <w:rsid w:val="007C7CA4"/>
    <w:rsid w:val="007D03B8"/>
    <w:rsid w:val="007D0A5E"/>
    <w:rsid w:val="007D29A5"/>
    <w:rsid w:val="007D3045"/>
    <w:rsid w:val="007D36C0"/>
    <w:rsid w:val="007D3DF4"/>
    <w:rsid w:val="007D4B91"/>
    <w:rsid w:val="007D4ECB"/>
    <w:rsid w:val="007D5B23"/>
    <w:rsid w:val="007D5E50"/>
    <w:rsid w:val="007D61D4"/>
    <w:rsid w:val="007D68AA"/>
    <w:rsid w:val="007D6CB9"/>
    <w:rsid w:val="007D775F"/>
    <w:rsid w:val="007D77B0"/>
    <w:rsid w:val="007D79B6"/>
    <w:rsid w:val="007E04EE"/>
    <w:rsid w:val="007E1905"/>
    <w:rsid w:val="007E2659"/>
    <w:rsid w:val="007E2D6C"/>
    <w:rsid w:val="007E313C"/>
    <w:rsid w:val="007E3779"/>
    <w:rsid w:val="007E39E6"/>
    <w:rsid w:val="007E5E4D"/>
    <w:rsid w:val="007E6363"/>
    <w:rsid w:val="007E65C0"/>
    <w:rsid w:val="007E7B84"/>
    <w:rsid w:val="007F077A"/>
    <w:rsid w:val="007F0B81"/>
    <w:rsid w:val="007F0BDC"/>
    <w:rsid w:val="007F1982"/>
    <w:rsid w:val="007F31F6"/>
    <w:rsid w:val="007F3369"/>
    <w:rsid w:val="007F35EA"/>
    <w:rsid w:val="007F4113"/>
    <w:rsid w:val="007F4583"/>
    <w:rsid w:val="007F4CC2"/>
    <w:rsid w:val="007F52EF"/>
    <w:rsid w:val="007F5FE5"/>
    <w:rsid w:val="007F6282"/>
    <w:rsid w:val="007F79A2"/>
    <w:rsid w:val="0080030A"/>
    <w:rsid w:val="008013BF"/>
    <w:rsid w:val="00803C71"/>
    <w:rsid w:val="00804091"/>
    <w:rsid w:val="008041F9"/>
    <w:rsid w:val="00804C08"/>
    <w:rsid w:val="00805B2A"/>
    <w:rsid w:val="0080664B"/>
    <w:rsid w:val="00810E8F"/>
    <w:rsid w:val="00811ADB"/>
    <w:rsid w:val="00812597"/>
    <w:rsid w:val="00813C55"/>
    <w:rsid w:val="00815345"/>
    <w:rsid w:val="00817B08"/>
    <w:rsid w:val="0082001A"/>
    <w:rsid w:val="008200E3"/>
    <w:rsid w:val="008200E5"/>
    <w:rsid w:val="00821505"/>
    <w:rsid w:val="00822A1D"/>
    <w:rsid w:val="008238A4"/>
    <w:rsid w:val="00824459"/>
    <w:rsid w:val="00824FA8"/>
    <w:rsid w:val="00825453"/>
    <w:rsid w:val="0082567A"/>
    <w:rsid w:val="00825B14"/>
    <w:rsid w:val="00825C28"/>
    <w:rsid w:val="00825EB1"/>
    <w:rsid w:val="00830454"/>
    <w:rsid w:val="00832E7D"/>
    <w:rsid w:val="00833331"/>
    <w:rsid w:val="00833DC5"/>
    <w:rsid w:val="00834D31"/>
    <w:rsid w:val="00834F29"/>
    <w:rsid w:val="00834FE3"/>
    <w:rsid w:val="00835A90"/>
    <w:rsid w:val="0083643B"/>
    <w:rsid w:val="00837345"/>
    <w:rsid w:val="008409B2"/>
    <w:rsid w:val="00840C08"/>
    <w:rsid w:val="00840DA8"/>
    <w:rsid w:val="008429C5"/>
    <w:rsid w:val="00844D55"/>
    <w:rsid w:val="00845901"/>
    <w:rsid w:val="008464F0"/>
    <w:rsid w:val="0084650E"/>
    <w:rsid w:val="008476D8"/>
    <w:rsid w:val="00847DB0"/>
    <w:rsid w:val="0085030E"/>
    <w:rsid w:val="008514C5"/>
    <w:rsid w:val="00851CBB"/>
    <w:rsid w:val="008523B6"/>
    <w:rsid w:val="00852610"/>
    <w:rsid w:val="00854144"/>
    <w:rsid w:val="008544D7"/>
    <w:rsid w:val="00854C0F"/>
    <w:rsid w:val="00856008"/>
    <w:rsid w:val="00857DFC"/>
    <w:rsid w:val="008608B5"/>
    <w:rsid w:val="00861832"/>
    <w:rsid w:val="0086240A"/>
    <w:rsid w:val="00863027"/>
    <w:rsid w:val="00863830"/>
    <w:rsid w:val="00863B4C"/>
    <w:rsid w:val="008642D0"/>
    <w:rsid w:val="00864430"/>
    <w:rsid w:val="0086490A"/>
    <w:rsid w:val="00865556"/>
    <w:rsid w:val="00866B39"/>
    <w:rsid w:val="008702AF"/>
    <w:rsid w:val="008713B3"/>
    <w:rsid w:val="00873AA0"/>
    <w:rsid w:val="00875C84"/>
    <w:rsid w:val="0088044C"/>
    <w:rsid w:val="008804E5"/>
    <w:rsid w:val="00881246"/>
    <w:rsid w:val="0088135E"/>
    <w:rsid w:val="00881644"/>
    <w:rsid w:val="00883B54"/>
    <w:rsid w:val="008841A7"/>
    <w:rsid w:val="00885502"/>
    <w:rsid w:val="00885BA6"/>
    <w:rsid w:val="008861B6"/>
    <w:rsid w:val="008865D5"/>
    <w:rsid w:val="008868F2"/>
    <w:rsid w:val="00886FBD"/>
    <w:rsid w:val="0088701D"/>
    <w:rsid w:val="00890774"/>
    <w:rsid w:val="00891CFD"/>
    <w:rsid w:val="00891EE0"/>
    <w:rsid w:val="00891F27"/>
    <w:rsid w:val="008928AB"/>
    <w:rsid w:val="00892AD5"/>
    <w:rsid w:val="00892CC8"/>
    <w:rsid w:val="00893FA3"/>
    <w:rsid w:val="00893FCD"/>
    <w:rsid w:val="00895015"/>
    <w:rsid w:val="008966C0"/>
    <w:rsid w:val="008A049C"/>
    <w:rsid w:val="008A2E84"/>
    <w:rsid w:val="008A3860"/>
    <w:rsid w:val="008A3B4F"/>
    <w:rsid w:val="008A520B"/>
    <w:rsid w:val="008A5516"/>
    <w:rsid w:val="008A5C45"/>
    <w:rsid w:val="008A604B"/>
    <w:rsid w:val="008A6262"/>
    <w:rsid w:val="008A62CE"/>
    <w:rsid w:val="008A778E"/>
    <w:rsid w:val="008B0C33"/>
    <w:rsid w:val="008B1D2D"/>
    <w:rsid w:val="008B1DD0"/>
    <w:rsid w:val="008B206C"/>
    <w:rsid w:val="008B278C"/>
    <w:rsid w:val="008B2E98"/>
    <w:rsid w:val="008B3709"/>
    <w:rsid w:val="008B5442"/>
    <w:rsid w:val="008B5994"/>
    <w:rsid w:val="008B7B07"/>
    <w:rsid w:val="008C0C88"/>
    <w:rsid w:val="008C0E35"/>
    <w:rsid w:val="008C1B5F"/>
    <w:rsid w:val="008C31F1"/>
    <w:rsid w:val="008C3566"/>
    <w:rsid w:val="008C444F"/>
    <w:rsid w:val="008C63A3"/>
    <w:rsid w:val="008C6811"/>
    <w:rsid w:val="008C752D"/>
    <w:rsid w:val="008C7922"/>
    <w:rsid w:val="008D06C4"/>
    <w:rsid w:val="008D1019"/>
    <w:rsid w:val="008D1826"/>
    <w:rsid w:val="008D1E53"/>
    <w:rsid w:val="008D30A0"/>
    <w:rsid w:val="008D3446"/>
    <w:rsid w:val="008D3458"/>
    <w:rsid w:val="008D43EE"/>
    <w:rsid w:val="008D4862"/>
    <w:rsid w:val="008D634E"/>
    <w:rsid w:val="008E01DF"/>
    <w:rsid w:val="008E1F2E"/>
    <w:rsid w:val="008E2CB0"/>
    <w:rsid w:val="008E4106"/>
    <w:rsid w:val="008E59C4"/>
    <w:rsid w:val="008E6D23"/>
    <w:rsid w:val="008E7873"/>
    <w:rsid w:val="008E7F1F"/>
    <w:rsid w:val="008F182E"/>
    <w:rsid w:val="008F1DD3"/>
    <w:rsid w:val="008F3E95"/>
    <w:rsid w:val="008F400E"/>
    <w:rsid w:val="008F43BC"/>
    <w:rsid w:val="008F45C0"/>
    <w:rsid w:val="008F62E5"/>
    <w:rsid w:val="008F6781"/>
    <w:rsid w:val="00900D3F"/>
    <w:rsid w:val="00901B4D"/>
    <w:rsid w:val="0090228F"/>
    <w:rsid w:val="0090325A"/>
    <w:rsid w:val="00903658"/>
    <w:rsid w:val="00903AA5"/>
    <w:rsid w:val="00910DA3"/>
    <w:rsid w:val="00910FF7"/>
    <w:rsid w:val="0091125A"/>
    <w:rsid w:val="009119E1"/>
    <w:rsid w:val="009130D5"/>
    <w:rsid w:val="0091390C"/>
    <w:rsid w:val="00913A8B"/>
    <w:rsid w:val="00917525"/>
    <w:rsid w:val="00920DB6"/>
    <w:rsid w:val="009218C0"/>
    <w:rsid w:val="00923BF3"/>
    <w:rsid w:val="00931F46"/>
    <w:rsid w:val="0093202F"/>
    <w:rsid w:val="009323A7"/>
    <w:rsid w:val="00932D26"/>
    <w:rsid w:val="00933479"/>
    <w:rsid w:val="00933913"/>
    <w:rsid w:val="009356B1"/>
    <w:rsid w:val="00935B43"/>
    <w:rsid w:val="0093617C"/>
    <w:rsid w:val="00936C72"/>
    <w:rsid w:val="00937A3F"/>
    <w:rsid w:val="0094021F"/>
    <w:rsid w:val="00941487"/>
    <w:rsid w:val="0094299A"/>
    <w:rsid w:val="00943261"/>
    <w:rsid w:val="009441F3"/>
    <w:rsid w:val="009449B0"/>
    <w:rsid w:val="0094506C"/>
    <w:rsid w:val="0094552E"/>
    <w:rsid w:val="00945544"/>
    <w:rsid w:val="00946FFE"/>
    <w:rsid w:val="00950B5E"/>
    <w:rsid w:val="00951BB8"/>
    <w:rsid w:val="00951BDB"/>
    <w:rsid w:val="00951C39"/>
    <w:rsid w:val="00952D4B"/>
    <w:rsid w:val="00952DBE"/>
    <w:rsid w:val="00953018"/>
    <w:rsid w:val="00955A65"/>
    <w:rsid w:val="009568C6"/>
    <w:rsid w:val="00956B94"/>
    <w:rsid w:val="00961473"/>
    <w:rsid w:val="00961816"/>
    <w:rsid w:val="00962D04"/>
    <w:rsid w:val="00965938"/>
    <w:rsid w:val="00966B8C"/>
    <w:rsid w:val="00966F93"/>
    <w:rsid w:val="00967281"/>
    <w:rsid w:val="009672E6"/>
    <w:rsid w:val="00967B00"/>
    <w:rsid w:val="00970C78"/>
    <w:rsid w:val="00971A7F"/>
    <w:rsid w:val="00972381"/>
    <w:rsid w:val="00972A4D"/>
    <w:rsid w:val="009742A1"/>
    <w:rsid w:val="00976DCF"/>
    <w:rsid w:val="0097728B"/>
    <w:rsid w:val="00977AB4"/>
    <w:rsid w:val="0098360A"/>
    <w:rsid w:val="00984517"/>
    <w:rsid w:val="009848A6"/>
    <w:rsid w:val="00985168"/>
    <w:rsid w:val="009852D0"/>
    <w:rsid w:val="009856BF"/>
    <w:rsid w:val="009857E2"/>
    <w:rsid w:val="009859F8"/>
    <w:rsid w:val="00985FC1"/>
    <w:rsid w:val="00986B4A"/>
    <w:rsid w:val="0099023F"/>
    <w:rsid w:val="00991752"/>
    <w:rsid w:val="009921A7"/>
    <w:rsid w:val="009927D7"/>
    <w:rsid w:val="009948ED"/>
    <w:rsid w:val="00995370"/>
    <w:rsid w:val="009963BA"/>
    <w:rsid w:val="009966A9"/>
    <w:rsid w:val="00996834"/>
    <w:rsid w:val="009A0693"/>
    <w:rsid w:val="009A3141"/>
    <w:rsid w:val="009A6378"/>
    <w:rsid w:val="009A650E"/>
    <w:rsid w:val="009A73BB"/>
    <w:rsid w:val="009B1D5A"/>
    <w:rsid w:val="009B1DB4"/>
    <w:rsid w:val="009B231D"/>
    <w:rsid w:val="009B267B"/>
    <w:rsid w:val="009B3139"/>
    <w:rsid w:val="009B3992"/>
    <w:rsid w:val="009B39BC"/>
    <w:rsid w:val="009B3BE8"/>
    <w:rsid w:val="009B4661"/>
    <w:rsid w:val="009B4818"/>
    <w:rsid w:val="009B4FB6"/>
    <w:rsid w:val="009B511A"/>
    <w:rsid w:val="009B5F5F"/>
    <w:rsid w:val="009B7E6C"/>
    <w:rsid w:val="009C0945"/>
    <w:rsid w:val="009C1025"/>
    <w:rsid w:val="009C2976"/>
    <w:rsid w:val="009C2DCC"/>
    <w:rsid w:val="009C3C00"/>
    <w:rsid w:val="009C3F29"/>
    <w:rsid w:val="009C457F"/>
    <w:rsid w:val="009C4C9D"/>
    <w:rsid w:val="009C50A8"/>
    <w:rsid w:val="009C5B11"/>
    <w:rsid w:val="009D07E8"/>
    <w:rsid w:val="009D298B"/>
    <w:rsid w:val="009D32FE"/>
    <w:rsid w:val="009D3CFE"/>
    <w:rsid w:val="009D4D55"/>
    <w:rsid w:val="009D5294"/>
    <w:rsid w:val="009D59AE"/>
    <w:rsid w:val="009D5BF5"/>
    <w:rsid w:val="009E0B90"/>
    <w:rsid w:val="009E104A"/>
    <w:rsid w:val="009E13C2"/>
    <w:rsid w:val="009E232C"/>
    <w:rsid w:val="009E27B0"/>
    <w:rsid w:val="009E37C9"/>
    <w:rsid w:val="009E6280"/>
    <w:rsid w:val="009E66EC"/>
    <w:rsid w:val="009E78E5"/>
    <w:rsid w:val="009E792C"/>
    <w:rsid w:val="009F1CD3"/>
    <w:rsid w:val="009F3418"/>
    <w:rsid w:val="009F35F2"/>
    <w:rsid w:val="009F3731"/>
    <w:rsid w:val="009F39F4"/>
    <w:rsid w:val="009F42B7"/>
    <w:rsid w:val="009F42C2"/>
    <w:rsid w:val="009F4389"/>
    <w:rsid w:val="009F4418"/>
    <w:rsid w:val="009F47C3"/>
    <w:rsid w:val="009F52CE"/>
    <w:rsid w:val="009F5ABB"/>
    <w:rsid w:val="009F6F87"/>
    <w:rsid w:val="009F730C"/>
    <w:rsid w:val="009F73E5"/>
    <w:rsid w:val="009F7575"/>
    <w:rsid w:val="00A00131"/>
    <w:rsid w:val="00A0023D"/>
    <w:rsid w:val="00A003A1"/>
    <w:rsid w:val="00A0175E"/>
    <w:rsid w:val="00A018CD"/>
    <w:rsid w:val="00A036B5"/>
    <w:rsid w:val="00A04EFA"/>
    <w:rsid w:val="00A05605"/>
    <w:rsid w:val="00A065D1"/>
    <w:rsid w:val="00A0661C"/>
    <w:rsid w:val="00A06AEC"/>
    <w:rsid w:val="00A07093"/>
    <w:rsid w:val="00A074CC"/>
    <w:rsid w:val="00A07D1E"/>
    <w:rsid w:val="00A1081A"/>
    <w:rsid w:val="00A111B7"/>
    <w:rsid w:val="00A11285"/>
    <w:rsid w:val="00A13038"/>
    <w:rsid w:val="00A133AF"/>
    <w:rsid w:val="00A14F94"/>
    <w:rsid w:val="00A16122"/>
    <w:rsid w:val="00A16E44"/>
    <w:rsid w:val="00A210A8"/>
    <w:rsid w:val="00A227A5"/>
    <w:rsid w:val="00A23820"/>
    <w:rsid w:val="00A23A76"/>
    <w:rsid w:val="00A23D4D"/>
    <w:rsid w:val="00A24477"/>
    <w:rsid w:val="00A244FE"/>
    <w:rsid w:val="00A264FA"/>
    <w:rsid w:val="00A26BEE"/>
    <w:rsid w:val="00A303A6"/>
    <w:rsid w:val="00A30697"/>
    <w:rsid w:val="00A30BE4"/>
    <w:rsid w:val="00A319C4"/>
    <w:rsid w:val="00A33E9E"/>
    <w:rsid w:val="00A346EB"/>
    <w:rsid w:val="00A34716"/>
    <w:rsid w:val="00A35050"/>
    <w:rsid w:val="00A3588B"/>
    <w:rsid w:val="00A35A2A"/>
    <w:rsid w:val="00A35CD2"/>
    <w:rsid w:val="00A36665"/>
    <w:rsid w:val="00A401DA"/>
    <w:rsid w:val="00A4138C"/>
    <w:rsid w:val="00A413D4"/>
    <w:rsid w:val="00A417CA"/>
    <w:rsid w:val="00A42085"/>
    <w:rsid w:val="00A4241C"/>
    <w:rsid w:val="00A43287"/>
    <w:rsid w:val="00A4373A"/>
    <w:rsid w:val="00A445D4"/>
    <w:rsid w:val="00A45306"/>
    <w:rsid w:val="00A459D7"/>
    <w:rsid w:val="00A45A7C"/>
    <w:rsid w:val="00A47DAA"/>
    <w:rsid w:val="00A5000A"/>
    <w:rsid w:val="00A5001B"/>
    <w:rsid w:val="00A504D0"/>
    <w:rsid w:val="00A50DCC"/>
    <w:rsid w:val="00A51873"/>
    <w:rsid w:val="00A5196C"/>
    <w:rsid w:val="00A51C1D"/>
    <w:rsid w:val="00A52263"/>
    <w:rsid w:val="00A52410"/>
    <w:rsid w:val="00A53614"/>
    <w:rsid w:val="00A53E83"/>
    <w:rsid w:val="00A5479C"/>
    <w:rsid w:val="00A5484C"/>
    <w:rsid w:val="00A54B2D"/>
    <w:rsid w:val="00A55157"/>
    <w:rsid w:val="00A553DB"/>
    <w:rsid w:val="00A5635C"/>
    <w:rsid w:val="00A574A3"/>
    <w:rsid w:val="00A57544"/>
    <w:rsid w:val="00A60382"/>
    <w:rsid w:val="00A61612"/>
    <w:rsid w:val="00A61BE5"/>
    <w:rsid w:val="00A61D82"/>
    <w:rsid w:val="00A61F96"/>
    <w:rsid w:val="00A6264A"/>
    <w:rsid w:val="00A63D09"/>
    <w:rsid w:val="00A670B8"/>
    <w:rsid w:val="00A67488"/>
    <w:rsid w:val="00A67615"/>
    <w:rsid w:val="00A70318"/>
    <w:rsid w:val="00A70F24"/>
    <w:rsid w:val="00A72461"/>
    <w:rsid w:val="00A7449C"/>
    <w:rsid w:val="00A74F14"/>
    <w:rsid w:val="00A74FB7"/>
    <w:rsid w:val="00A75965"/>
    <w:rsid w:val="00A75D5E"/>
    <w:rsid w:val="00A75E11"/>
    <w:rsid w:val="00A76D1E"/>
    <w:rsid w:val="00A81DA6"/>
    <w:rsid w:val="00A81F26"/>
    <w:rsid w:val="00A8213F"/>
    <w:rsid w:val="00A821EC"/>
    <w:rsid w:val="00A823BC"/>
    <w:rsid w:val="00A8353E"/>
    <w:rsid w:val="00A83D8D"/>
    <w:rsid w:val="00A83E34"/>
    <w:rsid w:val="00A84319"/>
    <w:rsid w:val="00A850BB"/>
    <w:rsid w:val="00A8542D"/>
    <w:rsid w:val="00A86329"/>
    <w:rsid w:val="00A8700A"/>
    <w:rsid w:val="00A87CCE"/>
    <w:rsid w:val="00A87DDA"/>
    <w:rsid w:val="00A91F2F"/>
    <w:rsid w:val="00A9372A"/>
    <w:rsid w:val="00A93CD1"/>
    <w:rsid w:val="00A9564D"/>
    <w:rsid w:val="00A967F9"/>
    <w:rsid w:val="00A9744E"/>
    <w:rsid w:val="00AA17E3"/>
    <w:rsid w:val="00AA1FFA"/>
    <w:rsid w:val="00AA278B"/>
    <w:rsid w:val="00AA2B64"/>
    <w:rsid w:val="00AA2F8E"/>
    <w:rsid w:val="00AA3A86"/>
    <w:rsid w:val="00AA4410"/>
    <w:rsid w:val="00AA4B62"/>
    <w:rsid w:val="00AA4D94"/>
    <w:rsid w:val="00AA4E47"/>
    <w:rsid w:val="00AA5724"/>
    <w:rsid w:val="00AA6207"/>
    <w:rsid w:val="00AA6739"/>
    <w:rsid w:val="00AA6B6C"/>
    <w:rsid w:val="00AA74EB"/>
    <w:rsid w:val="00AA7F72"/>
    <w:rsid w:val="00AB04BC"/>
    <w:rsid w:val="00AB0506"/>
    <w:rsid w:val="00AB189B"/>
    <w:rsid w:val="00AB1BB1"/>
    <w:rsid w:val="00AB2591"/>
    <w:rsid w:val="00AB4F51"/>
    <w:rsid w:val="00AB5EF3"/>
    <w:rsid w:val="00AB6423"/>
    <w:rsid w:val="00AB6D9F"/>
    <w:rsid w:val="00AB7A16"/>
    <w:rsid w:val="00AB7EB5"/>
    <w:rsid w:val="00AC13AF"/>
    <w:rsid w:val="00AC1803"/>
    <w:rsid w:val="00AC260D"/>
    <w:rsid w:val="00AC2D4B"/>
    <w:rsid w:val="00AC429F"/>
    <w:rsid w:val="00AC42D4"/>
    <w:rsid w:val="00AC4E8F"/>
    <w:rsid w:val="00AC5140"/>
    <w:rsid w:val="00AD0074"/>
    <w:rsid w:val="00AD1893"/>
    <w:rsid w:val="00AD1ACA"/>
    <w:rsid w:val="00AD31D8"/>
    <w:rsid w:val="00AD3B20"/>
    <w:rsid w:val="00AD40F3"/>
    <w:rsid w:val="00AD5308"/>
    <w:rsid w:val="00AD69A7"/>
    <w:rsid w:val="00AD6A0F"/>
    <w:rsid w:val="00AE08B3"/>
    <w:rsid w:val="00AE0FC9"/>
    <w:rsid w:val="00AE347B"/>
    <w:rsid w:val="00AE3528"/>
    <w:rsid w:val="00AE3785"/>
    <w:rsid w:val="00AE3CA7"/>
    <w:rsid w:val="00AE4339"/>
    <w:rsid w:val="00AE5FB2"/>
    <w:rsid w:val="00AE651F"/>
    <w:rsid w:val="00AE7B96"/>
    <w:rsid w:val="00AF029B"/>
    <w:rsid w:val="00AF3426"/>
    <w:rsid w:val="00AF346B"/>
    <w:rsid w:val="00AF48C1"/>
    <w:rsid w:val="00AF6A51"/>
    <w:rsid w:val="00B00090"/>
    <w:rsid w:val="00B00414"/>
    <w:rsid w:val="00B0066E"/>
    <w:rsid w:val="00B00D0F"/>
    <w:rsid w:val="00B011C5"/>
    <w:rsid w:val="00B016B7"/>
    <w:rsid w:val="00B02501"/>
    <w:rsid w:val="00B02EB9"/>
    <w:rsid w:val="00B03EC1"/>
    <w:rsid w:val="00B03F31"/>
    <w:rsid w:val="00B06A3A"/>
    <w:rsid w:val="00B11180"/>
    <w:rsid w:val="00B11CDA"/>
    <w:rsid w:val="00B13090"/>
    <w:rsid w:val="00B140DA"/>
    <w:rsid w:val="00B164AE"/>
    <w:rsid w:val="00B167AC"/>
    <w:rsid w:val="00B1790A"/>
    <w:rsid w:val="00B20940"/>
    <w:rsid w:val="00B20B7A"/>
    <w:rsid w:val="00B2130E"/>
    <w:rsid w:val="00B22049"/>
    <w:rsid w:val="00B249AC"/>
    <w:rsid w:val="00B24AE6"/>
    <w:rsid w:val="00B26037"/>
    <w:rsid w:val="00B27164"/>
    <w:rsid w:val="00B2741E"/>
    <w:rsid w:val="00B2758E"/>
    <w:rsid w:val="00B30A0E"/>
    <w:rsid w:val="00B3235C"/>
    <w:rsid w:val="00B323B8"/>
    <w:rsid w:val="00B33783"/>
    <w:rsid w:val="00B34DC7"/>
    <w:rsid w:val="00B36E83"/>
    <w:rsid w:val="00B37BCB"/>
    <w:rsid w:val="00B41055"/>
    <w:rsid w:val="00B4312D"/>
    <w:rsid w:val="00B4361E"/>
    <w:rsid w:val="00B43AE3"/>
    <w:rsid w:val="00B4495D"/>
    <w:rsid w:val="00B45790"/>
    <w:rsid w:val="00B45F0B"/>
    <w:rsid w:val="00B4643B"/>
    <w:rsid w:val="00B46B46"/>
    <w:rsid w:val="00B50FEE"/>
    <w:rsid w:val="00B5151F"/>
    <w:rsid w:val="00B520E4"/>
    <w:rsid w:val="00B52501"/>
    <w:rsid w:val="00B53DF5"/>
    <w:rsid w:val="00B54EF3"/>
    <w:rsid w:val="00B56807"/>
    <w:rsid w:val="00B6023E"/>
    <w:rsid w:val="00B602A9"/>
    <w:rsid w:val="00B61692"/>
    <w:rsid w:val="00B62358"/>
    <w:rsid w:val="00B62DDD"/>
    <w:rsid w:val="00B636D7"/>
    <w:rsid w:val="00B6396B"/>
    <w:rsid w:val="00B64F1D"/>
    <w:rsid w:val="00B65099"/>
    <w:rsid w:val="00B65AB9"/>
    <w:rsid w:val="00B66260"/>
    <w:rsid w:val="00B662BF"/>
    <w:rsid w:val="00B668B7"/>
    <w:rsid w:val="00B66C9A"/>
    <w:rsid w:val="00B67074"/>
    <w:rsid w:val="00B67531"/>
    <w:rsid w:val="00B6775E"/>
    <w:rsid w:val="00B7052D"/>
    <w:rsid w:val="00B70BF4"/>
    <w:rsid w:val="00B71DC0"/>
    <w:rsid w:val="00B72B43"/>
    <w:rsid w:val="00B732C5"/>
    <w:rsid w:val="00B74145"/>
    <w:rsid w:val="00B750DB"/>
    <w:rsid w:val="00B75404"/>
    <w:rsid w:val="00B75710"/>
    <w:rsid w:val="00B75B72"/>
    <w:rsid w:val="00B77357"/>
    <w:rsid w:val="00B77737"/>
    <w:rsid w:val="00B81AEA"/>
    <w:rsid w:val="00B82CF5"/>
    <w:rsid w:val="00B82D40"/>
    <w:rsid w:val="00B83037"/>
    <w:rsid w:val="00B832AF"/>
    <w:rsid w:val="00B84013"/>
    <w:rsid w:val="00B84997"/>
    <w:rsid w:val="00B84C38"/>
    <w:rsid w:val="00B851FC"/>
    <w:rsid w:val="00B8689A"/>
    <w:rsid w:val="00B86A34"/>
    <w:rsid w:val="00B872FA"/>
    <w:rsid w:val="00B90B35"/>
    <w:rsid w:val="00B91526"/>
    <w:rsid w:val="00B918CE"/>
    <w:rsid w:val="00B92AD8"/>
    <w:rsid w:val="00B92CAB"/>
    <w:rsid w:val="00B935EB"/>
    <w:rsid w:val="00B94316"/>
    <w:rsid w:val="00B94658"/>
    <w:rsid w:val="00B97681"/>
    <w:rsid w:val="00B97A74"/>
    <w:rsid w:val="00BA0027"/>
    <w:rsid w:val="00BA1BA7"/>
    <w:rsid w:val="00BA3F01"/>
    <w:rsid w:val="00BA5AE7"/>
    <w:rsid w:val="00BB0561"/>
    <w:rsid w:val="00BB0BA2"/>
    <w:rsid w:val="00BB1619"/>
    <w:rsid w:val="00BB1EA7"/>
    <w:rsid w:val="00BB234C"/>
    <w:rsid w:val="00BB24EB"/>
    <w:rsid w:val="00BB27D5"/>
    <w:rsid w:val="00BB3D63"/>
    <w:rsid w:val="00BB40FD"/>
    <w:rsid w:val="00BB40FF"/>
    <w:rsid w:val="00BB41F4"/>
    <w:rsid w:val="00BB4872"/>
    <w:rsid w:val="00BB75C6"/>
    <w:rsid w:val="00BB787D"/>
    <w:rsid w:val="00BC02D6"/>
    <w:rsid w:val="00BC0908"/>
    <w:rsid w:val="00BC1670"/>
    <w:rsid w:val="00BC250E"/>
    <w:rsid w:val="00BC30C4"/>
    <w:rsid w:val="00BC3BF5"/>
    <w:rsid w:val="00BC508A"/>
    <w:rsid w:val="00BC54FD"/>
    <w:rsid w:val="00BC585D"/>
    <w:rsid w:val="00BC660C"/>
    <w:rsid w:val="00BC70A2"/>
    <w:rsid w:val="00BC7804"/>
    <w:rsid w:val="00BC7CB2"/>
    <w:rsid w:val="00BD0B59"/>
    <w:rsid w:val="00BD0FF6"/>
    <w:rsid w:val="00BD160E"/>
    <w:rsid w:val="00BD1C8A"/>
    <w:rsid w:val="00BD2567"/>
    <w:rsid w:val="00BD2C35"/>
    <w:rsid w:val="00BD2FB0"/>
    <w:rsid w:val="00BD3AC3"/>
    <w:rsid w:val="00BD3D65"/>
    <w:rsid w:val="00BD3E27"/>
    <w:rsid w:val="00BD3ED6"/>
    <w:rsid w:val="00BD4426"/>
    <w:rsid w:val="00BD4BB8"/>
    <w:rsid w:val="00BD7969"/>
    <w:rsid w:val="00BD7B9A"/>
    <w:rsid w:val="00BE0419"/>
    <w:rsid w:val="00BE06B2"/>
    <w:rsid w:val="00BE1382"/>
    <w:rsid w:val="00BE21D2"/>
    <w:rsid w:val="00BE226D"/>
    <w:rsid w:val="00BE2865"/>
    <w:rsid w:val="00BE294A"/>
    <w:rsid w:val="00BE3490"/>
    <w:rsid w:val="00BE4282"/>
    <w:rsid w:val="00BE4E16"/>
    <w:rsid w:val="00BE5D0E"/>
    <w:rsid w:val="00BE6946"/>
    <w:rsid w:val="00BE6B91"/>
    <w:rsid w:val="00BE7454"/>
    <w:rsid w:val="00BF07A2"/>
    <w:rsid w:val="00BF10B3"/>
    <w:rsid w:val="00BF1FC2"/>
    <w:rsid w:val="00BF2045"/>
    <w:rsid w:val="00BF411E"/>
    <w:rsid w:val="00BF51B3"/>
    <w:rsid w:val="00BF53B1"/>
    <w:rsid w:val="00BF56F8"/>
    <w:rsid w:val="00BF5C93"/>
    <w:rsid w:val="00BF6B5C"/>
    <w:rsid w:val="00BF7256"/>
    <w:rsid w:val="00BF7942"/>
    <w:rsid w:val="00C0163C"/>
    <w:rsid w:val="00C01A4C"/>
    <w:rsid w:val="00C02D6A"/>
    <w:rsid w:val="00C03532"/>
    <w:rsid w:val="00C038D2"/>
    <w:rsid w:val="00C03C49"/>
    <w:rsid w:val="00C03F6C"/>
    <w:rsid w:val="00C04113"/>
    <w:rsid w:val="00C047B9"/>
    <w:rsid w:val="00C051B8"/>
    <w:rsid w:val="00C05299"/>
    <w:rsid w:val="00C05464"/>
    <w:rsid w:val="00C0645C"/>
    <w:rsid w:val="00C06CA4"/>
    <w:rsid w:val="00C06D61"/>
    <w:rsid w:val="00C075CD"/>
    <w:rsid w:val="00C11BD6"/>
    <w:rsid w:val="00C141A3"/>
    <w:rsid w:val="00C15408"/>
    <w:rsid w:val="00C16326"/>
    <w:rsid w:val="00C16FB7"/>
    <w:rsid w:val="00C17418"/>
    <w:rsid w:val="00C215D5"/>
    <w:rsid w:val="00C215E5"/>
    <w:rsid w:val="00C21D2C"/>
    <w:rsid w:val="00C23D22"/>
    <w:rsid w:val="00C2491E"/>
    <w:rsid w:val="00C250E6"/>
    <w:rsid w:val="00C260A1"/>
    <w:rsid w:val="00C26BFA"/>
    <w:rsid w:val="00C26FBF"/>
    <w:rsid w:val="00C27346"/>
    <w:rsid w:val="00C308E5"/>
    <w:rsid w:val="00C3122A"/>
    <w:rsid w:val="00C31DE4"/>
    <w:rsid w:val="00C32350"/>
    <w:rsid w:val="00C337FF"/>
    <w:rsid w:val="00C344B5"/>
    <w:rsid w:val="00C34FC6"/>
    <w:rsid w:val="00C35C3F"/>
    <w:rsid w:val="00C37933"/>
    <w:rsid w:val="00C40792"/>
    <w:rsid w:val="00C430ED"/>
    <w:rsid w:val="00C43ADA"/>
    <w:rsid w:val="00C45B2A"/>
    <w:rsid w:val="00C47136"/>
    <w:rsid w:val="00C47519"/>
    <w:rsid w:val="00C47899"/>
    <w:rsid w:val="00C50287"/>
    <w:rsid w:val="00C5039C"/>
    <w:rsid w:val="00C51790"/>
    <w:rsid w:val="00C518BE"/>
    <w:rsid w:val="00C52301"/>
    <w:rsid w:val="00C5237F"/>
    <w:rsid w:val="00C52C35"/>
    <w:rsid w:val="00C52C71"/>
    <w:rsid w:val="00C538D2"/>
    <w:rsid w:val="00C5419A"/>
    <w:rsid w:val="00C5507D"/>
    <w:rsid w:val="00C553E8"/>
    <w:rsid w:val="00C55A27"/>
    <w:rsid w:val="00C55BD3"/>
    <w:rsid w:val="00C56692"/>
    <w:rsid w:val="00C56D2D"/>
    <w:rsid w:val="00C572F4"/>
    <w:rsid w:val="00C61B1F"/>
    <w:rsid w:val="00C622AE"/>
    <w:rsid w:val="00C627F5"/>
    <w:rsid w:val="00C62B31"/>
    <w:rsid w:val="00C6386E"/>
    <w:rsid w:val="00C63C78"/>
    <w:rsid w:val="00C64A7D"/>
    <w:rsid w:val="00C6593E"/>
    <w:rsid w:val="00C66131"/>
    <w:rsid w:val="00C673A6"/>
    <w:rsid w:val="00C6740B"/>
    <w:rsid w:val="00C678F3"/>
    <w:rsid w:val="00C67977"/>
    <w:rsid w:val="00C701D7"/>
    <w:rsid w:val="00C715EF"/>
    <w:rsid w:val="00C71622"/>
    <w:rsid w:val="00C716D9"/>
    <w:rsid w:val="00C71E8A"/>
    <w:rsid w:val="00C7323E"/>
    <w:rsid w:val="00C73A63"/>
    <w:rsid w:val="00C74972"/>
    <w:rsid w:val="00C749B7"/>
    <w:rsid w:val="00C74AFF"/>
    <w:rsid w:val="00C75D04"/>
    <w:rsid w:val="00C7694D"/>
    <w:rsid w:val="00C76D6C"/>
    <w:rsid w:val="00C77124"/>
    <w:rsid w:val="00C77630"/>
    <w:rsid w:val="00C776CA"/>
    <w:rsid w:val="00C77EFA"/>
    <w:rsid w:val="00C77F21"/>
    <w:rsid w:val="00C80FF6"/>
    <w:rsid w:val="00C81DFB"/>
    <w:rsid w:val="00C821EA"/>
    <w:rsid w:val="00C82459"/>
    <w:rsid w:val="00C82C3F"/>
    <w:rsid w:val="00C83157"/>
    <w:rsid w:val="00C83C71"/>
    <w:rsid w:val="00C84068"/>
    <w:rsid w:val="00C84F68"/>
    <w:rsid w:val="00C86F24"/>
    <w:rsid w:val="00C8736E"/>
    <w:rsid w:val="00C9088C"/>
    <w:rsid w:val="00C90A30"/>
    <w:rsid w:val="00C91152"/>
    <w:rsid w:val="00C91A9D"/>
    <w:rsid w:val="00C91E76"/>
    <w:rsid w:val="00C9208D"/>
    <w:rsid w:val="00C9235A"/>
    <w:rsid w:val="00C928D8"/>
    <w:rsid w:val="00C929EA"/>
    <w:rsid w:val="00C92EA8"/>
    <w:rsid w:val="00C941A3"/>
    <w:rsid w:val="00C94577"/>
    <w:rsid w:val="00C95045"/>
    <w:rsid w:val="00C95738"/>
    <w:rsid w:val="00C95781"/>
    <w:rsid w:val="00C9661A"/>
    <w:rsid w:val="00C96661"/>
    <w:rsid w:val="00C96AD1"/>
    <w:rsid w:val="00C96C6D"/>
    <w:rsid w:val="00C96DA2"/>
    <w:rsid w:val="00C9730B"/>
    <w:rsid w:val="00C97BA1"/>
    <w:rsid w:val="00CA1E66"/>
    <w:rsid w:val="00CA21DE"/>
    <w:rsid w:val="00CA3AE6"/>
    <w:rsid w:val="00CA3E9F"/>
    <w:rsid w:val="00CA4234"/>
    <w:rsid w:val="00CA4D06"/>
    <w:rsid w:val="00CA5A82"/>
    <w:rsid w:val="00CA5B29"/>
    <w:rsid w:val="00CA627C"/>
    <w:rsid w:val="00CA6654"/>
    <w:rsid w:val="00CB0C30"/>
    <w:rsid w:val="00CB199C"/>
    <w:rsid w:val="00CB1D04"/>
    <w:rsid w:val="00CB219A"/>
    <w:rsid w:val="00CB2B8A"/>
    <w:rsid w:val="00CB3DA0"/>
    <w:rsid w:val="00CB4F32"/>
    <w:rsid w:val="00CB6E64"/>
    <w:rsid w:val="00CB7382"/>
    <w:rsid w:val="00CC02E9"/>
    <w:rsid w:val="00CC0AAA"/>
    <w:rsid w:val="00CC1534"/>
    <w:rsid w:val="00CC1ADB"/>
    <w:rsid w:val="00CC2F0D"/>
    <w:rsid w:val="00CC2F71"/>
    <w:rsid w:val="00CC366C"/>
    <w:rsid w:val="00CC3D91"/>
    <w:rsid w:val="00CC4763"/>
    <w:rsid w:val="00CC4B4A"/>
    <w:rsid w:val="00CC4CB4"/>
    <w:rsid w:val="00CC582D"/>
    <w:rsid w:val="00CC5F47"/>
    <w:rsid w:val="00CC66CC"/>
    <w:rsid w:val="00CC7FE1"/>
    <w:rsid w:val="00CD0BB5"/>
    <w:rsid w:val="00CD1BCC"/>
    <w:rsid w:val="00CD2218"/>
    <w:rsid w:val="00CD25D8"/>
    <w:rsid w:val="00CD29FF"/>
    <w:rsid w:val="00CD386C"/>
    <w:rsid w:val="00CD3DBF"/>
    <w:rsid w:val="00CD4EE0"/>
    <w:rsid w:val="00CD561E"/>
    <w:rsid w:val="00CD57D7"/>
    <w:rsid w:val="00CD5CA2"/>
    <w:rsid w:val="00CD716A"/>
    <w:rsid w:val="00CD7707"/>
    <w:rsid w:val="00CD7BA9"/>
    <w:rsid w:val="00CE0D93"/>
    <w:rsid w:val="00CE1BB9"/>
    <w:rsid w:val="00CE2224"/>
    <w:rsid w:val="00CE2B3E"/>
    <w:rsid w:val="00CE35BE"/>
    <w:rsid w:val="00CE4986"/>
    <w:rsid w:val="00CE4DB3"/>
    <w:rsid w:val="00CE6995"/>
    <w:rsid w:val="00CE72DE"/>
    <w:rsid w:val="00CE77AA"/>
    <w:rsid w:val="00CF0A76"/>
    <w:rsid w:val="00CF1936"/>
    <w:rsid w:val="00CF2659"/>
    <w:rsid w:val="00CF2966"/>
    <w:rsid w:val="00CF3401"/>
    <w:rsid w:val="00CF49C7"/>
    <w:rsid w:val="00CF5641"/>
    <w:rsid w:val="00CF62BA"/>
    <w:rsid w:val="00D01EF8"/>
    <w:rsid w:val="00D02F81"/>
    <w:rsid w:val="00D049B8"/>
    <w:rsid w:val="00D06CDB"/>
    <w:rsid w:val="00D101DD"/>
    <w:rsid w:val="00D10CF2"/>
    <w:rsid w:val="00D113E5"/>
    <w:rsid w:val="00D11A79"/>
    <w:rsid w:val="00D12D4C"/>
    <w:rsid w:val="00D12FDE"/>
    <w:rsid w:val="00D13D67"/>
    <w:rsid w:val="00D14692"/>
    <w:rsid w:val="00D1507D"/>
    <w:rsid w:val="00D169B3"/>
    <w:rsid w:val="00D16CC3"/>
    <w:rsid w:val="00D20B4B"/>
    <w:rsid w:val="00D20CCE"/>
    <w:rsid w:val="00D23B61"/>
    <w:rsid w:val="00D23B6D"/>
    <w:rsid w:val="00D25F34"/>
    <w:rsid w:val="00D26C30"/>
    <w:rsid w:val="00D31279"/>
    <w:rsid w:val="00D3128F"/>
    <w:rsid w:val="00D31980"/>
    <w:rsid w:val="00D31C9A"/>
    <w:rsid w:val="00D333EF"/>
    <w:rsid w:val="00D33512"/>
    <w:rsid w:val="00D33ACB"/>
    <w:rsid w:val="00D35720"/>
    <w:rsid w:val="00D357BD"/>
    <w:rsid w:val="00D36A0E"/>
    <w:rsid w:val="00D37E24"/>
    <w:rsid w:val="00D37FCA"/>
    <w:rsid w:val="00D400CA"/>
    <w:rsid w:val="00D41BAF"/>
    <w:rsid w:val="00D42C29"/>
    <w:rsid w:val="00D4308D"/>
    <w:rsid w:val="00D43DD5"/>
    <w:rsid w:val="00D43E64"/>
    <w:rsid w:val="00D43E98"/>
    <w:rsid w:val="00D43EDF"/>
    <w:rsid w:val="00D444B8"/>
    <w:rsid w:val="00D444E5"/>
    <w:rsid w:val="00D44813"/>
    <w:rsid w:val="00D47D2F"/>
    <w:rsid w:val="00D509FA"/>
    <w:rsid w:val="00D51644"/>
    <w:rsid w:val="00D51FFD"/>
    <w:rsid w:val="00D52347"/>
    <w:rsid w:val="00D52AF4"/>
    <w:rsid w:val="00D55868"/>
    <w:rsid w:val="00D55E60"/>
    <w:rsid w:val="00D56141"/>
    <w:rsid w:val="00D567EE"/>
    <w:rsid w:val="00D60732"/>
    <w:rsid w:val="00D60B3E"/>
    <w:rsid w:val="00D60D35"/>
    <w:rsid w:val="00D61E5E"/>
    <w:rsid w:val="00D621A2"/>
    <w:rsid w:val="00D628E9"/>
    <w:rsid w:val="00D62C03"/>
    <w:rsid w:val="00D63499"/>
    <w:rsid w:val="00D6362F"/>
    <w:rsid w:val="00D6470B"/>
    <w:rsid w:val="00D651C8"/>
    <w:rsid w:val="00D6578E"/>
    <w:rsid w:val="00D65DEB"/>
    <w:rsid w:val="00D6696C"/>
    <w:rsid w:val="00D67D54"/>
    <w:rsid w:val="00D705F5"/>
    <w:rsid w:val="00D7084D"/>
    <w:rsid w:val="00D71616"/>
    <w:rsid w:val="00D71720"/>
    <w:rsid w:val="00D77562"/>
    <w:rsid w:val="00D776E9"/>
    <w:rsid w:val="00D779A4"/>
    <w:rsid w:val="00D8111C"/>
    <w:rsid w:val="00D81FFF"/>
    <w:rsid w:val="00D82D32"/>
    <w:rsid w:val="00D82E45"/>
    <w:rsid w:val="00D83379"/>
    <w:rsid w:val="00D84257"/>
    <w:rsid w:val="00D84CA7"/>
    <w:rsid w:val="00D852CB"/>
    <w:rsid w:val="00D85CE5"/>
    <w:rsid w:val="00D85EF8"/>
    <w:rsid w:val="00D85F98"/>
    <w:rsid w:val="00D8636B"/>
    <w:rsid w:val="00D86B57"/>
    <w:rsid w:val="00D8726F"/>
    <w:rsid w:val="00D8754E"/>
    <w:rsid w:val="00D87976"/>
    <w:rsid w:val="00D87C44"/>
    <w:rsid w:val="00D92E7B"/>
    <w:rsid w:val="00D94156"/>
    <w:rsid w:val="00D94DE9"/>
    <w:rsid w:val="00D95EEE"/>
    <w:rsid w:val="00D95F7F"/>
    <w:rsid w:val="00DA00DA"/>
    <w:rsid w:val="00DA1588"/>
    <w:rsid w:val="00DA1665"/>
    <w:rsid w:val="00DA24FB"/>
    <w:rsid w:val="00DA2B39"/>
    <w:rsid w:val="00DA3147"/>
    <w:rsid w:val="00DA46CF"/>
    <w:rsid w:val="00DA46FC"/>
    <w:rsid w:val="00DA4B74"/>
    <w:rsid w:val="00DA6584"/>
    <w:rsid w:val="00DA7933"/>
    <w:rsid w:val="00DB15AE"/>
    <w:rsid w:val="00DB2B66"/>
    <w:rsid w:val="00DB2F0E"/>
    <w:rsid w:val="00DB337C"/>
    <w:rsid w:val="00DB47C1"/>
    <w:rsid w:val="00DB48E8"/>
    <w:rsid w:val="00DB6402"/>
    <w:rsid w:val="00DB733C"/>
    <w:rsid w:val="00DC0748"/>
    <w:rsid w:val="00DC17EE"/>
    <w:rsid w:val="00DC3210"/>
    <w:rsid w:val="00DC461A"/>
    <w:rsid w:val="00DC4E73"/>
    <w:rsid w:val="00DC52AC"/>
    <w:rsid w:val="00DC57C8"/>
    <w:rsid w:val="00DC6D72"/>
    <w:rsid w:val="00DC7B33"/>
    <w:rsid w:val="00DD0366"/>
    <w:rsid w:val="00DD0727"/>
    <w:rsid w:val="00DD0D7C"/>
    <w:rsid w:val="00DD1132"/>
    <w:rsid w:val="00DD3E4D"/>
    <w:rsid w:val="00DD3FEF"/>
    <w:rsid w:val="00DD43B2"/>
    <w:rsid w:val="00DD718B"/>
    <w:rsid w:val="00DD7A4A"/>
    <w:rsid w:val="00DD7FEA"/>
    <w:rsid w:val="00DE1823"/>
    <w:rsid w:val="00DE1F79"/>
    <w:rsid w:val="00DE213F"/>
    <w:rsid w:val="00DE2758"/>
    <w:rsid w:val="00DE2DCD"/>
    <w:rsid w:val="00DE42FB"/>
    <w:rsid w:val="00DE49AA"/>
    <w:rsid w:val="00DE4B10"/>
    <w:rsid w:val="00DE60CF"/>
    <w:rsid w:val="00DF0D3C"/>
    <w:rsid w:val="00DF1AC8"/>
    <w:rsid w:val="00DF21FF"/>
    <w:rsid w:val="00DF389A"/>
    <w:rsid w:val="00DF3914"/>
    <w:rsid w:val="00DF3942"/>
    <w:rsid w:val="00DF5DCE"/>
    <w:rsid w:val="00DF712F"/>
    <w:rsid w:val="00DF7B96"/>
    <w:rsid w:val="00DF7C90"/>
    <w:rsid w:val="00E01828"/>
    <w:rsid w:val="00E02609"/>
    <w:rsid w:val="00E02F68"/>
    <w:rsid w:val="00E037FB"/>
    <w:rsid w:val="00E03822"/>
    <w:rsid w:val="00E0429F"/>
    <w:rsid w:val="00E042DA"/>
    <w:rsid w:val="00E04710"/>
    <w:rsid w:val="00E0652D"/>
    <w:rsid w:val="00E066D1"/>
    <w:rsid w:val="00E06A97"/>
    <w:rsid w:val="00E114A3"/>
    <w:rsid w:val="00E12045"/>
    <w:rsid w:val="00E1214E"/>
    <w:rsid w:val="00E140F6"/>
    <w:rsid w:val="00E1542E"/>
    <w:rsid w:val="00E15B27"/>
    <w:rsid w:val="00E165F8"/>
    <w:rsid w:val="00E2111A"/>
    <w:rsid w:val="00E2185E"/>
    <w:rsid w:val="00E241E2"/>
    <w:rsid w:val="00E254D4"/>
    <w:rsid w:val="00E25CE4"/>
    <w:rsid w:val="00E25FF1"/>
    <w:rsid w:val="00E2644F"/>
    <w:rsid w:val="00E3063B"/>
    <w:rsid w:val="00E30C01"/>
    <w:rsid w:val="00E31674"/>
    <w:rsid w:val="00E32796"/>
    <w:rsid w:val="00E3299D"/>
    <w:rsid w:val="00E33AF9"/>
    <w:rsid w:val="00E347AB"/>
    <w:rsid w:val="00E3564E"/>
    <w:rsid w:val="00E3565D"/>
    <w:rsid w:val="00E35750"/>
    <w:rsid w:val="00E373A8"/>
    <w:rsid w:val="00E37E8C"/>
    <w:rsid w:val="00E37FA7"/>
    <w:rsid w:val="00E40DAE"/>
    <w:rsid w:val="00E413A2"/>
    <w:rsid w:val="00E4293A"/>
    <w:rsid w:val="00E42984"/>
    <w:rsid w:val="00E42989"/>
    <w:rsid w:val="00E44ED7"/>
    <w:rsid w:val="00E45789"/>
    <w:rsid w:val="00E46669"/>
    <w:rsid w:val="00E47D70"/>
    <w:rsid w:val="00E50DD9"/>
    <w:rsid w:val="00E5147E"/>
    <w:rsid w:val="00E51E62"/>
    <w:rsid w:val="00E52C7C"/>
    <w:rsid w:val="00E52ED4"/>
    <w:rsid w:val="00E52FE4"/>
    <w:rsid w:val="00E53470"/>
    <w:rsid w:val="00E54539"/>
    <w:rsid w:val="00E55572"/>
    <w:rsid w:val="00E56263"/>
    <w:rsid w:val="00E57459"/>
    <w:rsid w:val="00E5761B"/>
    <w:rsid w:val="00E62A2F"/>
    <w:rsid w:val="00E62A62"/>
    <w:rsid w:val="00E62F32"/>
    <w:rsid w:val="00E63281"/>
    <w:rsid w:val="00E63B15"/>
    <w:rsid w:val="00E643B6"/>
    <w:rsid w:val="00E6445E"/>
    <w:rsid w:val="00E6477A"/>
    <w:rsid w:val="00E64A60"/>
    <w:rsid w:val="00E64B33"/>
    <w:rsid w:val="00E67065"/>
    <w:rsid w:val="00E671D8"/>
    <w:rsid w:val="00E6764C"/>
    <w:rsid w:val="00E67918"/>
    <w:rsid w:val="00E67BCE"/>
    <w:rsid w:val="00E7012C"/>
    <w:rsid w:val="00E70486"/>
    <w:rsid w:val="00E71100"/>
    <w:rsid w:val="00E7182C"/>
    <w:rsid w:val="00E72D08"/>
    <w:rsid w:val="00E74867"/>
    <w:rsid w:val="00E766EC"/>
    <w:rsid w:val="00E76BA4"/>
    <w:rsid w:val="00E76EF6"/>
    <w:rsid w:val="00E77AE3"/>
    <w:rsid w:val="00E8082A"/>
    <w:rsid w:val="00E8165C"/>
    <w:rsid w:val="00E8213C"/>
    <w:rsid w:val="00E8303C"/>
    <w:rsid w:val="00E8516E"/>
    <w:rsid w:val="00E85276"/>
    <w:rsid w:val="00E857D4"/>
    <w:rsid w:val="00E85BE7"/>
    <w:rsid w:val="00E85E17"/>
    <w:rsid w:val="00E864B3"/>
    <w:rsid w:val="00E869FC"/>
    <w:rsid w:val="00E86A5E"/>
    <w:rsid w:val="00E919E2"/>
    <w:rsid w:val="00E91F6C"/>
    <w:rsid w:val="00E95269"/>
    <w:rsid w:val="00E952B9"/>
    <w:rsid w:val="00E954EE"/>
    <w:rsid w:val="00E95B7C"/>
    <w:rsid w:val="00E96983"/>
    <w:rsid w:val="00E973DD"/>
    <w:rsid w:val="00EA00FC"/>
    <w:rsid w:val="00EA055F"/>
    <w:rsid w:val="00EA0729"/>
    <w:rsid w:val="00EA3162"/>
    <w:rsid w:val="00EA33BB"/>
    <w:rsid w:val="00EA37E3"/>
    <w:rsid w:val="00EA4173"/>
    <w:rsid w:val="00EA51CE"/>
    <w:rsid w:val="00EA54B4"/>
    <w:rsid w:val="00EA55D2"/>
    <w:rsid w:val="00EA6EA3"/>
    <w:rsid w:val="00EA70B5"/>
    <w:rsid w:val="00EA7705"/>
    <w:rsid w:val="00EA7CBD"/>
    <w:rsid w:val="00EA7D9E"/>
    <w:rsid w:val="00EA7E24"/>
    <w:rsid w:val="00EB0BB2"/>
    <w:rsid w:val="00EB0E01"/>
    <w:rsid w:val="00EB13D7"/>
    <w:rsid w:val="00EB26E9"/>
    <w:rsid w:val="00EB2F73"/>
    <w:rsid w:val="00EB3403"/>
    <w:rsid w:val="00EB3A24"/>
    <w:rsid w:val="00EB3EAA"/>
    <w:rsid w:val="00EB517F"/>
    <w:rsid w:val="00EB5871"/>
    <w:rsid w:val="00EB58EF"/>
    <w:rsid w:val="00EB76EC"/>
    <w:rsid w:val="00EC019A"/>
    <w:rsid w:val="00EC0FA0"/>
    <w:rsid w:val="00EC158B"/>
    <w:rsid w:val="00EC2B29"/>
    <w:rsid w:val="00EC488C"/>
    <w:rsid w:val="00EC4B82"/>
    <w:rsid w:val="00EC4E9F"/>
    <w:rsid w:val="00EC56CB"/>
    <w:rsid w:val="00EC5CDD"/>
    <w:rsid w:val="00EC673F"/>
    <w:rsid w:val="00ED032E"/>
    <w:rsid w:val="00ED09A9"/>
    <w:rsid w:val="00ED1018"/>
    <w:rsid w:val="00ED11A4"/>
    <w:rsid w:val="00ED2209"/>
    <w:rsid w:val="00ED31B3"/>
    <w:rsid w:val="00ED48ED"/>
    <w:rsid w:val="00ED5C77"/>
    <w:rsid w:val="00ED71E4"/>
    <w:rsid w:val="00ED790F"/>
    <w:rsid w:val="00ED7B91"/>
    <w:rsid w:val="00ED7E15"/>
    <w:rsid w:val="00ED7E69"/>
    <w:rsid w:val="00EE3782"/>
    <w:rsid w:val="00EE3F7C"/>
    <w:rsid w:val="00EE4480"/>
    <w:rsid w:val="00EE4542"/>
    <w:rsid w:val="00EE5BD2"/>
    <w:rsid w:val="00EE7F00"/>
    <w:rsid w:val="00EF05B0"/>
    <w:rsid w:val="00EF0759"/>
    <w:rsid w:val="00EF0BBB"/>
    <w:rsid w:val="00EF1D05"/>
    <w:rsid w:val="00EF32AE"/>
    <w:rsid w:val="00EF4250"/>
    <w:rsid w:val="00EF5316"/>
    <w:rsid w:val="00EF5AED"/>
    <w:rsid w:val="00EF71E5"/>
    <w:rsid w:val="00F01E6B"/>
    <w:rsid w:val="00F02E28"/>
    <w:rsid w:val="00F04736"/>
    <w:rsid w:val="00F047A8"/>
    <w:rsid w:val="00F053D8"/>
    <w:rsid w:val="00F054BB"/>
    <w:rsid w:val="00F0568C"/>
    <w:rsid w:val="00F05690"/>
    <w:rsid w:val="00F0613F"/>
    <w:rsid w:val="00F06281"/>
    <w:rsid w:val="00F06E60"/>
    <w:rsid w:val="00F10F89"/>
    <w:rsid w:val="00F1109E"/>
    <w:rsid w:val="00F11BD2"/>
    <w:rsid w:val="00F12147"/>
    <w:rsid w:val="00F13546"/>
    <w:rsid w:val="00F1496A"/>
    <w:rsid w:val="00F169E8"/>
    <w:rsid w:val="00F20573"/>
    <w:rsid w:val="00F20E3F"/>
    <w:rsid w:val="00F229AE"/>
    <w:rsid w:val="00F24AD9"/>
    <w:rsid w:val="00F24D72"/>
    <w:rsid w:val="00F25261"/>
    <w:rsid w:val="00F25598"/>
    <w:rsid w:val="00F258B6"/>
    <w:rsid w:val="00F25DB4"/>
    <w:rsid w:val="00F263DB"/>
    <w:rsid w:val="00F26A82"/>
    <w:rsid w:val="00F30C9E"/>
    <w:rsid w:val="00F31662"/>
    <w:rsid w:val="00F31B5B"/>
    <w:rsid w:val="00F33672"/>
    <w:rsid w:val="00F3384F"/>
    <w:rsid w:val="00F33B88"/>
    <w:rsid w:val="00F342B5"/>
    <w:rsid w:val="00F34920"/>
    <w:rsid w:val="00F3535A"/>
    <w:rsid w:val="00F35B8C"/>
    <w:rsid w:val="00F4029A"/>
    <w:rsid w:val="00F40B66"/>
    <w:rsid w:val="00F42EAF"/>
    <w:rsid w:val="00F446DC"/>
    <w:rsid w:val="00F45544"/>
    <w:rsid w:val="00F45D21"/>
    <w:rsid w:val="00F463A8"/>
    <w:rsid w:val="00F46955"/>
    <w:rsid w:val="00F5060D"/>
    <w:rsid w:val="00F512A6"/>
    <w:rsid w:val="00F514E4"/>
    <w:rsid w:val="00F528C5"/>
    <w:rsid w:val="00F53CCA"/>
    <w:rsid w:val="00F558EA"/>
    <w:rsid w:val="00F55AD9"/>
    <w:rsid w:val="00F55B69"/>
    <w:rsid w:val="00F56EF5"/>
    <w:rsid w:val="00F57C4C"/>
    <w:rsid w:val="00F603B2"/>
    <w:rsid w:val="00F6084B"/>
    <w:rsid w:val="00F62A8F"/>
    <w:rsid w:val="00F62BED"/>
    <w:rsid w:val="00F62D82"/>
    <w:rsid w:val="00F6364F"/>
    <w:rsid w:val="00F645E5"/>
    <w:rsid w:val="00F64AE3"/>
    <w:rsid w:val="00F64F66"/>
    <w:rsid w:val="00F65550"/>
    <w:rsid w:val="00F6641A"/>
    <w:rsid w:val="00F667F6"/>
    <w:rsid w:val="00F6690F"/>
    <w:rsid w:val="00F70E8F"/>
    <w:rsid w:val="00F70EBF"/>
    <w:rsid w:val="00F71358"/>
    <w:rsid w:val="00F72992"/>
    <w:rsid w:val="00F73525"/>
    <w:rsid w:val="00F74245"/>
    <w:rsid w:val="00F75822"/>
    <w:rsid w:val="00F75F7B"/>
    <w:rsid w:val="00F76DAF"/>
    <w:rsid w:val="00F77401"/>
    <w:rsid w:val="00F77A54"/>
    <w:rsid w:val="00F8079D"/>
    <w:rsid w:val="00F80878"/>
    <w:rsid w:val="00F809FE"/>
    <w:rsid w:val="00F81066"/>
    <w:rsid w:val="00F81CC3"/>
    <w:rsid w:val="00F8289C"/>
    <w:rsid w:val="00F83095"/>
    <w:rsid w:val="00F835A2"/>
    <w:rsid w:val="00F835D1"/>
    <w:rsid w:val="00F8520D"/>
    <w:rsid w:val="00F85A56"/>
    <w:rsid w:val="00F8667A"/>
    <w:rsid w:val="00F86761"/>
    <w:rsid w:val="00F877C5"/>
    <w:rsid w:val="00F90613"/>
    <w:rsid w:val="00F91846"/>
    <w:rsid w:val="00F92103"/>
    <w:rsid w:val="00F92205"/>
    <w:rsid w:val="00F925EA"/>
    <w:rsid w:val="00F92EBD"/>
    <w:rsid w:val="00F92FC9"/>
    <w:rsid w:val="00F93E88"/>
    <w:rsid w:val="00F94A92"/>
    <w:rsid w:val="00F97970"/>
    <w:rsid w:val="00FA02E8"/>
    <w:rsid w:val="00FA1389"/>
    <w:rsid w:val="00FA42A2"/>
    <w:rsid w:val="00FA4668"/>
    <w:rsid w:val="00FA75F6"/>
    <w:rsid w:val="00FA79C5"/>
    <w:rsid w:val="00FB0162"/>
    <w:rsid w:val="00FB07E6"/>
    <w:rsid w:val="00FB1A6F"/>
    <w:rsid w:val="00FB4B91"/>
    <w:rsid w:val="00FB4EE1"/>
    <w:rsid w:val="00FB51BC"/>
    <w:rsid w:val="00FB6049"/>
    <w:rsid w:val="00FB6D57"/>
    <w:rsid w:val="00FB707F"/>
    <w:rsid w:val="00FB7248"/>
    <w:rsid w:val="00FB7CC2"/>
    <w:rsid w:val="00FC177A"/>
    <w:rsid w:val="00FC1AEC"/>
    <w:rsid w:val="00FC1AF9"/>
    <w:rsid w:val="00FC1F9C"/>
    <w:rsid w:val="00FC2478"/>
    <w:rsid w:val="00FC2815"/>
    <w:rsid w:val="00FC3E34"/>
    <w:rsid w:val="00FC56B9"/>
    <w:rsid w:val="00FC6828"/>
    <w:rsid w:val="00FC7391"/>
    <w:rsid w:val="00FC73B2"/>
    <w:rsid w:val="00FC79B2"/>
    <w:rsid w:val="00FD0CDF"/>
    <w:rsid w:val="00FD14D3"/>
    <w:rsid w:val="00FD1FDD"/>
    <w:rsid w:val="00FD2468"/>
    <w:rsid w:val="00FD3182"/>
    <w:rsid w:val="00FD3570"/>
    <w:rsid w:val="00FD3C3C"/>
    <w:rsid w:val="00FD4622"/>
    <w:rsid w:val="00FD50BE"/>
    <w:rsid w:val="00FD60BD"/>
    <w:rsid w:val="00FD6E81"/>
    <w:rsid w:val="00FD6F3D"/>
    <w:rsid w:val="00FE07A5"/>
    <w:rsid w:val="00FE08AA"/>
    <w:rsid w:val="00FE08F8"/>
    <w:rsid w:val="00FE16BC"/>
    <w:rsid w:val="00FE194A"/>
    <w:rsid w:val="00FE2263"/>
    <w:rsid w:val="00FE27CB"/>
    <w:rsid w:val="00FE2897"/>
    <w:rsid w:val="00FE2A69"/>
    <w:rsid w:val="00FE40A9"/>
    <w:rsid w:val="00FE4D51"/>
    <w:rsid w:val="00FE599C"/>
    <w:rsid w:val="00FF044F"/>
    <w:rsid w:val="00FF049F"/>
    <w:rsid w:val="00FF2E19"/>
    <w:rsid w:val="00FF476C"/>
    <w:rsid w:val="00FF55AD"/>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3F6902"/>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4A3522"/>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02"/>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DD3FEF"/>
    <w:pPr>
      <w:ind w:left="720"/>
      <w:contextualSpacing/>
    </w:pPr>
  </w:style>
  <w:style w:type="character" w:customStyle="1" w:styleId="Heading2Char">
    <w:name w:val="Heading 2 Char"/>
    <w:basedOn w:val="DefaultParagraphFont"/>
    <w:link w:val="Heading2"/>
    <w:uiPriority w:val="9"/>
    <w:rsid w:val="004A3522"/>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6F7562"/>
    <w:pPr>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6F7562"/>
    <w:pPr>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1643580">
      <w:bodyDiv w:val="1"/>
      <w:marLeft w:val="0"/>
      <w:marRight w:val="0"/>
      <w:marTop w:val="0"/>
      <w:marBottom w:val="0"/>
      <w:divBdr>
        <w:top w:val="none" w:sz="0" w:space="0" w:color="auto"/>
        <w:left w:val="none" w:sz="0" w:space="0" w:color="auto"/>
        <w:bottom w:val="none" w:sz="0" w:space="0" w:color="auto"/>
        <w:right w:val="none" w:sz="0" w:space="0" w:color="auto"/>
      </w:divBdr>
      <w:divsChild>
        <w:div w:id="312609636">
          <w:marLeft w:val="0"/>
          <w:marRight w:val="0"/>
          <w:marTop w:val="0"/>
          <w:marBottom w:val="0"/>
          <w:divBdr>
            <w:top w:val="none" w:sz="0" w:space="0" w:color="auto"/>
            <w:left w:val="none" w:sz="0" w:space="0" w:color="auto"/>
            <w:bottom w:val="none" w:sz="0" w:space="0" w:color="auto"/>
            <w:right w:val="none" w:sz="0" w:space="0" w:color="auto"/>
          </w:divBdr>
          <w:divsChild>
            <w:div w:id="264309040">
              <w:marLeft w:val="0"/>
              <w:marRight w:val="0"/>
              <w:marTop w:val="0"/>
              <w:marBottom w:val="0"/>
              <w:divBdr>
                <w:top w:val="none" w:sz="0" w:space="0" w:color="auto"/>
                <w:left w:val="none" w:sz="0" w:space="0" w:color="auto"/>
                <w:bottom w:val="none" w:sz="0" w:space="0" w:color="auto"/>
                <w:right w:val="none" w:sz="0" w:space="0" w:color="auto"/>
              </w:divBdr>
              <w:divsChild>
                <w:div w:id="2255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09720449">
      <w:bodyDiv w:val="1"/>
      <w:marLeft w:val="0"/>
      <w:marRight w:val="0"/>
      <w:marTop w:val="0"/>
      <w:marBottom w:val="0"/>
      <w:divBdr>
        <w:top w:val="none" w:sz="0" w:space="0" w:color="auto"/>
        <w:left w:val="none" w:sz="0" w:space="0" w:color="auto"/>
        <w:bottom w:val="none" w:sz="0" w:space="0" w:color="auto"/>
        <w:right w:val="none" w:sz="0" w:space="0" w:color="auto"/>
      </w:divBdr>
      <w:divsChild>
        <w:div w:id="979840788">
          <w:marLeft w:val="0"/>
          <w:marRight w:val="0"/>
          <w:marTop w:val="0"/>
          <w:marBottom w:val="0"/>
          <w:divBdr>
            <w:top w:val="none" w:sz="0" w:space="0" w:color="auto"/>
            <w:left w:val="none" w:sz="0" w:space="0" w:color="auto"/>
            <w:bottom w:val="none" w:sz="0" w:space="0" w:color="auto"/>
            <w:right w:val="none" w:sz="0" w:space="0" w:color="auto"/>
          </w:divBdr>
          <w:divsChild>
            <w:div w:id="391003165">
              <w:marLeft w:val="0"/>
              <w:marRight w:val="0"/>
              <w:marTop w:val="0"/>
              <w:marBottom w:val="0"/>
              <w:divBdr>
                <w:top w:val="none" w:sz="0" w:space="0" w:color="auto"/>
                <w:left w:val="none" w:sz="0" w:space="0" w:color="auto"/>
                <w:bottom w:val="none" w:sz="0" w:space="0" w:color="auto"/>
                <w:right w:val="none" w:sz="0" w:space="0" w:color="auto"/>
              </w:divBdr>
              <w:divsChild>
                <w:div w:id="193910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18756824">
      <w:bodyDiv w:val="1"/>
      <w:marLeft w:val="0"/>
      <w:marRight w:val="0"/>
      <w:marTop w:val="0"/>
      <w:marBottom w:val="0"/>
      <w:divBdr>
        <w:top w:val="none" w:sz="0" w:space="0" w:color="auto"/>
        <w:left w:val="none" w:sz="0" w:space="0" w:color="auto"/>
        <w:bottom w:val="none" w:sz="0" w:space="0" w:color="auto"/>
        <w:right w:val="none" w:sz="0" w:space="0" w:color="auto"/>
      </w:divBdr>
      <w:divsChild>
        <w:div w:id="1614169925">
          <w:marLeft w:val="0"/>
          <w:marRight w:val="0"/>
          <w:marTop w:val="0"/>
          <w:marBottom w:val="0"/>
          <w:divBdr>
            <w:top w:val="none" w:sz="0" w:space="0" w:color="auto"/>
            <w:left w:val="none" w:sz="0" w:space="0" w:color="auto"/>
            <w:bottom w:val="none" w:sz="0" w:space="0" w:color="auto"/>
            <w:right w:val="none" w:sz="0" w:space="0" w:color="auto"/>
          </w:divBdr>
          <w:divsChild>
            <w:div w:id="2020310137">
              <w:marLeft w:val="0"/>
              <w:marRight w:val="0"/>
              <w:marTop w:val="0"/>
              <w:marBottom w:val="0"/>
              <w:divBdr>
                <w:top w:val="none" w:sz="0" w:space="0" w:color="auto"/>
                <w:left w:val="none" w:sz="0" w:space="0" w:color="auto"/>
                <w:bottom w:val="none" w:sz="0" w:space="0" w:color="auto"/>
                <w:right w:val="none" w:sz="0" w:space="0" w:color="auto"/>
              </w:divBdr>
              <w:divsChild>
                <w:div w:id="117561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48550/arXiv.cs/0212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25</Pages>
  <Words>7561</Words>
  <Characters>4310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 Jiaojiao</dc:creator>
  <cp:keywords/>
  <dc:description/>
  <cp:lastModifiedBy>Mei Jiaojiao</cp:lastModifiedBy>
  <cp:revision>3792</cp:revision>
  <cp:lastPrinted>2022-11-28T13:04:00Z</cp:lastPrinted>
  <dcterms:created xsi:type="dcterms:W3CDTF">2022-11-28T13:04:00Z</dcterms:created>
  <dcterms:modified xsi:type="dcterms:W3CDTF">2022-11-30T01:58:00Z</dcterms:modified>
</cp:coreProperties>
</file>